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BDA03" w14:textId="6C0D5028" w:rsidR="00424680" w:rsidRDefault="001B5765" w:rsidP="00434E65">
      <w:pPr>
        <w:pStyle w:val="Ttulo"/>
      </w:pPr>
      <w:r>
        <w:t>ETSI</w:t>
      </w:r>
      <w:r>
        <w:rPr>
          <w:spacing w:val="-8"/>
        </w:rPr>
        <w:t xml:space="preserve"> </w:t>
      </w:r>
      <w:r>
        <w:t>TELECOMUNICACIÓN.</w:t>
      </w:r>
      <w:r>
        <w:rPr>
          <w:spacing w:val="-5"/>
        </w:rPr>
        <w:t xml:space="preserve"> </w:t>
      </w:r>
      <w:r>
        <w:t>Lis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urses</w:t>
      </w:r>
      <w:r>
        <w:rPr>
          <w:spacing w:val="-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C6638C">
        <w:t>2024</w:t>
      </w:r>
      <w:r w:rsidR="004236B7">
        <w:t>-</w:t>
      </w:r>
      <w:r w:rsidR="00C6638C">
        <w:t>2025</w:t>
      </w:r>
      <w:r>
        <w:rPr>
          <w:spacing w:val="-8"/>
        </w:rPr>
        <w:t xml:space="preserve"> </w:t>
      </w:r>
      <w:r>
        <w:t>Academic</w:t>
      </w:r>
      <w:r>
        <w:rPr>
          <w:spacing w:val="-6"/>
        </w:rPr>
        <w:t xml:space="preserve"> </w:t>
      </w:r>
      <w:r>
        <w:t>Year</w:t>
      </w:r>
    </w:p>
    <w:p w14:paraId="375764B4" w14:textId="77777777" w:rsidR="00424680" w:rsidRDefault="001B5765" w:rsidP="00434E65">
      <w:pPr>
        <w:pStyle w:val="Ttulo1"/>
      </w:pPr>
      <w:r>
        <w:t>1.</w:t>
      </w:r>
      <w:r>
        <w:tab/>
        <w:t>Main</w:t>
      </w:r>
      <w:r>
        <w:rPr>
          <w:spacing w:val="-7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area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otices</w:t>
      </w:r>
    </w:p>
    <w:p w14:paraId="2EBF2F66" w14:textId="77777777" w:rsidR="00434E65" w:rsidRDefault="00434E65" w:rsidP="00434E65">
      <w:r>
        <w:t>Our ISCED codes for our studies are:</w:t>
      </w:r>
    </w:p>
    <w:p w14:paraId="778A2601" w14:textId="77777777" w:rsidR="00434E65" w:rsidRDefault="001B5765" w:rsidP="00434E65">
      <w:pPr>
        <w:pStyle w:val="Listaconvietas"/>
      </w:pPr>
      <w:r>
        <w:t>06</w:t>
      </w:r>
      <w:r w:rsidR="00BF03DD">
        <w:t>.</w:t>
      </w:r>
      <w:r>
        <w:t xml:space="preserve">5 Electronic </w:t>
      </w:r>
      <w:r w:rsidRPr="00434E65">
        <w:t>Eng</w:t>
      </w:r>
      <w:r>
        <w:t xml:space="preserve">. and </w:t>
      </w:r>
      <w:r w:rsidRPr="00434E65">
        <w:t>Telecommunications</w:t>
      </w:r>
      <w:r w:rsidR="009F4332">
        <w:t>/</w:t>
      </w:r>
      <w:r>
        <w:t>523 Electronics and automation</w:t>
      </w:r>
      <w:r w:rsidR="009F4332">
        <w:t>/</w:t>
      </w:r>
      <w:r>
        <w:t>0714 Electronics and</w:t>
      </w:r>
      <w:r w:rsidRPr="009F4332">
        <w:rPr>
          <w:spacing w:val="1"/>
        </w:rPr>
        <w:t xml:space="preserve"> </w:t>
      </w:r>
      <w:r>
        <w:t>automation</w:t>
      </w:r>
    </w:p>
    <w:p w14:paraId="09E0FF49" w14:textId="555F1DEF" w:rsidR="00991970" w:rsidRDefault="00991970" w:rsidP="00991970">
      <w:pPr>
        <w:pStyle w:val="Listaconvietas"/>
      </w:pPr>
      <w:r>
        <w:t xml:space="preserve">0211 </w:t>
      </w:r>
      <w:r w:rsidRPr="00991970">
        <w:t xml:space="preserve">Audio-visual </w:t>
      </w:r>
      <w:r w:rsidR="009F4332">
        <w:t>T</w:t>
      </w:r>
      <w:r w:rsidRPr="00991970">
        <w:t xml:space="preserve">echniques and </w:t>
      </w:r>
      <w:r w:rsidR="00D05B20">
        <w:t>Media Production</w:t>
      </w:r>
    </w:p>
    <w:p w14:paraId="1C479C69" w14:textId="77777777" w:rsidR="00E368E5" w:rsidRDefault="00E368E5" w:rsidP="00E368E5">
      <w:pPr>
        <w:pStyle w:val="Listaconvietas"/>
        <w:numPr>
          <w:ilvl w:val="0"/>
          <w:numId w:val="0"/>
        </w:numPr>
        <w:ind w:left="567"/>
      </w:pPr>
    </w:p>
    <w:p w14:paraId="128D85D5" w14:textId="609D18DB" w:rsidR="00424680" w:rsidRDefault="001B5765" w:rsidP="00434E65">
      <w:r>
        <w:t>Some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areas</w:t>
      </w:r>
      <w:r w:rsidR="00F308CC">
        <w:t>,</w:t>
      </w:r>
      <w:r>
        <w:rPr>
          <w:spacing w:val="-2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hysics</w:t>
      </w:r>
      <w:r>
        <w:rPr>
          <w:spacing w:val="-1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oustics,</w:t>
      </w:r>
      <w:r>
        <w:rPr>
          <w:spacing w:val="-3"/>
        </w:rPr>
        <w:t xml:space="preserve"> </w:t>
      </w:r>
      <w:r>
        <w:t>Photonic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lated</w:t>
      </w:r>
      <w:r>
        <w:rPr>
          <w:spacing w:val="-2"/>
        </w:rPr>
        <w:t xml:space="preserve"> </w:t>
      </w:r>
      <w:r>
        <w:t>matters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 w:rsidR="00CC0C64">
        <w:rPr>
          <w:spacing w:val="-47"/>
        </w:rPr>
        <w:t xml:space="preserve"> </w:t>
      </w:r>
      <w:r>
        <w:t>considered.</w:t>
      </w:r>
    </w:p>
    <w:p w14:paraId="5A53EB35" w14:textId="77777777" w:rsidR="00424680" w:rsidRDefault="001B5765" w:rsidP="00434E65">
      <w:pPr>
        <w:pStyle w:val="Textoindependiente"/>
      </w:pPr>
      <w:r>
        <w:t>We</w:t>
      </w:r>
      <w:r>
        <w:rPr>
          <w:spacing w:val="-7"/>
        </w:rPr>
        <w:t xml:space="preserve"> </w:t>
      </w:r>
      <w:r>
        <w:t>offer</w:t>
      </w:r>
      <w:r>
        <w:rPr>
          <w:spacing w:val="-5"/>
        </w:rPr>
        <w:t xml:space="preserve"> </w:t>
      </w:r>
      <w:r>
        <w:t>course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 w:rsidR="004E559D">
        <w:t>7</w:t>
      </w:r>
      <w:r>
        <w:rPr>
          <w:spacing w:val="-4"/>
        </w:rPr>
        <w:t xml:space="preserve"> </w:t>
      </w:r>
      <w:r>
        <w:t>degrees:</w:t>
      </w:r>
    </w:p>
    <w:p w14:paraId="60733E3F" w14:textId="77777777" w:rsidR="00424680" w:rsidRDefault="001B5765" w:rsidP="00434E65">
      <w:pPr>
        <w:pStyle w:val="Listaconnmeros"/>
      </w:pPr>
      <w:proofErr w:type="spellStart"/>
      <w:r w:rsidRPr="001B5765">
        <w:t>Code</w:t>
      </w:r>
      <w:proofErr w:type="spellEnd"/>
      <w:r w:rsidRPr="001B5765">
        <w:t xml:space="preserve"> 190. [GITST] </w:t>
      </w:r>
      <w:r w:rsidRPr="00434E65">
        <w:rPr>
          <w:rStyle w:val="Textoenespaol"/>
        </w:rPr>
        <w:t>Grado en Ingeniería de Tecnologías y Servicios de Telecomunicación</w:t>
      </w:r>
      <w:r w:rsidRPr="001B5765">
        <w:rPr>
          <w:i/>
        </w:rPr>
        <w:t xml:space="preserve"> </w:t>
      </w:r>
      <w:r w:rsidRPr="001B5765">
        <w:t>(</w:t>
      </w:r>
      <w:proofErr w:type="spellStart"/>
      <w:r w:rsidRPr="00434E65">
        <w:t>Bachelor's</w:t>
      </w:r>
      <w:proofErr w:type="spellEnd"/>
      <w:r w:rsidRPr="001B5765">
        <w:t xml:space="preserve"> </w:t>
      </w:r>
      <w:proofErr w:type="spellStart"/>
      <w:r w:rsidRPr="001B5765">
        <w:t>Degree</w:t>
      </w:r>
      <w:proofErr w:type="spellEnd"/>
      <w:r w:rsidRPr="001B5765">
        <w:t xml:space="preserve"> in</w:t>
      </w:r>
      <w:r w:rsidRPr="001B5765">
        <w:rPr>
          <w:spacing w:val="-47"/>
        </w:rPr>
        <w:t xml:space="preserve"> </w:t>
      </w:r>
      <w:proofErr w:type="spellStart"/>
      <w:r w:rsidRPr="001B5765">
        <w:t>Telecommunications</w:t>
      </w:r>
      <w:proofErr w:type="spellEnd"/>
      <w:r w:rsidRPr="001B5765">
        <w:rPr>
          <w:spacing w:val="-3"/>
        </w:rPr>
        <w:t xml:space="preserve"> </w:t>
      </w:r>
      <w:proofErr w:type="spellStart"/>
      <w:r w:rsidRPr="001B5765">
        <w:t>Technology</w:t>
      </w:r>
      <w:proofErr w:type="spellEnd"/>
      <w:r w:rsidRPr="001B5765">
        <w:t xml:space="preserve"> </w:t>
      </w:r>
      <w:proofErr w:type="spellStart"/>
      <w:r w:rsidRPr="001B5765">
        <w:t>Engineering</w:t>
      </w:r>
      <w:proofErr w:type="spellEnd"/>
      <w:r w:rsidRPr="001B5765">
        <w:t>).</w:t>
      </w:r>
      <w:r w:rsidRPr="001B5765">
        <w:rPr>
          <w:spacing w:val="-2"/>
        </w:rPr>
        <w:t xml:space="preserve"> </w:t>
      </w:r>
      <w:proofErr w:type="spellStart"/>
      <w:r>
        <w:t>It</w:t>
      </w:r>
      <w:proofErr w:type="spellEnd"/>
      <w:r>
        <w:rPr>
          <w:spacing w:val="-1"/>
        </w:rPr>
        <w:t xml:space="preserve"> </w:t>
      </w:r>
      <w:proofErr w:type="spellStart"/>
      <w:r>
        <w:t>is</w:t>
      </w:r>
      <w:proofErr w:type="spellEnd"/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4-year</w:t>
      </w:r>
      <w:r>
        <w:rPr>
          <w:spacing w:val="-1"/>
        </w:rPr>
        <w:t xml:space="preserve"> </w:t>
      </w:r>
      <w:proofErr w:type="spellStart"/>
      <w:r>
        <w:t>Bachelor</w:t>
      </w:r>
      <w:r w:rsidR="00BF03DD">
        <w:t>'s</w:t>
      </w:r>
      <w:proofErr w:type="spellEnd"/>
      <w:r>
        <w:t xml:space="preserve"> </w:t>
      </w:r>
      <w:proofErr w:type="spellStart"/>
      <w:r>
        <w:t>degree</w:t>
      </w:r>
      <w:proofErr w:type="spellEnd"/>
      <w:r>
        <w:t>.</w:t>
      </w:r>
    </w:p>
    <w:p w14:paraId="4027E99A" w14:textId="77777777" w:rsidR="00424680" w:rsidRDefault="001B5765" w:rsidP="00434E65">
      <w:pPr>
        <w:pStyle w:val="Listaconnmeros"/>
        <w:rPr>
          <w:lang w:val="en-GB"/>
        </w:rPr>
      </w:pPr>
      <w:r w:rsidRPr="004236B7">
        <w:rPr>
          <w:lang w:val="en-GB"/>
        </w:rPr>
        <w:t>Code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194.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[GTDM]</w:t>
      </w:r>
      <w:r w:rsidRPr="004236B7">
        <w:rPr>
          <w:spacing w:val="-2"/>
          <w:lang w:val="en-GB"/>
        </w:rPr>
        <w:t xml:space="preserve"> </w:t>
      </w:r>
      <w:r w:rsidRPr="004236B7">
        <w:rPr>
          <w:rStyle w:val="Textoenespaol"/>
          <w:lang w:val="en-GB"/>
        </w:rPr>
        <w:t xml:space="preserve">Grado </w:t>
      </w:r>
      <w:proofErr w:type="spellStart"/>
      <w:r w:rsidRPr="004236B7">
        <w:rPr>
          <w:rStyle w:val="Textoenespaol"/>
          <w:lang w:val="en-GB"/>
        </w:rPr>
        <w:t>en</w:t>
      </w:r>
      <w:proofErr w:type="spellEnd"/>
      <w:r w:rsidRPr="004236B7">
        <w:rPr>
          <w:rStyle w:val="Textoenespaol"/>
          <w:lang w:val="en-GB"/>
        </w:rPr>
        <w:t xml:space="preserve"> </w:t>
      </w:r>
      <w:proofErr w:type="spellStart"/>
      <w:r w:rsidRPr="004236B7">
        <w:rPr>
          <w:rStyle w:val="Textoenespaol"/>
          <w:lang w:val="en-GB"/>
        </w:rPr>
        <w:t>Tecnología</w:t>
      </w:r>
      <w:proofErr w:type="spellEnd"/>
      <w:r w:rsidRPr="004236B7">
        <w:rPr>
          <w:rStyle w:val="Textoenespaol"/>
          <w:lang w:val="en-GB"/>
        </w:rPr>
        <w:t xml:space="preserve"> Digital y Multimedia</w:t>
      </w:r>
      <w:r w:rsidRPr="004236B7">
        <w:rPr>
          <w:i/>
          <w:lang w:val="en-GB"/>
        </w:rPr>
        <w:t xml:space="preserve"> </w:t>
      </w:r>
      <w:r w:rsidRPr="004236B7">
        <w:rPr>
          <w:lang w:val="en-GB"/>
        </w:rPr>
        <w:t>(Bachelor's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Degree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in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Digital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and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Multimedia</w:t>
      </w:r>
      <w:r w:rsidRPr="004236B7">
        <w:rPr>
          <w:spacing w:val="-46"/>
          <w:lang w:val="en-GB"/>
        </w:rPr>
        <w:t xml:space="preserve"> </w:t>
      </w:r>
      <w:r w:rsidRPr="004236B7">
        <w:rPr>
          <w:lang w:val="en-GB"/>
        </w:rPr>
        <w:t>Technology). It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i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a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4-year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Bachelor'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degree.</w:t>
      </w:r>
    </w:p>
    <w:p w14:paraId="5639964E" w14:textId="061B446B" w:rsidR="004E559D" w:rsidRDefault="009620B3" w:rsidP="00434E65">
      <w:pPr>
        <w:pStyle w:val="Listaconnmeros"/>
        <w:rPr>
          <w:lang w:val="en-GB"/>
        </w:rPr>
      </w:pPr>
      <w:r>
        <w:rPr>
          <w:lang w:val="en-GB"/>
        </w:rPr>
        <w:t>Code 205. [</w:t>
      </w:r>
      <w:r w:rsidR="004E559D">
        <w:rPr>
          <w:lang w:val="en-GB"/>
        </w:rPr>
        <w:t>GIF</w:t>
      </w:r>
      <w:r>
        <w:rPr>
          <w:lang w:val="en-GB"/>
        </w:rPr>
        <w:t xml:space="preserve">] </w:t>
      </w:r>
      <w:r w:rsidRPr="004236B7">
        <w:rPr>
          <w:rStyle w:val="Textoenespaol"/>
          <w:lang w:val="en-GB"/>
        </w:rPr>
        <w:t xml:space="preserve">Grado </w:t>
      </w:r>
      <w:proofErr w:type="spellStart"/>
      <w:r w:rsidRPr="004236B7">
        <w:rPr>
          <w:rStyle w:val="Textoenespaol"/>
          <w:lang w:val="en-GB"/>
        </w:rPr>
        <w:t>en</w:t>
      </w:r>
      <w:proofErr w:type="spellEnd"/>
      <w:r w:rsidRPr="004236B7">
        <w:rPr>
          <w:rStyle w:val="Textoenespaol"/>
          <w:lang w:val="en-GB"/>
        </w:rPr>
        <w:t xml:space="preserve"> </w:t>
      </w:r>
      <w:proofErr w:type="spellStart"/>
      <w:r>
        <w:rPr>
          <w:rStyle w:val="Textoenespaol"/>
          <w:lang w:val="en-GB"/>
        </w:rPr>
        <w:t>Ingebiería</w:t>
      </w:r>
      <w:proofErr w:type="spellEnd"/>
      <w:r>
        <w:rPr>
          <w:rStyle w:val="Textoenespaol"/>
          <w:lang w:val="en-GB"/>
        </w:rPr>
        <w:t xml:space="preserve"> </w:t>
      </w:r>
      <w:proofErr w:type="spellStart"/>
      <w:r>
        <w:rPr>
          <w:rStyle w:val="Textoenespaol"/>
          <w:lang w:val="en-GB"/>
        </w:rPr>
        <w:t>Física</w:t>
      </w:r>
      <w:proofErr w:type="spellEnd"/>
      <w:r w:rsidRPr="004236B7">
        <w:rPr>
          <w:i/>
          <w:lang w:val="en-GB"/>
        </w:rPr>
        <w:t xml:space="preserve"> </w:t>
      </w:r>
      <w:r w:rsidRPr="004236B7">
        <w:rPr>
          <w:lang w:val="en-GB"/>
        </w:rPr>
        <w:t>(Bachelor's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Degree</w:t>
      </w:r>
      <w:r w:rsidRPr="004236B7">
        <w:rPr>
          <w:spacing w:val="-4"/>
          <w:lang w:val="en-GB"/>
        </w:rPr>
        <w:t xml:space="preserve"> </w:t>
      </w:r>
      <w:r>
        <w:rPr>
          <w:lang w:val="en-GB"/>
        </w:rPr>
        <w:t>Physical Engineering</w:t>
      </w:r>
      <w:r w:rsidRPr="004236B7">
        <w:rPr>
          <w:lang w:val="en-GB"/>
        </w:rPr>
        <w:t>). It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i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a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4-year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Bachelor'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degree.</w:t>
      </w:r>
    </w:p>
    <w:p w14:paraId="7A48149C" w14:textId="6A075313" w:rsidR="004E559D" w:rsidRPr="004236B7" w:rsidRDefault="009620B3" w:rsidP="00434E65">
      <w:pPr>
        <w:pStyle w:val="Listaconnmeros"/>
        <w:rPr>
          <w:lang w:val="en-GB"/>
        </w:rPr>
      </w:pPr>
      <w:r>
        <w:rPr>
          <w:lang w:val="en-GB"/>
        </w:rPr>
        <w:t>Code 200. [</w:t>
      </w:r>
      <w:r w:rsidR="004E559D">
        <w:rPr>
          <w:lang w:val="en-GB"/>
        </w:rPr>
        <w:t>GMAT</w:t>
      </w:r>
      <w:r>
        <w:rPr>
          <w:lang w:val="en-GB"/>
        </w:rPr>
        <w:t xml:space="preserve">] </w:t>
      </w:r>
      <w:r w:rsidRPr="004236B7">
        <w:rPr>
          <w:rStyle w:val="Textoenespaol"/>
          <w:lang w:val="en-GB"/>
        </w:rPr>
        <w:t xml:space="preserve">Grado </w:t>
      </w:r>
      <w:proofErr w:type="spellStart"/>
      <w:r w:rsidRPr="004236B7">
        <w:rPr>
          <w:rStyle w:val="Textoenespaol"/>
          <w:lang w:val="en-GB"/>
        </w:rPr>
        <w:t>en</w:t>
      </w:r>
      <w:proofErr w:type="spellEnd"/>
      <w:r w:rsidRPr="004236B7">
        <w:rPr>
          <w:rStyle w:val="Textoenespaol"/>
          <w:lang w:val="en-GB"/>
        </w:rPr>
        <w:t xml:space="preserve"> </w:t>
      </w:r>
      <w:proofErr w:type="spellStart"/>
      <w:r>
        <w:rPr>
          <w:rStyle w:val="Textoenespaol"/>
          <w:lang w:val="en-GB"/>
        </w:rPr>
        <w:t>Matemáticas</w:t>
      </w:r>
      <w:proofErr w:type="spellEnd"/>
      <w:r w:rsidRPr="004236B7">
        <w:rPr>
          <w:i/>
          <w:lang w:val="en-GB"/>
        </w:rPr>
        <w:t xml:space="preserve"> </w:t>
      </w:r>
      <w:r w:rsidRPr="004236B7">
        <w:rPr>
          <w:lang w:val="en-GB"/>
        </w:rPr>
        <w:t>(Bachelor's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Degree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in</w:t>
      </w:r>
      <w:r w:rsidRPr="004236B7">
        <w:rPr>
          <w:spacing w:val="-3"/>
          <w:lang w:val="en-GB"/>
        </w:rPr>
        <w:t xml:space="preserve"> </w:t>
      </w:r>
      <w:r>
        <w:rPr>
          <w:lang w:val="en-GB"/>
        </w:rPr>
        <w:t>Mathematics</w:t>
      </w:r>
      <w:r w:rsidRPr="004236B7">
        <w:rPr>
          <w:lang w:val="en-GB"/>
        </w:rPr>
        <w:t>). It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i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a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4-year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>Bachelor's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degree.</w:t>
      </w:r>
    </w:p>
    <w:p w14:paraId="3A4BA28D" w14:textId="1934E661" w:rsidR="00424680" w:rsidRPr="004236B7" w:rsidRDefault="001B5765" w:rsidP="00434E65">
      <w:pPr>
        <w:pStyle w:val="Listaconnmeros"/>
        <w:rPr>
          <w:lang w:val="en-GB"/>
        </w:rPr>
      </w:pPr>
      <w:proofErr w:type="spellStart"/>
      <w:r w:rsidRPr="001B5765">
        <w:t>Code</w:t>
      </w:r>
      <w:proofErr w:type="spellEnd"/>
      <w:r w:rsidRPr="00434E65">
        <w:rPr>
          <w:spacing w:val="-5"/>
        </w:rPr>
        <w:t xml:space="preserve"> </w:t>
      </w:r>
      <w:r w:rsidRPr="001B5765">
        <w:t>22</w:t>
      </w:r>
      <w:r w:rsidR="001A6DED">
        <w:t>1</w:t>
      </w:r>
      <w:r w:rsidRPr="001B5765">
        <w:t>4.</w:t>
      </w:r>
      <w:r w:rsidRPr="00434E65">
        <w:rPr>
          <w:spacing w:val="-4"/>
        </w:rPr>
        <w:t xml:space="preserve"> </w:t>
      </w:r>
      <w:r w:rsidRPr="001B5765">
        <w:t>[MUIT]</w:t>
      </w:r>
      <w:r w:rsidRPr="00434E65">
        <w:rPr>
          <w:spacing w:val="-2"/>
        </w:rPr>
        <w:t xml:space="preserve"> </w:t>
      </w:r>
      <w:r w:rsidRPr="00434E65">
        <w:rPr>
          <w:rStyle w:val="Textoenespaol"/>
        </w:rPr>
        <w:t>Máster Universitario en Ingeniería de Telecomunicación</w:t>
      </w:r>
      <w:r w:rsidRPr="00434E65">
        <w:rPr>
          <w:spacing w:val="1"/>
        </w:rPr>
        <w:t xml:space="preserve"> </w:t>
      </w:r>
      <w:r w:rsidRPr="001B5765">
        <w:t>(</w:t>
      </w:r>
      <w:proofErr w:type="spellStart"/>
      <w:r w:rsidRPr="001B5765">
        <w:t>Master’s</w:t>
      </w:r>
      <w:proofErr w:type="spellEnd"/>
      <w:r w:rsidRPr="00434E65">
        <w:rPr>
          <w:spacing w:val="-3"/>
        </w:rPr>
        <w:t xml:space="preserve"> </w:t>
      </w:r>
      <w:proofErr w:type="spellStart"/>
      <w:r w:rsidRPr="001B5765">
        <w:t>Degree</w:t>
      </w:r>
      <w:proofErr w:type="spellEnd"/>
      <w:r w:rsidRPr="00434E65">
        <w:rPr>
          <w:spacing w:val="-5"/>
        </w:rPr>
        <w:t xml:space="preserve"> </w:t>
      </w:r>
      <w:r w:rsidRPr="001B5765">
        <w:t>in</w:t>
      </w:r>
      <w:r w:rsidR="00434E65">
        <w:t xml:space="preserve"> </w:t>
      </w:r>
      <w:proofErr w:type="spellStart"/>
      <w:r>
        <w:t>Telecommunication</w:t>
      </w:r>
      <w:proofErr w:type="spellEnd"/>
      <w:r w:rsidRPr="00434E65">
        <w:rPr>
          <w:spacing w:val="-6"/>
        </w:rPr>
        <w:t xml:space="preserve"> </w:t>
      </w:r>
      <w:proofErr w:type="spellStart"/>
      <w:r>
        <w:t>Engineering</w:t>
      </w:r>
      <w:proofErr w:type="spellEnd"/>
      <w:r>
        <w:t>).</w:t>
      </w:r>
      <w:r w:rsidRPr="00434E65">
        <w:rPr>
          <w:spacing w:val="-5"/>
        </w:rPr>
        <w:t xml:space="preserve"> </w:t>
      </w:r>
      <w:r w:rsidRPr="004236B7">
        <w:rPr>
          <w:lang w:val="en-GB"/>
        </w:rPr>
        <w:t>Professionally</w:t>
      </w:r>
      <w:r w:rsidRPr="004236B7">
        <w:rPr>
          <w:spacing w:val="-6"/>
          <w:lang w:val="en-GB"/>
        </w:rPr>
        <w:t xml:space="preserve"> </w:t>
      </w:r>
      <w:r w:rsidRPr="004236B7">
        <w:rPr>
          <w:lang w:val="en-GB"/>
        </w:rPr>
        <w:t>and</w:t>
      </w:r>
      <w:r w:rsidRPr="004236B7">
        <w:rPr>
          <w:spacing w:val="-6"/>
          <w:lang w:val="en-GB"/>
        </w:rPr>
        <w:t xml:space="preserve"> </w:t>
      </w:r>
      <w:r w:rsidRPr="004236B7">
        <w:rPr>
          <w:lang w:val="en-GB"/>
        </w:rPr>
        <w:t>firm</w:t>
      </w:r>
      <w:r w:rsidR="00BF03DD" w:rsidRPr="004236B7">
        <w:rPr>
          <w:spacing w:val="-7"/>
          <w:lang w:val="en-GB"/>
        </w:rPr>
        <w:t>-</w:t>
      </w:r>
      <w:r w:rsidRPr="004236B7">
        <w:rPr>
          <w:lang w:val="en-GB"/>
        </w:rPr>
        <w:t>oriented.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It</w:t>
      </w:r>
      <w:r w:rsidRPr="004236B7">
        <w:rPr>
          <w:spacing w:val="-5"/>
          <w:lang w:val="en-GB"/>
        </w:rPr>
        <w:t xml:space="preserve"> </w:t>
      </w:r>
      <w:r w:rsidRPr="004236B7">
        <w:rPr>
          <w:lang w:val="en-GB"/>
        </w:rPr>
        <w:t>is</w:t>
      </w:r>
      <w:r w:rsidRPr="004236B7">
        <w:rPr>
          <w:spacing w:val="-6"/>
          <w:lang w:val="en-GB"/>
        </w:rPr>
        <w:t xml:space="preserve"> </w:t>
      </w:r>
      <w:r w:rsidRPr="004236B7">
        <w:rPr>
          <w:lang w:val="en-GB"/>
        </w:rPr>
        <w:t>a</w:t>
      </w:r>
      <w:r w:rsidRPr="004236B7">
        <w:rPr>
          <w:spacing w:val="-5"/>
          <w:lang w:val="en-GB"/>
        </w:rPr>
        <w:t xml:space="preserve"> </w:t>
      </w:r>
      <w:r w:rsidRPr="004236B7">
        <w:rPr>
          <w:lang w:val="en-GB"/>
        </w:rPr>
        <w:t>2-year</w:t>
      </w:r>
      <w:r w:rsidRPr="004236B7">
        <w:rPr>
          <w:spacing w:val="-8"/>
          <w:lang w:val="en-GB"/>
        </w:rPr>
        <w:t xml:space="preserve"> </w:t>
      </w:r>
      <w:r w:rsidRPr="004236B7">
        <w:rPr>
          <w:lang w:val="en-GB"/>
        </w:rPr>
        <w:t>Master</w:t>
      </w:r>
      <w:r w:rsidR="00BF03DD" w:rsidRPr="004236B7">
        <w:rPr>
          <w:lang w:val="en-GB"/>
        </w:rPr>
        <w:t>'s</w:t>
      </w:r>
      <w:r w:rsidRPr="004236B7">
        <w:rPr>
          <w:spacing w:val="-3"/>
          <w:lang w:val="en-GB"/>
        </w:rPr>
        <w:t xml:space="preserve"> </w:t>
      </w:r>
      <w:r w:rsidRPr="004236B7">
        <w:rPr>
          <w:lang w:val="en-GB"/>
        </w:rPr>
        <w:t>degree.</w:t>
      </w:r>
    </w:p>
    <w:p w14:paraId="02A7DB0F" w14:textId="6B389F8D" w:rsidR="00424680" w:rsidRPr="004236B7" w:rsidRDefault="001B5765" w:rsidP="00434E65">
      <w:pPr>
        <w:pStyle w:val="Listaconnmeros"/>
        <w:rPr>
          <w:lang w:val="en-GB"/>
        </w:rPr>
      </w:pPr>
      <w:r w:rsidRPr="004236B7">
        <w:rPr>
          <w:lang w:val="en-GB"/>
        </w:rPr>
        <w:t xml:space="preserve">Code 2179. [MUTSRC] </w:t>
      </w:r>
      <w:proofErr w:type="spellStart"/>
      <w:r w:rsidRPr="004236B7">
        <w:rPr>
          <w:i/>
          <w:lang w:val="en-GB"/>
        </w:rPr>
        <w:t>Máster</w:t>
      </w:r>
      <w:proofErr w:type="spellEnd"/>
      <w:r w:rsidRPr="004236B7">
        <w:rPr>
          <w:i/>
          <w:lang w:val="en-GB"/>
        </w:rPr>
        <w:t xml:space="preserve"> Universitario </w:t>
      </w:r>
      <w:proofErr w:type="spellStart"/>
      <w:r w:rsidRPr="004236B7">
        <w:rPr>
          <w:i/>
          <w:lang w:val="en-GB"/>
        </w:rPr>
        <w:t>en</w:t>
      </w:r>
      <w:proofErr w:type="spellEnd"/>
      <w:r w:rsidRPr="004236B7">
        <w:rPr>
          <w:i/>
          <w:lang w:val="en-GB"/>
        </w:rPr>
        <w:t xml:space="preserve"> </w:t>
      </w:r>
      <w:proofErr w:type="spellStart"/>
      <w:r w:rsidRPr="004236B7">
        <w:rPr>
          <w:i/>
          <w:lang w:val="en-GB"/>
        </w:rPr>
        <w:t>Tecnologías</w:t>
      </w:r>
      <w:proofErr w:type="spellEnd"/>
      <w:r w:rsidRPr="004236B7">
        <w:rPr>
          <w:i/>
          <w:lang w:val="en-GB"/>
        </w:rPr>
        <w:t xml:space="preserve">, </w:t>
      </w:r>
      <w:proofErr w:type="spellStart"/>
      <w:r w:rsidRPr="004236B7">
        <w:rPr>
          <w:i/>
          <w:lang w:val="en-GB"/>
        </w:rPr>
        <w:t>Sistemas</w:t>
      </w:r>
      <w:proofErr w:type="spellEnd"/>
      <w:r w:rsidRPr="004236B7">
        <w:rPr>
          <w:i/>
          <w:lang w:val="en-GB"/>
        </w:rPr>
        <w:t xml:space="preserve"> y Redes de Comunicaciones</w:t>
      </w:r>
      <w:r w:rsidRPr="004236B7">
        <w:rPr>
          <w:lang w:val="en-GB"/>
        </w:rPr>
        <w:t>, (Master's</w:t>
      </w:r>
      <w:r w:rsidRPr="004236B7">
        <w:rPr>
          <w:spacing w:val="1"/>
          <w:lang w:val="en-GB"/>
        </w:rPr>
        <w:t xml:space="preserve"> </w:t>
      </w:r>
      <w:r w:rsidRPr="004236B7">
        <w:rPr>
          <w:lang w:val="en-GB"/>
        </w:rPr>
        <w:t>Degree in Communication Technologies, Systems and Networks). Scientific Master that leads to a PhD. It is a 1-</w:t>
      </w:r>
      <w:r w:rsidRPr="004236B7">
        <w:rPr>
          <w:spacing w:val="-47"/>
          <w:lang w:val="en-GB"/>
        </w:rPr>
        <w:t xml:space="preserve"> </w:t>
      </w:r>
      <w:r w:rsidRPr="004236B7">
        <w:rPr>
          <w:lang w:val="en-GB"/>
        </w:rPr>
        <w:t>year Master's degree. You MUST upload your CV and have a strong background in Telecommunications</w:t>
      </w:r>
      <w:r w:rsidRPr="004236B7">
        <w:rPr>
          <w:i/>
          <w:lang w:val="en-GB"/>
        </w:rPr>
        <w:t xml:space="preserve">. </w:t>
      </w:r>
      <w:r w:rsidRPr="004236B7">
        <w:rPr>
          <w:lang w:val="en-GB"/>
        </w:rPr>
        <w:t>Please</w:t>
      </w:r>
      <w:r w:rsidR="00F308CC">
        <w:rPr>
          <w:lang w:val="en-GB"/>
        </w:rPr>
        <w:t xml:space="preserve"> note that English courses</w:t>
      </w:r>
      <w:r w:rsidRPr="004236B7">
        <w:rPr>
          <w:lang w:val="en-GB"/>
        </w:rPr>
        <w:t xml:space="preserve"> are no longer offered in this degree except 30738 and several seminars (check</w:t>
      </w:r>
      <w:r w:rsidRPr="004236B7">
        <w:rPr>
          <w:spacing w:val="1"/>
          <w:lang w:val="en-GB"/>
        </w:rPr>
        <w:t xml:space="preserve"> </w:t>
      </w:r>
      <w:r w:rsidRPr="004236B7">
        <w:rPr>
          <w:lang w:val="en-GB"/>
        </w:rPr>
        <w:t>below).</w:t>
      </w:r>
    </w:p>
    <w:p w14:paraId="7C8B8E23" w14:textId="5A8C229E" w:rsidR="00424680" w:rsidRPr="004236B7" w:rsidRDefault="001B5765" w:rsidP="00434E65">
      <w:pPr>
        <w:pStyle w:val="Listaconnmeros"/>
        <w:rPr>
          <w:lang w:val="en-GB"/>
        </w:rPr>
      </w:pPr>
      <w:r w:rsidRPr="004236B7">
        <w:rPr>
          <w:lang w:val="en-GB"/>
        </w:rPr>
        <w:t>Code 2</w:t>
      </w:r>
      <w:r w:rsidR="00F46A48">
        <w:rPr>
          <w:lang w:val="en-GB"/>
        </w:rPr>
        <w:t>319</w:t>
      </w:r>
      <w:r w:rsidRPr="004236B7">
        <w:rPr>
          <w:lang w:val="en-GB"/>
        </w:rPr>
        <w:t xml:space="preserve">. [MUISE] </w:t>
      </w:r>
      <w:proofErr w:type="spellStart"/>
      <w:r w:rsidRPr="004236B7">
        <w:rPr>
          <w:i/>
          <w:lang w:val="en-GB"/>
        </w:rPr>
        <w:t>Máster</w:t>
      </w:r>
      <w:proofErr w:type="spellEnd"/>
      <w:r w:rsidRPr="004236B7">
        <w:rPr>
          <w:i/>
          <w:lang w:val="en-GB"/>
        </w:rPr>
        <w:t xml:space="preserve"> Universitario </w:t>
      </w:r>
      <w:proofErr w:type="spellStart"/>
      <w:r w:rsidRPr="004236B7">
        <w:rPr>
          <w:i/>
          <w:lang w:val="en-GB"/>
        </w:rPr>
        <w:t>en</w:t>
      </w:r>
      <w:proofErr w:type="spellEnd"/>
      <w:r w:rsidRPr="004236B7">
        <w:rPr>
          <w:i/>
          <w:lang w:val="en-GB"/>
        </w:rPr>
        <w:t xml:space="preserve"> </w:t>
      </w:r>
      <w:proofErr w:type="spellStart"/>
      <w:r w:rsidRPr="004236B7">
        <w:rPr>
          <w:i/>
          <w:lang w:val="en-GB"/>
        </w:rPr>
        <w:t>Ingeniería</w:t>
      </w:r>
      <w:proofErr w:type="spellEnd"/>
      <w:r w:rsidRPr="004236B7">
        <w:rPr>
          <w:i/>
          <w:lang w:val="en-GB"/>
        </w:rPr>
        <w:t xml:space="preserve"> de </w:t>
      </w:r>
      <w:proofErr w:type="spellStart"/>
      <w:r w:rsidRPr="004236B7">
        <w:rPr>
          <w:i/>
          <w:lang w:val="en-GB"/>
        </w:rPr>
        <w:t>Sistemas</w:t>
      </w:r>
      <w:proofErr w:type="spellEnd"/>
      <w:r w:rsidRPr="004236B7">
        <w:rPr>
          <w:i/>
          <w:lang w:val="en-GB"/>
        </w:rPr>
        <w:t xml:space="preserve"> </w:t>
      </w:r>
      <w:proofErr w:type="spellStart"/>
      <w:r w:rsidRPr="004236B7">
        <w:rPr>
          <w:i/>
          <w:lang w:val="en-GB"/>
        </w:rPr>
        <w:t>Electrónicos</w:t>
      </w:r>
      <w:proofErr w:type="spellEnd"/>
      <w:r w:rsidRPr="004236B7">
        <w:rPr>
          <w:i/>
          <w:lang w:val="en-GB"/>
        </w:rPr>
        <w:t xml:space="preserve"> </w:t>
      </w:r>
      <w:r w:rsidRPr="004236B7">
        <w:rPr>
          <w:lang w:val="en-GB"/>
        </w:rPr>
        <w:t>(Master's Degree in Electronic</w:t>
      </w:r>
      <w:r w:rsidRPr="004236B7">
        <w:rPr>
          <w:spacing w:val="-48"/>
          <w:lang w:val="en-GB"/>
        </w:rPr>
        <w:t xml:space="preserve"> </w:t>
      </w:r>
      <w:r w:rsidRPr="004236B7">
        <w:rPr>
          <w:lang w:val="en-GB"/>
        </w:rPr>
        <w:t>Systems Engineering). Scientific Master that leads to a Ph</w:t>
      </w:r>
      <w:r w:rsidR="00BF03DD" w:rsidRPr="004236B7">
        <w:rPr>
          <w:lang w:val="en-GB"/>
        </w:rPr>
        <w:t>D</w:t>
      </w:r>
      <w:r w:rsidRPr="004236B7">
        <w:rPr>
          <w:lang w:val="en-GB"/>
        </w:rPr>
        <w:t xml:space="preserve"> or professional market. Corresponds to a 1-year</w:t>
      </w:r>
      <w:r w:rsidRPr="004236B7">
        <w:rPr>
          <w:spacing w:val="1"/>
          <w:lang w:val="en-GB"/>
        </w:rPr>
        <w:t xml:space="preserve"> </w:t>
      </w:r>
      <w:r w:rsidRPr="004236B7">
        <w:rPr>
          <w:lang w:val="en-GB"/>
        </w:rPr>
        <w:t>Master's degree. You MUST upload your CV and have a strong background in Electronics. There are few places</w:t>
      </w:r>
      <w:r w:rsidRPr="004236B7">
        <w:rPr>
          <w:spacing w:val="-47"/>
          <w:lang w:val="en-GB"/>
        </w:rPr>
        <w:t xml:space="preserve"> </w:t>
      </w:r>
      <w:r w:rsidRPr="004236B7">
        <w:rPr>
          <w:lang w:val="en-GB"/>
        </w:rPr>
        <w:t>available</w:t>
      </w:r>
      <w:r w:rsidR="00F308CC">
        <w:rPr>
          <w:lang w:val="en-GB"/>
        </w:rPr>
        <w:t>,</w:t>
      </w:r>
      <w:r w:rsidRPr="004236B7">
        <w:rPr>
          <w:spacing w:val="-2"/>
          <w:lang w:val="en-GB"/>
        </w:rPr>
        <w:t xml:space="preserve"> </w:t>
      </w:r>
      <w:r w:rsidRPr="004236B7">
        <w:rPr>
          <w:lang w:val="en-GB"/>
        </w:rPr>
        <w:t>and</w:t>
      </w:r>
      <w:r w:rsidRPr="004236B7">
        <w:rPr>
          <w:spacing w:val="-1"/>
          <w:lang w:val="en-GB"/>
        </w:rPr>
        <w:t xml:space="preserve"> </w:t>
      </w:r>
      <w:r w:rsidRPr="004236B7">
        <w:rPr>
          <w:lang w:val="en-GB"/>
        </w:rPr>
        <w:t>deadlines</w:t>
      </w:r>
      <w:r w:rsidRPr="004236B7">
        <w:rPr>
          <w:spacing w:val="1"/>
          <w:lang w:val="en-GB"/>
        </w:rPr>
        <w:t xml:space="preserve"> </w:t>
      </w:r>
      <w:r w:rsidRPr="004236B7">
        <w:rPr>
          <w:lang w:val="en-GB"/>
        </w:rPr>
        <w:t>are</w:t>
      </w:r>
      <w:r w:rsidRPr="004236B7">
        <w:rPr>
          <w:spacing w:val="-4"/>
          <w:lang w:val="en-GB"/>
        </w:rPr>
        <w:t xml:space="preserve"> </w:t>
      </w:r>
      <w:r w:rsidRPr="004236B7">
        <w:rPr>
          <w:lang w:val="en-GB"/>
        </w:rPr>
        <w:t xml:space="preserve">very </w:t>
      </w:r>
      <w:r w:rsidR="00F308CC">
        <w:rPr>
          <w:lang w:val="en-GB"/>
        </w:rPr>
        <w:t>strict; please</w:t>
      </w:r>
    </w:p>
    <w:p w14:paraId="10D8BDB2" w14:textId="0D411BAC" w:rsidR="00424680" w:rsidRDefault="001B5765" w:rsidP="00434E65">
      <w:pPr>
        <w:pStyle w:val="Textoindependiente"/>
      </w:pPr>
      <w:r>
        <w:t>You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hoose</w:t>
      </w:r>
      <w:r>
        <w:rPr>
          <w:spacing w:val="-3"/>
        </w:rPr>
        <w:t xml:space="preserve"> </w:t>
      </w:r>
      <w:r>
        <w:t>freely</w:t>
      </w:r>
      <w:r>
        <w:rPr>
          <w:spacing w:val="-3"/>
        </w:rPr>
        <w:t xml:space="preserve"> </w:t>
      </w:r>
      <w:r>
        <w:t>among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enlist</w:t>
      </w:r>
      <w:r>
        <w:rPr>
          <w:spacing w:val="-2"/>
        </w:rPr>
        <w:t xml:space="preserve"> </w:t>
      </w:r>
      <w:r>
        <w:t>below,</w:t>
      </w:r>
      <w:r>
        <w:rPr>
          <w:spacing w:val="-1"/>
        </w:rPr>
        <w:t xml:space="preserve"> </w:t>
      </w:r>
      <w:r>
        <w:t>although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ware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on</w:t>
      </w:r>
      <w:r>
        <w:rPr>
          <w:spacing w:val="-47"/>
        </w:rPr>
        <w:t xml:space="preserve"> </w:t>
      </w:r>
      <w:r>
        <w:t>masters</w:t>
      </w:r>
      <w:r w:rsidR="00F308CC">
        <w:t>,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eviously</w:t>
      </w:r>
      <w:r>
        <w:rPr>
          <w:spacing w:val="-1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directors.</w:t>
      </w:r>
      <w:r>
        <w:rPr>
          <w:spacing w:val="-3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ware</w:t>
      </w:r>
      <w:r>
        <w:rPr>
          <w:spacing w:val="-1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a</w:t>
      </w:r>
      <w:r w:rsidR="00434E65">
        <w:t xml:space="preserve"> </w:t>
      </w:r>
      <w:r>
        <w:t>Master’s</w:t>
      </w:r>
      <w:r>
        <w:rPr>
          <w:spacing w:val="-2"/>
        </w:rPr>
        <w:t xml:space="preserve"> </w:t>
      </w:r>
      <w:r>
        <w:t>degree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home</w:t>
      </w:r>
      <w:r>
        <w:rPr>
          <w:spacing w:val="-2"/>
        </w:rPr>
        <w:t xml:space="preserve"> </w:t>
      </w:r>
      <w:r>
        <w:t>institution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ouble</w:t>
      </w:r>
      <w:r>
        <w:rPr>
          <w:spacing w:val="-2"/>
        </w:rPr>
        <w:t xml:space="preserve"> </w:t>
      </w:r>
      <w:r>
        <w:t>degree</w:t>
      </w:r>
      <w:r>
        <w:rPr>
          <w:spacing w:val="-2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with our</w:t>
      </w:r>
      <w:r>
        <w:rPr>
          <w:spacing w:val="-3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ccomplish</w:t>
      </w:r>
      <w:r>
        <w:rPr>
          <w:spacing w:val="-2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academic plan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double degree</w:t>
      </w:r>
      <w:r>
        <w:rPr>
          <w:spacing w:val="2"/>
        </w:rPr>
        <w:t xml:space="preserve"> </w:t>
      </w:r>
      <w:r>
        <w:t>students.</w:t>
      </w:r>
    </w:p>
    <w:p w14:paraId="38F4A673" w14:textId="77777777" w:rsidR="00E368E5" w:rsidRDefault="00E368E5" w:rsidP="00434E65">
      <w:pPr>
        <w:pStyle w:val="Textoindependiente"/>
      </w:pPr>
    </w:p>
    <w:p w14:paraId="65F20C23" w14:textId="77777777" w:rsidR="00424680" w:rsidRPr="004E559D" w:rsidRDefault="001B5765" w:rsidP="004E559D">
      <w:pPr>
        <w:pStyle w:val="Aviso"/>
      </w:pPr>
      <w:r w:rsidRPr="004E559D">
        <w:t>PLEASE</w:t>
      </w:r>
      <w:r w:rsidRPr="004E559D">
        <w:rPr>
          <w:spacing w:val="-8"/>
        </w:rPr>
        <w:t xml:space="preserve"> </w:t>
      </w:r>
      <w:r w:rsidRPr="004E559D">
        <w:t>NOTICE</w:t>
      </w:r>
      <w:r w:rsidRPr="004E559D">
        <w:rPr>
          <w:spacing w:val="-7"/>
        </w:rPr>
        <w:t xml:space="preserve"> </w:t>
      </w:r>
      <w:r w:rsidRPr="004E559D">
        <w:t>THAT</w:t>
      </w:r>
      <w:r w:rsidRPr="004E559D">
        <w:rPr>
          <w:spacing w:val="-6"/>
        </w:rPr>
        <w:t xml:space="preserve"> </w:t>
      </w:r>
      <w:r w:rsidRPr="004E559D">
        <w:t>WE</w:t>
      </w:r>
      <w:r w:rsidRPr="004E559D">
        <w:rPr>
          <w:spacing w:val="-6"/>
        </w:rPr>
        <w:t xml:space="preserve"> </w:t>
      </w:r>
      <w:r w:rsidRPr="004E559D">
        <w:t>HAVE</w:t>
      </w:r>
      <w:r w:rsidRPr="004E559D">
        <w:rPr>
          <w:spacing w:val="-4"/>
        </w:rPr>
        <w:t xml:space="preserve"> </w:t>
      </w:r>
      <w:r w:rsidRPr="004E559D">
        <w:t>NO</w:t>
      </w:r>
      <w:r w:rsidRPr="004E559D">
        <w:rPr>
          <w:spacing w:val="-5"/>
        </w:rPr>
        <w:t xml:space="preserve"> </w:t>
      </w:r>
      <w:r w:rsidRPr="004E559D">
        <w:t>COURSES</w:t>
      </w:r>
      <w:r w:rsidRPr="004E559D">
        <w:rPr>
          <w:spacing w:val="-6"/>
        </w:rPr>
        <w:t xml:space="preserve"> </w:t>
      </w:r>
      <w:r w:rsidRPr="004E559D">
        <w:t>ON</w:t>
      </w:r>
      <w:r w:rsidRPr="004E559D">
        <w:rPr>
          <w:spacing w:val="-5"/>
        </w:rPr>
        <w:t xml:space="preserve"> </w:t>
      </w:r>
      <w:r w:rsidR="004E559D" w:rsidRPr="004E559D">
        <w:t>FINE ARTS</w:t>
      </w:r>
      <w:r w:rsidR="004E559D">
        <w:t xml:space="preserve">, </w:t>
      </w:r>
      <w:r w:rsidRPr="004E559D">
        <w:t>AUTOMATICS,</w:t>
      </w:r>
      <w:r w:rsidRPr="004E559D">
        <w:rPr>
          <w:spacing w:val="-6"/>
        </w:rPr>
        <w:t xml:space="preserve"> </w:t>
      </w:r>
      <w:r w:rsidRPr="004E559D">
        <w:t>POWER</w:t>
      </w:r>
      <w:r w:rsidRPr="004E559D">
        <w:rPr>
          <w:spacing w:val="-5"/>
        </w:rPr>
        <w:t xml:space="preserve"> </w:t>
      </w:r>
      <w:r w:rsidRPr="004E559D">
        <w:t>ELECTRONICS,</w:t>
      </w:r>
      <w:r w:rsidRPr="004E559D">
        <w:rPr>
          <w:spacing w:val="-3"/>
        </w:rPr>
        <w:t xml:space="preserve"> </w:t>
      </w:r>
      <w:r w:rsidR="004E559D">
        <w:rPr>
          <w:spacing w:val="-3"/>
        </w:rPr>
        <w:t xml:space="preserve">OR </w:t>
      </w:r>
      <w:r w:rsidRPr="004E559D">
        <w:t>BIOMEDICAL</w:t>
      </w:r>
      <w:r w:rsidRPr="004E559D">
        <w:rPr>
          <w:spacing w:val="-6"/>
        </w:rPr>
        <w:t xml:space="preserve"> </w:t>
      </w:r>
      <w:r w:rsidRPr="004E559D">
        <w:t>ENG.</w:t>
      </w:r>
      <w:r w:rsidR="004E559D" w:rsidRPr="004E559D">
        <w:t xml:space="preserve"> </w:t>
      </w:r>
    </w:p>
    <w:p w14:paraId="11C87694" w14:textId="7488B511" w:rsidR="00424680" w:rsidRPr="004E559D" w:rsidRDefault="001B5765" w:rsidP="004E559D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 w:right="737"/>
        <w:jc w:val="center"/>
        <w:rPr>
          <w:sz w:val="20"/>
        </w:rPr>
      </w:pPr>
      <w:proofErr w:type="spellStart"/>
      <w:r w:rsidRPr="004E559D">
        <w:rPr>
          <w:sz w:val="20"/>
        </w:rPr>
        <w:t>T</w:t>
      </w:r>
      <w:r w:rsidR="00A9737F">
        <w:rPr>
          <w:sz w:val="20"/>
        </w:rPr>
        <w:t>Those</w:t>
      </w:r>
      <w:proofErr w:type="spellEnd"/>
      <w:r w:rsidR="00A9737F">
        <w:rPr>
          <w:sz w:val="20"/>
        </w:rPr>
        <w:t xml:space="preserve"> courses are taught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in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other</w:t>
      </w:r>
      <w:r w:rsidRPr="004E559D">
        <w:rPr>
          <w:spacing w:val="-4"/>
          <w:sz w:val="20"/>
        </w:rPr>
        <w:t xml:space="preserve"> </w:t>
      </w:r>
      <w:r w:rsidRPr="004E559D">
        <w:rPr>
          <w:sz w:val="20"/>
        </w:rPr>
        <w:t>schools</w:t>
      </w:r>
      <w:r w:rsidR="00F308CC">
        <w:rPr>
          <w:sz w:val="20"/>
        </w:rPr>
        <w:t>,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and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their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availability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is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limited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to</w:t>
      </w:r>
      <w:r w:rsidRPr="004E559D">
        <w:rPr>
          <w:spacing w:val="-1"/>
          <w:sz w:val="20"/>
        </w:rPr>
        <w:t xml:space="preserve"> </w:t>
      </w:r>
      <w:r w:rsidRPr="004E559D">
        <w:rPr>
          <w:sz w:val="20"/>
        </w:rPr>
        <w:t>two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courses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per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school.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You</w:t>
      </w:r>
      <w:r w:rsidRPr="004E559D">
        <w:rPr>
          <w:spacing w:val="-1"/>
          <w:sz w:val="20"/>
        </w:rPr>
        <w:t xml:space="preserve"> </w:t>
      </w:r>
      <w:r w:rsidRPr="004E559D">
        <w:rPr>
          <w:sz w:val="20"/>
        </w:rPr>
        <w:t>would</w:t>
      </w:r>
      <w:r w:rsidR="00CC0C64">
        <w:rPr>
          <w:sz w:val="20"/>
        </w:rPr>
        <w:t xml:space="preserve"> </w:t>
      </w:r>
      <w:r w:rsidRPr="004E559D">
        <w:rPr>
          <w:sz w:val="20"/>
        </w:rPr>
        <w:t>only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be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able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to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pick</w:t>
      </w:r>
      <w:r w:rsidRPr="004E559D">
        <w:rPr>
          <w:spacing w:val="-1"/>
          <w:sz w:val="20"/>
        </w:rPr>
        <w:t xml:space="preserve"> </w:t>
      </w:r>
      <w:r w:rsidRPr="004E559D">
        <w:rPr>
          <w:sz w:val="20"/>
        </w:rPr>
        <w:t>them</w:t>
      </w:r>
      <w:r w:rsidR="00BF03DD" w:rsidRPr="004E559D">
        <w:rPr>
          <w:sz w:val="20"/>
        </w:rPr>
        <w:t xml:space="preserve"> up</w:t>
      </w:r>
      <w:r w:rsidRPr="004E559D">
        <w:rPr>
          <w:sz w:val="20"/>
        </w:rPr>
        <w:t>,</w:t>
      </w:r>
      <w:r w:rsidRPr="004E559D">
        <w:rPr>
          <w:spacing w:val="-1"/>
          <w:sz w:val="20"/>
        </w:rPr>
        <w:t xml:space="preserve"> </w:t>
      </w:r>
      <w:r w:rsidRPr="004E559D">
        <w:rPr>
          <w:sz w:val="20"/>
        </w:rPr>
        <w:t>provided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there</w:t>
      </w:r>
      <w:r w:rsidRPr="004E559D">
        <w:rPr>
          <w:spacing w:val="-3"/>
          <w:sz w:val="20"/>
        </w:rPr>
        <w:t xml:space="preserve"> </w:t>
      </w:r>
      <w:r w:rsidRPr="004E559D">
        <w:rPr>
          <w:sz w:val="20"/>
        </w:rPr>
        <w:t>were free places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when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you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arrive</w:t>
      </w:r>
      <w:r w:rsidRPr="004E559D">
        <w:rPr>
          <w:spacing w:val="-3"/>
          <w:sz w:val="20"/>
        </w:rPr>
        <w:t xml:space="preserve"> </w:t>
      </w:r>
      <w:r w:rsidR="00F308CC">
        <w:rPr>
          <w:sz w:val="20"/>
        </w:rPr>
        <w:t>in</w:t>
      </w:r>
      <w:r w:rsidRPr="004E559D">
        <w:rPr>
          <w:spacing w:val="-2"/>
          <w:sz w:val="20"/>
        </w:rPr>
        <w:t xml:space="preserve"> </w:t>
      </w:r>
      <w:r w:rsidRPr="004E559D">
        <w:rPr>
          <w:sz w:val="20"/>
        </w:rPr>
        <w:t>Valencia.</w:t>
      </w:r>
    </w:p>
    <w:p w14:paraId="5279D9C4" w14:textId="53A528C9" w:rsidR="00424680" w:rsidRDefault="001B5765" w:rsidP="004E559D">
      <w:pPr>
        <w:pStyle w:val="Textoindependiente"/>
        <w:keepLines/>
        <w:widowControl/>
      </w:pPr>
      <w:r>
        <w:t>Please</w:t>
      </w:r>
      <w:r>
        <w:rPr>
          <w:spacing w:val="-3"/>
        </w:rPr>
        <w:t xml:space="preserve"> </w:t>
      </w:r>
      <w:r w:rsidR="00F308CC">
        <w:t>consider</w:t>
      </w:r>
      <w:r>
        <w:rPr>
          <w:spacing w:val="-2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examination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semester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overlap</w:t>
      </w:r>
      <w:r>
        <w:rPr>
          <w:spacing w:val="-46"/>
        </w:rPr>
        <w:t xml:space="preserve"> </w:t>
      </w:r>
      <w:r w:rsidR="009F4332">
        <w:rPr>
          <w:spacing w:val="-46"/>
        </w:rPr>
        <w:t xml:space="preserve">  </w:t>
      </w:r>
      <w:r>
        <w:t>(</w:t>
      </w:r>
      <w:r w:rsidR="001F2E6F">
        <w:t>i.e.</w:t>
      </w:r>
      <w:r>
        <w:t xml:space="preserve">, </w:t>
      </w:r>
      <w:r w:rsidR="00BF03DD">
        <w:t xml:space="preserve">the </w:t>
      </w:r>
      <w:r w:rsidR="00D05B20">
        <w:t>3rd-year</w:t>
      </w:r>
      <w:r>
        <w:t xml:space="preserve"> course </w:t>
      </w:r>
      <w:proofErr w:type="spellStart"/>
      <w:r w:rsidRPr="00434E65">
        <w:rPr>
          <w:rStyle w:val="Textoenespaol"/>
          <w:lang w:val="en-GB"/>
        </w:rPr>
        <w:t>Fundamentos</w:t>
      </w:r>
      <w:proofErr w:type="spellEnd"/>
      <w:r w:rsidRPr="00434E65">
        <w:rPr>
          <w:rStyle w:val="Textoenespaol"/>
          <w:lang w:val="en-GB"/>
        </w:rPr>
        <w:t xml:space="preserve"> de </w:t>
      </w:r>
      <w:proofErr w:type="spellStart"/>
      <w:r w:rsidRPr="009F4332">
        <w:rPr>
          <w:rStyle w:val="Textoenespaol"/>
          <w:lang w:val="en-GB"/>
        </w:rPr>
        <w:t>transmisi</w:t>
      </w:r>
      <w:r w:rsidR="009F4332" w:rsidRPr="009F4332">
        <w:rPr>
          <w:rStyle w:val="Textoenespaol"/>
          <w:lang w:val="en-GB"/>
        </w:rPr>
        <w:t>ó</w:t>
      </w:r>
      <w:r w:rsidRPr="009F4332">
        <w:rPr>
          <w:rStyle w:val="Textoenespaol"/>
          <w:lang w:val="en-GB"/>
        </w:rPr>
        <w:t>n</w:t>
      </w:r>
      <w:proofErr w:type="spellEnd"/>
      <w:r>
        <w:t xml:space="preserve"> and </w:t>
      </w:r>
      <w:r w:rsidR="00BF03DD">
        <w:t xml:space="preserve">the </w:t>
      </w:r>
      <w:r>
        <w:t>4</w:t>
      </w:r>
      <w:r>
        <w:rPr>
          <w:vertAlign w:val="superscript"/>
        </w:rPr>
        <w:t>th</w:t>
      </w:r>
      <w:r>
        <w:t xml:space="preserve">-year course </w:t>
      </w:r>
      <w:proofErr w:type="spellStart"/>
      <w:r w:rsidRPr="00434E65">
        <w:rPr>
          <w:rStyle w:val="Textoenespaol"/>
          <w:lang w:val="en-GB"/>
        </w:rPr>
        <w:t>Microondas</w:t>
      </w:r>
      <w:proofErr w:type="spellEnd"/>
      <w:r>
        <w:t xml:space="preserve"> could have the same</w:t>
      </w:r>
      <w:r>
        <w:rPr>
          <w:spacing w:val="1"/>
        </w:rPr>
        <w:t xml:space="preserve"> </w:t>
      </w:r>
      <w:r>
        <w:t>examination</w:t>
      </w:r>
      <w:r>
        <w:rPr>
          <w:spacing w:val="-2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ven</w:t>
      </w:r>
      <w:r>
        <w:rPr>
          <w:spacing w:val="-4"/>
        </w:rPr>
        <w:t xml:space="preserve"> </w:t>
      </w:r>
      <w:r>
        <w:t>hour).</w:t>
      </w:r>
    </w:p>
    <w:p w14:paraId="27A4116A" w14:textId="022CC85A" w:rsidR="00424680" w:rsidRDefault="001B5765" w:rsidP="00434E65">
      <w:pPr>
        <w:pStyle w:val="Textoindependiente"/>
      </w:pPr>
      <w:r>
        <w:t>Bachelor'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ster’s</w:t>
      </w:r>
      <w:r>
        <w:rPr>
          <w:spacing w:val="-2"/>
        </w:rPr>
        <w:t xml:space="preserve"> </w:t>
      </w:r>
      <w:r>
        <w:t>degree</w:t>
      </w:r>
      <w:r>
        <w:rPr>
          <w:spacing w:val="-4"/>
        </w:rPr>
        <w:t xml:space="preserve"> </w:t>
      </w:r>
      <w:r>
        <w:t>Thesis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writte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nglish</w:t>
      </w:r>
      <w:r w:rsidR="00F308CC">
        <w:t>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 w:rsidR="00D05B20">
        <w:t>you can also write</w:t>
      </w:r>
      <w:r>
        <w:rPr>
          <w:spacing w:val="-4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dissertation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nglish.</w:t>
      </w:r>
      <w:r>
        <w:rPr>
          <w:spacing w:val="-47"/>
        </w:rPr>
        <w:t xml:space="preserve"> </w:t>
      </w:r>
      <w:r>
        <w:t>Remember that if you take this thesis, your dissertation MUST BE done in Valencia during your stay. There are</w:t>
      </w:r>
      <w:r>
        <w:rPr>
          <w:spacing w:val="1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calls</w:t>
      </w:r>
      <w:r>
        <w:rPr>
          <w:spacing w:val="-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o</w:t>
      </w:r>
      <w:r>
        <w:rPr>
          <w:spacing w:val="-4"/>
        </w:rPr>
        <w:t xml:space="preserve"> </w:t>
      </w:r>
      <w:r w:rsidR="00D05B20">
        <w:t>your dissertation. I</w:t>
      </w:r>
      <w:r>
        <w:t>f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terested</w:t>
      </w:r>
      <w:r w:rsidR="00F308CC">
        <w:t>,</w:t>
      </w:r>
      <w:r>
        <w:rPr>
          <w:spacing w:val="-2"/>
        </w:rPr>
        <w:t xml:space="preserve"> </w:t>
      </w:r>
      <w:r>
        <w:t>please visit</w:t>
      </w:r>
      <w:r>
        <w:rPr>
          <w:spacing w:val="-5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office.</w:t>
      </w:r>
    </w:p>
    <w:p w14:paraId="5C3CE7D9" w14:textId="77777777" w:rsidR="00424680" w:rsidRDefault="001B5765" w:rsidP="00434E65">
      <w:pPr>
        <w:pStyle w:val="Textoindependiente"/>
      </w:pPr>
      <w:r>
        <w:t>All</w:t>
      </w:r>
      <w:r>
        <w:rPr>
          <w:spacing w:val="-5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a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panish</w:t>
      </w:r>
      <w:r>
        <w:rPr>
          <w:spacing w:val="-4"/>
        </w:rPr>
        <w:t xml:space="preserve"> </w:t>
      </w:r>
      <w:r>
        <w:t>unless</w:t>
      </w:r>
      <w:r>
        <w:rPr>
          <w:spacing w:val="-3"/>
        </w:rPr>
        <w:t xml:space="preserve"> </w:t>
      </w:r>
      <w:r>
        <w:t>explicitly</w:t>
      </w:r>
      <w:r>
        <w:rPr>
          <w:spacing w:val="-3"/>
        </w:rPr>
        <w:t xml:space="preserve"> </w:t>
      </w:r>
      <w:r>
        <w:t>stated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writte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nglis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tables.</w:t>
      </w:r>
    </w:p>
    <w:p w14:paraId="27974F98" w14:textId="77777777" w:rsidR="00424680" w:rsidRDefault="001B5765" w:rsidP="00434E65">
      <w:pPr>
        <w:pStyle w:val="Textoindependiente"/>
      </w:pPr>
      <w:r>
        <w:t>You can check the contents and full details of every course at the link:</w:t>
      </w:r>
      <w:r>
        <w:rPr>
          <w:spacing w:val="1"/>
        </w:rPr>
        <w:t xml:space="preserve"> </w:t>
      </w:r>
      <w:r>
        <w:rPr>
          <w:color w:val="0461C1"/>
          <w:u w:val="single" w:color="0461C1"/>
        </w:rPr>
        <w:t>https://aplicat.upv.es/buscasiupv-app/</w:t>
      </w:r>
      <w:r>
        <w:rPr>
          <w:color w:val="0461C1"/>
          <w:spacing w:val="-5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need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ee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arch</w:t>
      </w:r>
      <w:r>
        <w:rPr>
          <w:spacing w:val="-4"/>
        </w:rPr>
        <w:t xml:space="preserve"> </w:t>
      </w:r>
      <w:r>
        <w:t>box</w:t>
      </w:r>
      <w:r>
        <w:rPr>
          <w:spacing w:val="-5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code.</w:t>
      </w:r>
    </w:p>
    <w:p w14:paraId="72D532F0" w14:textId="77777777" w:rsidR="00424680" w:rsidRPr="00434E65" w:rsidRDefault="001B5765" w:rsidP="00434E65">
      <w:pPr>
        <w:pStyle w:val="Ttulo1"/>
        <w:rPr>
          <w:lang w:val="es-ES"/>
        </w:rPr>
      </w:pPr>
      <w:proofErr w:type="spellStart"/>
      <w:r w:rsidRPr="00434E65">
        <w:rPr>
          <w:lang w:val="es-ES"/>
        </w:rPr>
        <w:t>Courses</w:t>
      </w:r>
      <w:proofErr w:type="spellEnd"/>
      <w:r w:rsidRPr="00434E65">
        <w:rPr>
          <w:spacing w:val="-4"/>
          <w:lang w:val="es-ES"/>
        </w:rPr>
        <w:t xml:space="preserve"> </w:t>
      </w:r>
      <w:proofErr w:type="spellStart"/>
      <w:r w:rsidRPr="00434E65">
        <w:rPr>
          <w:lang w:val="es-ES"/>
        </w:rPr>
        <w:t>available</w:t>
      </w:r>
      <w:proofErr w:type="spellEnd"/>
      <w:r w:rsidRPr="00434E65">
        <w:rPr>
          <w:spacing w:val="-2"/>
          <w:lang w:val="es-ES"/>
        </w:rPr>
        <w:t xml:space="preserve"> </w:t>
      </w:r>
      <w:proofErr w:type="spellStart"/>
      <w:r w:rsidRPr="00434E65">
        <w:rPr>
          <w:lang w:val="es-ES"/>
        </w:rPr>
        <w:t>for</w:t>
      </w:r>
      <w:proofErr w:type="spellEnd"/>
      <w:r w:rsidRPr="00434E65">
        <w:rPr>
          <w:spacing w:val="-3"/>
          <w:lang w:val="es-ES"/>
        </w:rPr>
        <w:t xml:space="preserve"> </w:t>
      </w:r>
      <w:proofErr w:type="spellStart"/>
      <w:r w:rsidRPr="00434E65">
        <w:rPr>
          <w:lang w:val="es-ES"/>
        </w:rPr>
        <w:t>exchange</w:t>
      </w:r>
      <w:proofErr w:type="spellEnd"/>
      <w:r w:rsidRPr="00434E65">
        <w:rPr>
          <w:spacing w:val="-2"/>
          <w:lang w:val="es-ES"/>
        </w:rPr>
        <w:t xml:space="preserve"> </w:t>
      </w:r>
      <w:proofErr w:type="spellStart"/>
      <w:r w:rsidRPr="00434E65">
        <w:rPr>
          <w:lang w:val="es-ES"/>
        </w:rPr>
        <w:t>students</w:t>
      </w:r>
      <w:proofErr w:type="spellEnd"/>
      <w:r w:rsidRPr="00434E65">
        <w:rPr>
          <w:spacing w:val="-3"/>
          <w:lang w:val="es-ES"/>
        </w:rPr>
        <w:t xml:space="preserve"> </w:t>
      </w:r>
      <w:r w:rsidRPr="00434E65">
        <w:rPr>
          <w:lang w:val="es-ES"/>
        </w:rPr>
        <w:t>at</w:t>
      </w:r>
      <w:r w:rsidRPr="00434E65">
        <w:rPr>
          <w:spacing w:val="-3"/>
          <w:lang w:val="es-ES"/>
        </w:rPr>
        <w:t xml:space="preserve"> </w:t>
      </w:r>
      <w:proofErr w:type="spellStart"/>
      <w:r w:rsidRPr="00434E65">
        <w:rPr>
          <w:lang w:val="es-ES"/>
        </w:rPr>
        <w:t>the</w:t>
      </w:r>
      <w:proofErr w:type="spellEnd"/>
      <w:r w:rsidRPr="00434E65">
        <w:rPr>
          <w:spacing w:val="-3"/>
          <w:lang w:val="es-ES"/>
        </w:rPr>
        <w:t xml:space="preserve"> </w:t>
      </w:r>
      <w:proofErr w:type="spellStart"/>
      <w:r w:rsidRPr="00434E65">
        <w:rPr>
          <w:lang w:val="es-ES"/>
        </w:rPr>
        <w:t>Degree</w:t>
      </w:r>
      <w:proofErr w:type="spellEnd"/>
      <w:r w:rsidRPr="00434E65">
        <w:rPr>
          <w:spacing w:val="-3"/>
          <w:lang w:val="es-ES"/>
        </w:rPr>
        <w:t xml:space="preserve"> </w:t>
      </w:r>
      <w:r w:rsidRPr="00434E65">
        <w:rPr>
          <w:lang w:val="es-ES"/>
        </w:rPr>
        <w:t>190</w:t>
      </w:r>
      <w:r w:rsidRPr="00434E65">
        <w:rPr>
          <w:spacing w:val="-3"/>
          <w:lang w:val="es-ES"/>
        </w:rPr>
        <w:t xml:space="preserve"> </w:t>
      </w:r>
      <w:r w:rsidRPr="00434E65">
        <w:rPr>
          <w:lang w:val="es-ES"/>
        </w:rPr>
        <w:t>“Grado</w:t>
      </w:r>
      <w:r w:rsidRPr="00434E65">
        <w:rPr>
          <w:spacing w:val="-4"/>
          <w:lang w:val="es-ES"/>
        </w:rPr>
        <w:t xml:space="preserve"> </w:t>
      </w:r>
      <w:r w:rsidRPr="00434E65">
        <w:rPr>
          <w:lang w:val="es-ES"/>
        </w:rPr>
        <w:t>en</w:t>
      </w:r>
      <w:r w:rsidRPr="00434E65">
        <w:rPr>
          <w:spacing w:val="-2"/>
          <w:lang w:val="es-ES"/>
        </w:rPr>
        <w:t xml:space="preserve"> </w:t>
      </w:r>
      <w:r w:rsidRPr="00434E65">
        <w:rPr>
          <w:lang w:val="es-ES"/>
        </w:rPr>
        <w:t>Ingeniería</w:t>
      </w:r>
      <w:r w:rsidRPr="00434E65">
        <w:rPr>
          <w:spacing w:val="-2"/>
          <w:lang w:val="es-ES"/>
        </w:rPr>
        <w:t xml:space="preserve"> </w:t>
      </w:r>
      <w:r w:rsidRPr="00434E65">
        <w:rPr>
          <w:lang w:val="es-ES"/>
        </w:rPr>
        <w:t>de</w:t>
      </w:r>
      <w:r w:rsidR="00434E65" w:rsidRPr="00434E65">
        <w:rPr>
          <w:lang w:val="es-ES"/>
        </w:rPr>
        <w:t xml:space="preserve"> </w:t>
      </w:r>
      <w:r w:rsidRPr="00434E65">
        <w:rPr>
          <w:lang w:val="es-ES"/>
        </w:rPr>
        <w:t>Tecnologías</w:t>
      </w:r>
      <w:r w:rsidRPr="00434E65">
        <w:rPr>
          <w:spacing w:val="-4"/>
          <w:lang w:val="es-ES"/>
        </w:rPr>
        <w:t xml:space="preserve"> </w:t>
      </w:r>
      <w:r w:rsidRPr="00434E65">
        <w:rPr>
          <w:lang w:val="es-ES"/>
        </w:rPr>
        <w:t>y</w:t>
      </w:r>
      <w:r w:rsidRPr="00434E65">
        <w:rPr>
          <w:spacing w:val="-6"/>
          <w:lang w:val="es-ES"/>
        </w:rPr>
        <w:t xml:space="preserve"> </w:t>
      </w:r>
      <w:r w:rsidRPr="00434E65">
        <w:rPr>
          <w:lang w:val="es-ES"/>
        </w:rPr>
        <w:t>Servicios</w:t>
      </w:r>
      <w:r w:rsidRPr="00434E65">
        <w:rPr>
          <w:spacing w:val="-6"/>
          <w:lang w:val="es-ES"/>
        </w:rPr>
        <w:t xml:space="preserve"> </w:t>
      </w:r>
      <w:r w:rsidRPr="00434E65">
        <w:rPr>
          <w:lang w:val="es-ES"/>
        </w:rPr>
        <w:t>de</w:t>
      </w:r>
      <w:r w:rsidRPr="00434E65">
        <w:rPr>
          <w:spacing w:val="-5"/>
          <w:lang w:val="es-ES"/>
        </w:rPr>
        <w:t xml:space="preserve"> </w:t>
      </w:r>
      <w:r w:rsidRPr="00434E65">
        <w:rPr>
          <w:lang w:val="es-ES"/>
        </w:rPr>
        <w:t>Telecomunicación”</w:t>
      </w:r>
      <w:r w:rsidRPr="00434E65">
        <w:rPr>
          <w:spacing w:val="-1"/>
          <w:lang w:val="es-ES"/>
        </w:rPr>
        <w:t xml:space="preserve"> </w:t>
      </w:r>
      <w:r w:rsidRPr="00434E65">
        <w:rPr>
          <w:lang w:val="es-ES"/>
        </w:rPr>
        <w:t>(GITST)</w:t>
      </w:r>
    </w:p>
    <w:p w14:paraId="78100E48" w14:textId="77777777" w:rsidR="00424680" w:rsidRDefault="001B5765" w:rsidP="00434E65">
      <w:pPr>
        <w:pStyle w:val="Ttulo2"/>
      </w:pPr>
      <w:r>
        <w:t>3</w:t>
      </w:r>
      <w:r>
        <w:rPr>
          <w:vertAlign w:val="superscript"/>
        </w:rPr>
        <w:t>rd</w:t>
      </w:r>
      <w:r>
        <w:rPr>
          <w:spacing w:val="-5"/>
        </w:rPr>
        <w:t xml:space="preserve"> </w:t>
      </w:r>
      <w:r>
        <w:t>year</w:t>
      </w:r>
    </w:p>
    <w:tbl>
      <w:tblPr>
        <w:tblStyle w:val="TableNormal"/>
        <w:tblW w:w="4877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43"/>
        <w:gridCol w:w="4265"/>
        <w:gridCol w:w="1168"/>
        <w:gridCol w:w="1131"/>
        <w:gridCol w:w="1653"/>
        <w:gridCol w:w="1133"/>
      </w:tblGrid>
      <w:tr w:rsidR="00424680" w14:paraId="6759CA1F" w14:textId="77777777" w:rsidTr="003D37F2">
        <w:trPr>
          <w:trHeight w:val="538"/>
          <w:tblHeader/>
        </w:trPr>
        <w:tc>
          <w:tcPr>
            <w:tcW w:w="413" w:type="pct"/>
            <w:shd w:val="clear" w:color="auto" w:fill="D9D9D9"/>
            <w:vAlign w:val="center"/>
          </w:tcPr>
          <w:p w14:paraId="1B00CBFB" w14:textId="77777777" w:rsidR="00424680" w:rsidRDefault="001B5765" w:rsidP="003D37F2">
            <w:pPr>
              <w:pStyle w:val="TableTitle"/>
            </w:pPr>
            <w:r>
              <w:t>CODE</w:t>
            </w:r>
          </w:p>
        </w:tc>
        <w:tc>
          <w:tcPr>
            <w:tcW w:w="2092" w:type="pct"/>
            <w:shd w:val="clear" w:color="auto" w:fill="D9D9D9"/>
            <w:vAlign w:val="center"/>
          </w:tcPr>
          <w:p w14:paraId="089E1E59" w14:textId="77777777" w:rsidR="00424680" w:rsidRDefault="001B5765" w:rsidP="003D37F2">
            <w:pPr>
              <w:pStyle w:val="TableTitle"/>
            </w:pPr>
            <w:r>
              <w:t>COURSE</w:t>
            </w:r>
          </w:p>
        </w:tc>
        <w:tc>
          <w:tcPr>
            <w:tcW w:w="573" w:type="pct"/>
            <w:shd w:val="clear" w:color="auto" w:fill="D9D9D9"/>
            <w:vAlign w:val="center"/>
          </w:tcPr>
          <w:p w14:paraId="34FEFEB8" w14:textId="77777777" w:rsidR="00424680" w:rsidRDefault="001B5765" w:rsidP="003D37F2">
            <w:pPr>
              <w:pStyle w:val="TableTitle"/>
            </w:pPr>
            <w:r>
              <w:t>SEMESTER</w:t>
            </w:r>
          </w:p>
        </w:tc>
        <w:tc>
          <w:tcPr>
            <w:tcW w:w="555" w:type="pct"/>
            <w:shd w:val="clear" w:color="auto" w:fill="D9D9D9"/>
            <w:vAlign w:val="center"/>
          </w:tcPr>
          <w:p w14:paraId="357EB023" w14:textId="77777777" w:rsidR="00424680" w:rsidRDefault="001B5765" w:rsidP="003D37F2">
            <w:pPr>
              <w:pStyle w:val="TableTitle"/>
            </w:pPr>
            <w:r>
              <w:t>LANGUAGE</w:t>
            </w:r>
          </w:p>
        </w:tc>
        <w:tc>
          <w:tcPr>
            <w:tcW w:w="811" w:type="pct"/>
            <w:shd w:val="clear" w:color="auto" w:fill="D9D9D9"/>
            <w:vAlign w:val="center"/>
          </w:tcPr>
          <w:p w14:paraId="5837F9A4" w14:textId="77777777" w:rsidR="00424680" w:rsidRDefault="001B5765" w:rsidP="003D37F2">
            <w:pPr>
              <w:pStyle w:val="TableTitle"/>
            </w:pPr>
            <w:r>
              <w:t>BRANCH</w:t>
            </w:r>
          </w:p>
        </w:tc>
        <w:tc>
          <w:tcPr>
            <w:tcW w:w="556" w:type="pct"/>
            <w:shd w:val="clear" w:color="auto" w:fill="D9D9D9"/>
            <w:vAlign w:val="center"/>
          </w:tcPr>
          <w:p w14:paraId="7670FAFE" w14:textId="77777777" w:rsidR="00424680" w:rsidRDefault="001B5765" w:rsidP="003D37F2">
            <w:pPr>
              <w:pStyle w:val="TableTitle"/>
            </w:pPr>
            <w:r>
              <w:t>ECTS</w:t>
            </w:r>
            <w:r w:rsidR="00434E65">
              <w:t xml:space="preserve"> </w:t>
            </w:r>
            <w:r>
              <w:t>Cred</w:t>
            </w:r>
          </w:p>
        </w:tc>
      </w:tr>
      <w:tr w:rsidR="00424680" w14:paraId="10B80E75" w14:textId="77777777" w:rsidTr="003D37F2">
        <w:trPr>
          <w:trHeight w:val="472"/>
        </w:trPr>
        <w:tc>
          <w:tcPr>
            <w:tcW w:w="413" w:type="pct"/>
            <w:vAlign w:val="center"/>
          </w:tcPr>
          <w:p w14:paraId="7AABFE2B" w14:textId="77777777" w:rsidR="00424680" w:rsidRDefault="001B5765" w:rsidP="00434E65">
            <w:pPr>
              <w:pStyle w:val="TableParagraph"/>
            </w:pPr>
            <w:r>
              <w:t>12448</w:t>
            </w:r>
          </w:p>
        </w:tc>
        <w:tc>
          <w:tcPr>
            <w:tcW w:w="2092" w:type="pct"/>
            <w:vAlign w:val="center"/>
          </w:tcPr>
          <w:p w14:paraId="3342C1F1" w14:textId="77777777" w:rsidR="00424680" w:rsidRDefault="001B5765" w:rsidP="00434E65">
            <w:pPr>
              <w:pStyle w:val="TableParagraph"/>
            </w:pPr>
            <w:r>
              <w:t>Sensores</w:t>
            </w:r>
          </w:p>
        </w:tc>
        <w:tc>
          <w:tcPr>
            <w:tcW w:w="573" w:type="pct"/>
            <w:vAlign w:val="center"/>
          </w:tcPr>
          <w:p w14:paraId="2316FA04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43823F86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76CBC9DF" w14:textId="77777777" w:rsidR="00424680" w:rsidRDefault="001B5765" w:rsidP="00434E65">
            <w:pPr>
              <w:pStyle w:val="TableParagraph"/>
              <w:jc w:val="center"/>
            </w:pPr>
            <w:r>
              <w:t>ELECTRÓNICA</w:t>
            </w:r>
          </w:p>
        </w:tc>
        <w:tc>
          <w:tcPr>
            <w:tcW w:w="556" w:type="pct"/>
            <w:vAlign w:val="center"/>
          </w:tcPr>
          <w:p w14:paraId="030C7A2F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56D1634E" w14:textId="77777777" w:rsidTr="003D37F2">
        <w:trPr>
          <w:trHeight w:val="470"/>
        </w:trPr>
        <w:tc>
          <w:tcPr>
            <w:tcW w:w="413" w:type="pct"/>
            <w:vAlign w:val="center"/>
          </w:tcPr>
          <w:p w14:paraId="000F4686" w14:textId="77777777" w:rsidR="00424680" w:rsidRDefault="001B5765" w:rsidP="00434E65">
            <w:pPr>
              <w:pStyle w:val="TableParagraph"/>
            </w:pPr>
            <w:r>
              <w:t>12452</w:t>
            </w:r>
          </w:p>
        </w:tc>
        <w:tc>
          <w:tcPr>
            <w:tcW w:w="2092" w:type="pct"/>
            <w:vAlign w:val="center"/>
          </w:tcPr>
          <w:p w14:paraId="651126A5" w14:textId="77777777" w:rsidR="00424680" w:rsidRDefault="001B5765" w:rsidP="00434E65">
            <w:pPr>
              <w:pStyle w:val="TableParagraph"/>
            </w:pPr>
            <w:r>
              <w:t>Fundamentos</w:t>
            </w:r>
            <w:r>
              <w:rPr>
                <w:spacing w:val="-7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VLSI</w:t>
            </w:r>
          </w:p>
        </w:tc>
        <w:tc>
          <w:tcPr>
            <w:tcW w:w="573" w:type="pct"/>
            <w:vAlign w:val="center"/>
          </w:tcPr>
          <w:p w14:paraId="5E0468F9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6A3C088C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1C20D8E0" w14:textId="77777777" w:rsidR="00424680" w:rsidRDefault="001B5765" w:rsidP="00434E65">
            <w:pPr>
              <w:pStyle w:val="TableParagraph"/>
              <w:jc w:val="center"/>
            </w:pPr>
            <w:r>
              <w:t>ELECTRÓNICA</w:t>
            </w:r>
          </w:p>
        </w:tc>
        <w:tc>
          <w:tcPr>
            <w:tcW w:w="556" w:type="pct"/>
            <w:vAlign w:val="center"/>
          </w:tcPr>
          <w:p w14:paraId="332CC013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70335C97" w14:textId="77777777" w:rsidTr="003D37F2">
        <w:trPr>
          <w:trHeight w:val="470"/>
        </w:trPr>
        <w:tc>
          <w:tcPr>
            <w:tcW w:w="413" w:type="pct"/>
            <w:vAlign w:val="center"/>
          </w:tcPr>
          <w:p w14:paraId="39DB8F56" w14:textId="77777777" w:rsidR="00424680" w:rsidRDefault="001B5765" w:rsidP="00434E65">
            <w:pPr>
              <w:pStyle w:val="TableParagraph"/>
            </w:pPr>
            <w:r>
              <w:t>12453</w:t>
            </w:r>
          </w:p>
        </w:tc>
        <w:tc>
          <w:tcPr>
            <w:tcW w:w="2092" w:type="pct"/>
            <w:vAlign w:val="center"/>
          </w:tcPr>
          <w:p w14:paraId="3716B494" w14:textId="77777777" w:rsidR="00424680" w:rsidRDefault="001B5765" w:rsidP="00434E65">
            <w:pPr>
              <w:pStyle w:val="TableParagraph"/>
            </w:pPr>
            <w:r>
              <w:t>Aplicaciones</w:t>
            </w:r>
            <w:r>
              <w:rPr>
                <w:spacing w:val="-7"/>
              </w:rPr>
              <w:t xml:space="preserve"> </w:t>
            </w:r>
            <w:r>
              <w:t>de</w:t>
            </w:r>
            <w:r>
              <w:rPr>
                <w:spacing w:val="-6"/>
              </w:rPr>
              <w:t xml:space="preserve"> </w:t>
            </w:r>
            <w:r>
              <w:t>los</w:t>
            </w:r>
            <w:r>
              <w:rPr>
                <w:spacing w:val="-7"/>
              </w:rPr>
              <w:t xml:space="preserve"> </w:t>
            </w:r>
            <w:r>
              <w:t>Microcontroladores</w:t>
            </w:r>
          </w:p>
        </w:tc>
        <w:tc>
          <w:tcPr>
            <w:tcW w:w="573" w:type="pct"/>
            <w:vAlign w:val="center"/>
          </w:tcPr>
          <w:p w14:paraId="7D1A5F8A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77D01FCC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0660E041" w14:textId="77777777" w:rsidR="00424680" w:rsidRDefault="001B5765" w:rsidP="00434E65">
            <w:pPr>
              <w:pStyle w:val="TableParagraph"/>
              <w:jc w:val="center"/>
            </w:pPr>
            <w:r>
              <w:t>ELECTRÓNICA</w:t>
            </w:r>
          </w:p>
        </w:tc>
        <w:tc>
          <w:tcPr>
            <w:tcW w:w="556" w:type="pct"/>
            <w:vAlign w:val="center"/>
          </w:tcPr>
          <w:p w14:paraId="4D87DCED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77CC4DF2" w14:textId="77777777" w:rsidTr="003D37F2">
        <w:trPr>
          <w:trHeight w:val="474"/>
        </w:trPr>
        <w:tc>
          <w:tcPr>
            <w:tcW w:w="413" w:type="pct"/>
            <w:vAlign w:val="center"/>
          </w:tcPr>
          <w:p w14:paraId="7D740DA7" w14:textId="77777777" w:rsidR="00424680" w:rsidRDefault="001B5765" w:rsidP="00434E65">
            <w:pPr>
              <w:pStyle w:val="TableParagraph"/>
            </w:pPr>
            <w:r>
              <w:t>12456</w:t>
            </w:r>
          </w:p>
        </w:tc>
        <w:tc>
          <w:tcPr>
            <w:tcW w:w="2092" w:type="pct"/>
            <w:vAlign w:val="center"/>
          </w:tcPr>
          <w:p w14:paraId="683CC929" w14:textId="77777777" w:rsidR="00424680" w:rsidRDefault="001B5765" w:rsidP="00434E65">
            <w:pPr>
              <w:pStyle w:val="TableParagraph"/>
            </w:pPr>
            <w:r>
              <w:t>Electrónica</w:t>
            </w:r>
            <w:r>
              <w:rPr>
                <w:spacing w:val="-8"/>
              </w:rPr>
              <w:t xml:space="preserve"> </w:t>
            </w:r>
            <w:r>
              <w:t>Analógica</w:t>
            </w:r>
            <w:r>
              <w:rPr>
                <w:spacing w:val="-7"/>
              </w:rPr>
              <w:t xml:space="preserve"> </w:t>
            </w:r>
            <w:r>
              <w:t>Integrada</w:t>
            </w:r>
          </w:p>
        </w:tc>
        <w:tc>
          <w:tcPr>
            <w:tcW w:w="573" w:type="pct"/>
            <w:vAlign w:val="center"/>
          </w:tcPr>
          <w:p w14:paraId="7EFE0FB8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73AE0046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754D7623" w14:textId="77777777" w:rsidR="00424680" w:rsidRDefault="001B5765" w:rsidP="00434E65">
            <w:pPr>
              <w:pStyle w:val="TableParagraph"/>
              <w:jc w:val="center"/>
            </w:pPr>
            <w:r>
              <w:t>ELECTRÓNICA</w:t>
            </w:r>
          </w:p>
        </w:tc>
        <w:tc>
          <w:tcPr>
            <w:tcW w:w="556" w:type="pct"/>
            <w:vAlign w:val="center"/>
          </w:tcPr>
          <w:p w14:paraId="37BA0E88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2200ED24" w14:textId="77777777" w:rsidTr="003D37F2">
        <w:trPr>
          <w:trHeight w:val="740"/>
        </w:trPr>
        <w:tc>
          <w:tcPr>
            <w:tcW w:w="413" w:type="pct"/>
            <w:vAlign w:val="center"/>
          </w:tcPr>
          <w:p w14:paraId="73D7353F" w14:textId="77777777" w:rsidR="00424680" w:rsidRDefault="001B5765" w:rsidP="00434E65">
            <w:pPr>
              <w:pStyle w:val="TableParagraph"/>
            </w:pPr>
            <w:r>
              <w:t>12465</w:t>
            </w:r>
          </w:p>
        </w:tc>
        <w:tc>
          <w:tcPr>
            <w:tcW w:w="2092" w:type="pct"/>
            <w:vAlign w:val="center"/>
          </w:tcPr>
          <w:p w14:paraId="2222A74D" w14:textId="77777777" w:rsidR="00424680" w:rsidRDefault="001B5765" w:rsidP="00434E65">
            <w:pPr>
              <w:pStyle w:val="TableParagraph"/>
            </w:pPr>
            <w:r>
              <w:t>Acústica</w:t>
            </w:r>
            <w:r>
              <w:rPr>
                <w:spacing w:val="-6"/>
              </w:rPr>
              <w:t xml:space="preserve"> </w:t>
            </w:r>
            <w:r>
              <w:t>Arquitectónica</w:t>
            </w:r>
          </w:p>
        </w:tc>
        <w:tc>
          <w:tcPr>
            <w:tcW w:w="573" w:type="pct"/>
            <w:vAlign w:val="center"/>
          </w:tcPr>
          <w:p w14:paraId="267900BA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0B1DAB8D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0C4AFABF" w14:textId="77777777" w:rsidR="00424680" w:rsidRDefault="001B5765" w:rsidP="00434E65">
            <w:pPr>
              <w:pStyle w:val="TableParagraph"/>
              <w:jc w:val="center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556" w:type="pct"/>
            <w:vAlign w:val="center"/>
          </w:tcPr>
          <w:p w14:paraId="33821F8B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6</w:t>
            </w:r>
          </w:p>
        </w:tc>
      </w:tr>
      <w:tr w:rsidR="00424680" w14:paraId="625619A8" w14:textId="77777777" w:rsidTr="003D37F2">
        <w:trPr>
          <w:trHeight w:val="740"/>
        </w:trPr>
        <w:tc>
          <w:tcPr>
            <w:tcW w:w="413" w:type="pct"/>
            <w:vAlign w:val="center"/>
          </w:tcPr>
          <w:p w14:paraId="18964929" w14:textId="77777777" w:rsidR="00424680" w:rsidRDefault="001B5765" w:rsidP="00434E65">
            <w:pPr>
              <w:pStyle w:val="TableParagraph"/>
            </w:pPr>
            <w:r>
              <w:t>12471</w:t>
            </w:r>
          </w:p>
        </w:tc>
        <w:tc>
          <w:tcPr>
            <w:tcW w:w="2092" w:type="pct"/>
            <w:vAlign w:val="center"/>
          </w:tcPr>
          <w:p w14:paraId="58815D85" w14:textId="77777777" w:rsidR="00424680" w:rsidRPr="001B5765" w:rsidRDefault="001B5765" w:rsidP="00434E65">
            <w:pPr>
              <w:pStyle w:val="TableParagraph"/>
            </w:pPr>
            <w:r w:rsidRPr="001B5765">
              <w:t>Equipos</w:t>
            </w:r>
            <w:r w:rsidRPr="001B5765">
              <w:rPr>
                <w:spacing w:val="-6"/>
              </w:rPr>
              <w:t xml:space="preserve"> </w:t>
            </w:r>
            <w:r w:rsidRPr="001B5765">
              <w:t>y</w:t>
            </w:r>
            <w:r w:rsidRPr="001B5765">
              <w:rPr>
                <w:spacing w:val="-5"/>
              </w:rPr>
              <w:t xml:space="preserve"> </w:t>
            </w:r>
            <w:r w:rsidRPr="001B5765">
              <w:t>Sistemas</w:t>
            </w:r>
            <w:r w:rsidRPr="001B5765">
              <w:rPr>
                <w:spacing w:val="-7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Pr="001B5765">
              <w:t>Audio</w:t>
            </w:r>
          </w:p>
        </w:tc>
        <w:tc>
          <w:tcPr>
            <w:tcW w:w="573" w:type="pct"/>
            <w:vAlign w:val="center"/>
          </w:tcPr>
          <w:p w14:paraId="75ED96EC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36C3D33F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118BE6F0" w14:textId="77777777" w:rsidR="00424680" w:rsidRDefault="001B5765" w:rsidP="00434E65">
            <w:pPr>
              <w:pStyle w:val="TableParagraph"/>
              <w:jc w:val="center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556" w:type="pct"/>
            <w:vAlign w:val="center"/>
          </w:tcPr>
          <w:p w14:paraId="3F2750DE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6</w:t>
            </w:r>
          </w:p>
        </w:tc>
      </w:tr>
      <w:tr w:rsidR="00424680" w14:paraId="43D4C809" w14:textId="77777777" w:rsidTr="003D37F2">
        <w:trPr>
          <w:trHeight w:val="739"/>
        </w:trPr>
        <w:tc>
          <w:tcPr>
            <w:tcW w:w="413" w:type="pct"/>
            <w:vAlign w:val="center"/>
          </w:tcPr>
          <w:p w14:paraId="1C232709" w14:textId="77777777" w:rsidR="00424680" w:rsidRDefault="001B5765" w:rsidP="00434E65">
            <w:pPr>
              <w:pStyle w:val="TableParagraph"/>
            </w:pPr>
            <w:r>
              <w:t>12473</w:t>
            </w:r>
          </w:p>
        </w:tc>
        <w:tc>
          <w:tcPr>
            <w:tcW w:w="2092" w:type="pct"/>
            <w:vAlign w:val="center"/>
          </w:tcPr>
          <w:p w14:paraId="0B9D586B" w14:textId="7550397B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 w:rsidR="00F308CC">
              <w:rPr>
                <w:spacing w:val="-5"/>
              </w:rPr>
              <w:t>V</w:t>
            </w:r>
            <w:r>
              <w:t>ideo</w:t>
            </w:r>
          </w:p>
        </w:tc>
        <w:tc>
          <w:tcPr>
            <w:tcW w:w="573" w:type="pct"/>
            <w:vAlign w:val="center"/>
          </w:tcPr>
          <w:p w14:paraId="2E55B3AD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28DAAD2B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683222BC" w14:textId="77777777" w:rsidR="00424680" w:rsidRDefault="001B5765" w:rsidP="00434E65">
            <w:pPr>
              <w:pStyle w:val="TableParagraph"/>
              <w:jc w:val="center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556" w:type="pct"/>
            <w:vAlign w:val="center"/>
          </w:tcPr>
          <w:p w14:paraId="666B7783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6</w:t>
            </w:r>
          </w:p>
        </w:tc>
      </w:tr>
      <w:tr w:rsidR="00424680" w14:paraId="4B12DED2" w14:textId="77777777" w:rsidTr="003D37F2">
        <w:trPr>
          <w:trHeight w:val="471"/>
        </w:trPr>
        <w:tc>
          <w:tcPr>
            <w:tcW w:w="413" w:type="pct"/>
            <w:vAlign w:val="center"/>
          </w:tcPr>
          <w:p w14:paraId="550AED3E" w14:textId="77777777" w:rsidR="00424680" w:rsidRDefault="001B5765" w:rsidP="00434E65">
            <w:pPr>
              <w:pStyle w:val="TableParagraph"/>
            </w:pPr>
            <w:r>
              <w:t>12429</w:t>
            </w:r>
          </w:p>
        </w:tc>
        <w:tc>
          <w:tcPr>
            <w:tcW w:w="2092" w:type="pct"/>
            <w:vAlign w:val="center"/>
          </w:tcPr>
          <w:p w14:paraId="1F3C338D" w14:textId="7B562059" w:rsidR="00424680" w:rsidRDefault="001B5765" w:rsidP="00434E65">
            <w:pPr>
              <w:pStyle w:val="TableParagraph"/>
            </w:pPr>
            <w:r>
              <w:t>Comunicaciones</w:t>
            </w:r>
            <w:r>
              <w:rPr>
                <w:spacing w:val="-6"/>
              </w:rPr>
              <w:t xml:space="preserve"> </w:t>
            </w:r>
            <w:r w:rsidR="00F308CC">
              <w:rPr>
                <w:spacing w:val="-6"/>
              </w:rPr>
              <w:t>D</w:t>
            </w:r>
            <w:r>
              <w:t>igitales</w:t>
            </w:r>
          </w:p>
        </w:tc>
        <w:tc>
          <w:tcPr>
            <w:tcW w:w="573" w:type="pct"/>
            <w:vAlign w:val="center"/>
          </w:tcPr>
          <w:p w14:paraId="63925B66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00C93438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41E50BDB" w14:textId="77777777" w:rsidR="00424680" w:rsidRDefault="001B5765" w:rsidP="00434E65">
            <w:pPr>
              <w:pStyle w:val="TableParagraph"/>
              <w:jc w:val="center"/>
            </w:pPr>
            <w:r>
              <w:t>SISTEMAS</w:t>
            </w:r>
          </w:p>
        </w:tc>
        <w:tc>
          <w:tcPr>
            <w:tcW w:w="556" w:type="pct"/>
            <w:vAlign w:val="center"/>
          </w:tcPr>
          <w:p w14:paraId="0B049D4A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1A3B2882" w14:textId="77777777" w:rsidTr="003D37F2">
        <w:trPr>
          <w:trHeight w:val="472"/>
        </w:trPr>
        <w:tc>
          <w:tcPr>
            <w:tcW w:w="413" w:type="pct"/>
            <w:vAlign w:val="center"/>
          </w:tcPr>
          <w:p w14:paraId="2DFB0E4F" w14:textId="77777777" w:rsidR="00424680" w:rsidRDefault="001B5765" w:rsidP="00434E65">
            <w:pPr>
              <w:pStyle w:val="TableParagraph"/>
            </w:pPr>
            <w:r>
              <w:t>14125</w:t>
            </w:r>
          </w:p>
        </w:tc>
        <w:tc>
          <w:tcPr>
            <w:tcW w:w="2092" w:type="pct"/>
            <w:vAlign w:val="center"/>
          </w:tcPr>
          <w:p w14:paraId="1360B562" w14:textId="291A5311" w:rsidR="00424680" w:rsidRPr="001B5765" w:rsidRDefault="001B5765" w:rsidP="00434E65">
            <w:pPr>
              <w:pStyle w:val="TableParagraph"/>
            </w:pPr>
            <w:r w:rsidRPr="001B5765">
              <w:t>Tratamiento</w:t>
            </w:r>
            <w:r w:rsidRPr="001B5765">
              <w:rPr>
                <w:spacing w:val="-6"/>
              </w:rPr>
              <w:t xml:space="preserve"> </w:t>
            </w:r>
            <w:r w:rsidR="00F308CC">
              <w:rPr>
                <w:spacing w:val="-6"/>
              </w:rPr>
              <w:t>D</w:t>
            </w:r>
            <w:r w:rsidRPr="001B5765">
              <w:t>igital</w:t>
            </w:r>
            <w:r w:rsidRPr="001B5765">
              <w:rPr>
                <w:spacing w:val="-6"/>
              </w:rPr>
              <w:t xml:space="preserve"> </w:t>
            </w:r>
            <w:r w:rsidRPr="001B5765">
              <w:t>de</w:t>
            </w:r>
            <w:r w:rsidRPr="001B5765">
              <w:rPr>
                <w:spacing w:val="-9"/>
              </w:rPr>
              <w:t xml:space="preserve"> </w:t>
            </w:r>
            <w:r w:rsidRPr="001B5765">
              <w:t>Señales</w:t>
            </w:r>
            <w:r w:rsidRPr="001B5765">
              <w:rPr>
                <w:spacing w:val="-7"/>
              </w:rPr>
              <w:t xml:space="preserve"> </w:t>
            </w:r>
            <w:r w:rsidRPr="001B5765">
              <w:t>en</w:t>
            </w:r>
            <w:r w:rsidRPr="001B5765">
              <w:rPr>
                <w:spacing w:val="-8"/>
              </w:rPr>
              <w:t xml:space="preserve"> </w:t>
            </w:r>
            <w:r w:rsidRPr="001B5765">
              <w:t>Comunicaciones</w:t>
            </w:r>
          </w:p>
        </w:tc>
        <w:tc>
          <w:tcPr>
            <w:tcW w:w="573" w:type="pct"/>
            <w:vAlign w:val="center"/>
          </w:tcPr>
          <w:p w14:paraId="001B2B6D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2D5D9844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7AA72DDC" w14:textId="77777777" w:rsidR="00424680" w:rsidRDefault="001B5765" w:rsidP="00434E65">
            <w:pPr>
              <w:pStyle w:val="TableParagraph"/>
              <w:jc w:val="center"/>
            </w:pPr>
            <w:r>
              <w:t>SISTEMAS</w:t>
            </w:r>
          </w:p>
        </w:tc>
        <w:tc>
          <w:tcPr>
            <w:tcW w:w="556" w:type="pct"/>
            <w:vAlign w:val="center"/>
          </w:tcPr>
          <w:p w14:paraId="7A97523F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466D5A84" w14:textId="77777777" w:rsidTr="003D37F2">
        <w:trPr>
          <w:trHeight w:val="474"/>
        </w:trPr>
        <w:tc>
          <w:tcPr>
            <w:tcW w:w="413" w:type="pct"/>
            <w:vAlign w:val="center"/>
          </w:tcPr>
          <w:p w14:paraId="6A8DD32C" w14:textId="77777777" w:rsidR="00424680" w:rsidRDefault="001B5765" w:rsidP="00434E65">
            <w:pPr>
              <w:pStyle w:val="TableParagraph"/>
            </w:pPr>
            <w:r>
              <w:t>12433</w:t>
            </w:r>
          </w:p>
        </w:tc>
        <w:tc>
          <w:tcPr>
            <w:tcW w:w="2092" w:type="pct"/>
            <w:vAlign w:val="center"/>
          </w:tcPr>
          <w:p w14:paraId="5DEB37EB" w14:textId="77777777" w:rsidR="00424680" w:rsidRDefault="001B5765" w:rsidP="00434E65">
            <w:pPr>
              <w:pStyle w:val="TableParagraph"/>
            </w:pPr>
            <w:r>
              <w:t>Radiocomunicaciones</w:t>
            </w:r>
          </w:p>
        </w:tc>
        <w:tc>
          <w:tcPr>
            <w:tcW w:w="573" w:type="pct"/>
            <w:vAlign w:val="center"/>
          </w:tcPr>
          <w:p w14:paraId="23CD12A8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0D517A2C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09C893DF" w14:textId="77777777" w:rsidR="00424680" w:rsidRDefault="001B5765" w:rsidP="00434E65">
            <w:pPr>
              <w:pStyle w:val="TableParagraph"/>
              <w:jc w:val="center"/>
            </w:pPr>
            <w:r>
              <w:t>SISTEMAS</w:t>
            </w:r>
          </w:p>
        </w:tc>
        <w:tc>
          <w:tcPr>
            <w:tcW w:w="556" w:type="pct"/>
            <w:vAlign w:val="center"/>
          </w:tcPr>
          <w:p w14:paraId="6EDD9A17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33E7648F" w14:textId="77777777" w:rsidTr="003D37F2">
        <w:trPr>
          <w:trHeight w:val="470"/>
        </w:trPr>
        <w:tc>
          <w:tcPr>
            <w:tcW w:w="413" w:type="pct"/>
            <w:vAlign w:val="center"/>
          </w:tcPr>
          <w:p w14:paraId="6C366506" w14:textId="77777777" w:rsidR="00424680" w:rsidRDefault="001B5765" w:rsidP="00434E65">
            <w:pPr>
              <w:pStyle w:val="TableParagraph"/>
            </w:pPr>
            <w:r>
              <w:lastRenderedPageBreak/>
              <w:t>12434</w:t>
            </w:r>
          </w:p>
        </w:tc>
        <w:tc>
          <w:tcPr>
            <w:tcW w:w="2092" w:type="pct"/>
            <w:vAlign w:val="center"/>
          </w:tcPr>
          <w:p w14:paraId="7DCE86AB" w14:textId="77777777" w:rsidR="00424680" w:rsidRDefault="001B5765" w:rsidP="00434E65">
            <w:pPr>
              <w:pStyle w:val="TableParagraph"/>
            </w:pPr>
            <w:r>
              <w:t>Líneas</w:t>
            </w:r>
            <w:r>
              <w:rPr>
                <w:spacing w:val="-5"/>
              </w:rPr>
              <w:t xml:space="preserve"> </w:t>
            </w:r>
            <w:r>
              <w:t>de</w:t>
            </w:r>
            <w:r>
              <w:rPr>
                <w:spacing w:val="-8"/>
              </w:rPr>
              <w:t xml:space="preserve"> </w:t>
            </w:r>
            <w:r>
              <w:t>Transmisión</w:t>
            </w:r>
          </w:p>
        </w:tc>
        <w:tc>
          <w:tcPr>
            <w:tcW w:w="573" w:type="pct"/>
            <w:vAlign w:val="center"/>
          </w:tcPr>
          <w:p w14:paraId="7711591C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6F948546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2FC9C33F" w14:textId="77777777" w:rsidR="00424680" w:rsidRDefault="001B5765" w:rsidP="00434E65">
            <w:pPr>
              <w:pStyle w:val="TableParagraph"/>
              <w:jc w:val="center"/>
            </w:pPr>
            <w:r>
              <w:t>SISTEMAS</w:t>
            </w:r>
          </w:p>
        </w:tc>
        <w:tc>
          <w:tcPr>
            <w:tcW w:w="556" w:type="pct"/>
            <w:vAlign w:val="center"/>
          </w:tcPr>
          <w:p w14:paraId="6A540241" w14:textId="77777777" w:rsidR="00424680" w:rsidRDefault="001B5765" w:rsidP="00434E65">
            <w:pPr>
              <w:pStyle w:val="TableParagraph"/>
              <w:jc w:val="center"/>
            </w:pPr>
            <w:r>
              <w:t>4,5</w:t>
            </w:r>
          </w:p>
        </w:tc>
      </w:tr>
      <w:tr w:rsidR="00424680" w14:paraId="6D399AF6" w14:textId="77777777" w:rsidTr="003D37F2">
        <w:trPr>
          <w:trHeight w:val="470"/>
        </w:trPr>
        <w:tc>
          <w:tcPr>
            <w:tcW w:w="413" w:type="pct"/>
            <w:vAlign w:val="center"/>
          </w:tcPr>
          <w:p w14:paraId="4F099FD5" w14:textId="77777777" w:rsidR="00424680" w:rsidRDefault="001B5765" w:rsidP="00434E65">
            <w:pPr>
              <w:pStyle w:val="TableParagraph"/>
            </w:pPr>
            <w:r>
              <w:t>12441</w:t>
            </w:r>
          </w:p>
        </w:tc>
        <w:tc>
          <w:tcPr>
            <w:tcW w:w="2092" w:type="pct"/>
            <w:vAlign w:val="center"/>
          </w:tcPr>
          <w:p w14:paraId="3F459F12" w14:textId="77777777" w:rsidR="00424680" w:rsidRDefault="001B5765" w:rsidP="00434E65">
            <w:pPr>
              <w:pStyle w:val="TableParagraph"/>
            </w:pPr>
            <w:r>
              <w:t>Redes</w:t>
            </w:r>
            <w:r>
              <w:rPr>
                <w:spacing w:val="-3"/>
              </w:rPr>
              <w:t xml:space="preserve"> </w:t>
            </w:r>
            <w:r>
              <w:t>Públicas</w:t>
            </w:r>
            <w:r>
              <w:rPr>
                <w:spacing w:val="-1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Acceso</w:t>
            </w:r>
          </w:p>
        </w:tc>
        <w:tc>
          <w:tcPr>
            <w:tcW w:w="573" w:type="pct"/>
            <w:vAlign w:val="center"/>
          </w:tcPr>
          <w:p w14:paraId="6CF45692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74AA017E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390832B0" w14:textId="77777777" w:rsidR="00424680" w:rsidRDefault="001B5765" w:rsidP="00434E65">
            <w:pPr>
              <w:pStyle w:val="TableParagraph"/>
              <w:jc w:val="center"/>
            </w:pPr>
            <w:r>
              <w:t>TELEMÁTICA</w:t>
            </w:r>
          </w:p>
        </w:tc>
        <w:tc>
          <w:tcPr>
            <w:tcW w:w="556" w:type="pct"/>
            <w:vAlign w:val="center"/>
          </w:tcPr>
          <w:p w14:paraId="0A8D63C8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6</w:t>
            </w:r>
          </w:p>
        </w:tc>
      </w:tr>
      <w:tr w:rsidR="00424680" w14:paraId="6EBBAF7C" w14:textId="77777777" w:rsidTr="003D37F2">
        <w:trPr>
          <w:trHeight w:val="471"/>
        </w:trPr>
        <w:tc>
          <w:tcPr>
            <w:tcW w:w="413" w:type="pct"/>
            <w:vAlign w:val="center"/>
          </w:tcPr>
          <w:p w14:paraId="55FACF1E" w14:textId="77777777" w:rsidR="00424680" w:rsidRDefault="001B5765" w:rsidP="00434E65">
            <w:pPr>
              <w:pStyle w:val="TableParagraph"/>
            </w:pPr>
            <w:r>
              <w:t>12447</w:t>
            </w:r>
          </w:p>
        </w:tc>
        <w:tc>
          <w:tcPr>
            <w:tcW w:w="2092" w:type="pct"/>
            <w:vAlign w:val="center"/>
          </w:tcPr>
          <w:p w14:paraId="11E8A691" w14:textId="77777777" w:rsidR="00424680" w:rsidRDefault="001B5765" w:rsidP="00434E65">
            <w:pPr>
              <w:pStyle w:val="TableParagraph"/>
            </w:pPr>
            <w:r>
              <w:t>Comunicación</w:t>
            </w:r>
            <w:r>
              <w:rPr>
                <w:spacing w:val="-5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Datos</w:t>
            </w:r>
          </w:p>
        </w:tc>
        <w:tc>
          <w:tcPr>
            <w:tcW w:w="573" w:type="pct"/>
            <w:vAlign w:val="center"/>
          </w:tcPr>
          <w:p w14:paraId="254AB509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3E0FE220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0262C6E3" w14:textId="77777777" w:rsidR="00424680" w:rsidRDefault="001B5765" w:rsidP="00434E65">
            <w:pPr>
              <w:pStyle w:val="TableParagraph"/>
              <w:jc w:val="center"/>
            </w:pPr>
            <w:r>
              <w:t>TELEMÁTICA</w:t>
            </w:r>
          </w:p>
        </w:tc>
        <w:tc>
          <w:tcPr>
            <w:tcW w:w="556" w:type="pct"/>
            <w:vAlign w:val="center"/>
          </w:tcPr>
          <w:p w14:paraId="22749D1A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6</w:t>
            </w:r>
          </w:p>
        </w:tc>
      </w:tr>
      <w:tr w:rsidR="00424680" w14:paraId="55108214" w14:textId="77777777" w:rsidTr="003D37F2">
        <w:trPr>
          <w:trHeight w:val="476"/>
        </w:trPr>
        <w:tc>
          <w:tcPr>
            <w:tcW w:w="413" w:type="pct"/>
            <w:vAlign w:val="center"/>
          </w:tcPr>
          <w:p w14:paraId="31480C01" w14:textId="77777777" w:rsidR="00424680" w:rsidRDefault="001B5765" w:rsidP="00434E65">
            <w:pPr>
              <w:pStyle w:val="TableParagraph"/>
            </w:pPr>
            <w:r>
              <w:t>14124</w:t>
            </w:r>
          </w:p>
        </w:tc>
        <w:tc>
          <w:tcPr>
            <w:tcW w:w="2092" w:type="pct"/>
            <w:vAlign w:val="center"/>
          </w:tcPr>
          <w:p w14:paraId="340141D4" w14:textId="77777777" w:rsidR="00424680" w:rsidRDefault="001B5765" w:rsidP="00434E65">
            <w:pPr>
              <w:pStyle w:val="TableParagraph"/>
            </w:pPr>
            <w:r>
              <w:t>Comunicaciones</w:t>
            </w:r>
            <w:r>
              <w:rPr>
                <w:spacing w:val="-8"/>
              </w:rPr>
              <w:t xml:space="preserve"> </w:t>
            </w:r>
            <w:r>
              <w:t>Multimedia</w:t>
            </w:r>
          </w:p>
        </w:tc>
        <w:tc>
          <w:tcPr>
            <w:tcW w:w="573" w:type="pct"/>
            <w:vAlign w:val="center"/>
          </w:tcPr>
          <w:p w14:paraId="2F473616" w14:textId="77777777" w:rsidR="00424680" w:rsidRDefault="001B5765" w:rsidP="00434E65">
            <w:pPr>
              <w:pStyle w:val="TableParagraph"/>
              <w:jc w:val="center"/>
            </w:pPr>
            <w:r>
              <w:rPr>
                <w:w w:val="99"/>
              </w:rPr>
              <w:t>B</w:t>
            </w:r>
          </w:p>
        </w:tc>
        <w:tc>
          <w:tcPr>
            <w:tcW w:w="555" w:type="pct"/>
            <w:vAlign w:val="center"/>
          </w:tcPr>
          <w:p w14:paraId="59F2BC30" w14:textId="77777777" w:rsidR="00424680" w:rsidRDefault="001B5765" w:rsidP="00434E65">
            <w:pPr>
              <w:pStyle w:val="TableParagraph"/>
              <w:jc w:val="center"/>
            </w:pPr>
            <w:r>
              <w:t>ESP</w:t>
            </w:r>
          </w:p>
        </w:tc>
        <w:tc>
          <w:tcPr>
            <w:tcW w:w="811" w:type="pct"/>
            <w:vAlign w:val="center"/>
          </w:tcPr>
          <w:p w14:paraId="502A613E" w14:textId="77777777" w:rsidR="00424680" w:rsidRDefault="001B5765" w:rsidP="00434E65">
            <w:pPr>
              <w:pStyle w:val="TableParagraph"/>
              <w:jc w:val="center"/>
            </w:pPr>
            <w:r>
              <w:t>COMÚN</w:t>
            </w:r>
          </w:p>
        </w:tc>
        <w:tc>
          <w:tcPr>
            <w:tcW w:w="556" w:type="pct"/>
            <w:vAlign w:val="center"/>
          </w:tcPr>
          <w:p w14:paraId="04E15F45" w14:textId="77777777" w:rsidR="00424680" w:rsidRDefault="001B5765" w:rsidP="00434E65">
            <w:pPr>
              <w:pStyle w:val="TableParagraph"/>
              <w:jc w:val="center"/>
            </w:pPr>
            <w:r>
              <w:t>4.5</w:t>
            </w:r>
          </w:p>
        </w:tc>
      </w:tr>
    </w:tbl>
    <w:p w14:paraId="755B12F4" w14:textId="77777777" w:rsidR="00424680" w:rsidRDefault="001B5765" w:rsidP="00434E65">
      <w:pPr>
        <w:pStyle w:val="Ttulo2"/>
      </w:pPr>
      <w:r>
        <w:t>4</w:t>
      </w:r>
      <w:r>
        <w:rPr>
          <w:vertAlign w:val="superscript"/>
        </w:rPr>
        <w:t>th</w:t>
      </w:r>
      <w:r>
        <w:rPr>
          <w:spacing w:val="-5"/>
        </w:rPr>
        <w:t xml:space="preserve"> </w:t>
      </w:r>
      <w:r>
        <w:t>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928"/>
        <w:gridCol w:w="4397"/>
        <w:gridCol w:w="1143"/>
        <w:gridCol w:w="1221"/>
        <w:gridCol w:w="1425"/>
        <w:gridCol w:w="1336"/>
      </w:tblGrid>
      <w:tr w:rsidR="00424680" w14:paraId="5FAEB9C6" w14:textId="77777777" w:rsidTr="003D37F2">
        <w:trPr>
          <w:trHeight w:val="384"/>
          <w:tblHeader/>
        </w:trPr>
        <w:tc>
          <w:tcPr>
            <w:tcW w:w="444" w:type="pct"/>
            <w:shd w:val="clear" w:color="auto" w:fill="D9D9D9"/>
          </w:tcPr>
          <w:p w14:paraId="41F304BD" w14:textId="77777777" w:rsidR="00424680" w:rsidRDefault="001B5765" w:rsidP="003D37F2">
            <w:pPr>
              <w:pStyle w:val="TableTitle"/>
            </w:pPr>
            <w:r>
              <w:t>CODE</w:t>
            </w:r>
          </w:p>
        </w:tc>
        <w:tc>
          <w:tcPr>
            <w:tcW w:w="2104" w:type="pct"/>
            <w:shd w:val="clear" w:color="auto" w:fill="D9D9D9"/>
          </w:tcPr>
          <w:p w14:paraId="2309A84B" w14:textId="77777777" w:rsidR="00424680" w:rsidRDefault="001B5765" w:rsidP="003D37F2">
            <w:pPr>
              <w:pStyle w:val="TableTitle"/>
            </w:pPr>
            <w:r>
              <w:t>COURSE</w:t>
            </w:r>
          </w:p>
        </w:tc>
        <w:tc>
          <w:tcPr>
            <w:tcW w:w="547" w:type="pct"/>
            <w:shd w:val="clear" w:color="auto" w:fill="D9D9D9"/>
          </w:tcPr>
          <w:p w14:paraId="448A12B9" w14:textId="77777777" w:rsidR="00424680" w:rsidRDefault="001B5765" w:rsidP="003D37F2">
            <w:pPr>
              <w:pStyle w:val="TableTitle"/>
            </w:pPr>
            <w:r>
              <w:t>SEMESTER</w:t>
            </w:r>
          </w:p>
        </w:tc>
        <w:tc>
          <w:tcPr>
            <w:tcW w:w="584" w:type="pct"/>
            <w:shd w:val="clear" w:color="auto" w:fill="D9D9D9"/>
          </w:tcPr>
          <w:p w14:paraId="7FFD1600" w14:textId="77777777" w:rsidR="00424680" w:rsidRDefault="001B5765" w:rsidP="003D37F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2B41F330" w14:textId="77777777" w:rsidR="00424680" w:rsidRDefault="001B5765" w:rsidP="003D37F2">
            <w:pPr>
              <w:pStyle w:val="TableTitle"/>
            </w:pPr>
            <w:r>
              <w:t>BRANCH</w:t>
            </w:r>
          </w:p>
        </w:tc>
        <w:tc>
          <w:tcPr>
            <w:tcW w:w="639" w:type="pct"/>
            <w:shd w:val="clear" w:color="auto" w:fill="D9D9D9"/>
          </w:tcPr>
          <w:p w14:paraId="1C1B5593" w14:textId="77777777" w:rsidR="00424680" w:rsidRDefault="001B5765" w:rsidP="003D37F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424680" w14:paraId="0F983A63" w14:textId="77777777" w:rsidTr="003D37F2">
        <w:trPr>
          <w:trHeight w:val="436"/>
        </w:trPr>
        <w:tc>
          <w:tcPr>
            <w:tcW w:w="444" w:type="pct"/>
          </w:tcPr>
          <w:p w14:paraId="4D19C4CF" w14:textId="77777777" w:rsidR="00424680" w:rsidRDefault="001B5765" w:rsidP="00434E65">
            <w:pPr>
              <w:pStyle w:val="TableParagraph"/>
            </w:pPr>
            <w:r>
              <w:t>12451</w:t>
            </w:r>
          </w:p>
        </w:tc>
        <w:tc>
          <w:tcPr>
            <w:tcW w:w="2104" w:type="pct"/>
          </w:tcPr>
          <w:p w14:paraId="70A017E8" w14:textId="77777777" w:rsidR="00424680" w:rsidRPr="001B5765" w:rsidRDefault="001B5765" w:rsidP="00434E65">
            <w:pPr>
              <w:pStyle w:val="TableParagraph"/>
            </w:pPr>
            <w:r w:rsidRPr="001B5765">
              <w:t>Procesadores</w:t>
            </w:r>
            <w:r w:rsidRPr="001B5765">
              <w:rPr>
                <w:spacing w:val="-8"/>
              </w:rPr>
              <w:t xml:space="preserve"> </w:t>
            </w:r>
            <w:r w:rsidRPr="001B5765">
              <w:t>Digitales</w:t>
            </w:r>
            <w:r w:rsidRPr="001B5765">
              <w:rPr>
                <w:spacing w:val="-4"/>
              </w:rPr>
              <w:t xml:space="preserve"> </w:t>
            </w:r>
            <w:r w:rsidRPr="001B5765">
              <w:t>de</w:t>
            </w:r>
            <w:r w:rsidRPr="001B5765">
              <w:rPr>
                <w:spacing w:val="-6"/>
              </w:rPr>
              <w:t xml:space="preserve"> </w:t>
            </w:r>
            <w:r w:rsidRPr="001B5765">
              <w:t>Señal</w:t>
            </w:r>
            <w:r w:rsidRPr="001B5765">
              <w:rPr>
                <w:spacing w:val="-5"/>
              </w:rPr>
              <w:t xml:space="preserve"> </w:t>
            </w:r>
            <w:r w:rsidRPr="001B5765">
              <w:t>(DSP)</w:t>
            </w:r>
          </w:p>
        </w:tc>
        <w:tc>
          <w:tcPr>
            <w:tcW w:w="547" w:type="pct"/>
          </w:tcPr>
          <w:p w14:paraId="48C20FE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57E8C4B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7CEA7D9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6E09F8BC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4C996B7E" w14:textId="77777777" w:rsidTr="003D37F2">
        <w:trPr>
          <w:trHeight w:val="436"/>
        </w:trPr>
        <w:tc>
          <w:tcPr>
            <w:tcW w:w="444" w:type="pct"/>
          </w:tcPr>
          <w:p w14:paraId="5E04A5A1" w14:textId="77777777" w:rsidR="00424680" w:rsidRDefault="001B5765" w:rsidP="00434E65">
            <w:pPr>
              <w:pStyle w:val="TableParagraph"/>
            </w:pPr>
            <w:r>
              <w:t>12449</w:t>
            </w:r>
          </w:p>
        </w:tc>
        <w:tc>
          <w:tcPr>
            <w:tcW w:w="2104" w:type="pct"/>
          </w:tcPr>
          <w:p w14:paraId="7352FE22" w14:textId="77777777" w:rsidR="00424680" w:rsidRDefault="001B5765" w:rsidP="00434E65">
            <w:pPr>
              <w:pStyle w:val="TableParagraph"/>
            </w:pPr>
            <w:r>
              <w:t>Instrumentación</w:t>
            </w:r>
            <w:r>
              <w:rPr>
                <w:spacing w:val="-7"/>
              </w:rPr>
              <w:t xml:space="preserve"> </w:t>
            </w:r>
            <w:r>
              <w:t>y</w:t>
            </w:r>
            <w:r>
              <w:rPr>
                <w:spacing w:val="-4"/>
              </w:rPr>
              <w:t xml:space="preserve"> </w:t>
            </w:r>
            <w:r>
              <w:t>Calidad</w:t>
            </w:r>
          </w:p>
        </w:tc>
        <w:tc>
          <w:tcPr>
            <w:tcW w:w="547" w:type="pct"/>
          </w:tcPr>
          <w:p w14:paraId="51EC46B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70622875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0B6F703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062ECDC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0657BE8C" w14:textId="77777777" w:rsidTr="003D37F2">
        <w:trPr>
          <w:trHeight w:val="434"/>
        </w:trPr>
        <w:tc>
          <w:tcPr>
            <w:tcW w:w="444" w:type="pct"/>
          </w:tcPr>
          <w:p w14:paraId="34BD8D16" w14:textId="77777777" w:rsidR="00424680" w:rsidRDefault="001B5765" w:rsidP="00434E65">
            <w:pPr>
              <w:pStyle w:val="TableParagraph"/>
            </w:pPr>
            <w:r>
              <w:t>12455</w:t>
            </w:r>
          </w:p>
        </w:tc>
        <w:tc>
          <w:tcPr>
            <w:tcW w:w="2104" w:type="pct"/>
          </w:tcPr>
          <w:p w14:paraId="66DA4414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-6"/>
              </w:rPr>
              <w:t xml:space="preserve"> </w:t>
            </w:r>
            <w:r>
              <w:t>Electrónicos</w:t>
            </w:r>
            <w:r>
              <w:rPr>
                <w:spacing w:val="-6"/>
              </w:rPr>
              <w:t xml:space="preserve"> </w:t>
            </w:r>
            <w:r>
              <w:t>de</w:t>
            </w:r>
            <w:r>
              <w:rPr>
                <w:spacing w:val="-7"/>
              </w:rPr>
              <w:t xml:space="preserve"> </w:t>
            </w:r>
            <w:r>
              <w:t>Comunicaciones</w:t>
            </w:r>
          </w:p>
        </w:tc>
        <w:tc>
          <w:tcPr>
            <w:tcW w:w="547" w:type="pct"/>
          </w:tcPr>
          <w:p w14:paraId="5E72B13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71059825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EAAA55F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739716EF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24B735BC" w14:textId="77777777" w:rsidTr="003D37F2">
        <w:trPr>
          <w:trHeight w:val="434"/>
        </w:trPr>
        <w:tc>
          <w:tcPr>
            <w:tcW w:w="444" w:type="pct"/>
          </w:tcPr>
          <w:p w14:paraId="6F35ADBD" w14:textId="77777777" w:rsidR="00424680" w:rsidRDefault="001B5765" w:rsidP="00434E65">
            <w:pPr>
              <w:pStyle w:val="TableParagraph"/>
            </w:pPr>
            <w:r>
              <w:t>12454</w:t>
            </w:r>
          </w:p>
        </w:tc>
        <w:tc>
          <w:tcPr>
            <w:tcW w:w="2104" w:type="pct"/>
          </w:tcPr>
          <w:p w14:paraId="7957244B" w14:textId="77777777" w:rsidR="00424680" w:rsidRDefault="001B5765" w:rsidP="00434E65">
            <w:pPr>
              <w:pStyle w:val="TableParagraph"/>
            </w:pPr>
            <w:r>
              <w:t>Microelectrónica</w:t>
            </w:r>
            <w:r>
              <w:rPr>
                <w:spacing w:val="-4"/>
              </w:rPr>
              <w:t xml:space="preserve"> </w:t>
            </w:r>
            <w:r>
              <w:t>Analógica</w:t>
            </w:r>
            <w:r>
              <w:rPr>
                <w:spacing w:val="-6"/>
              </w:rPr>
              <w:t xml:space="preserve"> </w:t>
            </w:r>
            <w:r>
              <w:t>y</w:t>
            </w:r>
            <w:r>
              <w:rPr>
                <w:spacing w:val="-3"/>
              </w:rPr>
              <w:t xml:space="preserve"> </w:t>
            </w:r>
            <w:r>
              <w:t>Mixta</w:t>
            </w:r>
          </w:p>
        </w:tc>
        <w:tc>
          <w:tcPr>
            <w:tcW w:w="547" w:type="pct"/>
          </w:tcPr>
          <w:p w14:paraId="1F183C2C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7FC91F40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1C0CE16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3CAF1B4D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0D08E079" w14:textId="77777777" w:rsidTr="003D37F2">
        <w:trPr>
          <w:trHeight w:val="435"/>
        </w:trPr>
        <w:tc>
          <w:tcPr>
            <w:tcW w:w="444" w:type="pct"/>
          </w:tcPr>
          <w:p w14:paraId="23954231" w14:textId="77777777" w:rsidR="00424680" w:rsidRDefault="001B5765" w:rsidP="00434E65">
            <w:pPr>
              <w:pStyle w:val="TableParagraph"/>
            </w:pPr>
            <w:r>
              <w:t>12461</w:t>
            </w:r>
          </w:p>
        </w:tc>
        <w:tc>
          <w:tcPr>
            <w:tcW w:w="2104" w:type="pct"/>
          </w:tcPr>
          <w:p w14:paraId="301923EC" w14:textId="77777777" w:rsidR="00424680" w:rsidRDefault="001B5765" w:rsidP="00434E65">
            <w:pPr>
              <w:pStyle w:val="TableParagraph"/>
            </w:pPr>
            <w:r>
              <w:t>Instrumentación</w:t>
            </w:r>
            <w:r>
              <w:rPr>
                <w:spacing w:val="-9"/>
              </w:rPr>
              <w:t xml:space="preserve"> </w:t>
            </w:r>
            <w:r>
              <w:t>Biomédica</w:t>
            </w:r>
          </w:p>
        </w:tc>
        <w:tc>
          <w:tcPr>
            <w:tcW w:w="547" w:type="pct"/>
          </w:tcPr>
          <w:p w14:paraId="4F83F192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13D749E7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53AF0EB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01394496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2B240287" w14:textId="77777777" w:rsidTr="003D37F2">
        <w:trPr>
          <w:trHeight w:val="433"/>
        </w:trPr>
        <w:tc>
          <w:tcPr>
            <w:tcW w:w="444" w:type="pct"/>
          </w:tcPr>
          <w:p w14:paraId="28983B5B" w14:textId="77777777" w:rsidR="00424680" w:rsidRDefault="001B5765" w:rsidP="00434E65">
            <w:pPr>
              <w:pStyle w:val="TableParagraph"/>
            </w:pPr>
            <w:r>
              <w:t>12462</w:t>
            </w:r>
          </w:p>
        </w:tc>
        <w:tc>
          <w:tcPr>
            <w:tcW w:w="2104" w:type="pct"/>
          </w:tcPr>
          <w:p w14:paraId="7329D647" w14:textId="77777777" w:rsidR="00424680" w:rsidRDefault="001B5765" w:rsidP="00434E65">
            <w:pPr>
              <w:pStyle w:val="TableParagraph"/>
            </w:pPr>
            <w:r>
              <w:t>Desarrollo</w:t>
            </w:r>
            <w:r>
              <w:rPr>
                <w:spacing w:val="-8"/>
              </w:rPr>
              <w:t xml:space="preserve"> </w:t>
            </w:r>
            <w:r>
              <w:t>de</w:t>
            </w:r>
            <w:r>
              <w:rPr>
                <w:spacing w:val="-8"/>
              </w:rPr>
              <w:t xml:space="preserve"> </w:t>
            </w:r>
            <w:r>
              <w:t>Sistemas</w:t>
            </w:r>
            <w:r>
              <w:rPr>
                <w:spacing w:val="-7"/>
              </w:rPr>
              <w:t xml:space="preserve"> </w:t>
            </w:r>
            <w:r>
              <w:t>Electrónicos</w:t>
            </w:r>
          </w:p>
        </w:tc>
        <w:tc>
          <w:tcPr>
            <w:tcW w:w="547" w:type="pct"/>
          </w:tcPr>
          <w:p w14:paraId="270E5D8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6D273D0A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55D9488" w14:textId="77777777" w:rsidR="00424680" w:rsidRDefault="001B5765" w:rsidP="00434E65">
            <w:pPr>
              <w:pStyle w:val="TableParagraph"/>
            </w:pPr>
            <w:r>
              <w:t>ELECTRÓNICA</w:t>
            </w:r>
          </w:p>
        </w:tc>
        <w:tc>
          <w:tcPr>
            <w:tcW w:w="639" w:type="pct"/>
          </w:tcPr>
          <w:p w14:paraId="4217EE76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4B1D6055" w14:textId="77777777" w:rsidTr="003D37F2">
        <w:trPr>
          <w:trHeight w:val="705"/>
        </w:trPr>
        <w:tc>
          <w:tcPr>
            <w:tcW w:w="444" w:type="pct"/>
          </w:tcPr>
          <w:p w14:paraId="1F81D0D5" w14:textId="77777777" w:rsidR="00424680" w:rsidRDefault="001B5765" w:rsidP="00434E65">
            <w:pPr>
              <w:pStyle w:val="TableParagraph"/>
            </w:pPr>
            <w:r>
              <w:t>12463</w:t>
            </w:r>
          </w:p>
        </w:tc>
        <w:tc>
          <w:tcPr>
            <w:tcW w:w="2104" w:type="pct"/>
          </w:tcPr>
          <w:p w14:paraId="52354269" w14:textId="77777777" w:rsidR="00424680" w:rsidRDefault="001B5765" w:rsidP="00434E65">
            <w:pPr>
              <w:pStyle w:val="TableParagraph"/>
            </w:pPr>
            <w:r>
              <w:t>Tratamiento</w:t>
            </w:r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-9"/>
              </w:rPr>
              <w:t xml:space="preserve"> </w:t>
            </w:r>
            <w:r>
              <w:t>Imágenes</w:t>
            </w:r>
          </w:p>
        </w:tc>
        <w:tc>
          <w:tcPr>
            <w:tcW w:w="547" w:type="pct"/>
          </w:tcPr>
          <w:p w14:paraId="6041977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4F5CFB49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D2102CD" w14:textId="77777777" w:rsidR="00424680" w:rsidRDefault="001B5765" w:rsidP="00434E65">
            <w:pPr>
              <w:pStyle w:val="TableParagraph"/>
            </w:pPr>
            <w:r>
              <w:t>IMAGEN 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36753FCD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79695A7F" w14:textId="77777777" w:rsidTr="003D37F2">
        <w:trPr>
          <w:trHeight w:val="703"/>
        </w:trPr>
        <w:tc>
          <w:tcPr>
            <w:tcW w:w="444" w:type="pct"/>
          </w:tcPr>
          <w:p w14:paraId="410573F2" w14:textId="77777777" w:rsidR="00424680" w:rsidRDefault="001B5765" w:rsidP="00434E65">
            <w:pPr>
              <w:pStyle w:val="TableParagraph"/>
            </w:pPr>
            <w:r>
              <w:t>12467</w:t>
            </w:r>
          </w:p>
        </w:tc>
        <w:tc>
          <w:tcPr>
            <w:tcW w:w="2104" w:type="pct"/>
          </w:tcPr>
          <w:p w14:paraId="093DE74E" w14:textId="77777777" w:rsidR="00424680" w:rsidRDefault="001B5765" w:rsidP="00434E65">
            <w:pPr>
              <w:pStyle w:val="TableParagraph"/>
            </w:pPr>
            <w:r>
              <w:t>Proyectos</w:t>
            </w:r>
            <w:r>
              <w:rPr>
                <w:spacing w:val="-5"/>
              </w:rPr>
              <w:t xml:space="preserve"> 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>Instalaciones</w:t>
            </w:r>
            <w:r>
              <w:rPr>
                <w:spacing w:val="-1"/>
              </w:rPr>
              <w:t xml:space="preserve"> </w:t>
            </w:r>
            <w:r>
              <w:t>Audiovisuales</w:t>
            </w:r>
          </w:p>
        </w:tc>
        <w:tc>
          <w:tcPr>
            <w:tcW w:w="547" w:type="pct"/>
          </w:tcPr>
          <w:p w14:paraId="26DF4D64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5FA8B5B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64F2243" w14:textId="77777777" w:rsidR="00424680" w:rsidRDefault="001B5765" w:rsidP="00434E65">
            <w:pPr>
              <w:pStyle w:val="TableParagraph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04E251D0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52DACD29" w14:textId="77777777" w:rsidTr="003D37F2">
        <w:trPr>
          <w:trHeight w:val="704"/>
        </w:trPr>
        <w:tc>
          <w:tcPr>
            <w:tcW w:w="444" w:type="pct"/>
          </w:tcPr>
          <w:p w14:paraId="59C1B458" w14:textId="77777777" w:rsidR="00424680" w:rsidRDefault="001B5765" w:rsidP="00434E65">
            <w:pPr>
              <w:pStyle w:val="TableParagraph"/>
            </w:pPr>
            <w:r>
              <w:t>12468</w:t>
            </w:r>
          </w:p>
        </w:tc>
        <w:tc>
          <w:tcPr>
            <w:tcW w:w="2104" w:type="pct"/>
          </w:tcPr>
          <w:p w14:paraId="773077B2" w14:textId="77777777" w:rsidR="00424680" w:rsidRDefault="001B5765" w:rsidP="00434E65">
            <w:pPr>
              <w:pStyle w:val="TableParagraph"/>
            </w:pPr>
            <w:r>
              <w:t>Distribución</w:t>
            </w:r>
            <w:r>
              <w:rPr>
                <w:spacing w:val="-8"/>
              </w:rPr>
              <w:t xml:space="preserve"> </w:t>
            </w:r>
            <w:r>
              <w:t>de</w:t>
            </w:r>
            <w:r>
              <w:rPr>
                <w:spacing w:val="-6"/>
              </w:rPr>
              <w:t xml:space="preserve"> </w:t>
            </w:r>
            <w:r>
              <w:t>Señales</w:t>
            </w:r>
            <w:r>
              <w:rPr>
                <w:spacing w:val="-4"/>
              </w:rPr>
              <w:t xml:space="preserve"> </w:t>
            </w:r>
            <w:r>
              <w:t>Audiovisuales</w:t>
            </w:r>
          </w:p>
        </w:tc>
        <w:tc>
          <w:tcPr>
            <w:tcW w:w="547" w:type="pct"/>
          </w:tcPr>
          <w:p w14:paraId="196CDECE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00AC311F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8E53326" w14:textId="77777777" w:rsidR="00424680" w:rsidRDefault="001B5765" w:rsidP="00434E65">
            <w:pPr>
              <w:pStyle w:val="TableParagraph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3BE81E2F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539DB62F" w14:textId="77777777" w:rsidTr="003D37F2">
        <w:trPr>
          <w:trHeight w:val="701"/>
        </w:trPr>
        <w:tc>
          <w:tcPr>
            <w:tcW w:w="444" w:type="pct"/>
          </w:tcPr>
          <w:p w14:paraId="2EFD80CD" w14:textId="77777777" w:rsidR="00424680" w:rsidRDefault="001B5765" w:rsidP="00434E65">
            <w:pPr>
              <w:pStyle w:val="TableParagraph"/>
            </w:pPr>
            <w:r>
              <w:t>12470</w:t>
            </w:r>
          </w:p>
        </w:tc>
        <w:tc>
          <w:tcPr>
            <w:tcW w:w="2104" w:type="pct"/>
          </w:tcPr>
          <w:p w14:paraId="4E430952" w14:textId="77777777" w:rsidR="00424680" w:rsidRDefault="001B5765" w:rsidP="00434E65">
            <w:pPr>
              <w:pStyle w:val="TableParagraph"/>
            </w:pPr>
            <w:r>
              <w:t>Producción</w:t>
            </w:r>
            <w:r>
              <w:rPr>
                <w:spacing w:val="-6"/>
              </w:rPr>
              <w:t xml:space="preserve"> </w:t>
            </w:r>
            <w:r>
              <w:t>Audiovisual</w:t>
            </w:r>
          </w:p>
        </w:tc>
        <w:tc>
          <w:tcPr>
            <w:tcW w:w="547" w:type="pct"/>
          </w:tcPr>
          <w:p w14:paraId="7CC96840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55B15ACE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FF57EE9" w14:textId="77777777" w:rsidR="00424680" w:rsidRDefault="001B5765" w:rsidP="00434E65">
            <w:pPr>
              <w:pStyle w:val="TableParagraph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58125D9A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1E4ACB83" w14:textId="77777777" w:rsidTr="003D37F2">
        <w:trPr>
          <w:trHeight w:val="704"/>
        </w:trPr>
        <w:tc>
          <w:tcPr>
            <w:tcW w:w="444" w:type="pct"/>
          </w:tcPr>
          <w:p w14:paraId="64630FB9" w14:textId="77777777" w:rsidR="00424680" w:rsidRDefault="001B5765" w:rsidP="00434E65">
            <w:pPr>
              <w:pStyle w:val="TableParagraph"/>
            </w:pPr>
            <w:r>
              <w:t>12472</w:t>
            </w:r>
          </w:p>
        </w:tc>
        <w:tc>
          <w:tcPr>
            <w:tcW w:w="2104" w:type="pct"/>
          </w:tcPr>
          <w:p w14:paraId="475F2691" w14:textId="77777777" w:rsidR="00424680" w:rsidRDefault="001B5765" w:rsidP="00434E65">
            <w:pPr>
              <w:pStyle w:val="TableParagraph"/>
            </w:pPr>
            <w:r>
              <w:t>Tratamiento</w:t>
            </w:r>
            <w:r>
              <w:rPr>
                <w:spacing w:val="-7"/>
              </w:rPr>
              <w:t xml:space="preserve"> </w:t>
            </w:r>
            <w:r>
              <w:t>Digital</w:t>
            </w:r>
            <w:r>
              <w:rPr>
                <w:spacing w:val="-8"/>
              </w:rPr>
              <w:t xml:space="preserve"> </w:t>
            </w:r>
            <w:r>
              <w:t>de</w:t>
            </w:r>
            <w:r>
              <w:rPr>
                <w:spacing w:val="-6"/>
              </w:rPr>
              <w:t xml:space="preserve"> </w:t>
            </w:r>
            <w:r>
              <w:t>Audio</w:t>
            </w:r>
          </w:p>
        </w:tc>
        <w:tc>
          <w:tcPr>
            <w:tcW w:w="547" w:type="pct"/>
          </w:tcPr>
          <w:p w14:paraId="285753E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393AACD8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B05B1D6" w14:textId="77777777" w:rsidR="00424680" w:rsidRDefault="001B5765" w:rsidP="00434E65">
            <w:pPr>
              <w:pStyle w:val="TableParagraph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448430A4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3545EBB6" w14:textId="77777777" w:rsidTr="003D37F2">
        <w:trPr>
          <w:trHeight w:val="704"/>
        </w:trPr>
        <w:tc>
          <w:tcPr>
            <w:tcW w:w="444" w:type="pct"/>
          </w:tcPr>
          <w:p w14:paraId="366E2274" w14:textId="77777777" w:rsidR="00424680" w:rsidRDefault="001B5765" w:rsidP="00434E65">
            <w:pPr>
              <w:pStyle w:val="TableParagraph"/>
            </w:pPr>
            <w:r>
              <w:t>12466</w:t>
            </w:r>
          </w:p>
        </w:tc>
        <w:tc>
          <w:tcPr>
            <w:tcW w:w="2104" w:type="pct"/>
          </w:tcPr>
          <w:p w14:paraId="3A2C8905" w14:textId="77777777" w:rsidR="00424680" w:rsidRDefault="001B5765" w:rsidP="00434E65">
            <w:pPr>
              <w:pStyle w:val="TableParagraph"/>
            </w:pPr>
            <w:r>
              <w:t>Acústica</w:t>
            </w:r>
            <w:r>
              <w:rPr>
                <w:spacing w:val="-6"/>
              </w:rPr>
              <w:t xml:space="preserve"> </w:t>
            </w:r>
            <w:r>
              <w:t>Ambiental</w:t>
            </w:r>
          </w:p>
        </w:tc>
        <w:tc>
          <w:tcPr>
            <w:tcW w:w="547" w:type="pct"/>
          </w:tcPr>
          <w:p w14:paraId="5991463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35400EDD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5870E6C" w14:textId="77777777" w:rsidR="00424680" w:rsidRDefault="001B5765" w:rsidP="00434E65">
            <w:pPr>
              <w:pStyle w:val="TableParagraph"/>
            </w:pPr>
            <w:r>
              <w:rPr>
                <w:spacing w:val="-1"/>
              </w:rPr>
              <w:t xml:space="preserve">IMAGEN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SONIDO</w:t>
            </w:r>
          </w:p>
        </w:tc>
        <w:tc>
          <w:tcPr>
            <w:tcW w:w="639" w:type="pct"/>
          </w:tcPr>
          <w:p w14:paraId="594132C7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3A61C60D" w14:textId="77777777" w:rsidTr="003D37F2">
        <w:trPr>
          <w:trHeight w:val="434"/>
        </w:trPr>
        <w:tc>
          <w:tcPr>
            <w:tcW w:w="444" w:type="pct"/>
          </w:tcPr>
          <w:p w14:paraId="567082C7" w14:textId="77777777" w:rsidR="00424680" w:rsidRDefault="001B5765" w:rsidP="00434E65">
            <w:pPr>
              <w:pStyle w:val="TableParagraph"/>
            </w:pPr>
            <w:r>
              <w:t>12425</w:t>
            </w:r>
          </w:p>
        </w:tc>
        <w:tc>
          <w:tcPr>
            <w:tcW w:w="2104" w:type="pct"/>
          </w:tcPr>
          <w:p w14:paraId="3555E815" w14:textId="77777777" w:rsidR="00424680" w:rsidRDefault="001B5765" w:rsidP="00434E65">
            <w:pPr>
              <w:pStyle w:val="TableParagraph"/>
            </w:pPr>
            <w:proofErr w:type="spellStart"/>
            <w:r>
              <w:t>Radiodeterminación</w:t>
            </w:r>
            <w:proofErr w:type="spellEnd"/>
          </w:p>
        </w:tc>
        <w:tc>
          <w:tcPr>
            <w:tcW w:w="547" w:type="pct"/>
          </w:tcPr>
          <w:p w14:paraId="3BB534A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31B218BA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86B6F8A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6CA2BE0C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34B9F4EF" w14:textId="77777777" w:rsidTr="003D37F2">
        <w:trPr>
          <w:trHeight w:val="432"/>
        </w:trPr>
        <w:tc>
          <w:tcPr>
            <w:tcW w:w="444" w:type="pct"/>
          </w:tcPr>
          <w:p w14:paraId="53F7A595" w14:textId="77777777" w:rsidR="00424680" w:rsidRDefault="001B5765" w:rsidP="00434E65">
            <w:pPr>
              <w:pStyle w:val="TableParagraph"/>
            </w:pPr>
            <w:r>
              <w:t>12432</w:t>
            </w:r>
          </w:p>
        </w:tc>
        <w:tc>
          <w:tcPr>
            <w:tcW w:w="2104" w:type="pct"/>
          </w:tcPr>
          <w:p w14:paraId="5E981C32" w14:textId="77777777" w:rsidR="00424680" w:rsidRPr="001B5765" w:rsidRDefault="001B5765" w:rsidP="00434E65">
            <w:pPr>
              <w:pStyle w:val="TableParagraph"/>
            </w:pPr>
            <w:r w:rsidRPr="001B5765">
              <w:t>Tecnologías</w:t>
            </w:r>
            <w:r w:rsidRPr="001B5765">
              <w:rPr>
                <w:spacing w:val="-6"/>
              </w:rPr>
              <w:t xml:space="preserve"> </w:t>
            </w:r>
            <w:r w:rsidRPr="001B5765">
              <w:t>y</w:t>
            </w:r>
            <w:r w:rsidRPr="001B5765">
              <w:rPr>
                <w:spacing w:val="-1"/>
              </w:rPr>
              <w:t xml:space="preserve"> </w:t>
            </w:r>
            <w:r w:rsidRPr="001B5765">
              <w:t>Sistemas</w:t>
            </w:r>
            <w:r w:rsidRPr="001B5765">
              <w:rPr>
                <w:spacing w:val="-4"/>
              </w:rPr>
              <w:t xml:space="preserve"> </w:t>
            </w:r>
            <w:r w:rsidRPr="001B5765">
              <w:t>en</w:t>
            </w:r>
            <w:r w:rsidRPr="001B5765">
              <w:rPr>
                <w:spacing w:val="-7"/>
              </w:rPr>
              <w:t xml:space="preserve"> </w:t>
            </w:r>
            <w:r w:rsidRPr="001B5765">
              <w:t>Redes</w:t>
            </w:r>
            <w:r w:rsidRPr="001B5765">
              <w:rPr>
                <w:spacing w:val="-4"/>
              </w:rPr>
              <w:t xml:space="preserve"> </w:t>
            </w:r>
            <w:r w:rsidRPr="001B5765">
              <w:t>de</w:t>
            </w:r>
            <w:r w:rsidRPr="001B5765">
              <w:rPr>
                <w:spacing w:val="-4"/>
              </w:rPr>
              <w:t xml:space="preserve"> </w:t>
            </w:r>
            <w:r w:rsidRPr="001B5765">
              <w:t>Acceso</w:t>
            </w:r>
          </w:p>
        </w:tc>
        <w:tc>
          <w:tcPr>
            <w:tcW w:w="547" w:type="pct"/>
          </w:tcPr>
          <w:p w14:paraId="0C7E868E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6CFCA7A3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3B7FEF1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34BC3E97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69186D48" w14:textId="77777777" w:rsidTr="003D37F2">
        <w:trPr>
          <w:trHeight w:val="435"/>
        </w:trPr>
        <w:tc>
          <w:tcPr>
            <w:tcW w:w="444" w:type="pct"/>
          </w:tcPr>
          <w:p w14:paraId="5CF632A3" w14:textId="77777777" w:rsidR="00424680" w:rsidRDefault="001B5765" w:rsidP="00434E65">
            <w:pPr>
              <w:pStyle w:val="TableParagraph"/>
            </w:pPr>
            <w:r>
              <w:t>14121</w:t>
            </w:r>
          </w:p>
        </w:tc>
        <w:tc>
          <w:tcPr>
            <w:tcW w:w="2104" w:type="pct"/>
          </w:tcPr>
          <w:p w14:paraId="6C0191CC" w14:textId="77777777" w:rsidR="00424680" w:rsidRDefault="001B5765" w:rsidP="00434E65">
            <w:pPr>
              <w:pStyle w:val="TableParagraph"/>
            </w:pPr>
            <w:r>
              <w:t>Antenas</w:t>
            </w:r>
          </w:p>
        </w:tc>
        <w:tc>
          <w:tcPr>
            <w:tcW w:w="547" w:type="pct"/>
          </w:tcPr>
          <w:p w14:paraId="13431F3F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1112692A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A59295B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19944B4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5C554F21" w14:textId="77777777" w:rsidTr="003D37F2">
        <w:trPr>
          <w:trHeight w:val="436"/>
        </w:trPr>
        <w:tc>
          <w:tcPr>
            <w:tcW w:w="444" w:type="pct"/>
          </w:tcPr>
          <w:p w14:paraId="69254D7A" w14:textId="77777777" w:rsidR="00424680" w:rsidRDefault="001B5765" w:rsidP="00434E65">
            <w:pPr>
              <w:pStyle w:val="TableParagraph"/>
            </w:pPr>
            <w:r>
              <w:t>13173</w:t>
            </w:r>
          </w:p>
        </w:tc>
        <w:tc>
          <w:tcPr>
            <w:tcW w:w="2104" w:type="pct"/>
          </w:tcPr>
          <w:p w14:paraId="571A37DB" w14:textId="77777777" w:rsidR="00424680" w:rsidRDefault="001B5765" w:rsidP="00434E65">
            <w:pPr>
              <w:pStyle w:val="TableParagraph"/>
            </w:pPr>
            <w:r>
              <w:t>Microondas</w:t>
            </w:r>
          </w:p>
        </w:tc>
        <w:tc>
          <w:tcPr>
            <w:tcW w:w="547" w:type="pct"/>
          </w:tcPr>
          <w:p w14:paraId="23DDB40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0B50913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CDEC910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79D4307E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22497245" w14:textId="77777777" w:rsidTr="003D37F2">
        <w:trPr>
          <w:trHeight w:val="434"/>
        </w:trPr>
        <w:tc>
          <w:tcPr>
            <w:tcW w:w="444" w:type="pct"/>
          </w:tcPr>
          <w:p w14:paraId="4FC97A7B" w14:textId="77777777" w:rsidR="00424680" w:rsidRDefault="001B5765" w:rsidP="00434E65">
            <w:pPr>
              <w:pStyle w:val="TableParagraph"/>
            </w:pPr>
            <w:r>
              <w:t>14122</w:t>
            </w:r>
          </w:p>
        </w:tc>
        <w:tc>
          <w:tcPr>
            <w:tcW w:w="2104" w:type="pct"/>
          </w:tcPr>
          <w:p w14:paraId="7F6CA42F" w14:textId="77777777" w:rsidR="00424680" w:rsidRDefault="001B5765" w:rsidP="00434E65">
            <w:pPr>
              <w:pStyle w:val="TableParagraph"/>
            </w:pPr>
            <w:r>
              <w:t>Comunicaciones</w:t>
            </w:r>
            <w:r>
              <w:rPr>
                <w:spacing w:val="-4"/>
              </w:rPr>
              <w:t xml:space="preserve"> </w:t>
            </w:r>
            <w:r>
              <w:t>Móviles</w:t>
            </w:r>
            <w:r>
              <w:rPr>
                <w:spacing w:val="-6"/>
              </w:rPr>
              <w:t xml:space="preserve"> </w:t>
            </w:r>
            <w:r>
              <w:t>e</w:t>
            </w:r>
            <w:r>
              <w:rPr>
                <w:spacing w:val="-5"/>
              </w:rPr>
              <w:t xml:space="preserve"> </w:t>
            </w:r>
            <w:r>
              <w:t>Inalámbricas</w:t>
            </w:r>
          </w:p>
        </w:tc>
        <w:tc>
          <w:tcPr>
            <w:tcW w:w="547" w:type="pct"/>
          </w:tcPr>
          <w:p w14:paraId="05E3A7AC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09A42A0F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9EE3A3E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433D509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03FCF23B" w14:textId="77777777" w:rsidTr="003D37F2">
        <w:trPr>
          <w:trHeight w:val="435"/>
        </w:trPr>
        <w:tc>
          <w:tcPr>
            <w:tcW w:w="444" w:type="pct"/>
          </w:tcPr>
          <w:p w14:paraId="76B18A7E" w14:textId="77777777" w:rsidR="00424680" w:rsidRDefault="001B5765" w:rsidP="00434E65">
            <w:pPr>
              <w:pStyle w:val="TableParagraph"/>
            </w:pPr>
            <w:r>
              <w:t>13175</w:t>
            </w:r>
          </w:p>
        </w:tc>
        <w:tc>
          <w:tcPr>
            <w:tcW w:w="2104" w:type="pct"/>
          </w:tcPr>
          <w:p w14:paraId="141B0447" w14:textId="77777777" w:rsidR="00424680" w:rsidRDefault="001B5765" w:rsidP="00434E65">
            <w:pPr>
              <w:pStyle w:val="TableParagraph"/>
            </w:pPr>
            <w:r>
              <w:t>Comunicaciones</w:t>
            </w:r>
            <w:r>
              <w:rPr>
                <w:spacing w:val="-9"/>
              </w:rPr>
              <w:t xml:space="preserve"> </w:t>
            </w:r>
            <w:r>
              <w:t>Espaciales</w:t>
            </w:r>
          </w:p>
        </w:tc>
        <w:tc>
          <w:tcPr>
            <w:tcW w:w="547" w:type="pct"/>
          </w:tcPr>
          <w:p w14:paraId="6B7FDF0C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239CC599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0554A55" w14:textId="77777777" w:rsidR="00424680" w:rsidRDefault="001B5765" w:rsidP="00434E65">
            <w:pPr>
              <w:pStyle w:val="TableParagraph"/>
            </w:pPr>
            <w:r>
              <w:t>SISTEMAS</w:t>
            </w:r>
          </w:p>
        </w:tc>
        <w:tc>
          <w:tcPr>
            <w:tcW w:w="639" w:type="pct"/>
          </w:tcPr>
          <w:p w14:paraId="73119137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639C180E" w14:textId="77777777" w:rsidTr="003D37F2">
        <w:trPr>
          <w:trHeight w:val="432"/>
        </w:trPr>
        <w:tc>
          <w:tcPr>
            <w:tcW w:w="444" w:type="pct"/>
          </w:tcPr>
          <w:p w14:paraId="19E56FAB" w14:textId="77777777" w:rsidR="00424680" w:rsidRDefault="001B5765" w:rsidP="00434E65">
            <w:pPr>
              <w:pStyle w:val="TableParagraph"/>
            </w:pPr>
            <w:r>
              <w:t>12437</w:t>
            </w:r>
          </w:p>
        </w:tc>
        <w:tc>
          <w:tcPr>
            <w:tcW w:w="2104" w:type="pct"/>
          </w:tcPr>
          <w:p w14:paraId="11F9A95F" w14:textId="77777777" w:rsidR="00424680" w:rsidRDefault="001B5765" w:rsidP="00434E65">
            <w:pPr>
              <w:pStyle w:val="TableParagraph"/>
            </w:pPr>
            <w:r>
              <w:t>Redes</w:t>
            </w:r>
            <w:r>
              <w:rPr>
                <w:spacing w:val="-3"/>
              </w:rPr>
              <w:t xml:space="preserve"> </w:t>
            </w:r>
            <w:r>
              <w:t>Corporativas</w:t>
            </w:r>
          </w:p>
        </w:tc>
        <w:tc>
          <w:tcPr>
            <w:tcW w:w="547" w:type="pct"/>
          </w:tcPr>
          <w:p w14:paraId="31E3687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7C2B9DF4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0579C18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2C0C015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3BE53DF2" w14:textId="77777777" w:rsidTr="003D37F2">
        <w:trPr>
          <w:trHeight w:val="435"/>
        </w:trPr>
        <w:tc>
          <w:tcPr>
            <w:tcW w:w="444" w:type="pct"/>
          </w:tcPr>
          <w:p w14:paraId="7653CCCA" w14:textId="77777777" w:rsidR="00424680" w:rsidRDefault="001B5765" w:rsidP="00434E65">
            <w:pPr>
              <w:pStyle w:val="TableParagraph"/>
            </w:pPr>
            <w:r>
              <w:t>12440</w:t>
            </w:r>
          </w:p>
        </w:tc>
        <w:tc>
          <w:tcPr>
            <w:tcW w:w="2104" w:type="pct"/>
          </w:tcPr>
          <w:p w14:paraId="07E45D51" w14:textId="77777777" w:rsidR="00424680" w:rsidRDefault="001B5765" w:rsidP="00434E65">
            <w:pPr>
              <w:pStyle w:val="TableParagraph"/>
            </w:pPr>
            <w:r>
              <w:t>Redes</w:t>
            </w:r>
            <w:r>
              <w:rPr>
                <w:spacing w:val="-6"/>
              </w:rPr>
              <w:t xml:space="preserve"> </w:t>
            </w:r>
            <w:r>
              <w:t>Públicas</w:t>
            </w:r>
            <w:r>
              <w:rPr>
                <w:spacing w:val="-3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Transporte</w:t>
            </w:r>
          </w:p>
        </w:tc>
        <w:tc>
          <w:tcPr>
            <w:tcW w:w="547" w:type="pct"/>
          </w:tcPr>
          <w:p w14:paraId="5EDCB0AF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5373159F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1114BC2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0F940089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4B05B5D8" w14:textId="77777777" w:rsidTr="003D37F2">
        <w:trPr>
          <w:trHeight w:val="434"/>
        </w:trPr>
        <w:tc>
          <w:tcPr>
            <w:tcW w:w="444" w:type="pct"/>
          </w:tcPr>
          <w:p w14:paraId="64863867" w14:textId="77777777" w:rsidR="00424680" w:rsidRDefault="001B5765" w:rsidP="00434E65">
            <w:pPr>
              <w:pStyle w:val="TableParagraph"/>
            </w:pPr>
            <w:r>
              <w:t>12445</w:t>
            </w:r>
          </w:p>
        </w:tc>
        <w:tc>
          <w:tcPr>
            <w:tcW w:w="2104" w:type="pct"/>
          </w:tcPr>
          <w:p w14:paraId="0C2EB484" w14:textId="77777777" w:rsidR="00424680" w:rsidRDefault="001B5765" w:rsidP="00434E65">
            <w:pPr>
              <w:pStyle w:val="TableParagraph"/>
            </w:pPr>
            <w:r>
              <w:t>Ingeniería</w:t>
            </w:r>
            <w:r>
              <w:rPr>
                <w:spacing w:val="-7"/>
              </w:rPr>
              <w:t xml:space="preserve"> </w:t>
            </w:r>
            <w:r>
              <w:t>de</w:t>
            </w:r>
            <w:r>
              <w:rPr>
                <w:spacing w:val="-5"/>
              </w:rPr>
              <w:t xml:space="preserve"> </w:t>
            </w:r>
            <w:r>
              <w:t>Sistemas</w:t>
            </w:r>
            <w:r>
              <w:rPr>
                <w:spacing w:val="-5"/>
              </w:rPr>
              <w:t xml:space="preserve"> </w:t>
            </w:r>
            <w:r>
              <w:t>Telemáticos</w:t>
            </w:r>
          </w:p>
        </w:tc>
        <w:tc>
          <w:tcPr>
            <w:tcW w:w="547" w:type="pct"/>
          </w:tcPr>
          <w:p w14:paraId="76CFF16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226D3199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2147626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76057927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78B1D148" w14:textId="77777777" w:rsidTr="003D37F2">
        <w:trPr>
          <w:trHeight w:val="436"/>
        </w:trPr>
        <w:tc>
          <w:tcPr>
            <w:tcW w:w="444" w:type="pct"/>
          </w:tcPr>
          <w:p w14:paraId="351DEFDE" w14:textId="77777777" w:rsidR="00424680" w:rsidRDefault="001B5765" w:rsidP="00434E65">
            <w:pPr>
              <w:pStyle w:val="TableParagraph"/>
            </w:pPr>
            <w:r>
              <w:lastRenderedPageBreak/>
              <w:t>12438</w:t>
            </w:r>
          </w:p>
        </w:tc>
        <w:tc>
          <w:tcPr>
            <w:tcW w:w="2104" w:type="pct"/>
          </w:tcPr>
          <w:p w14:paraId="5887EDAA" w14:textId="77777777" w:rsidR="00424680" w:rsidRDefault="001B5765" w:rsidP="00434E65">
            <w:pPr>
              <w:pStyle w:val="TableParagraph"/>
            </w:pPr>
            <w:r>
              <w:t>Conmutación</w:t>
            </w:r>
          </w:p>
        </w:tc>
        <w:tc>
          <w:tcPr>
            <w:tcW w:w="547" w:type="pct"/>
          </w:tcPr>
          <w:p w14:paraId="71B580AD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5B165898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351A0DB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6D9498AB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6FE85D2C" w14:textId="77777777" w:rsidTr="003D37F2">
        <w:trPr>
          <w:trHeight w:val="704"/>
        </w:trPr>
        <w:tc>
          <w:tcPr>
            <w:tcW w:w="444" w:type="pct"/>
          </w:tcPr>
          <w:p w14:paraId="58B69CFC" w14:textId="77777777" w:rsidR="00424680" w:rsidRDefault="001B5765" w:rsidP="00434E65">
            <w:pPr>
              <w:pStyle w:val="TableParagraph"/>
            </w:pPr>
            <w:r>
              <w:t>14123</w:t>
            </w:r>
          </w:p>
        </w:tc>
        <w:tc>
          <w:tcPr>
            <w:tcW w:w="2104" w:type="pct"/>
          </w:tcPr>
          <w:p w14:paraId="70B143B0" w14:textId="77777777" w:rsidR="00424680" w:rsidRPr="001B5765" w:rsidRDefault="001B5765" w:rsidP="00434E65">
            <w:pPr>
              <w:pStyle w:val="TableParagraph"/>
            </w:pPr>
            <w:r w:rsidRPr="001B5765">
              <w:t>Sistemas</w:t>
            </w:r>
            <w:r w:rsidRPr="001B5765">
              <w:rPr>
                <w:spacing w:val="-4"/>
              </w:rPr>
              <w:t xml:space="preserve"> </w:t>
            </w:r>
            <w:r w:rsidRPr="001B5765">
              <w:t>Telemáticos</w:t>
            </w:r>
            <w:r w:rsidRPr="001B5765">
              <w:rPr>
                <w:spacing w:val="-4"/>
              </w:rPr>
              <w:t xml:space="preserve"> </w:t>
            </w:r>
            <w:r w:rsidRPr="001B5765">
              <w:t>para</w:t>
            </w:r>
            <w:r w:rsidRPr="001B5765">
              <w:rPr>
                <w:spacing w:val="-2"/>
              </w:rPr>
              <w:t xml:space="preserve"> </w:t>
            </w:r>
            <w:r w:rsidRPr="001B5765">
              <w:t>la</w:t>
            </w:r>
            <w:r w:rsidRPr="001B5765">
              <w:rPr>
                <w:spacing w:val="-3"/>
              </w:rPr>
              <w:t xml:space="preserve"> </w:t>
            </w:r>
            <w:r w:rsidRPr="001B5765">
              <w:t>Gestión</w:t>
            </w:r>
            <w:r w:rsidRPr="001B5765">
              <w:rPr>
                <w:spacing w:val="-2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Pr="001B5765">
              <w:t>la</w:t>
            </w:r>
            <w:r w:rsidRPr="001B5765">
              <w:rPr>
                <w:spacing w:val="-46"/>
              </w:rPr>
              <w:t xml:space="preserve"> </w:t>
            </w:r>
            <w:r w:rsidRPr="001B5765">
              <w:t>Información</w:t>
            </w:r>
          </w:p>
        </w:tc>
        <w:tc>
          <w:tcPr>
            <w:tcW w:w="547" w:type="pct"/>
          </w:tcPr>
          <w:p w14:paraId="5B7EB677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272AD31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0EFF2DE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0044F144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03ADBEA8" w14:textId="77777777" w:rsidTr="003D37F2">
        <w:trPr>
          <w:trHeight w:val="432"/>
        </w:trPr>
        <w:tc>
          <w:tcPr>
            <w:tcW w:w="444" w:type="pct"/>
          </w:tcPr>
          <w:p w14:paraId="404B45EA" w14:textId="77777777" w:rsidR="00424680" w:rsidRDefault="001B5765" w:rsidP="00434E65">
            <w:pPr>
              <w:pStyle w:val="TableParagraph"/>
            </w:pPr>
            <w:r>
              <w:t>12446</w:t>
            </w:r>
          </w:p>
        </w:tc>
        <w:tc>
          <w:tcPr>
            <w:tcW w:w="2104" w:type="pct"/>
          </w:tcPr>
          <w:p w14:paraId="22C5FDA6" w14:textId="77777777" w:rsidR="00424680" w:rsidRDefault="001B5765" w:rsidP="00434E65">
            <w:pPr>
              <w:pStyle w:val="TableParagraph"/>
            </w:pPr>
            <w:r>
              <w:t>Seguridad</w:t>
            </w:r>
          </w:p>
        </w:tc>
        <w:tc>
          <w:tcPr>
            <w:tcW w:w="547" w:type="pct"/>
          </w:tcPr>
          <w:p w14:paraId="20A08267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4" w:type="pct"/>
          </w:tcPr>
          <w:p w14:paraId="48B76CA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FCF33B5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639" w:type="pct"/>
          </w:tcPr>
          <w:p w14:paraId="0AFF6AB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1CA99AD6" w14:textId="77777777" w:rsidTr="003D37F2">
        <w:trPr>
          <w:trHeight w:val="435"/>
        </w:trPr>
        <w:tc>
          <w:tcPr>
            <w:tcW w:w="444" w:type="pct"/>
          </w:tcPr>
          <w:p w14:paraId="3B77F425" w14:textId="77777777" w:rsidR="00424680" w:rsidRDefault="001B5765" w:rsidP="00434E65">
            <w:pPr>
              <w:pStyle w:val="TableParagraph"/>
            </w:pPr>
            <w:r>
              <w:t>12431</w:t>
            </w:r>
          </w:p>
        </w:tc>
        <w:tc>
          <w:tcPr>
            <w:tcW w:w="2104" w:type="pct"/>
          </w:tcPr>
          <w:p w14:paraId="03DE035D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-8"/>
              </w:rPr>
              <w:t xml:space="preserve"> </w:t>
            </w:r>
            <w:r>
              <w:t>de</w:t>
            </w:r>
            <w:r>
              <w:rPr>
                <w:spacing w:val="-9"/>
              </w:rPr>
              <w:t xml:space="preserve"> </w:t>
            </w:r>
            <w:r>
              <w:t>Comunicaciones</w:t>
            </w:r>
            <w:r>
              <w:rPr>
                <w:spacing w:val="-7"/>
              </w:rPr>
              <w:t xml:space="preserve"> </w:t>
            </w:r>
            <w:r>
              <w:t>Ópticas</w:t>
            </w:r>
          </w:p>
        </w:tc>
        <w:tc>
          <w:tcPr>
            <w:tcW w:w="547" w:type="pct"/>
          </w:tcPr>
          <w:p w14:paraId="7733CB0B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4" w:type="pct"/>
          </w:tcPr>
          <w:p w14:paraId="1901510C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28EEA23" w14:textId="77777777" w:rsidR="00424680" w:rsidRDefault="001B5765" w:rsidP="00434E65">
            <w:pPr>
              <w:pStyle w:val="TableParagraph"/>
            </w:pPr>
            <w:r>
              <w:t>OPTATIVAS</w:t>
            </w:r>
          </w:p>
        </w:tc>
        <w:tc>
          <w:tcPr>
            <w:tcW w:w="639" w:type="pct"/>
          </w:tcPr>
          <w:p w14:paraId="1FB92412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1350480E" w14:textId="77777777" w:rsidTr="003D37F2">
        <w:trPr>
          <w:trHeight w:val="434"/>
        </w:trPr>
        <w:tc>
          <w:tcPr>
            <w:tcW w:w="444" w:type="pct"/>
          </w:tcPr>
          <w:p w14:paraId="31A5C47B" w14:textId="77777777" w:rsidR="00424680" w:rsidRDefault="001B5765" w:rsidP="00434E65">
            <w:pPr>
              <w:pStyle w:val="TableParagraph"/>
            </w:pPr>
            <w:r>
              <w:t>12457</w:t>
            </w:r>
          </w:p>
        </w:tc>
        <w:tc>
          <w:tcPr>
            <w:tcW w:w="2104" w:type="pct"/>
          </w:tcPr>
          <w:p w14:paraId="3F6F7A20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-8"/>
              </w:rPr>
              <w:t xml:space="preserve"> </w:t>
            </w:r>
            <w:r>
              <w:t>complejos</w:t>
            </w:r>
            <w:r>
              <w:rPr>
                <w:spacing w:val="-9"/>
              </w:rPr>
              <w:t xml:space="preserve"> </w:t>
            </w:r>
            <w:proofErr w:type="spellStart"/>
            <w:r>
              <w:t>Bioinspirados</w:t>
            </w:r>
            <w:proofErr w:type="spellEnd"/>
          </w:p>
        </w:tc>
        <w:tc>
          <w:tcPr>
            <w:tcW w:w="547" w:type="pct"/>
          </w:tcPr>
          <w:p w14:paraId="32ACF67E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4" w:type="pct"/>
          </w:tcPr>
          <w:p w14:paraId="30790396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D8B53BB" w14:textId="77777777" w:rsidR="00424680" w:rsidRDefault="001B5765" w:rsidP="00434E65">
            <w:pPr>
              <w:pStyle w:val="TableParagraph"/>
            </w:pPr>
            <w:r>
              <w:t>OPTATIVAS</w:t>
            </w:r>
          </w:p>
        </w:tc>
        <w:tc>
          <w:tcPr>
            <w:tcW w:w="639" w:type="pct"/>
          </w:tcPr>
          <w:p w14:paraId="5517F64A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1CE17B4C" w14:textId="77777777" w:rsidTr="003D37F2">
        <w:trPr>
          <w:trHeight w:val="435"/>
        </w:trPr>
        <w:tc>
          <w:tcPr>
            <w:tcW w:w="444" w:type="pct"/>
          </w:tcPr>
          <w:p w14:paraId="09E90C64" w14:textId="77777777" w:rsidR="00424680" w:rsidRDefault="001B5765" w:rsidP="00434E65">
            <w:pPr>
              <w:pStyle w:val="TableParagraph"/>
            </w:pPr>
            <w:r>
              <w:t>12421</w:t>
            </w:r>
          </w:p>
        </w:tc>
        <w:tc>
          <w:tcPr>
            <w:tcW w:w="2104" w:type="pct"/>
          </w:tcPr>
          <w:p w14:paraId="4C8D20DC" w14:textId="77777777" w:rsidR="00424680" w:rsidRPr="001B5765" w:rsidRDefault="001B5765" w:rsidP="00434E65">
            <w:pPr>
              <w:pStyle w:val="TableParagraph"/>
            </w:pPr>
            <w:r w:rsidRPr="001B5765">
              <w:t>Política</w:t>
            </w:r>
            <w:r w:rsidRPr="001B5765">
              <w:rPr>
                <w:spacing w:val="-7"/>
              </w:rPr>
              <w:t xml:space="preserve"> </w:t>
            </w:r>
            <w:r w:rsidRPr="001B5765">
              <w:t>y</w:t>
            </w:r>
            <w:r w:rsidRPr="001B5765">
              <w:rPr>
                <w:spacing w:val="-3"/>
              </w:rPr>
              <w:t xml:space="preserve"> </w:t>
            </w:r>
            <w:r w:rsidRPr="001B5765">
              <w:t>Normativa</w:t>
            </w:r>
            <w:r w:rsidRPr="001B5765">
              <w:rPr>
                <w:spacing w:val="-5"/>
              </w:rPr>
              <w:t xml:space="preserve"> </w:t>
            </w:r>
            <w:r w:rsidRPr="001B5765">
              <w:t>de</w:t>
            </w:r>
            <w:r w:rsidRPr="001B5765">
              <w:rPr>
                <w:spacing w:val="-2"/>
              </w:rPr>
              <w:t xml:space="preserve"> </w:t>
            </w:r>
            <w:r w:rsidRPr="001B5765">
              <w:t>Telecomunicación</w:t>
            </w:r>
          </w:p>
        </w:tc>
        <w:tc>
          <w:tcPr>
            <w:tcW w:w="547" w:type="pct"/>
          </w:tcPr>
          <w:p w14:paraId="5D326B2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4" w:type="pct"/>
          </w:tcPr>
          <w:p w14:paraId="724622E4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7B56F9B" w14:textId="77777777" w:rsidR="00424680" w:rsidRDefault="001B5765" w:rsidP="00434E65">
            <w:pPr>
              <w:pStyle w:val="TableParagraph"/>
            </w:pPr>
            <w:r>
              <w:t>OPTATIVAS</w:t>
            </w:r>
          </w:p>
        </w:tc>
        <w:tc>
          <w:tcPr>
            <w:tcW w:w="639" w:type="pct"/>
          </w:tcPr>
          <w:p w14:paraId="56873AA4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0A2FCFB2" w14:textId="77777777" w:rsidTr="00F308CC">
        <w:trPr>
          <w:trHeight w:val="439"/>
        </w:trPr>
        <w:tc>
          <w:tcPr>
            <w:tcW w:w="444" w:type="pct"/>
          </w:tcPr>
          <w:p w14:paraId="1143E4A9" w14:textId="77777777" w:rsidR="00424680" w:rsidRDefault="001B5765" w:rsidP="00434E65">
            <w:pPr>
              <w:pStyle w:val="TableParagraph"/>
            </w:pPr>
            <w:r>
              <w:t>12424</w:t>
            </w:r>
          </w:p>
        </w:tc>
        <w:tc>
          <w:tcPr>
            <w:tcW w:w="2104" w:type="pct"/>
          </w:tcPr>
          <w:p w14:paraId="74A7D6E5" w14:textId="77777777" w:rsidR="00424680" w:rsidRPr="001B5765" w:rsidRDefault="001B5765" w:rsidP="00434E65">
            <w:pPr>
              <w:pStyle w:val="TableParagraph"/>
            </w:pPr>
            <w:r w:rsidRPr="001B5765">
              <w:t>Inglés</w:t>
            </w:r>
            <w:r w:rsidRPr="001B5765">
              <w:rPr>
                <w:spacing w:val="-4"/>
              </w:rPr>
              <w:t xml:space="preserve"> </w:t>
            </w:r>
            <w:r w:rsidRPr="001B5765">
              <w:t>para</w:t>
            </w:r>
            <w:r w:rsidRPr="001B5765">
              <w:rPr>
                <w:spacing w:val="-5"/>
              </w:rPr>
              <w:t xml:space="preserve"> </w:t>
            </w:r>
            <w:r w:rsidRPr="001B5765">
              <w:t>fines</w:t>
            </w:r>
            <w:r w:rsidRPr="001B5765">
              <w:rPr>
                <w:spacing w:val="-4"/>
              </w:rPr>
              <w:t xml:space="preserve"> </w:t>
            </w:r>
            <w:r w:rsidRPr="001B5765">
              <w:t>Académicos</w:t>
            </w:r>
            <w:r w:rsidRPr="001B5765">
              <w:rPr>
                <w:spacing w:val="-4"/>
              </w:rPr>
              <w:t xml:space="preserve"> </w:t>
            </w:r>
            <w:r w:rsidRPr="001B5765">
              <w:t>y</w:t>
            </w:r>
            <w:r w:rsidRPr="001B5765">
              <w:rPr>
                <w:spacing w:val="-5"/>
              </w:rPr>
              <w:t xml:space="preserve"> </w:t>
            </w:r>
            <w:r w:rsidRPr="001B5765">
              <w:t>Profesionales</w:t>
            </w:r>
            <w:r w:rsidRPr="001B5765">
              <w:rPr>
                <w:spacing w:val="-47"/>
              </w:rPr>
              <w:t xml:space="preserve"> </w:t>
            </w:r>
            <w:r w:rsidRPr="001B5765">
              <w:t>(B2)</w:t>
            </w:r>
          </w:p>
        </w:tc>
        <w:tc>
          <w:tcPr>
            <w:tcW w:w="547" w:type="pct"/>
          </w:tcPr>
          <w:p w14:paraId="65EC158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4" w:type="pct"/>
          </w:tcPr>
          <w:p w14:paraId="2D031CD6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B75FF14" w14:textId="77777777" w:rsidR="00424680" w:rsidRDefault="001B5765" w:rsidP="00434E65">
            <w:pPr>
              <w:pStyle w:val="TableParagraph"/>
            </w:pPr>
            <w:r>
              <w:t>OPTATIVAS</w:t>
            </w:r>
          </w:p>
        </w:tc>
        <w:tc>
          <w:tcPr>
            <w:tcW w:w="639" w:type="pct"/>
          </w:tcPr>
          <w:p w14:paraId="28C78B18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108337CA" w14:textId="77777777" w:rsidTr="003D37F2">
        <w:trPr>
          <w:trHeight w:val="432"/>
        </w:trPr>
        <w:tc>
          <w:tcPr>
            <w:tcW w:w="444" w:type="pct"/>
            <w:shd w:val="clear" w:color="auto" w:fill="ACAAAA"/>
          </w:tcPr>
          <w:p w14:paraId="673F8713" w14:textId="77777777" w:rsidR="00424680" w:rsidRDefault="00424680" w:rsidP="00434E65">
            <w:pPr>
              <w:pStyle w:val="TableParagraph"/>
            </w:pPr>
          </w:p>
        </w:tc>
        <w:tc>
          <w:tcPr>
            <w:tcW w:w="2104" w:type="pct"/>
            <w:shd w:val="clear" w:color="auto" w:fill="ACAAAA"/>
          </w:tcPr>
          <w:p w14:paraId="0B2DD293" w14:textId="77777777" w:rsidR="00424680" w:rsidRDefault="00424680" w:rsidP="00434E65">
            <w:pPr>
              <w:pStyle w:val="TableParagraph"/>
            </w:pPr>
          </w:p>
        </w:tc>
        <w:tc>
          <w:tcPr>
            <w:tcW w:w="547" w:type="pct"/>
            <w:shd w:val="clear" w:color="auto" w:fill="ACAAAA"/>
          </w:tcPr>
          <w:p w14:paraId="77F40FBD" w14:textId="77777777" w:rsidR="00424680" w:rsidRDefault="00424680" w:rsidP="00434E65">
            <w:pPr>
              <w:pStyle w:val="TableParagraph"/>
            </w:pPr>
          </w:p>
        </w:tc>
        <w:tc>
          <w:tcPr>
            <w:tcW w:w="584" w:type="pct"/>
            <w:shd w:val="clear" w:color="auto" w:fill="ACAAAA"/>
          </w:tcPr>
          <w:p w14:paraId="690CCAA8" w14:textId="77777777" w:rsidR="00424680" w:rsidRDefault="00424680" w:rsidP="00434E65">
            <w:pPr>
              <w:pStyle w:val="TableParagraph"/>
            </w:pPr>
          </w:p>
        </w:tc>
        <w:tc>
          <w:tcPr>
            <w:tcW w:w="682" w:type="pct"/>
            <w:shd w:val="clear" w:color="auto" w:fill="ACAAAA"/>
          </w:tcPr>
          <w:p w14:paraId="2AC778C2" w14:textId="77777777" w:rsidR="00424680" w:rsidRDefault="00424680" w:rsidP="00434E65">
            <w:pPr>
              <w:pStyle w:val="TableParagraph"/>
            </w:pPr>
          </w:p>
        </w:tc>
        <w:tc>
          <w:tcPr>
            <w:tcW w:w="639" w:type="pct"/>
            <w:shd w:val="clear" w:color="auto" w:fill="ACAAAA"/>
          </w:tcPr>
          <w:p w14:paraId="41706944" w14:textId="77777777" w:rsidR="00424680" w:rsidRDefault="00424680" w:rsidP="00434E65">
            <w:pPr>
              <w:pStyle w:val="TableParagraph"/>
            </w:pPr>
          </w:p>
        </w:tc>
      </w:tr>
      <w:tr w:rsidR="00424680" w14:paraId="799B4659" w14:textId="77777777" w:rsidTr="003D37F2">
        <w:trPr>
          <w:trHeight w:val="438"/>
        </w:trPr>
        <w:tc>
          <w:tcPr>
            <w:tcW w:w="444" w:type="pct"/>
          </w:tcPr>
          <w:p w14:paraId="14FFEAF2" w14:textId="77777777" w:rsidR="00424680" w:rsidRDefault="001B5765" w:rsidP="00434E65">
            <w:pPr>
              <w:pStyle w:val="TableParagraph"/>
            </w:pPr>
            <w:r>
              <w:t>12483</w:t>
            </w:r>
          </w:p>
        </w:tc>
        <w:tc>
          <w:tcPr>
            <w:tcW w:w="2104" w:type="pct"/>
          </w:tcPr>
          <w:p w14:paraId="38E4FFFC" w14:textId="77777777" w:rsidR="00424680" w:rsidRPr="001B5765" w:rsidRDefault="001B5765" w:rsidP="00434E65">
            <w:pPr>
              <w:pStyle w:val="TableParagraph"/>
            </w:pPr>
            <w:r w:rsidRPr="001B5765">
              <w:t>Trabajo</w:t>
            </w:r>
            <w:r w:rsidRPr="001B5765">
              <w:rPr>
                <w:spacing w:val="-6"/>
              </w:rPr>
              <w:t xml:space="preserve"> </w:t>
            </w:r>
            <w:r w:rsidRPr="001B5765">
              <w:t>Fin</w:t>
            </w:r>
            <w:r w:rsidRPr="001B5765">
              <w:rPr>
                <w:spacing w:val="-10"/>
              </w:rPr>
              <w:t xml:space="preserve"> </w:t>
            </w:r>
            <w:r w:rsidRPr="001B5765">
              <w:t>de</w:t>
            </w:r>
            <w:r w:rsidRPr="001B5765">
              <w:rPr>
                <w:spacing w:val="-5"/>
              </w:rPr>
              <w:t xml:space="preserve"> </w:t>
            </w:r>
            <w:r w:rsidRPr="001B5765">
              <w:t>Grado/</w:t>
            </w:r>
            <w:proofErr w:type="spellStart"/>
            <w:r w:rsidRPr="001B5765">
              <w:t>Bachelor</w:t>
            </w:r>
            <w:proofErr w:type="spellEnd"/>
            <w:r w:rsidRPr="001B5765">
              <w:rPr>
                <w:spacing w:val="-8"/>
              </w:rPr>
              <w:t xml:space="preserve"> </w:t>
            </w:r>
            <w:proofErr w:type="spellStart"/>
            <w:r w:rsidRPr="001B5765">
              <w:t>Degree</w:t>
            </w:r>
            <w:proofErr w:type="spellEnd"/>
            <w:r w:rsidRPr="001B5765">
              <w:rPr>
                <w:spacing w:val="-6"/>
              </w:rPr>
              <w:t xml:space="preserve"> </w:t>
            </w:r>
            <w:proofErr w:type="spellStart"/>
            <w:r w:rsidRPr="001B5765">
              <w:t>Thesis</w:t>
            </w:r>
            <w:proofErr w:type="spellEnd"/>
          </w:p>
        </w:tc>
        <w:tc>
          <w:tcPr>
            <w:tcW w:w="547" w:type="pct"/>
          </w:tcPr>
          <w:p w14:paraId="443D379F" w14:textId="77777777" w:rsidR="00424680" w:rsidRDefault="001B5765" w:rsidP="00434E65">
            <w:pPr>
              <w:pStyle w:val="TableParagraph"/>
            </w:pPr>
            <w:r>
              <w:t>A-B</w:t>
            </w:r>
          </w:p>
        </w:tc>
        <w:tc>
          <w:tcPr>
            <w:tcW w:w="584" w:type="pct"/>
          </w:tcPr>
          <w:p w14:paraId="7B8B96C4" w14:textId="77777777" w:rsidR="00424680" w:rsidRDefault="001B5765" w:rsidP="00434E65">
            <w:pPr>
              <w:pStyle w:val="TableParagraph"/>
            </w:pPr>
            <w:r>
              <w:t>ESP/ENG</w:t>
            </w:r>
          </w:p>
        </w:tc>
        <w:tc>
          <w:tcPr>
            <w:tcW w:w="682" w:type="pct"/>
          </w:tcPr>
          <w:p w14:paraId="3523CC6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-</w:t>
            </w:r>
          </w:p>
        </w:tc>
        <w:tc>
          <w:tcPr>
            <w:tcW w:w="639" w:type="pct"/>
          </w:tcPr>
          <w:p w14:paraId="39652DD0" w14:textId="77777777" w:rsidR="00424680" w:rsidRDefault="001B5765" w:rsidP="00434E65">
            <w:pPr>
              <w:pStyle w:val="TableParagraph"/>
            </w:pPr>
            <w:r>
              <w:t>12</w:t>
            </w:r>
          </w:p>
        </w:tc>
      </w:tr>
    </w:tbl>
    <w:p w14:paraId="54E6B09A" w14:textId="77777777" w:rsidR="00424680" w:rsidRDefault="00424680" w:rsidP="00434E65">
      <w:pPr>
        <w:sectPr w:rsidR="00424680" w:rsidSect="004E559D">
          <w:footerReference w:type="default" r:id="rId7"/>
          <w:pgSz w:w="11910" w:h="16840"/>
          <w:pgMar w:top="720" w:right="720" w:bottom="720" w:left="720" w:header="0" w:footer="689" w:gutter="0"/>
          <w:cols w:space="720"/>
          <w:docGrid w:linePitch="299"/>
        </w:sectPr>
      </w:pPr>
    </w:p>
    <w:p w14:paraId="3111EFEB" w14:textId="77777777" w:rsidR="00424680" w:rsidRDefault="001B5765" w:rsidP="00434E65">
      <w:pPr>
        <w:pStyle w:val="Ttulo1"/>
      </w:pPr>
      <w:r>
        <w:lastRenderedPageBreak/>
        <w:t>Courses</w:t>
      </w:r>
      <w:r w:rsidRPr="009F4332">
        <w:rPr>
          <w:spacing w:val="-4"/>
        </w:rPr>
        <w:t xml:space="preserve"> </w:t>
      </w:r>
      <w:r>
        <w:t>available</w:t>
      </w:r>
      <w:r w:rsidRPr="009F4332">
        <w:rPr>
          <w:spacing w:val="-3"/>
        </w:rPr>
        <w:t xml:space="preserve"> </w:t>
      </w:r>
      <w:r>
        <w:t>for</w:t>
      </w:r>
      <w:r w:rsidRPr="009F4332">
        <w:rPr>
          <w:spacing w:val="-3"/>
        </w:rPr>
        <w:t xml:space="preserve"> </w:t>
      </w:r>
      <w:r>
        <w:t>exchange</w:t>
      </w:r>
      <w:r w:rsidRPr="009F4332">
        <w:rPr>
          <w:spacing w:val="-3"/>
        </w:rPr>
        <w:t xml:space="preserve"> </w:t>
      </w:r>
      <w:r>
        <w:t>students</w:t>
      </w:r>
      <w:r w:rsidRPr="009F4332">
        <w:rPr>
          <w:spacing w:val="-4"/>
        </w:rPr>
        <w:t xml:space="preserve"> </w:t>
      </w:r>
      <w:r>
        <w:t>at</w:t>
      </w:r>
      <w:r w:rsidRPr="009F4332">
        <w:rPr>
          <w:spacing w:val="-4"/>
        </w:rPr>
        <w:t xml:space="preserve"> </w:t>
      </w:r>
      <w:r>
        <w:t>the</w:t>
      </w:r>
      <w:r w:rsidRPr="009F4332">
        <w:rPr>
          <w:spacing w:val="-4"/>
        </w:rPr>
        <w:t xml:space="preserve"> </w:t>
      </w:r>
      <w:r>
        <w:t>Degree</w:t>
      </w:r>
      <w:r w:rsidRPr="009F4332">
        <w:rPr>
          <w:spacing w:val="-3"/>
        </w:rPr>
        <w:t xml:space="preserve"> </w:t>
      </w:r>
      <w:r>
        <w:t>194</w:t>
      </w:r>
      <w:r w:rsidRPr="009F4332">
        <w:rPr>
          <w:spacing w:val="-4"/>
        </w:rPr>
        <w:t xml:space="preserve"> </w:t>
      </w:r>
      <w:r>
        <w:t>“Bachelor's</w:t>
      </w:r>
      <w:r w:rsidRPr="009F4332">
        <w:rPr>
          <w:spacing w:val="-2"/>
        </w:rPr>
        <w:t xml:space="preserve"> </w:t>
      </w:r>
      <w:r>
        <w:t>Degree</w:t>
      </w:r>
      <w:r w:rsidRPr="009F4332">
        <w:rPr>
          <w:spacing w:val="-4"/>
        </w:rPr>
        <w:t xml:space="preserve"> </w:t>
      </w:r>
      <w:r>
        <w:t>in</w:t>
      </w:r>
      <w:r w:rsidR="009F4332">
        <w:t xml:space="preserve"> </w:t>
      </w:r>
      <w:r>
        <w:t>Digital</w:t>
      </w:r>
      <w:r w:rsidRPr="009F4332">
        <w:rPr>
          <w:spacing w:val="-8"/>
        </w:rPr>
        <w:t xml:space="preserve"> </w:t>
      </w:r>
      <w:r>
        <w:t>and</w:t>
      </w:r>
      <w:r w:rsidRPr="009F4332">
        <w:rPr>
          <w:spacing w:val="-8"/>
        </w:rPr>
        <w:t xml:space="preserve"> </w:t>
      </w:r>
      <w:r>
        <w:t>Multimedia</w:t>
      </w:r>
      <w:r w:rsidRPr="009F4332">
        <w:rPr>
          <w:spacing w:val="-5"/>
        </w:rPr>
        <w:t xml:space="preserve"> </w:t>
      </w:r>
      <w:r>
        <w:t>Technology”</w:t>
      </w:r>
      <w:r w:rsidRPr="009F4332">
        <w:rPr>
          <w:spacing w:val="-4"/>
        </w:rPr>
        <w:t xml:space="preserve"> </w:t>
      </w:r>
      <w:r>
        <w:t>(GTDM)</w:t>
      </w:r>
    </w:p>
    <w:p w14:paraId="182DDA66" w14:textId="62FB597A" w:rsidR="00424680" w:rsidRDefault="001B5765" w:rsidP="00434E65">
      <w:pPr>
        <w:pStyle w:val="Textoindependiente"/>
      </w:pPr>
      <w:r>
        <w:t>NOTICE:</w:t>
      </w:r>
      <w:r>
        <w:rPr>
          <w:spacing w:val="-6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places</w:t>
      </w:r>
      <w:r>
        <w:rPr>
          <w:spacing w:val="-1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course.</w:t>
      </w:r>
      <w:r>
        <w:rPr>
          <w:spacing w:val="-2"/>
        </w:rPr>
        <w:t xml:space="preserve"> </w:t>
      </w:r>
      <w:r>
        <w:t>Assignments in</w:t>
      </w:r>
      <w:r>
        <w:rPr>
          <w:spacing w:val="-5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rrival.</w:t>
      </w:r>
    </w:p>
    <w:p w14:paraId="5FA49BA6" w14:textId="745CC1F6" w:rsidR="00412057" w:rsidRDefault="00412057" w:rsidP="00434E65">
      <w:pPr>
        <w:pStyle w:val="Textoindependiente"/>
      </w:pPr>
      <w:r>
        <w:t>1st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424680" w14:paraId="571B12E8" w14:textId="77777777" w:rsidTr="00EC7FD1">
        <w:trPr>
          <w:trHeight w:val="494"/>
        </w:trPr>
        <w:tc>
          <w:tcPr>
            <w:tcW w:w="355" w:type="pct"/>
            <w:shd w:val="clear" w:color="auto" w:fill="D9D9D9"/>
          </w:tcPr>
          <w:p w14:paraId="32202E3B" w14:textId="77777777" w:rsidR="00424680" w:rsidRDefault="001B5765" w:rsidP="00EC7FD1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179A6999" w14:textId="77777777" w:rsidR="00424680" w:rsidRDefault="001B5765" w:rsidP="00EC7FD1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19D1D618" w14:textId="77777777" w:rsidR="00424680" w:rsidRDefault="001B5765" w:rsidP="00EC7FD1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220F2373" w14:textId="77777777" w:rsidR="00424680" w:rsidRDefault="001B5765" w:rsidP="00EC7FD1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39CFA641" w14:textId="77777777" w:rsidR="00424680" w:rsidRDefault="001B5765" w:rsidP="00EC7FD1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6E29DD48" w14:textId="77777777" w:rsidR="00424680" w:rsidRDefault="001B5765" w:rsidP="00EC7FD1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412057" w14:paraId="7CD8DA91" w14:textId="77777777" w:rsidTr="003D35C0">
        <w:trPr>
          <w:trHeight w:val="433"/>
        </w:trPr>
        <w:tc>
          <w:tcPr>
            <w:tcW w:w="355" w:type="pct"/>
            <w:vAlign w:val="center"/>
          </w:tcPr>
          <w:p w14:paraId="44B142F2" w14:textId="70CDDF48" w:rsidR="00412057" w:rsidRDefault="00412057" w:rsidP="00412057">
            <w:pPr>
              <w:pStyle w:val="TableParagraph"/>
            </w:pPr>
            <w:hyperlink r:id="rId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78</w:t>
              </w:r>
            </w:hyperlink>
          </w:p>
        </w:tc>
        <w:tc>
          <w:tcPr>
            <w:tcW w:w="2275" w:type="pct"/>
            <w:vAlign w:val="center"/>
          </w:tcPr>
          <w:p w14:paraId="5F6210A2" w14:textId="6BD10ADB" w:rsidR="00412057" w:rsidRPr="001B5765" w:rsidRDefault="00412057" w:rsidP="00412057">
            <w:pPr>
              <w:pStyle w:val="TableParagraph"/>
            </w:pPr>
            <w:hyperlink r:id="rId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Matemáticas</w:t>
              </w:r>
            </w:hyperlink>
          </w:p>
        </w:tc>
        <w:tc>
          <w:tcPr>
            <w:tcW w:w="468" w:type="pct"/>
          </w:tcPr>
          <w:p w14:paraId="50250512" w14:textId="3A4D04C2" w:rsidR="00412057" w:rsidRDefault="00412057" w:rsidP="00412057">
            <w:pPr>
              <w:pStyle w:val="TableParagraph"/>
            </w:pPr>
            <w:r>
              <w:t>T</w:t>
            </w:r>
          </w:p>
        </w:tc>
        <w:tc>
          <w:tcPr>
            <w:tcW w:w="580" w:type="pct"/>
          </w:tcPr>
          <w:p w14:paraId="374064CC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C67B71B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1E86E35" w14:textId="6A0D16F1" w:rsidR="00412057" w:rsidRDefault="00412057" w:rsidP="00412057">
            <w:pPr>
              <w:pStyle w:val="TableParagraph"/>
            </w:pPr>
            <w:r>
              <w:t>12</w:t>
            </w:r>
          </w:p>
        </w:tc>
      </w:tr>
      <w:tr w:rsidR="00412057" w14:paraId="539B194A" w14:textId="77777777" w:rsidTr="002753AD">
        <w:trPr>
          <w:trHeight w:val="435"/>
        </w:trPr>
        <w:tc>
          <w:tcPr>
            <w:tcW w:w="355" w:type="pct"/>
            <w:vAlign w:val="center"/>
          </w:tcPr>
          <w:p w14:paraId="2645DB7F" w14:textId="364B79C7" w:rsidR="00412057" w:rsidRDefault="00412057" w:rsidP="00412057">
            <w:pPr>
              <w:pStyle w:val="TableParagraph"/>
            </w:pPr>
            <w:hyperlink r:id="rId1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79</w:t>
              </w:r>
            </w:hyperlink>
          </w:p>
        </w:tc>
        <w:tc>
          <w:tcPr>
            <w:tcW w:w="2275" w:type="pct"/>
            <w:vAlign w:val="center"/>
          </w:tcPr>
          <w:p w14:paraId="6102637D" w14:textId="6C1F5026" w:rsidR="00412057" w:rsidRDefault="00412057" w:rsidP="00412057">
            <w:pPr>
              <w:pStyle w:val="TableParagraph"/>
            </w:pPr>
            <w:hyperlink r:id="rId1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ociedad Digital</w:t>
              </w:r>
            </w:hyperlink>
          </w:p>
        </w:tc>
        <w:tc>
          <w:tcPr>
            <w:tcW w:w="468" w:type="pct"/>
            <w:vAlign w:val="center"/>
          </w:tcPr>
          <w:p w14:paraId="33AF8FC6" w14:textId="1E6BBF36" w:rsidR="00412057" w:rsidRDefault="00412057" w:rsidP="00412057">
            <w:pPr>
              <w:pStyle w:val="TableParagraph"/>
            </w:pPr>
            <w:r>
              <w:t>A</w:t>
            </w:r>
          </w:p>
        </w:tc>
        <w:tc>
          <w:tcPr>
            <w:tcW w:w="580" w:type="pct"/>
            <w:vAlign w:val="center"/>
          </w:tcPr>
          <w:p w14:paraId="712B5ED7" w14:textId="02C9D68B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7E25BFD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1EFB262" w14:textId="783C564D" w:rsidR="00412057" w:rsidRDefault="00412057" w:rsidP="00412057">
            <w:pPr>
              <w:pStyle w:val="TableParagraph"/>
            </w:pPr>
            <w:r>
              <w:t>3</w:t>
            </w:r>
          </w:p>
        </w:tc>
      </w:tr>
      <w:tr w:rsidR="00412057" w14:paraId="6D758139" w14:textId="77777777" w:rsidTr="00587477">
        <w:trPr>
          <w:trHeight w:val="434"/>
        </w:trPr>
        <w:tc>
          <w:tcPr>
            <w:tcW w:w="355" w:type="pct"/>
            <w:vAlign w:val="center"/>
          </w:tcPr>
          <w:p w14:paraId="002614DD" w14:textId="1F142FA5" w:rsidR="00412057" w:rsidRDefault="00412057" w:rsidP="00412057">
            <w:pPr>
              <w:pStyle w:val="TableParagraph"/>
            </w:pPr>
            <w:hyperlink r:id="rId1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0</w:t>
              </w:r>
            </w:hyperlink>
          </w:p>
        </w:tc>
        <w:tc>
          <w:tcPr>
            <w:tcW w:w="2275" w:type="pct"/>
            <w:vAlign w:val="center"/>
          </w:tcPr>
          <w:p w14:paraId="4FFB01C1" w14:textId="68EA46F1" w:rsidR="00412057" w:rsidRDefault="00412057" w:rsidP="00412057">
            <w:pPr>
              <w:pStyle w:val="TableParagraph"/>
            </w:pPr>
            <w:hyperlink r:id="rId1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Programación</w:t>
              </w:r>
            </w:hyperlink>
          </w:p>
        </w:tc>
        <w:tc>
          <w:tcPr>
            <w:tcW w:w="468" w:type="pct"/>
          </w:tcPr>
          <w:p w14:paraId="6B7F2E0A" w14:textId="7F761A24" w:rsidR="00412057" w:rsidRDefault="00412057" w:rsidP="00412057">
            <w:pPr>
              <w:pStyle w:val="TableParagraph"/>
            </w:pPr>
            <w:r>
              <w:t>T</w:t>
            </w:r>
          </w:p>
        </w:tc>
        <w:tc>
          <w:tcPr>
            <w:tcW w:w="580" w:type="pct"/>
          </w:tcPr>
          <w:p w14:paraId="09163790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45E4197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1F071320" w14:textId="62544A34" w:rsidR="00412057" w:rsidRDefault="00412057" w:rsidP="00412057">
            <w:pPr>
              <w:pStyle w:val="TableParagraph"/>
            </w:pPr>
            <w:r>
              <w:t>12</w:t>
            </w:r>
          </w:p>
        </w:tc>
      </w:tr>
      <w:tr w:rsidR="00412057" w14:paraId="6A3E19B3" w14:textId="77777777" w:rsidTr="009E2C6B">
        <w:trPr>
          <w:trHeight w:val="434"/>
        </w:trPr>
        <w:tc>
          <w:tcPr>
            <w:tcW w:w="355" w:type="pct"/>
            <w:vAlign w:val="center"/>
          </w:tcPr>
          <w:p w14:paraId="4FEB564D" w14:textId="57AE9A07" w:rsidR="00412057" w:rsidRDefault="00412057" w:rsidP="00412057">
            <w:pPr>
              <w:pStyle w:val="TableParagraph"/>
            </w:pPr>
            <w:hyperlink r:id="rId1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81</w:t>
              </w:r>
            </w:hyperlink>
          </w:p>
        </w:tc>
        <w:tc>
          <w:tcPr>
            <w:tcW w:w="2275" w:type="pct"/>
            <w:vAlign w:val="center"/>
          </w:tcPr>
          <w:p w14:paraId="125AA5B6" w14:textId="274E1FAB" w:rsidR="00412057" w:rsidRDefault="00412057" w:rsidP="00412057">
            <w:pPr>
              <w:pStyle w:val="TableParagraph"/>
            </w:pPr>
            <w:hyperlink r:id="rId1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Computadores y Sistemas Operativos</w:t>
              </w:r>
            </w:hyperlink>
          </w:p>
        </w:tc>
        <w:tc>
          <w:tcPr>
            <w:tcW w:w="468" w:type="pct"/>
          </w:tcPr>
          <w:p w14:paraId="3A93F383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58F1AB80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A4D2F35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E18D8B4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0B4A1014" w14:textId="77777777" w:rsidTr="0037017E">
        <w:trPr>
          <w:trHeight w:val="434"/>
        </w:trPr>
        <w:tc>
          <w:tcPr>
            <w:tcW w:w="355" w:type="pct"/>
            <w:vAlign w:val="center"/>
          </w:tcPr>
          <w:p w14:paraId="6B6CDD96" w14:textId="2C3CB955" w:rsidR="00412057" w:rsidRDefault="00412057" w:rsidP="00412057">
            <w:pPr>
              <w:pStyle w:val="TableParagraph"/>
            </w:pPr>
            <w:hyperlink r:id="rId1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2</w:t>
              </w:r>
            </w:hyperlink>
          </w:p>
        </w:tc>
        <w:tc>
          <w:tcPr>
            <w:tcW w:w="2275" w:type="pct"/>
            <w:vAlign w:val="center"/>
          </w:tcPr>
          <w:p w14:paraId="4A7DC378" w14:textId="5692A82C" w:rsidR="00412057" w:rsidRPr="001B5765" w:rsidRDefault="00412057" w:rsidP="00412057">
            <w:pPr>
              <w:pStyle w:val="TableParagraph"/>
            </w:pPr>
            <w:hyperlink r:id="rId1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Arquitecturas de Redes</w:t>
              </w:r>
            </w:hyperlink>
          </w:p>
        </w:tc>
        <w:tc>
          <w:tcPr>
            <w:tcW w:w="468" w:type="pct"/>
          </w:tcPr>
          <w:p w14:paraId="55C0B5B9" w14:textId="71F1E257" w:rsidR="00412057" w:rsidRDefault="00412057" w:rsidP="00412057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5D085FF5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5562D78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61B2AE8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3BEE2FE4" w14:textId="77777777" w:rsidTr="00CD240B">
        <w:trPr>
          <w:trHeight w:val="433"/>
        </w:trPr>
        <w:tc>
          <w:tcPr>
            <w:tcW w:w="355" w:type="pct"/>
            <w:vAlign w:val="center"/>
          </w:tcPr>
          <w:p w14:paraId="3357843E" w14:textId="4C45BE65" w:rsidR="00412057" w:rsidRDefault="00412057" w:rsidP="00412057">
            <w:pPr>
              <w:pStyle w:val="TableParagraph"/>
            </w:pPr>
            <w:hyperlink r:id="rId1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3</w:t>
              </w:r>
            </w:hyperlink>
          </w:p>
        </w:tc>
        <w:tc>
          <w:tcPr>
            <w:tcW w:w="2275" w:type="pct"/>
            <w:vAlign w:val="center"/>
          </w:tcPr>
          <w:p w14:paraId="3F79021C" w14:textId="400C1270" w:rsidR="00412057" w:rsidRDefault="00412057" w:rsidP="00412057">
            <w:pPr>
              <w:pStyle w:val="TableParagraph"/>
            </w:pPr>
            <w:hyperlink r:id="rId1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Física</w:t>
              </w:r>
            </w:hyperlink>
          </w:p>
        </w:tc>
        <w:tc>
          <w:tcPr>
            <w:tcW w:w="468" w:type="pct"/>
          </w:tcPr>
          <w:p w14:paraId="2052BFDE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21977D5E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BB15132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C84C108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31888005" w14:textId="77777777" w:rsidTr="009F4332">
        <w:trPr>
          <w:trHeight w:val="436"/>
        </w:trPr>
        <w:tc>
          <w:tcPr>
            <w:tcW w:w="355" w:type="pct"/>
          </w:tcPr>
          <w:p w14:paraId="3BB00B88" w14:textId="77777777" w:rsidR="00424680" w:rsidRDefault="001B5765" w:rsidP="00434E65">
            <w:pPr>
              <w:pStyle w:val="TableParagraph"/>
            </w:pPr>
            <w:r>
              <w:t>14196</w:t>
            </w:r>
          </w:p>
        </w:tc>
        <w:tc>
          <w:tcPr>
            <w:tcW w:w="2275" w:type="pct"/>
          </w:tcPr>
          <w:p w14:paraId="6BB721BE" w14:textId="79EDDBB0" w:rsidR="00424680" w:rsidRDefault="001B5765" w:rsidP="00434E65">
            <w:pPr>
              <w:pStyle w:val="TableParagraph"/>
            </w:pPr>
            <w:r>
              <w:t>Medios</w:t>
            </w:r>
            <w:r>
              <w:rPr>
                <w:spacing w:val="-3"/>
              </w:rPr>
              <w:t xml:space="preserve"> </w:t>
            </w:r>
            <w:r>
              <w:t>de</w:t>
            </w:r>
            <w:r>
              <w:rPr>
                <w:spacing w:val="-4"/>
              </w:rPr>
              <w:t xml:space="preserve"> </w:t>
            </w:r>
            <w:r w:rsidR="00F308CC">
              <w:rPr>
                <w:spacing w:val="-4"/>
              </w:rPr>
              <w:t>T</w:t>
            </w:r>
            <w:r>
              <w:t>ransmisión</w:t>
            </w:r>
          </w:p>
        </w:tc>
        <w:tc>
          <w:tcPr>
            <w:tcW w:w="468" w:type="pct"/>
          </w:tcPr>
          <w:p w14:paraId="6B965ED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02C1892C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5B80478" w14:textId="77777777" w:rsidR="00424680" w:rsidRDefault="001B5765" w:rsidP="00434E65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F90653D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40C3019F" w14:textId="77777777" w:rsidTr="009664DD">
        <w:trPr>
          <w:trHeight w:val="434"/>
        </w:trPr>
        <w:tc>
          <w:tcPr>
            <w:tcW w:w="355" w:type="pct"/>
            <w:vAlign w:val="center"/>
          </w:tcPr>
          <w:p w14:paraId="5CA415C2" w14:textId="25B7D195" w:rsidR="00412057" w:rsidRDefault="00412057" w:rsidP="00412057">
            <w:pPr>
              <w:pStyle w:val="TableParagraph"/>
            </w:pPr>
            <w:hyperlink r:id="rId2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86</w:t>
              </w:r>
            </w:hyperlink>
          </w:p>
        </w:tc>
        <w:tc>
          <w:tcPr>
            <w:tcW w:w="2275" w:type="pct"/>
            <w:vAlign w:val="center"/>
          </w:tcPr>
          <w:p w14:paraId="1DE39A6E" w14:textId="6C95E3D2" w:rsidR="00412057" w:rsidRDefault="00412057" w:rsidP="00412057">
            <w:pPr>
              <w:pStyle w:val="TableParagraph"/>
            </w:pPr>
            <w:hyperlink r:id="rId2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Organización y Transformación Digital</w:t>
              </w:r>
            </w:hyperlink>
          </w:p>
        </w:tc>
        <w:tc>
          <w:tcPr>
            <w:tcW w:w="468" w:type="pct"/>
          </w:tcPr>
          <w:p w14:paraId="3FA83777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3364B157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8F419AB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7897E68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381F3BF6" w14:textId="77777777" w:rsidTr="00B773F1">
        <w:trPr>
          <w:trHeight w:val="435"/>
        </w:trPr>
        <w:tc>
          <w:tcPr>
            <w:tcW w:w="355" w:type="pct"/>
            <w:vAlign w:val="center"/>
          </w:tcPr>
          <w:p w14:paraId="14220030" w14:textId="4E8A9676" w:rsidR="00412057" w:rsidRDefault="00412057" w:rsidP="00412057">
            <w:pPr>
              <w:pStyle w:val="TableParagraph"/>
            </w:pPr>
            <w:hyperlink r:id="rId2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03</w:t>
              </w:r>
            </w:hyperlink>
          </w:p>
        </w:tc>
        <w:tc>
          <w:tcPr>
            <w:tcW w:w="2275" w:type="pct"/>
            <w:vAlign w:val="center"/>
          </w:tcPr>
          <w:p w14:paraId="776DF997" w14:textId="61DACC7C" w:rsidR="00412057" w:rsidRDefault="00412057" w:rsidP="00412057">
            <w:pPr>
              <w:pStyle w:val="TableParagraph"/>
            </w:pPr>
            <w:hyperlink r:id="rId2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Narrativa y Lenguaje Audiovisual</w:t>
              </w:r>
            </w:hyperlink>
          </w:p>
        </w:tc>
        <w:tc>
          <w:tcPr>
            <w:tcW w:w="468" w:type="pct"/>
          </w:tcPr>
          <w:p w14:paraId="510D12FC" w14:textId="701BFD0B" w:rsidR="00412057" w:rsidRDefault="00412057" w:rsidP="00412057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7D9E3492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953BBE0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C5B5D82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6F772A34" w14:textId="6921C890" w:rsidR="009620B3" w:rsidRDefault="00412057" w:rsidP="009620B3">
      <w:pPr>
        <w:pStyle w:val="Textoindependiente"/>
        <w:ind w:left="0"/>
      </w:pPr>
      <w:r>
        <w:t>2n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412057" w14:paraId="3B96CC29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334F236A" w14:textId="77777777" w:rsidR="00412057" w:rsidRDefault="00412057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7E0E6ED9" w14:textId="77777777" w:rsidR="00412057" w:rsidRDefault="00412057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0ABF76C4" w14:textId="77777777" w:rsidR="00412057" w:rsidRDefault="00412057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6E3C0176" w14:textId="77777777" w:rsidR="00412057" w:rsidRDefault="00412057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0F10F7EB" w14:textId="77777777" w:rsidR="00412057" w:rsidRDefault="00412057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1903A327" w14:textId="77777777" w:rsidR="00412057" w:rsidRDefault="00412057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412057" w14:paraId="3FA5D92D" w14:textId="77777777" w:rsidTr="000B29E7">
        <w:trPr>
          <w:trHeight w:val="433"/>
        </w:trPr>
        <w:tc>
          <w:tcPr>
            <w:tcW w:w="355" w:type="pct"/>
            <w:vAlign w:val="center"/>
          </w:tcPr>
          <w:p w14:paraId="23231531" w14:textId="05AB8C4A" w:rsidR="00412057" w:rsidRDefault="00412057" w:rsidP="00412057">
            <w:pPr>
              <w:pStyle w:val="TableParagraph"/>
            </w:pPr>
            <w:hyperlink r:id="rId2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4</w:t>
              </w:r>
            </w:hyperlink>
          </w:p>
        </w:tc>
        <w:tc>
          <w:tcPr>
            <w:tcW w:w="2275" w:type="pct"/>
            <w:vAlign w:val="center"/>
          </w:tcPr>
          <w:p w14:paraId="13F0B98B" w14:textId="087D2C76" w:rsidR="00412057" w:rsidRPr="001B5765" w:rsidRDefault="00412057" w:rsidP="00412057">
            <w:pPr>
              <w:pStyle w:val="TableParagraph"/>
            </w:pPr>
            <w:hyperlink r:id="rId2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onido, Óptica y Movimiento</w:t>
              </w:r>
            </w:hyperlink>
          </w:p>
        </w:tc>
        <w:tc>
          <w:tcPr>
            <w:tcW w:w="468" w:type="pct"/>
          </w:tcPr>
          <w:p w14:paraId="150ABA94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57A47244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AC084E0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6B66DFA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29AEE430" w14:textId="77777777" w:rsidTr="00671BCD">
        <w:trPr>
          <w:trHeight w:val="435"/>
        </w:trPr>
        <w:tc>
          <w:tcPr>
            <w:tcW w:w="355" w:type="pct"/>
            <w:vAlign w:val="center"/>
          </w:tcPr>
          <w:p w14:paraId="58896684" w14:textId="5F7184B3" w:rsidR="00412057" w:rsidRDefault="00412057" w:rsidP="00412057">
            <w:pPr>
              <w:pStyle w:val="TableParagraph"/>
            </w:pPr>
            <w:hyperlink r:id="rId2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85</w:t>
              </w:r>
            </w:hyperlink>
          </w:p>
        </w:tc>
        <w:tc>
          <w:tcPr>
            <w:tcW w:w="2275" w:type="pct"/>
            <w:vAlign w:val="center"/>
          </w:tcPr>
          <w:p w14:paraId="2A2EC79F" w14:textId="1674F92B" w:rsidR="00412057" w:rsidRDefault="00412057" w:rsidP="00412057">
            <w:pPr>
              <w:pStyle w:val="TableParagraph"/>
            </w:pPr>
            <w:hyperlink r:id="rId2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Electrónica</w:t>
              </w:r>
            </w:hyperlink>
          </w:p>
        </w:tc>
        <w:tc>
          <w:tcPr>
            <w:tcW w:w="468" w:type="pct"/>
          </w:tcPr>
          <w:p w14:paraId="5FACE74A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0731FB7F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389E30C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BD807C4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458A6F52" w14:textId="77777777" w:rsidTr="002E4720">
        <w:trPr>
          <w:trHeight w:val="434"/>
        </w:trPr>
        <w:tc>
          <w:tcPr>
            <w:tcW w:w="355" w:type="pct"/>
            <w:vAlign w:val="center"/>
          </w:tcPr>
          <w:p w14:paraId="3574D430" w14:textId="08E8F21A" w:rsidR="00412057" w:rsidRDefault="00412057" w:rsidP="00412057">
            <w:pPr>
              <w:pStyle w:val="TableParagraph"/>
            </w:pPr>
            <w:hyperlink r:id="rId2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3</w:t>
              </w:r>
            </w:hyperlink>
          </w:p>
        </w:tc>
        <w:tc>
          <w:tcPr>
            <w:tcW w:w="2275" w:type="pct"/>
            <w:vAlign w:val="center"/>
          </w:tcPr>
          <w:p w14:paraId="5DFD0B9B" w14:textId="6EA2260B" w:rsidR="00412057" w:rsidRDefault="00412057" w:rsidP="00412057">
            <w:pPr>
              <w:pStyle w:val="TableParagraph"/>
            </w:pPr>
            <w:hyperlink r:id="rId2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Talleres y Seminarios de Tecnologías Emergentes I</w:t>
              </w:r>
            </w:hyperlink>
          </w:p>
        </w:tc>
        <w:tc>
          <w:tcPr>
            <w:tcW w:w="468" w:type="pct"/>
          </w:tcPr>
          <w:p w14:paraId="4FB30ECD" w14:textId="2A465C20" w:rsidR="00412057" w:rsidRDefault="00412057" w:rsidP="00412057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234BB1FB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9F7A60E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1CAA1F96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0E6FF4D0" w14:textId="77777777" w:rsidTr="003E2D58">
        <w:trPr>
          <w:trHeight w:val="434"/>
        </w:trPr>
        <w:tc>
          <w:tcPr>
            <w:tcW w:w="355" w:type="pct"/>
            <w:vAlign w:val="center"/>
          </w:tcPr>
          <w:p w14:paraId="6ADD6E9C" w14:textId="603E770C" w:rsidR="00412057" w:rsidRDefault="00412057" w:rsidP="00412057">
            <w:pPr>
              <w:pStyle w:val="TableParagraph"/>
            </w:pPr>
            <w:hyperlink r:id="rId3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98</w:t>
              </w:r>
            </w:hyperlink>
          </w:p>
        </w:tc>
        <w:tc>
          <w:tcPr>
            <w:tcW w:w="2275" w:type="pct"/>
            <w:vAlign w:val="center"/>
          </w:tcPr>
          <w:p w14:paraId="4BE93DFF" w14:textId="15B19F07" w:rsidR="00412057" w:rsidRDefault="00412057" w:rsidP="00412057">
            <w:pPr>
              <w:pStyle w:val="TableParagraph"/>
            </w:pPr>
            <w:hyperlink r:id="rId3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eñales y Sistemas Audiovisuales</w:t>
              </w:r>
            </w:hyperlink>
          </w:p>
        </w:tc>
        <w:tc>
          <w:tcPr>
            <w:tcW w:w="468" w:type="pct"/>
          </w:tcPr>
          <w:p w14:paraId="4DFC4C0F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62FEAEEB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F89548C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27D5D45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49B52E2F" w14:textId="77777777" w:rsidTr="00601CF9">
        <w:trPr>
          <w:trHeight w:val="434"/>
        </w:trPr>
        <w:tc>
          <w:tcPr>
            <w:tcW w:w="355" w:type="pct"/>
            <w:vAlign w:val="center"/>
          </w:tcPr>
          <w:p w14:paraId="780F93BF" w14:textId="0D8610C5" w:rsidR="00412057" w:rsidRDefault="00412057" w:rsidP="00412057">
            <w:pPr>
              <w:pStyle w:val="TableParagraph"/>
            </w:pPr>
            <w:hyperlink r:id="rId3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9</w:t>
              </w:r>
            </w:hyperlink>
          </w:p>
        </w:tc>
        <w:tc>
          <w:tcPr>
            <w:tcW w:w="2275" w:type="pct"/>
            <w:vAlign w:val="center"/>
          </w:tcPr>
          <w:p w14:paraId="08A3EB78" w14:textId="48E77A65" w:rsidR="00412057" w:rsidRPr="001B5765" w:rsidRDefault="00412057" w:rsidP="00412057">
            <w:pPr>
              <w:pStyle w:val="TableParagraph"/>
            </w:pPr>
            <w:hyperlink r:id="rId3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Comunicación de Datos</w:t>
              </w:r>
            </w:hyperlink>
          </w:p>
        </w:tc>
        <w:tc>
          <w:tcPr>
            <w:tcW w:w="468" w:type="pct"/>
          </w:tcPr>
          <w:p w14:paraId="138D0F6C" w14:textId="351E3195" w:rsidR="00412057" w:rsidRDefault="00412057" w:rsidP="00412057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259557E3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D595509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1720359B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0C3FA383" w14:textId="77777777" w:rsidTr="00FA1781">
        <w:trPr>
          <w:trHeight w:val="433"/>
        </w:trPr>
        <w:tc>
          <w:tcPr>
            <w:tcW w:w="355" w:type="pct"/>
            <w:vAlign w:val="center"/>
          </w:tcPr>
          <w:p w14:paraId="46B9A7BA" w14:textId="2C8841B4" w:rsidR="00412057" w:rsidRDefault="00412057" w:rsidP="00412057">
            <w:pPr>
              <w:pStyle w:val="TableParagraph"/>
            </w:pPr>
            <w:hyperlink r:id="rId3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04</w:t>
              </w:r>
            </w:hyperlink>
          </w:p>
        </w:tc>
        <w:tc>
          <w:tcPr>
            <w:tcW w:w="2275" w:type="pct"/>
            <w:vAlign w:val="center"/>
          </w:tcPr>
          <w:p w14:paraId="5B645E90" w14:textId="6CF49A57" w:rsidR="00412057" w:rsidRDefault="00412057" w:rsidP="00412057">
            <w:pPr>
              <w:pStyle w:val="TableParagraph"/>
            </w:pPr>
            <w:hyperlink r:id="rId3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Diseño Gráfico</w:t>
              </w:r>
            </w:hyperlink>
          </w:p>
        </w:tc>
        <w:tc>
          <w:tcPr>
            <w:tcW w:w="468" w:type="pct"/>
          </w:tcPr>
          <w:p w14:paraId="348CABE8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13ABA4D9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ADFC9D6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64EE8A4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483DF2BB" w14:textId="77777777" w:rsidTr="00B25D3A">
        <w:trPr>
          <w:trHeight w:val="436"/>
        </w:trPr>
        <w:tc>
          <w:tcPr>
            <w:tcW w:w="355" w:type="pct"/>
            <w:vAlign w:val="center"/>
          </w:tcPr>
          <w:p w14:paraId="00709A75" w14:textId="78A5BCF2" w:rsidR="00412057" w:rsidRDefault="00412057" w:rsidP="00412057">
            <w:pPr>
              <w:pStyle w:val="TableParagraph"/>
            </w:pPr>
            <w:hyperlink r:id="rId3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06</w:t>
              </w:r>
            </w:hyperlink>
          </w:p>
        </w:tc>
        <w:tc>
          <w:tcPr>
            <w:tcW w:w="2275" w:type="pct"/>
            <w:vAlign w:val="center"/>
          </w:tcPr>
          <w:p w14:paraId="7AE22104" w14:textId="265A7C4E" w:rsidR="00412057" w:rsidRDefault="00412057" w:rsidP="00412057">
            <w:pPr>
              <w:pStyle w:val="TableParagraph"/>
            </w:pPr>
            <w:hyperlink r:id="rId3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Aplicaciones y Usabilidad</w:t>
              </w:r>
            </w:hyperlink>
          </w:p>
        </w:tc>
        <w:tc>
          <w:tcPr>
            <w:tcW w:w="468" w:type="pct"/>
          </w:tcPr>
          <w:p w14:paraId="50197E3B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7D0C7279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1909260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24C67FC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0E0D7008" w14:textId="77777777" w:rsidTr="00A35CB9">
        <w:trPr>
          <w:trHeight w:val="434"/>
        </w:trPr>
        <w:tc>
          <w:tcPr>
            <w:tcW w:w="355" w:type="pct"/>
            <w:vAlign w:val="center"/>
          </w:tcPr>
          <w:p w14:paraId="0B95D505" w14:textId="54ACB8FA" w:rsidR="00412057" w:rsidRDefault="00412057" w:rsidP="00412057">
            <w:pPr>
              <w:pStyle w:val="TableParagraph"/>
            </w:pPr>
            <w:hyperlink r:id="rId3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08</w:t>
              </w:r>
            </w:hyperlink>
          </w:p>
        </w:tc>
        <w:tc>
          <w:tcPr>
            <w:tcW w:w="2275" w:type="pct"/>
            <w:vAlign w:val="center"/>
          </w:tcPr>
          <w:p w14:paraId="0E19C636" w14:textId="3D1A9D8C" w:rsidR="00412057" w:rsidRDefault="00412057" w:rsidP="00412057">
            <w:pPr>
              <w:pStyle w:val="TableParagraph"/>
            </w:pPr>
            <w:hyperlink r:id="rId3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istemas embebidos</w:t>
              </w:r>
            </w:hyperlink>
          </w:p>
        </w:tc>
        <w:tc>
          <w:tcPr>
            <w:tcW w:w="468" w:type="pct"/>
          </w:tcPr>
          <w:p w14:paraId="0DD5AB3C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5916D751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C4F12F2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096A38E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271BD820" w14:textId="77777777" w:rsidTr="00693E34">
        <w:trPr>
          <w:trHeight w:val="435"/>
        </w:trPr>
        <w:tc>
          <w:tcPr>
            <w:tcW w:w="355" w:type="pct"/>
            <w:vAlign w:val="center"/>
          </w:tcPr>
          <w:p w14:paraId="348F9688" w14:textId="3B3570D6" w:rsidR="00412057" w:rsidRDefault="00412057" w:rsidP="00412057">
            <w:pPr>
              <w:pStyle w:val="TableParagraph"/>
            </w:pPr>
            <w:hyperlink r:id="rId4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10</w:t>
              </w:r>
            </w:hyperlink>
          </w:p>
        </w:tc>
        <w:tc>
          <w:tcPr>
            <w:tcW w:w="2275" w:type="pct"/>
            <w:vAlign w:val="center"/>
          </w:tcPr>
          <w:p w14:paraId="038EBF05" w14:textId="26CA6B7E" w:rsidR="00412057" w:rsidRDefault="00412057" w:rsidP="00412057">
            <w:pPr>
              <w:pStyle w:val="TableParagraph"/>
            </w:pPr>
            <w:hyperlink r:id="rId4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Redes de Distribución de Contenidos</w:t>
              </w:r>
            </w:hyperlink>
          </w:p>
        </w:tc>
        <w:tc>
          <w:tcPr>
            <w:tcW w:w="468" w:type="pct"/>
          </w:tcPr>
          <w:p w14:paraId="1642CD9A" w14:textId="5EA10A89" w:rsidR="00412057" w:rsidRDefault="00412057" w:rsidP="00412057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BD65BEC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9913173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222AB8C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12057" w14:paraId="459A65DA" w14:textId="77777777" w:rsidTr="00850F24">
        <w:trPr>
          <w:trHeight w:val="432"/>
        </w:trPr>
        <w:tc>
          <w:tcPr>
            <w:tcW w:w="355" w:type="pct"/>
            <w:vAlign w:val="center"/>
          </w:tcPr>
          <w:p w14:paraId="723F1B4A" w14:textId="7F2D97DA" w:rsidR="00412057" w:rsidRDefault="00412057" w:rsidP="00412057">
            <w:pPr>
              <w:pStyle w:val="TableParagraph"/>
            </w:pPr>
            <w:hyperlink r:id="rId4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11</w:t>
              </w:r>
            </w:hyperlink>
          </w:p>
        </w:tc>
        <w:tc>
          <w:tcPr>
            <w:tcW w:w="2275" w:type="pct"/>
            <w:vAlign w:val="center"/>
          </w:tcPr>
          <w:p w14:paraId="7A06D3A6" w14:textId="7069DC99" w:rsidR="00412057" w:rsidRPr="001B5765" w:rsidRDefault="00412057" w:rsidP="00412057">
            <w:pPr>
              <w:pStyle w:val="TableParagraph"/>
            </w:pPr>
            <w:hyperlink r:id="rId4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Tecnologías Web</w:t>
              </w:r>
            </w:hyperlink>
          </w:p>
        </w:tc>
        <w:tc>
          <w:tcPr>
            <w:tcW w:w="468" w:type="pct"/>
          </w:tcPr>
          <w:p w14:paraId="72F28B8D" w14:textId="0D0EAC3A" w:rsidR="00412057" w:rsidRDefault="00412057" w:rsidP="00412057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DE090FD" w14:textId="77777777" w:rsidR="00412057" w:rsidRDefault="00412057" w:rsidP="00412057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B2721FD" w14:textId="77777777" w:rsidR="00412057" w:rsidRDefault="00412057" w:rsidP="00412057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74FA5D9" w14:textId="77777777" w:rsidR="00412057" w:rsidRDefault="00412057" w:rsidP="00412057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37D79660" w14:textId="3CACD4D3" w:rsidR="00412057" w:rsidRDefault="00412057" w:rsidP="009620B3">
      <w:pPr>
        <w:pStyle w:val="Textoindependiente"/>
        <w:ind w:left="0"/>
      </w:pPr>
    </w:p>
    <w:p w14:paraId="4D6D6AA8" w14:textId="79A19E39" w:rsidR="00412057" w:rsidRDefault="00412057" w:rsidP="009620B3">
      <w:pPr>
        <w:pStyle w:val="Textoindependiente"/>
        <w:ind w:left="0"/>
      </w:pPr>
    </w:p>
    <w:p w14:paraId="483FDFD3" w14:textId="557A89E0" w:rsidR="00412057" w:rsidRDefault="00412057" w:rsidP="009620B3">
      <w:pPr>
        <w:pStyle w:val="Textoindependiente"/>
        <w:ind w:left="0"/>
      </w:pPr>
    </w:p>
    <w:p w14:paraId="5908499D" w14:textId="2DFCF3D0" w:rsidR="00412057" w:rsidRDefault="00412057" w:rsidP="009620B3">
      <w:pPr>
        <w:pStyle w:val="Textoindependiente"/>
        <w:ind w:left="0"/>
      </w:pPr>
    </w:p>
    <w:p w14:paraId="5C223BFE" w14:textId="68B6821D" w:rsidR="00412057" w:rsidRDefault="00412057" w:rsidP="009620B3">
      <w:pPr>
        <w:pStyle w:val="Textoindependiente"/>
        <w:ind w:left="0"/>
      </w:pPr>
      <w:r>
        <w:lastRenderedPageBreak/>
        <w:t>3r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412057" w14:paraId="0A9DF9DF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49437A29" w14:textId="77777777" w:rsidR="00412057" w:rsidRDefault="00412057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3CB25DB2" w14:textId="77777777" w:rsidR="00412057" w:rsidRDefault="00412057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21C15799" w14:textId="77777777" w:rsidR="00412057" w:rsidRDefault="00412057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114A4B92" w14:textId="77777777" w:rsidR="00412057" w:rsidRDefault="00412057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6A41E259" w14:textId="77777777" w:rsidR="00412057" w:rsidRDefault="00412057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7C956704" w14:textId="77777777" w:rsidR="00412057" w:rsidRDefault="00412057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601938" w14:paraId="7A99E269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69878566" w14:textId="53C1770C" w:rsidR="00601938" w:rsidRDefault="00601938" w:rsidP="00601938">
            <w:pPr>
              <w:pStyle w:val="TableParagraph"/>
            </w:pPr>
            <w:hyperlink r:id="rId4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7</w:t>
              </w:r>
            </w:hyperlink>
          </w:p>
        </w:tc>
        <w:tc>
          <w:tcPr>
            <w:tcW w:w="2275" w:type="pct"/>
            <w:vAlign w:val="center"/>
          </w:tcPr>
          <w:p w14:paraId="0F158C66" w14:textId="7BD7DE30" w:rsidR="00601938" w:rsidRPr="001B5765" w:rsidRDefault="00601938" w:rsidP="00601938">
            <w:pPr>
              <w:pStyle w:val="TableParagraph"/>
            </w:pPr>
            <w:hyperlink r:id="rId4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Dirección y Gestión de Proyectos</w:t>
              </w:r>
            </w:hyperlink>
          </w:p>
        </w:tc>
        <w:tc>
          <w:tcPr>
            <w:tcW w:w="468" w:type="pct"/>
          </w:tcPr>
          <w:p w14:paraId="48B7DF93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5108DEEC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C5CD960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10C2950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4BA0CD35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7C8FDC30" w14:textId="69C507D0" w:rsidR="00601938" w:rsidRDefault="00601938" w:rsidP="00601938">
            <w:pPr>
              <w:pStyle w:val="TableParagraph"/>
            </w:pPr>
            <w:hyperlink r:id="rId4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94</w:t>
              </w:r>
            </w:hyperlink>
          </w:p>
        </w:tc>
        <w:tc>
          <w:tcPr>
            <w:tcW w:w="2275" w:type="pct"/>
            <w:vAlign w:val="center"/>
          </w:tcPr>
          <w:p w14:paraId="35FF1BFE" w14:textId="415BC70F" w:rsidR="00601938" w:rsidRDefault="00601938" w:rsidP="00601938">
            <w:pPr>
              <w:pStyle w:val="TableParagraph"/>
            </w:pPr>
            <w:hyperlink r:id="rId4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Talleres y Seminarios de Tecnologías Emergentes II</w:t>
              </w:r>
            </w:hyperlink>
          </w:p>
        </w:tc>
        <w:tc>
          <w:tcPr>
            <w:tcW w:w="468" w:type="pct"/>
          </w:tcPr>
          <w:p w14:paraId="16E1B12C" w14:textId="28177CFC" w:rsidR="00601938" w:rsidRDefault="00601938" w:rsidP="00601938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B56ACEA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734753B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2824BC0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2DBF2A27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72ED3687" w14:textId="692792AA" w:rsidR="00601938" w:rsidRDefault="00601938" w:rsidP="00601938">
            <w:pPr>
              <w:pStyle w:val="TableParagraph"/>
            </w:pPr>
            <w:hyperlink r:id="rId4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95</w:t>
              </w:r>
            </w:hyperlink>
          </w:p>
        </w:tc>
        <w:tc>
          <w:tcPr>
            <w:tcW w:w="2275" w:type="pct"/>
            <w:vAlign w:val="center"/>
          </w:tcPr>
          <w:p w14:paraId="1151D5CD" w14:textId="5DE440C0" w:rsidR="00601938" w:rsidRDefault="00601938" w:rsidP="00601938">
            <w:pPr>
              <w:pStyle w:val="TableParagraph"/>
            </w:pPr>
            <w:hyperlink r:id="rId4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Equipos Multimedia</w:t>
              </w:r>
            </w:hyperlink>
          </w:p>
        </w:tc>
        <w:tc>
          <w:tcPr>
            <w:tcW w:w="468" w:type="pct"/>
          </w:tcPr>
          <w:p w14:paraId="0B83DD96" w14:textId="625840CA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CD87B3D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7FCB264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454A15D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146E13A5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19C0EAF1" w14:textId="349A2101" w:rsidR="00601938" w:rsidRDefault="00601938" w:rsidP="00601938">
            <w:pPr>
              <w:pStyle w:val="TableParagraph"/>
            </w:pPr>
            <w:hyperlink r:id="rId5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6</w:t>
              </w:r>
            </w:hyperlink>
          </w:p>
        </w:tc>
        <w:tc>
          <w:tcPr>
            <w:tcW w:w="2275" w:type="pct"/>
            <w:vAlign w:val="center"/>
          </w:tcPr>
          <w:p w14:paraId="1901F20D" w14:textId="106E4540" w:rsidR="00601938" w:rsidRDefault="00601938" w:rsidP="00601938">
            <w:pPr>
              <w:pStyle w:val="TableParagraph"/>
            </w:pPr>
            <w:hyperlink r:id="rId5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Medios de Transmisión</w:t>
              </w:r>
            </w:hyperlink>
          </w:p>
        </w:tc>
        <w:tc>
          <w:tcPr>
            <w:tcW w:w="468" w:type="pct"/>
          </w:tcPr>
          <w:p w14:paraId="7AAF8FAC" w14:textId="2364B910" w:rsidR="00601938" w:rsidRDefault="00601938" w:rsidP="00601938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3C27A71B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84286C2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B38930D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78CE16F9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DF46413" w14:textId="461F2CE7" w:rsidR="00601938" w:rsidRDefault="00601938" w:rsidP="00601938">
            <w:pPr>
              <w:pStyle w:val="TableParagraph"/>
            </w:pPr>
            <w:hyperlink r:id="rId5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00</w:t>
              </w:r>
            </w:hyperlink>
          </w:p>
        </w:tc>
        <w:tc>
          <w:tcPr>
            <w:tcW w:w="2275" w:type="pct"/>
            <w:vAlign w:val="center"/>
          </w:tcPr>
          <w:p w14:paraId="03B02385" w14:textId="6F40D18A" w:rsidR="00601938" w:rsidRPr="001B5765" w:rsidRDefault="00601938" w:rsidP="00601938">
            <w:pPr>
              <w:pStyle w:val="TableParagraph"/>
            </w:pPr>
            <w:hyperlink r:id="rId5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Codificación de la Información</w:t>
              </w:r>
            </w:hyperlink>
          </w:p>
        </w:tc>
        <w:tc>
          <w:tcPr>
            <w:tcW w:w="468" w:type="pct"/>
          </w:tcPr>
          <w:p w14:paraId="174F4709" w14:textId="41A09B72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764F411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6F41B2C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DC34F82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309344B7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15544C44" w14:textId="71455F3F" w:rsidR="00601938" w:rsidRDefault="00601938" w:rsidP="00601938">
            <w:pPr>
              <w:pStyle w:val="TableParagraph"/>
            </w:pPr>
            <w:hyperlink r:id="rId5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01</w:t>
              </w:r>
            </w:hyperlink>
          </w:p>
        </w:tc>
        <w:tc>
          <w:tcPr>
            <w:tcW w:w="2275" w:type="pct"/>
            <w:vAlign w:val="center"/>
          </w:tcPr>
          <w:p w14:paraId="5DFE7F47" w14:textId="4EFF6372" w:rsidR="00601938" w:rsidRDefault="00601938" w:rsidP="00601938">
            <w:pPr>
              <w:pStyle w:val="TableParagraph"/>
            </w:pPr>
            <w:hyperlink r:id="rId5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Voz y Audio Digital</w:t>
              </w:r>
            </w:hyperlink>
          </w:p>
        </w:tc>
        <w:tc>
          <w:tcPr>
            <w:tcW w:w="468" w:type="pct"/>
          </w:tcPr>
          <w:p w14:paraId="0765B7F0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644E304D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69FEA11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FE35DD3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4FDC7A6F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1CBFEAE3" w14:textId="45B8A78C" w:rsidR="00601938" w:rsidRDefault="00601938" w:rsidP="00601938">
            <w:pPr>
              <w:pStyle w:val="TableParagraph"/>
            </w:pPr>
            <w:hyperlink r:id="rId5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02</w:t>
              </w:r>
            </w:hyperlink>
          </w:p>
        </w:tc>
        <w:tc>
          <w:tcPr>
            <w:tcW w:w="2275" w:type="pct"/>
            <w:vAlign w:val="center"/>
          </w:tcPr>
          <w:p w14:paraId="09A2C81B" w14:textId="2757DA61" w:rsidR="00601938" w:rsidRDefault="00601938" w:rsidP="00601938">
            <w:pPr>
              <w:pStyle w:val="TableParagraph"/>
            </w:pPr>
            <w:hyperlink r:id="rId5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Imagen y Vídeo Digital</w:t>
              </w:r>
            </w:hyperlink>
          </w:p>
        </w:tc>
        <w:tc>
          <w:tcPr>
            <w:tcW w:w="468" w:type="pct"/>
          </w:tcPr>
          <w:p w14:paraId="44E36BC8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63AAA56E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4995BA2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A5D1432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493EAAF0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851DDF9" w14:textId="48597080" w:rsidR="00601938" w:rsidRDefault="00601938" w:rsidP="00601938">
            <w:pPr>
              <w:pStyle w:val="TableParagraph"/>
            </w:pPr>
            <w:hyperlink r:id="rId5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09</w:t>
              </w:r>
            </w:hyperlink>
          </w:p>
        </w:tc>
        <w:tc>
          <w:tcPr>
            <w:tcW w:w="2275" w:type="pct"/>
            <w:vAlign w:val="center"/>
          </w:tcPr>
          <w:p w14:paraId="57BD77A4" w14:textId="1D00D157" w:rsidR="00601938" w:rsidRDefault="00601938" w:rsidP="00601938">
            <w:pPr>
              <w:pStyle w:val="TableParagraph"/>
            </w:pPr>
            <w:hyperlink r:id="rId5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Interacción, sensores y transductores</w:t>
              </w:r>
            </w:hyperlink>
          </w:p>
        </w:tc>
        <w:tc>
          <w:tcPr>
            <w:tcW w:w="468" w:type="pct"/>
          </w:tcPr>
          <w:p w14:paraId="1AA3B4C8" w14:textId="2B1F49B1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55B2D35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5E207D8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B53CF26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5B52F509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043093A1" w14:textId="30B71365" w:rsidR="00601938" w:rsidRDefault="00601938" w:rsidP="00601938">
            <w:pPr>
              <w:pStyle w:val="TableParagraph"/>
            </w:pPr>
            <w:hyperlink r:id="rId6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12</w:t>
              </w:r>
            </w:hyperlink>
          </w:p>
        </w:tc>
        <w:tc>
          <w:tcPr>
            <w:tcW w:w="2275" w:type="pct"/>
            <w:vAlign w:val="center"/>
          </w:tcPr>
          <w:p w14:paraId="569C442E" w14:textId="31FFC400" w:rsidR="00601938" w:rsidRDefault="00601938" w:rsidP="00601938">
            <w:pPr>
              <w:pStyle w:val="TableParagraph"/>
            </w:pPr>
            <w:hyperlink r:id="rId6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eguridad y Gestión de Derechos Digitales</w:t>
              </w:r>
            </w:hyperlink>
          </w:p>
        </w:tc>
        <w:tc>
          <w:tcPr>
            <w:tcW w:w="468" w:type="pct"/>
          </w:tcPr>
          <w:p w14:paraId="43F0777F" w14:textId="77777777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7B25145B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88AE35D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3414DCF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001C4558" w14:textId="77777777" w:rsidTr="00AF69B2">
        <w:trPr>
          <w:trHeight w:val="432"/>
        </w:trPr>
        <w:tc>
          <w:tcPr>
            <w:tcW w:w="355" w:type="pct"/>
            <w:vAlign w:val="center"/>
          </w:tcPr>
          <w:p w14:paraId="188F3742" w14:textId="689C8F83" w:rsidR="00601938" w:rsidRDefault="00601938" w:rsidP="00601938">
            <w:pPr>
              <w:pStyle w:val="TableParagraph"/>
            </w:pPr>
            <w:hyperlink r:id="rId6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13</w:t>
              </w:r>
            </w:hyperlink>
          </w:p>
        </w:tc>
        <w:tc>
          <w:tcPr>
            <w:tcW w:w="2275" w:type="pct"/>
            <w:vAlign w:val="center"/>
          </w:tcPr>
          <w:p w14:paraId="4947A269" w14:textId="345484FC" w:rsidR="00601938" w:rsidRPr="001B5765" w:rsidRDefault="00601938" w:rsidP="00601938">
            <w:pPr>
              <w:pStyle w:val="TableParagraph"/>
            </w:pPr>
            <w:hyperlink r:id="rId6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 xml:space="preserve">Plataformas de </w:t>
              </w:r>
              <w:proofErr w:type="spellStart"/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treaming</w:t>
              </w:r>
              <w:proofErr w:type="spellEnd"/>
            </w:hyperlink>
          </w:p>
        </w:tc>
        <w:tc>
          <w:tcPr>
            <w:tcW w:w="468" w:type="pct"/>
          </w:tcPr>
          <w:p w14:paraId="5C2E8244" w14:textId="526B428B" w:rsidR="00601938" w:rsidRDefault="00601938" w:rsidP="00601938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F4848A9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318730F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C02BD13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58F7C75B" w14:textId="74DD8C2C" w:rsidR="00F30569" w:rsidRDefault="00601938" w:rsidP="00412057">
      <w:pPr>
        <w:ind w:left="0"/>
      </w:pPr>
      <w:r>
        <w:t>4th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601938" w14:paraId="747876B6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1C1FC261" w14:textId="77777777" w:rsidR="00601938" w:rsidRDefault="00601938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0970D284" w14:textId="77777777" w:rsidR="00601938" w:rsidRDefault="00601938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4848CC2C" w14:textId="77777777" w:rsidR="00601938" w:rsidRDefault="00601938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2BCD92FF" w14:textId="77777777" w:rsidR="00601938" w:rsidRDefault="00601938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088D0068" w14:textId="77777777" w:rsidR="00601938" w:rsidRDefault="00601938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24553900" w14:textId="77777777" w:rsidR="00601938" w:rsidRDefault="00601938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601938" w14:paraId="7AF726B1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4C6F096B" w14:textId="111ED9A3" w:rsidR="00601938" w:rsidRDefault="00601938" w:rsidP="00601938">
            <w:pPr>
              <w:pStyle w:val="TableParagraph"/>
            </w:pPr>
            <w:hyperlink r:id="rId6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8</w:t>
              </w:r>
            </w:hyperlink>
          </w:p>
        </w:tc>
        <w:tc>
          <w:tcPr>
            <w:tcW w:w="2275" w:type="pct"/>
            <w:vAlign w:val="center"/>
          </w:tcPr>
          <w:p w14:paraId="5AC93DE3" w14:textId="198390F5" w:rsidR="00601938" w:rsidRPr="001B5765" w:rsidRDefault="00601938" w:rsidP="00601938">
            <w:pPr>
              <w:pStyle w:val="TableParagraph"/>
            </w:pPr>
            <w:hyperlink r:id="rId65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Modelos de Negocio</w:t>
              </w:r>
            </w:hyperlink>
          </w:p>
        </w:tc>
        <w:tc>
          <w:tcPr>
            <w:tcW w:w="468" w:type="pct"/>
          </w:tcPr>
          <w:p w14:paraId="75581C81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504A8868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65FEE3F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943D961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09BE9A12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769446F0" w14:textId="704ADEF1" w:rsidR="00601938" w:rsidRDefault="00601938" w:rsidP="00601938">
            <w:pPr>
              <w:pStyle w:val="TableParagraph"/>
            </w:pPr>
            <w:hyperlink r:id="rId6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7</w:t>
              </w:r>
            </w:hyperlink>
          </w:p>
        </w:tc>
        <w:tc>
          <w:tcPr>
            <w:tcW w:w="2275" w:type="pct"/>
            <w:vAlign w:val="center"/>
          </w:tcPr>
          <w:p w14:paraId="31726218" w14:textId="59902E57" w:rsidR="00601938" w:rsidRDefault="00601938" w:rsidP="00601938">
            <w:pPr>
              <w:pStyle w:val="TableParagraph"/>
            </w:pPr>
            <w:hyperlink r:id="rId67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Sistemas y Estándares de Distribución</w:t>
              </w:r>
            </w:hyperlink>
          </w:p>
        </w:tc>
        <w:tc>
          <w:tcPr>
            <w:tcW w:w="468" w:type="pct"/>
          </w:tcPr>
          <w:p w14:paraId="0C2A04C5" w14:textId="2D39CDFC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4305A912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B33F786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3AB9D4F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450C6F98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70296B1E" w14:textId="04246013" w:rsidR="00601938" w:rsidRDefault="00601938" w:rsidP="00601938">
            <w:pPr>
              <w:pStyle w:val="TableParagraph"/>
            </w:pPr>
            <w:hyperlink r:id="rId6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05</w:t>
              </w:r>
            </w:hyperlink>
          </w:p>
        </w:tc>
        <w:tc>
          <w:tcPr>
            <w:tcW w:w="2275" w:type="pct"/>
            <w:vAlign w:val="center"/>
          </w:tcPr>
          <w:p w14:paraId="7FFF6225" w14:textId="79FE56A6" w:rsidR="00601938" w:rsidRDefault="00601938" w:rsidP="00601938">
            <w:pPr>
              <w:pStyle w:val="TableParagraph"/>
            </w:pPr>
            <w:hyperlink r:id="rId69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Edición y Postproducción Audiovisual</w:t>
              </w:r>
            </w:hyperlink>
          </w:p>
        </w:tc>
        <w:tc>
          <w:tcPr>
            <w:tcW w:w="468" w:type="pct"/>
          </w:tcPr>
          <w:p w14:paraId="03651636" w14:textId="77777777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811D754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F7E96D2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66CBFF1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7DA26D5B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0921FB8E" w14:textId="539EF21B" w:rsidR="00601938" w:rsidRDefault="00601938" w:rsidP="00601938">
            <w:pPr>
              <w:pStyle w:val="TableParagraph"/>
            </w:pPr>
            <w:hyperlink r:id="rId7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207</w:t>
              </w:r>
            </w:hyperlink>
          </w:p>
        </w:tc>
        <w:tc>
          <w:tcPr>
            <w:tcW w:w="2275" w:type="pct"/>
            <w:vAlign w:val="center"/>
          </w:tcPr>
          <w:p w14:paraId="77BC282F" w14:textId="04B39754" w:rsidR="00601938" w:rsidRDefault="00601938" w:rsidP="00601938">
            <w:pPr>
              <w:pStyle w:val="TableParagraph"/>
            </w:pPr>
            <w:hyperlink r:id="rId71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Desarrollo de Videojuegos</w:t>
              </w:r>
            </w:hyperlink>
          </w:p>
        </w:tc>
        <w:tc>
          <w:tcPr>
            <w:tcW w:w="468" w:type="pct"/>
          </w:tcPr>
          <w:p w14:paraId="085E9CB9" w14:textId="7EF7DE6F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0AF0C3F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67598B7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870776E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26E51EF7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B4A3750" w14:textId="7C7B9D3C" w:rsidR="00601938" w:rsidRDefault="00601938" w:rsidP="00601938">
            <w:pPr>
              <w:pStyle w:val="TableParagraph"/>
            </w:pPr>
            <w:hyperlink r:id="rId7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214</w:t>
              </w:r>
            </w:hyperlink>
          </w:p>
        </w:tc>
        <w:tc>
          <w:tcPr>
            <w:tcW w:w="2275" w:type="pct"/>
            <w:vAlign w:val="center"/>
          </w:tcPr>
          <w:p w14:paraId="4938F09F" w14:textId="55B8BF25" w:rsidR="00601938" w:rsidRPr="001B5765" w:rsidRDefault="00601938" w:rsidP="00601938">
            <w:pPr>
              <w:pStyle w:val="TableParagraph"/>
            </w:pPr>
            <w:hyperlink r:id="rId73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 xml:space="preserve">Plataformas </w:t>
              </w:r>
              <w:proofErr w:type="spellStart"/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IoT</w:t>
              </w:r>
              <w:proofErr w:type="spellEnd"/>
            </w:hyperlink>
          </w:p>
        </w:tc>
        <w:tc>
          <w:tcPr>
            <w:tcW w:w="468" w:type="pct"/>
          </w:tcPr>
          <w:p w14:paraId="2873E791" w14:textId="77777777" w:rsidR="00601938" w:rsidRDefault="00601938" w:rsidP="00601938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1877D6C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5E3403F" w14:textId="77777777" w:rsidR="00601938" w:rsidRDefault="00601938" w:rsidP="00601938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A248A94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601938" w14:paraId="46FFE130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3EE1C358" w14:textId="25169F69" w:rsidR="00601938" w:rsidRDefault="00601938" w:rsidP="00601938">
            <w:pPr>
              <w:pStyle w:val="TableParagraph"/>
            </w:pPr>
            <w:hyperlink r:id="rId7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89</w:t>
              </w:r>
            </w:hyperlink>
          </w:p>
        </w:tc>
        <w:tc>
          <w:tcPr>
            <w:tcW w:w="2275" w:type="pct"/>
            <w:vAlign w:val="center"/>
          </w:tcPr>
          <w:p w14:paraId="760FEA19" w14:textId="24FE170D" w:rsidR="00601938" w:rsidRDefault="00601938" w:rsidP="00601938">
            <w:pPr>
              <w:pStyle w:val="TableParagraph"/>
            </w:pPr>
            <w:hyperlink r:id="rId75" w:history="1">
              <w:proofErr w:type="spellStart"/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rameworks</w:t>
              </w:r>
              <w:proofErr w:type="spellEnd"/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 xml:space="preserve"> para el desarrollo completo de aplicaciones web</w:t>
              </w:r>
            </w:hyperlink>
          </w:p>
        </w:tc>
        <w:tc>
          <w:tcPr>
            <w:tcW w:w="468" w:type="pct"/>
          </w:tcPr>
          <w:p w14:paraId="5B94A6D5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70D12CFE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3B7F088" w14:textId="58406BEE" w:rsidR="00601938" w:rsidRDefault="00FD418F" w:rsidP="00601938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62934661" w14:textId="21FD345D" w:rsidR="00601938" w:rsidRDefault="00601938" w:rsidP="00601938">
            <w:pPr>
              <w:pStyle w:val="TableParagraph"/>
            </w:pPr>
            <w:r>
              <w:t>4.5</w:t>
            </w:r>
          </w:p>
        </w:tc>
      </w:tr>
      <w:tr w:rsidR="00601938" w14:paraId="69E80ACA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616EC221" w14:textId="1FF81663" w:rsidR="00601938" w:rsidRDefault="00601938" w:rsidP="00601938">
            <w:pPr>
              <w:pStyle w:val="TableParagraph"/>
            </w:pPr>
            <w:hyperlink r:id="rId7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0</w:t>
              </w:r>
            </w:hyperlink>
          </w:p>
        </w:tc>
        <w:tc>
          <w:tcPr>
            <w:tcW w:w="2275" w:type="pct"/>
            <w:vAlign w:val="center"/>
          </w:tcPr>
          <w:p w14:paraId="711A6811" w14:textId="3A55BF5D" w:rsidR="00601938" w:rsidRDefault="00601938" w:rsidP="00601938">
            <w:pPr>
              <w:pStyle w:val="TableParagraph"/>
            </w:pPr>
            <w:hyperlink r:id="rId7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deación, diseño y programación de proyectos interactivos</w:t>
              </w:r>
            </w:hyperlink>
          </w:p>
        </w:tc>
        <w:tc>
          <w:tcPr>
            <w:tcW w:w="468" w:type="pct"/>
          </w:tcPr>
          <w:p w14:paraId="1D174C97" w14:textId="77777777" w:rsidR="00601938" w:rsidRDefault="00601938" w:rsidP="00601938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21E1EC70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3384546" w14:textId="1D681482" w:rsidR="00601938" w:rsidRDefault="00FD418F" w:rsidP="00601938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50C67E4C" w14:textId="421B5455" w:rsidR="00601938" w:rsidRDefault="00601938" w:rsidP="00601938">
            <w:pPr>
              <w:pStyle w:val="TableParagraph"/>
            </w:pPr>
            <w:r>
              <w:t>4.5</w:t>
            </w:r>
          </w:p>
        </w:tc>
      </w:tr>
      <w:tr w:rsidR="00601938" w14:paraId="0389254F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05F2D7C7" w14:textId="584E5123" w:rsidR="00601938" w:rsidRDefault="00601938" w:rsidP="00601938">
            <w:pPr>
              <w:pStyle w:val="TableParagraph"/>
            </w:pPr>
            <w:hyperlink r:id="rId7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705</w:t>
              </w:r>
            </w:hyperlink>
          </w:p>
        </w:tc>
        <w:tc>
          <w:tcPr>
            <w:tcW w:w="2275" w:type="pct"/>
            <w:vAlign w:val="center"/>
          </w:tcPr>
          <w:p w14:paraId="504CB273" w14:textId="3672AB8D" w:rsidR="00601938" w:rsidRDefault="00601938" w:rsidP="00601938">
            <w:pPr>
              <w:pStyle w:val="TableParagraph"/>
            </w:pPr>
            <w:hyperlink r:id="rId7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troducción al aprendizaje automático en aplicaciones de telecomunicaciones</w:t>
              </w:r>
            </w:hyperlink>
          </w:p>
        </w:tc>
        <w:tc>
          <w:tcPr>
            <w:tcW w:w="468" w:type="pct"/>
          </w:tcPr>
          <w:p w14:paraId="2966D8B8" w14:textId="25A89457" w:rsidR="00601938" w:rsidRDefault="00601938" w:rsidP="00601938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994D6BE" w14:textId="77777777" w:rsidR="00601938" w:rsidRDefault="00601938" w:rsidP="00601938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DFF374E" w14:textId="030126D6" w:rsidR="00601938" w:rsidRDefault="00FD418F" w:rsidP="00601938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12F95D9E" w14:textId="57DA82EC" w:rsidR="00601938" w:rsidRDefault="00F30569" w:rsidP="00601938">
            <w:pPr>
              <w:pStyle w:val="TableParagraph"/>
            </w:pPr>
            <w:r>
              <w:t>4.5</w:t>
            </w:r>
          </w:p>
        </w:tc>
      </w:tr>
      <w:tr w:rsidR="00FD418F" w14:paraId="65608878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3F68EFF0" w14:textId="74622794" w:rsidR="00FD418F" w:rsidRDefault="00FD418F" w:rsidP="00FD418F">
            <w:pPr>
              <w:pStyle w:val="TableParagraph"/>
            </w:pPr>
            <w:hyperlink r:id="rId8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192</w:t>
              </w:r>
            </w:hyperlink>
          </w:p>
        </w:tc>
        <w:tc>
          <w:tcPr>
            <w:tcW w:w="2275" w:type="pct"/>
            <w:vAlign w:val="center"/>
          </w:tcPr>
          <w:p w14:paraId="37C9926B" w14:textId="200FF904" w:rsidR="00FD418F" w:rsidRDefault="00FD418F" w:rsidP="00FD418F">
            <w:pPr>
              <w:pStyle w:val="TableParagraph"/>
            </w:pPr>
            <w:hyperlink r:id="rId8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glés científico-técnico (Nivel B1)</w:t>
              </w:r>
            </w:hyperlink>
          </w:p>
        </w:tc>
        <w:tc>
          <w:tcPr>
            <w:tcW w:w="468" w:type="pct"/>
          </w:tcPr>
          <w:p w14:paraId="4B02F09B" w14:textId="77777777" w:rsidR="00FD418F" w:rsidRDefault="00FD418F" w:rsidP="00FD418F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4AD54D10" w14:textId="133939EB" w:rsidR="00FD418F" w:rsidRDefault="00FD418F" w:rsidP="00FD418F">
            <w:pPr>
              <w:pStyle w:val="TableParagraph"/>
            </w:pPr>
            <w:r>
              <w:t>E</w:t>
            </w:r>
            <w:r w:rsidR="0093240E">
              <w:t>NG</w:t>
            </w:r>
          </w:p>
        </w:tc>
        <w:tc>
          <w:tcPr>
            <w:tcW w:w="682" w:type="pct"/>
          </w:tcPr>
          <w:p w14:paraId="73FA4815" w14:textId="2F7B672D" w:rsidR="00FD418F" w:rsidRDefault="00FD418F" w:rsidP="00FD418F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63AC55B2" w14:textId="4BF2878A" w:rsidR="00FD418F" w:rsidRDefault="00F30569" w:rsidP="00FD418F">
            <w:pPr>
              <w:pStyle w:val="TableParagraph"/>
            </w:pPr>
            <w:r>
              <w:t>4.5</w:t>
            </w:r>
          </w:p>
        </w:tc>
      </w:tr>
      <w:tr w:rsidR="00FD418F" w14:paraId="573AB027" w14:textId="77777777" w:rsidTr="00AF69B2">
        <w:trPr>
          <w:trHeight w:val="432"/>
        </w:trPr>
        <w:tc>
          <w:tcPr>
            <w:tcW w:w="355" w:type="pct"/>
            <w:vAlign w:val="center"/>
          </w:tcPr>
          <w:p w14:paraId="436058A2" w14:textId="3E2C745A" w:rsidR="00FD418F" w:rsidRDefault="00FD418F" w:rsidP="00FD418F">
            <w:pPr>
              <w:pStyle w:val="TableParagraph"/>
            </w:pPr>
            <w:hyperlink r:id="rId8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191</w:t>
              </w:r>
            </w:hyperlink>
          </w:p>
        </w:tc>
        <w:tc>
          <w:tcPr>
            <w:tcW w:w="2275" w:type="pct"/>
            <w:vAlign w:val="center"/>
          </w:tcPr>
          <w:p w14:paraId="62350E0D" w14:textId="1F58709A" w:rsidR="00FD418F" w:rsidRPr="001B5765" w:rsidRDefault="00FD418F" w:rsidP="00FD418F">
            <w:pPr>
              <w:pStyle w:val="TableParagraph"/>
            </w:pPr>
            <w:hyperlink r:id="rId8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glés para Fines Académicos y Profesionales (Nivel B2)</w:t>
              </w:r>
            </w:hyperlink>
          </w:p>
        </w:tc>
        <w:tc>
          <w:tcPr>
            <w:tcW w:w="468" w:type="pct"/>
          </w:tcPr>
          <w:p w14:paraId="2868E257" w14:textId="77777777" w:rsidR="00FD418F" w:rsidRDefault="00FD418F" w:rsidP="00FD418F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5ABFE05F" w14:textId="2CB70183" w:rsidR="00FD418F" w:rsidRDefault="00FD418F" w:rsidP="00FD418F">
            <w:pPr>
              <w:pStyle w:val="TableParagraph"/>
            </w:pPr>
            <w:r>
              <w:t>E</w:t>
            </w:r>
            <w:r w:rsidR="0093240E">
              <w:t>NG</w:t>
            </w:r>
          </w:p>
        </w:tc>
        <w:tc>
          <w:tcPr>
            <w:tcW w:w="682" w:type="pct"/>
          </w:tcPr>
          <w:p w14:paraId="0E0F8245" w14:textId="6789A99D" w:rsidR="00FD418F" w:rsidRDefault="00FD418F" w:rsidP="00FD418F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040537CF" w14:textId="21B28682" w:rsidR="00FD418F" w:rsidRDefault="00F30569" w:rsidP="00FD418F">
            <w:pPr>
              <w:pStyle w:val="TableParagraph"/>
            </w:pPr>
            <w:r>
              <w:t>4.5</w:t>
            </w:r>
          </w:p>
        </w:tc>
      </w:tr>
      <w:tr w:rsidR="00FD418F" w14:paraId="031D2734" w14:textId="77777777" w:rsidTr="00AF69B2">
        <w:trPr>
          <w:trHeight w:val="432"/>
        </w:trPr>
        <w:tc>
          <w:tcPr>
            <w:tcW w:w="355" w:type="pct"/>
            <w:vAlign w:val="center"/>
          </w:tcPr>
          <w:p w14:paraId="04DEB106" w14:textId="221FEE66" w:rsidR="00FD418F" w:rsidRDefault="00FD418F" w:rsidP="00FD418F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8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2424</w:t>
              </w:r>
            </w:hyperlink>
          </w:p>
        </w:tc>
        <w:tc>
          <w:tcPr>
            <w:tcW w:w="2275" w:type="pct"/>
            <w:vAlign w:val="center"/>
          </w:tcPr>
          <w:p w14:paraId="6E39ECA6" w14:textId="3E097A79" w:rsidR="00FD418F" w:rsidRDefault="00FD418F" w:rsidP="00FD418F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8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Professional English (nivel B2)</w:t>
              </w:r>
            </w:hyperlink>
          </w:p>
        </w:tc>
        <w:tc>
          <w:tcPr>
            <w:tcW w:w="468" w:type="pct"/>
          </w:tcPr>
          <w:p w14:paraId="3F38825B" w14:textId="7E60D0F1" w:rsidR="00FD418F" w:rsidRDefault="00FD418F" w:rsidP="00FD418F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5EDC62E" w14:textId="3641356B" w:rsidR="00FD418F" w:rsidRDefault="0093240E" w:rsidP="00FD418F">
            <w:pPr>
              <w:pStyle w:val="TableParagraph"/>
            </w:pPr>
            <w:r>
              <w:t>ENG</w:t>
            </w:r>
          </w:p>
        </w:tc>
        <w:tc>
          <w:tcPr>
            <w:tcW w:w="682" w:type="pct"/>
          </w:tcPr>
          <w:p w14:paraId="3DD8CCD8" w14:textId="395FB544" w:rsidR="00FD418F" w:rsidRDefault="00FD418F" w:rsidP="00FD418F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4137574E" w14:textId="4FEF7169" w:rsidR="00FD418F" w:rsidRDefault="00F30569" w:rsidP="00FD418F">
            <w:pPr>
              <w:pStyle w:val="TableParagraph"/>
              <w:rPr>
                <w:w w:val="99"/>
              </w:rPr>
            </w:pPr>
            <w:r>
              <w:rPr>
                <w:w w:val="99"/>
              </w:rPr>
              <w:t>4.5</w:t>
            </w:r>
          </w:p>
        </w:tc>
      </w:tr>
    </w:tbl>
    <w:p w14:paraId="0C6ADA3D" w14:textId="7A765122" w:rsidR="00F30569" w:rsidRDefault="00F30569" w:rsidP="00F30569">
      <w:pPr>
        <w:pStyle w:val="Ttulo1"/>
        <w:numPr>
          <w:ilvl w:val="0"/>
          <w:numId w:val="0"/>
        </w:numPr>
      </w:pPr>
    </w:p>
    <w:p w14:paraId="28136F14" w14:textId="2E0F48AC" w:rsidR="00F30569" w:rsidRDefault="00F30569" w:rsidP="00F30569"/>
    <w:p w14:paraId="1B63C93A" w14:textId="77777777" w:rsidR="00C73A8F" w:rsidRPr="00F30569" w:rsidRDefault="00C73A8F" w:rsidP="00F30569"/>
    <w:p w14:paraId="205CC1AD" w14:textId="6394396E" w:rsidR="009620B3" w:rsidRDefault="009620B3" w:rsidP="00434E65">
      <w:pPr>
        <w:pStyle w:val="Ttulo1"/>
      </w:pPr>
      <w:r>
        <w:lastRenderedPageBreak/>
        <w:t>Courses available for exchange</w:t>
      </w:r>
      <w:r w:rsidRPr="009F4332">
        <w:rPr>
          <w:spacing w:val="-3"/>
        </w:rPr>
        <w:t xml:space="preserve"> </w:t>
      </w:r>
      <w:r>
        <w:t>students</w:t>
      </w:r>
      <w:r w:rsidRPr="009F4332">
        <w:rPr>
          <w:spacing w:val="-4"/>
        </w:rPr>
        <w:t xml:space="preserve"> </w:t>
      </w:r>
      <w:r>
        <w:t>at</w:t>
      </w:r>
      <w:r w:rsidRPr="009F4332">
        <w:rPr>
          <w:spacing w:val="-4"/>
        </w:rPr>
        <w:t xml:space="preserve"> </w:t>
      </w:r>
      <w:r>
        <w:t>the</w:t>
      </w:r>
      <w:r w:rsidRPr="009F4332">
        <w:rPr>
          <w:spacing w:val="-4"/>
        </w:rPr>
        <w:t xml:space="preserve"> </w:t>
      </w:r>
      <w:r>
        <w:t>Degree</w:t>
      </w:r>
      <w:r w:rsidRPr="009F4332">
        <w:rPr>
          <w:spacing w:val="-3"/>
        </w:rPr>
        <w:t xml:space="preserve"> </w:t>
      </w:r>
      <w:r>
        <w:t>200</w:t>
      </w:r>
      <w:r w:rsidRPr="009F4332">
        <w:rPr>
          <w:spacing w:val="-4"/>
        </w:rPr>
        <w:t xml:space="preserve"> </w:t>
      </w:r>
      <w:r>
        <w:t>“Bachelor's</w:t>
      </w:r>
      <w:r w:rsidRPr="009F4332">
        <w:rPr>
          <w:spacing w:val="-2"/>
        </w:rPr>
        <w:t xml:space="preserve"> </w:t>
      </w:r>
      <w:r>
        <w:t>Degree</w:t>
      </w:r>
      <w:r w:rsidRPr="009F4332">
        <w:rPr>
          <w:spacing w:val="-4"/>
        </w:rPr>
        <w:t xml:space="preserve"> </w:t>
      </w:r>
      <w:r>
        <w:t>in Mathematics”</w:t>
      </w:r>
      <w:r w:rsidRPr="009F4332">
        <w:rPr>
          <w:spacing w:val="-4"/>
        </w:rPr>
        <w:t xml:space="preserve"> </w:t>
      </w:r>
      <w:r>
        <w:t>(GMAT)</w:t>
      </w:r>
    </w:p>
    <w:p w14:paraId="486C2699" w14:textId="6209D3CD" w:rsidR="00C73A8F" w:rsidRPr="00C73A8F" w:rsidRDefault="00C73A8F" w:rsidP="00C73A8F">
      <w:r>
        <w:t>1st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9620B3" w14:paraId="6807FB13" w14:textId="77777777" w:rsidTr="00C6638C">
        <w:trPr>
          <w:trHeight w:val="494"/>
        </w:trPr>
        <w:tc>
          <w:tcPr>
            <w:tcW w:w="355" w:type="pct"/>
            <w:shd w:val="clear" w:color="auto" w:fill="D9D9D9"/>
          </w:tcPr>
          <w:p w14:paraId="67D5F206" w14:textId="77777777" w:rsidR="009620B3" w:rsidRDefault="009620B3" w:rsidP="00C6638C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15B2C419" w14:textId="77777777" w:rsidR="009620B3" w:rsidRDefault="009620B3" w:rsidP="00C6638C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0619A67D" w14:textId="77777777" w:rsidR="009620B3" w:rsidRDefault="009620B3" w:rsidP="00C6638C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2114ADC1" w14:textId="77777777" w:rsidR="009620B3" w:rsidRDefault="009620B3" w:rsidP="00C6638C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315A7C43" w14:textId="77777777" w:rsidR="009620B3" w:rsidRDefault="009620B3" w:rsidP="00C6638C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775DE430" w14:textId="77777777" w:rsidR="009620B3" w:rsidRDefault="009620B3" w:rsidP="00C6638C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C73A8F" w14:paraId="6ACD3A81" w14:textId="77777777" w:rsidTr="00313970">
        <w:trPr>
          <w:trHeight w:val="433"/>
        </w:trPr>
        <w:tc>
          <w:tcPr>
            <w:tcW w:w="355" w:type="pct"/>
            <w:vAlign w:val="center"/>
          </w:tcPr>
          <w:p w14:paraId="0F0B8B68" w14:textId="53595F4E" w:rsidR="00C73A8F" w:rsidRDefault="00C73A8F" w:rsidP="00C73A8F">
            <w:pPr>
              <w:pStyle w:val="TableParagraph"/>
            </w:pPr>
            <w:hyperlink r:id="rId8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13</w:t>
              </w:r>
            </w:hyperlink>
          </w:p>
        </w:tc>
        <w:tc>
          <w:tcPr>
            <w:tcW w:w="2275" w:type="pct"/>
            <w:vAlign w:val="center"/>
          </w:tcPr>
          <w:p w14:paraId="48EFD18C" w14:textId="63585992" w:rsidR="00C73A8F" w:rsidRDefault="00C73A8F" w:rsidP="00C73A8F">
            <w:pPr>
              <w:pStyle w:val="TableParagraph"/>
            </w:pPr>
            <w:hyperlink r:id="rId8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Álgebra Lineal y Geometría I</w:t>
              </w:r>
            </w:hyperlink>
          </w:p>
        </w:tc>
        <w:tc>
          <w:tcPr>
            <w:tcW w:w="468" w:type="pct"/>
          </w:tcPr>
          <w:p w14:paraId="3346CD9D" w14:textId="632BCECF" w:rsidR="00C73A8F" w:rsidRDefault="00C73A8F" w:rsidP="00C73A8F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E4ACD23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6AC8E08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4D1AC56" w14:textId="77777777" w:rsidR="00C73A8F" w:rsidRDefault="00C73A8F" w:rsidP="00C73A8F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C73A8F" w14:paraId="4DAC600E" w14:textId="77777777" w:rsidTr="004D3DE6">
        <w:trPr>
          <w:trHeight w:val="452"/>
        </w:trPr>
        <w:tc>
          <w:tcPr>
            <w:tcW w:w="355" w:type="pct"/>
            <w:vAlign w:val="center"/>
          </w:tcPr>
          <w:p w14:paraId="0C01C8C9" w14:textId="57F068AB" w:rsidR="00C73A8F" w:rsidRDefault="00C73A8F" w:rsidP="00C73A8F">
            <w:pPr>
              <w:pStyle w:val="TableParagraph"/>
            </w:pPr>
            <w:hyperlink r:id="rId8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16</w:t>
              </w:r>
            </w:hyperlink>
          </w:p>
        </w:tc>
        <w:tc>
          <w:tcPr>
            <w:tcW w:w="2275" w:type="pct"/>
            <w:vAlign w:val="center"/>
          </w:tcPr>
          <w:p w14:paraId="3B808955" w14:textId="50DEB2B1" w:rsidR="00C73A8F" w:rsidRPr="001B5765" w:rsidRDefault="00C73A8F" w:rsidP="00C73A8F">
            <w:pPr>
              <w:pStyle w:val="TableParagraph"/>
            </w:pPr>
            <w:hyperlink r:id="rId8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Análisis numérico</w:t>
              </w:r>
            </w:hyperlink>
          </w:p>
        </w:tc>
        <w:tc>
          <w:tcPr>
            <w:tcW w:w="468" w:type="pct"/>
          </w:tcPr>
          <w:p w14:paraId="4D215234" w14:textId="69549DD7" w:rsidR="00C73A8F" w:rsidRDefault="00C73A8F" w:rsidP="00C73A8F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125B63F1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715E03A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D47FC70" w14:textId="77777777" w:rsidR="00C73A8F" w:rsidRDefault="00C73A8F" w:rsidP="00C73A8F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C73A8F" w14:paraId="44CA9A57" w14:textId="77777777" w:rsidTr="00254228">
        <w:trPr>
          <w:trHeight w:val="434"/>
        </w:trPr>
        <w:tc>
          <w:tcPr>
            <w:tcW w:w="355" w:type="pct"/>
            <w:vAlign w:val="center"/>
          </w:tcPr>
          <w:p w14:paraId="30E54456" w14:textId="79710F44" w:rsidR="00C73A8F" w:rsidRDefault="00C73A8F" w:rsidP="00C73A8F">
            <w:pPr>
              <w:pStyle w:val="TableParagraph"/>
            </w:pPr>
            <w:hyperlink r:id="rId9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314</w:t>
              </w:r>
            </w:hyperlink>
          </w:p>
        </w:tc>
        <w:tc>
          <w:tcPr>
            <w:tcW w:w="2275" w:type="pct"/>
            <w:vAlign w:val="center"/>
          </w:tcPr>
          <w:p w14:paraId="667B6C5C" w14:textId="67F27D40" w:rsidR="00C73A8F" w:rsidRDefault="00C73A8F" w:rsidP="00C73A8F">
            <w:pPr>
              <w:pStyle w:val="TableParagraph"/>
            </w:pPr>
            <w:hyperlink r:id="rId9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álculo</w:t>
              </w:r>
            </w:hyperlink>
          </w:p>
        </w:tc>
        <w:tc>
          <w:tcPr>
            <w:tcW w:w="468" w:type="pct"/>
          </w:tcPr>
          <w:p w14:paraId="27F8EC73" w14:textId="77777777" w:rsidR="00C73A8F" w:rsidRDefault="00C73A8F" w:rsidP="00C73A8F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1393C841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7761C3D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9261398" w14:textId="77777777" w:rsidR="00C73A8F" w:rsidRDefault="00C73A8F" w:rsidP="00C73A8F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C73A8F" w14:paraId="33792F64" w14:textId="77777777" w:rsidTr="00861727">
        <w:trPr>
          <w:trHeight w:val="436"/>
        </w:trPr>
        <w:tc>
          <w:tcPr>
            <w:tcW w:w="355" w:type="pct"/>
            <w:vAlign w:val="center"/>
          </w:tcPr>
          <w:p w14:paraId="5E4A49D8" w14:textId="59F5EA78" w:rsidR="00C73A8F" w:rsidRDefault="00C73A8F" w:rsidP="00C73A8F">
            <w:pPr>
              <w:pStyle w:val="TableParagraph"/>
            </w:pPr>
            <w:hyperlink r:id="rId9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17</w:t>
              </w:r>
            </w:hyperlink>
          </w:p>
        </w:tc>
        <w:tc>
          <w:tcPr>
            <w:tcW w:w="2275" w:type="pct"/>
            <w:vAlign w:val="center"/>
          </w:tcPr>
          <w:p w14:paraId="62FFBB5C" w14:textId="4E2D35DA" w:rsidR="00C73A8F" w:rsidRDefault="00C73A8F" w:rsidP="00C73A8F">
            <w:pPr>
              <w:pStyle w:val="TableParagraph"/>
            </w:pPr>
            <w:hyperlink r:id="rId9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cuaciones Diferenciales I</w:t>
              </w:r>
            </w:hyperlink>
          </w:p>
        </w:tc>
        <w:tc>
          <w:tcPr>
            <w:tcW w:w="468" w:type="pct"/>
          </w:tcPr>
          <w:p w14:paraId="07C394BD" w14:textId="599DDDE4" w:rsidR="00C73A8F" w:rsidRDefault="00C73A8F" w:rsidP="00C73A8F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52DC1BE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76E80DE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552C5BF" w14:textId="77777777" w:rsidR="00C73A8F" w:rsidRDefault="00C73A8F" w:rsidP="00C73A8F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C73A8F" w14:paraId="2F5DB4EE" w14:textId="77777777" w:rsidTr="005D254D">
        <w:trPr>
          <w:trHeight w:val="434"/>
        </w:trPr>
        <w:tc>
          <w:tcPr>
            <w:tcW w:w="355" w:type="pct"/>
            <w:vAlign w:val="center"/>
          </w:tcPr>
          <w:p w14:paraId="18D33EA0" w14:textId="1F68749B" w:rsidR="00C73A8F" w:rsidRDefault="00C73A8F" w:rsidP="00C73A8F">
            <w:pPr>
              <w:pStyle w:val="TableParagraph"/>
            </w:pPr>
            <w:hyperlink r:id="rId9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15</w:t>
              </w:r>
            </w:hyperlink>
          </w:p>
        </w:tc>
        <w:tc>
          <w:tcPr>
            <w:tcW w:w="2275" w:type="pct"/>
            <w:vAlign w:val="center"/>
          </w:tcPr>
          <w:p w14:paraId="7B164355" w14:textId="237C8A9C" w:rsidR="00C73A8F" w:rsidRPr="001B5765" w:rsidRDefault="00C73A8F" w:rsidP="00C73A8F">
            <w:pPr>
              <w:pStyle w:val="TableParagraph"/>
            </w:pPr>
            <w:hyperlink r:id="rId9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stadística</w:t>
              </w:r>
            </w:hyperlink>
          </w:p>
        </w:tc>
        <w:tc>
          <w:tcPr>
            <w:tcW w:w="468" w:type="pct"/>
          </w:tcPr>
          <w:p w14:paraId="20221176" w14:textId="0CB7A215" w:rsidR="00C73A8F" w:rsidRDefault="00C73A8F" w:rsidP="00C73A8F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6049FD3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A745831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C6810EA" w14:textId="2BE1AAC1" w:rsidR="00C73A8F" w:rsidRDefault="00C73A8F" w:rsidP="00C73A8F">
            <w:pPr>
              <w:pStyle w:val="TableParagraph"/>
            </w:pPr>
            <w:r>
              <w:t>6</w:t>
            </w:r>
          </w:p>
        </w:tc>
      </w:tr>
      <w:tr w:rsidR="00C73A8F" w14:paraId="4BF72FA5" w14:textId="77777777" w:rsidTr="00F4434E">
        <w:trPr>
          <w:trHeight w:val="434"/>
        </w:trPr>
        <w:tc>
          <w:tcPr>
            <w:tcW w:w="355" w:type="pct"/>
            <w:vAlign w:val="center"/>
          </w:tcPr>
          <w:p w14:paraId="7730F9E7" w14:textId="28941801" w:rsidR="00C73A8F" w:rsidRDefault="00C73A8F" w:rsidP="00C73A8F">
            <w:pPr>
              <w:pStyle w:val="TableParagraph"/>
            </w:pPr>
            <w:hyperlink r:id="rId9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18</w:t>
              </w:r>
            </w:hyperlink>
          </w:p>
        </w:tc>
        <w:tc>
          <w:tcPr>
            <w:tcW w:w="2275" w:type="pct"/>
            <w:vAlign w:val="center"/>
          </w:tcPr>
          <w:p w14:paraId="2CF0136C" w14:textId="7681B7EC" w:rsidR="00C73A8F" w:rsidRDefault="00C73A8F" w:rsidP="00C73A8F">
            <w:pPr>
              <w:pStyle w:val="TableParagraph"/>
            </w:pPr>
            <w:hyperlink r:id="rId9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atemática Discreta</w:t>
              </w:r>
            </w:hyperlink>
          </w:p>
        </w:tc>
        <w:tc>
          <w:tcPr>
            <w:tcW w:w="468" w:type="pct"/>
          </w:tcPr>
          <w:p w14:paraId="1125DD7F" w14:textId="00FCB50D" w:rsidR="00C73A8F" w:rsidRDefault="00C73A8F" w:rsidP="00C73A8F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4AEFAA5" w14:textId="77777777" w:rsidR="00C73A8F" w:rsidRDefault="00C73A8F" w:rsidP="00C73A8F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7D27DE7" w14:textId="77777777" w:rsidR="00C73A8F" w:rsidRDefault="00C73A8F" w:rsidP="00C73A8F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13511C2" w14:textId="0FD08B74" w:rsidR="00C73A8F" w:rsidRDefault="00C73A8F" w:rsidP="00C73A8F">
            <w:pPr>
              <w:pStyle w:val="TableParagraph"/>
            </w:pPr>
            <w:r>
              <w:t>6</w:t>
            </w:r>
          </w:p>
        </w:tc>
      </w:tr>
    </w:tbl>
    <w:p w14:paraId="1648A51A" w14:textId="7F5C551B" w:rsidR="00C73A8F" w:rsidRDefault="009B778D" w:rsidP="00C73A8F">
      <w:r>
        <w:t>2n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9B778D" w14:paraId="03B640FB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75312B01" w14:textId="77777777" w:rsidR="009B778D" w:rsidRDefault="009B778D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7A4BCC7E" w14:textId="77777777" w:rsidR="009B778D" w:rsidRDefault="009B778D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48F1016C" w14:textId="77777777" w:rsidR="009B778D" w:rsidRDefault="009B778D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60D06B9E" w14:textId="77777777" w:rsidR="009B778D" w:rsidRDefault="009B778D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36BD6F01" w14:textId="77777777" w:rsidR="009B778D" w:rsidRDefault="009B778D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1C5854B4" w14:textId="77777777" w:rsidR="009B778D" w:rsidRDefault="009B778D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9B778D" w14:paraId="415F4F7C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44F2F4CD" w14:textId="49AF8232" w:rsidR="009B778D" w:rsidRDefault="009B778D" w:rsidP="009B778D">
            <w:pPr>
              <w:pStyle w:val="TableParagraph"/>
            </w:pPr>
            <w:hyperlink r:id="rId9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8</w:t>
              </w:r>
            </w:hyperlink>
          </w:p>
        </w:tc>
        <w:tc>
          <w:tcPr>
            <w:tcW w:w="2275" w:type="pct"/>
            <w:vAlign w:val="center"/>
          </w:tcPr>
          <w:p w14:paraId="37A64154" w14:textId="61900A4F" w:rsidR="009B778D" w:rsidRPr="001B5765" w:rsidRDefault="009B778D" w:rsidP="009B778D">
            <w:pPr>
              <w:pStyle w:val="TableParagraph"/>
            </w:pPr>
            <w:hyperlink r:id="rId9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Álgebra Lineal y Geometría II</w:t>
              </w:r>
            </w:hyperlink>
          </w:p>
        </w:tc>
        <w:tc>
          <w:tcPr>
            <w:tcW w:w="468" w:type="pct"/>
          </w:tcPr>
          <w:p w14:paraId="0024F9BA" w14:textId="796C38B2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258D0F9E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F9CD8F9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F3C8FA4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14E04F78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72B188DD" w14:textId="68ABF1C2" w:rsidR="009B778D" w:rsidRDefault="009B778D" w:rsidP="009B778D">
            <w:pPr>
              <w:pStyle w:val="TableParagraph"/>
            </w:pPr>
            <w:hyperlink r:id="rId10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3</w:t>
              </w:r>
            </w:hyperlink>
          </w:p>
        </w:tc>
        <w:tc>
          <w:tcPr>
            <w:tcW w:w="2275" w:type="pct"/>
            <w:vAlign w:val="center"/>
          </w:tcPr>
          <w:p w14:paraId="1FDC6A2B" w14:textId="25061F09" w:rsidR="009B778D" w:rsidRDefault="009B778D" w:rsidP="009B778D">
            <w:pPr>
              <w:pStyle w:val="TableParagraph"/>
            </w:pPr>
            <w:hyperlink r:id="rId10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álculo en varias variables</w:t>
              </w:r>
            </w:hyperlink>
          </w:p>
        </w:tc>
        <w:tc>
          <w:tcPr>
            <w:tcW w:w="468" w:type="pct"/>
          </w:tcPr>
          <w:p w14:paraId="65E1AC0A" w14:textId="467D2E99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D91F339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32C814A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D68B478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74BF645D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41518092" w14:textId="4909902D" w:rsidR="009B778D" w:rsidRDefault="009B778D" w:rsidP="009B778D">
            <w:pPr>
              <w:pStyle w:val="TableParagraph"/>
            </w:pPr>
            <w:hyperlink r:id="rId10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0</w:t>
              </w:r>
            </w:hyperlink>
          </w:p>
        </w:tc>
        <w:tc>
          <w:tcPr>
            <w:tcW w:w="2275" w:type="pct"/>
            <w:vAlign w:val="center"/>
          </w:tcPr>
          <w:p w14:paraId="6EBE4A29" w14:textId="31DF07C0" w:rsidR="009B778D" w:rsidRPr="001B5765" w:rsidRDefault="009B778D" w:rsidP="009B778D">
            <w:pPr>
              <w:pStyle w:val="TableParagraph"/>
            </w:pPr>
            <w:hyperlink r:id="rId10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structuras Algebraicas I</w:t>
              </w:r>
            </w:hyperlink>
          </w:p>
        </w:tc>
        <w:tc>
          <w:tcPr>
            <w:tcW w:w="468" w:type="pct"/>
          </w:tcPr>
          <w:p w14:paraId="15300108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6DA44660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22CD319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1CAB5A99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5B0C39FB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0518318A" w14:textId="4E777D6E" w:rsidR="009B778D" w:rsidRDefault="009B778D" w:rsidP="009B778D">
            <w:pPr>
              <w:pStyle w:val="TableParagraph"/>
            </w:pPr>
            <w:hyperlink r:id="rId10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7</w:t>
              </w:r>
            </w:hyperlink>
          </w:p>
        </w:tc>
        <w:tc>
          <w:tcPr>
            <w:tcW w:w="2275" w:type="pct"/>
            <w:vAlign w:val="center"/>
          </w:tcPr>
          <w:p w14:paraId="0C312F23" w14:textId="66380862" w:rsidR="009B778D" w:rsidRDefault="009B778D" w:rsidP="009B778D">
            <w:pPr>
              <w:pStyle w:val="TableParagraph"/>
            </w:pPr>
            <w:hyperlink r:id="rId10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Resolución numérica de sistemas lineales y no lineales</w:t>
              </w:r>
            </w:hyperlink>
          </w:p>
        </w:tc>
        <w:tc>
          <w:tcPr>
            <w:tcW w:w="468" w:type="pct"/>
          </w:tcPr>
          <w:p w14:paraId="55EA1545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03EEAB8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8BF5428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F0C6F07" w14:textId="77777777" w:rsidR="009B778D" w:rsidRDefault="009B778D" w:rsidP="009B778D">
            <w:pPr>
              <w:pStyle w:val="TableParagraph"/>
              <w:rPr>
                <w:w w:val="99"/>
              </w:rPr>
            </w:pPr>
            <w:r>
              <w:rPr>
                <w:w w:val="99"/>
              </w:rPr>
              <w:t>6</w:t>
            </w:r>
          </w:p>
        </w:tc>
      </w:tr>
      <w:tr w:rsidR="009B778D" w14:paraId="189415DC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0E3D05B8" w14:textId="771DDE6C" w:rsidR="009B778D" w:rsidRDefault="009B778D" w:rsidP="009B778D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10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4</w:t>
              </w:r>
            </w:hyperlink>
          </w:p>
        </w:tc>
        <w:tc>
          <w:tcPr>
            <w:tcW w:w="2275" w:type="pct"/>
            <w:vAlign w:val="center"/>
          </w:tcPr>
          <w:p w14:paraId="56112A80" w14:textId="4FEAD3CA" w:rsidR="009B778D" w:rsidRDefault="009B778D" w:rsidP="009B778D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10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Variable Compleja</w:t>
              </w:r>
            </w:hyperlink>
          </w:p>
        </w:tc>
        <w:tc>
          <w:tcPr>
            <w:tcW w:w="468" w:type="pct"/>
          </w:tcPr>
          <w:p w14:paraId="6B98555A" w14:textId="2091CCCD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4E0F4A44" w14:textId="4E47A029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BA0F42F" w14:textId="3C85B4AC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8C494FA" w14:textId="707108BE" w:rsidR="009B778D" w:rsidRDefault="009B778D" w:rsidP="009B778D">
            <w:pPr>
              <w:pStyle w:val="TableParagraph"/>
              <w:rPr>
                <w:w w:val="99"/>
              </w:rPr>
            </w:pPr>
            <w:r>
              <w:rPr>
                <w:w w:val="99"/>
              </w:rPr>
              <w:t>6</w:t>
            </w:r>
          </w:p>
        </w:tc>
      </w:tr>
    </w:tbl>
    <w:p w14:paraId="1439F269" w14:textId="55A2F9E0" w:rsidR="009B778D" w:rsidRDefault="009B778D" w:rsidP="00C73A8F">
      <w:r>
        <w:t>3r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9B778D" w14:paraId="1F7C7539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10CC50D1" w14:textId="77777777" w:rsidR="009B778D" w:rsidRDefault="009B778D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09450F1C" w14:textId="77777777" w:rsidR="009B778D" w:rsidRDefault="009B778D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39616CF4" w14:textId="77777777" w:rsidR="009B778D" w:rsidRDefault="009B778D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699DA6ED" w14:textId="77777777" w:rsidR="009B778D" w:rsidRDefault="009B778D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6019CD94" w14:textId="77777777" w:rsidR="009B778D" w:rsidRDefault="009B778D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58F08DCA" w14:textId="77777777" w:rsidR="009B778D" w:rsidRDefault="009B778D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9B778D" w14:paraId="28EB0286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16DBE39B" w14:textId="2EF14D09" w:rsidR="009B778D" w:rsidRDefault="009B778D" w:rsidP="009B778D">
            <w:pPr>
              <w:pStyle w:val="TableParagraph"/>
            </w:pPr>
            <w:hyperlink r:id="rId10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5</w:t>
              </w:r>
            </w:hyperlink>
          </w:p>
        </w:tc>
        <w:tc>
          <w:tcPr>
            <w:tcW w:w="2275" w:type="pct"/>
            <w:vAlign w:val="center"/>
          </w:tcPr>
          <w:p w14:paraId="0CB776C5" w14:textId="7ABEB205" w:rsidR="009B778D" w:rsidRPr="001B5765" w:rsidRDefault="009B778D" w:rsidP="009B778D">
            <w:pPr>
              <w:pStyle w:val="TableParagraph"/>
            </w:pPr>
            <w:hyperlink r:id="rId10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cuaciones diferenciales II</w:t>
              </w:r>
            </w:hyperlink>
          </w:p>
        </w:tc>
        <w:tc>
          <w:tcPr>
            <w:tcW w:w="468" w:type="pct"/>
          </w:tcPr>
          <w:p w14:paraId="755425A6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8355973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1B56C43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8073E39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392EC649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ACCA525" w14:textId="75A6EA3F" w:rsidR="009B778D" w:rsidRDefault="009B778D" w:rsidP="009B778D">
            <w:pPr>
              <w:pStyle w:val="TableParagraph"/>
            </w:pPr>
            <w:hyperlink r:id="rId11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41</w:t>
              </w:r>
            </w:hyperlink>
          </w:p>
        </w:tc>
        <w:tc>
          <w:tcPr>
            <w:tcW w:w="2275" w:type="pct"/>
            <w:vAlign w:val="center"/>
          </w:tcPr>
          <w:p w14:paraId="77E86DCE" w14:textId="75D601A8" w:rsidR="009B778D" w:rsidRDefault="009B778D" w:rsidP="009B778D">
            <w:pPr>
              <w:pStyle w:val="TableParagraph"/>
            </w:pPr>
            <w:hyperlink r:id="rId11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ferencia Estadística</w:t>
              </w:r>
            </w:hyperlink>
          </w:p>
        </w:tc>
        <w:tc>
          <w:tcPr>
            <w:tcW w:w="468" w:type="pct"/>
          </w:tcPr>
          <w:p w14:paraId="2AC97139" w14:textId="5FF8348A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D095514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A118AAD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E01E158" w14:textId="55D9F3AE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7B32A2EC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5279A5C7" w14:textId="3F8A69A6" w:rsidR="009B778D" w:rsidRDefault="009B778D" w:rsidP="009B778D">
            <w:pPr>
              <w:pStyle w:val="TableParagraph"/>
            </w:pPr>
            <w:hyperlink r:id="rId11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326</w:t>
              </w:r>
            </w:hyperlink>
          </w:p>
        </w:tc>
        <w:tc>
          <w:tcPr>
            <w:tcW w:w="2275" w:type="pct"/>
            <w:vAlign w:val="center"/>
          </w:tcPr>
          <w:p w14:paraId="1FD9932B" w14:textId="785B653A" w:rsidR="009B778D" w:rsidRDefault="009B778D" w:rsidP="009B778D">
            <w:pPr>
              <w:pStyle w:val="TableParagraph"/>
            </w:pPr>
            <w:hyperlink r:id="rId11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tegral múltiple</w:t>
              </w:r>
            </w:hyperlink>
          </w:p>
        </w:tc>
        <w:tc>
          <w:tcPr>
            <w:tcW w:w="468" w:type="pct"/>
          </w:tcPr>
          <w:p w14:paraId="78EFA438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C7C031D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C90324B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2E66162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76D1261F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60A12C05" w14:textId="4D366510" w:rsidR="009B778D" w:rsidRDefault="009B778D" w:rsidP="009B778D">
            <w:pPr>
              <w:pStyle w:val="TableParagraph"/>
            </w:pPr>
            <w:hyperlink r:id="rId11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6</w:t>
              </w:r>
            </w:hyperlink>
          </w:p>
        </w:tc>
        <w:tc>
          <w:tcPr>
            <w:tcW w:w="2275" w:type="pct"/>
            <w:vAlign w:val="center"/>
          </w:tcPr>
          <w:p w14:paraId="2222B86D" w14:textId="58B16CEC" w:rsidR="009B778D" w:rsidRPr="001B5765" w:rsidRDefault="009B778D" w:rsidP="009B778D">
            <w:pPr>
              <w:pStyle w:val="TableParagraph"/>
            </w:pPr>
            <w:hyperlink r:id="rId11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vestigación Operativa</w:t>
              </w:r>
            </w:hyperlink>
          </w:p>
        </w:tc>
        <w:tc>
          <w:tcPr>
            <w:tcW w:w="468" w:type="pct"/>
          </w:tcPr>
          <w:p w14:paraId="2909E3B3" w14:textId="07BD737B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7B71030B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98EC5F7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54D7012" w14:textId="77777777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1772B51C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50B06D52" w14:textId="4E3A469B" w:rsidR="009B778D" w:rsidRDefault="009B778D" w:rsidP="009B778D">
            <w:pPr>
              <w:pStyle w:val="TableParagraph"/>
            </w:pPr>
            <w:hyperlink r:id="rId11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332</w:t>
              </w:r>
            </w:hyperlink>
          </w:p>
        </w:tc>
        <w:tc>
          <w:tcPr>
            <w:tcW w:w="2275" w:type="pct"/>
            <w:vAlign w:val="center"/>
          </w:tcPr>
          <w:p w14:paraId="1B5EB896" w14:textId="7E669408" w:rsidR="009B778D" w:rsidRPr="001B5765" w:rsidRDefault="009B778D" w:rsidP="009B778D">
            <w:pPr>
              <w:pStyle w:val="TableParagraph"/>
            </w:pPr>
            <w:hyperlink r:id="rId11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opología General</w:t>
              </w:r>
            </w:hyperlink>
          </w:p>
        </w:tc>
        <w:tc>
          <w:tcPr>
            <w:tcW w:w="468" w:type="pct"/>
          </w:tcPr>
          <w:p w14:paraId="1BDC0525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62BE2E30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4FEC7CC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D43A737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6858E395" w14:textId="64B93476" w:rsidR="009B778D" w:rsidRDefault="009B778D" w:rsidP="00C73A8F">
      <w:r>
        <w:t>4th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9B778D" w14:paraId="4AA69DA6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5FF45D6D" w14:textId="77777777" w:rsidR="009B778D" w:rsidRDefault="009B778D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3CB112D0" w14:textId="77777777" w:rsidR="009B778D" w:rsidRDefault="009B778D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702B84D6" w14:textId="77777777" w:rsidR="009B778D" w:rsidRDefault="009B778D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5093E653" w14:textId="77777777" w:rsidR="009B778D" w:rsidRDefault="009B778D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54F7DD3C" w14:textId="77777777" w:rsidR="009B778D" w:rsidRDefault="009B778D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43EF33E4" w14:textId="77777777" w:rsidR="009B778D" w:rsidRDefault="009B778D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9B778D" w14:paraId="7C865C7E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74FAD1C0" w14:textId="131A5F39" w:rsidR="009B778D" w:rsidRDefault="009B778D" w:rsidP="009B778D">
            <w:pPr>
              <w:pStyle w:val="TableParagraph"/>
            </w:pPr>
            <w:hyperlink r:id="rId11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9</w:t>
              </w:r>
            </w:hyperlink>
          </w:p>
        </w:tc>
        <w:tc>
          <w:tcPr>
            <w:tcW w:w="2275" w:type="pct"/>
            <w:vAlign w:val="center"/>
          </w:tcPr>
          <w:p w14:paraId="554DBAE5" w14:textId="74AB5927" w:rsidR="009B778D" w:rsidRPr="001B5765" w:rsidRDefault="009B778D" w:rsidP="009B778D">
            <w:pPr>
              <w:pStyle w:val="TableParagraph"/>
            </w:pPr>
            <w:hyperlink r:id="rId11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Álgebra Lineal y Geometría III</w:t>
              </w:r>
            </w:hyperlink>
          </w:p>
        </w:tc>
        <w:tc>
          <w:tcPr>
            <w:tcW w:w="468" w:type="pct"/>
          </w:tcPr>
          <w:p w14:paraId="2207BEAE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E2AEABC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F7BF9BF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2291139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4D929384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49975519" w14:textId="62C986B9" w:rsidR="009B778D" w:rsidRDefault="009B778D" w:rsidP="009B778D">
            <w:pPr>
              <w:pStyle w:val="TableParagraph"/>
            </w:pPr>
            <w:hyperlink r:id="rId12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1</w:t>
              </w:r>
            </w:hyperlink>
          </w:p>
        </w:tc>
        <w:tc>
          <w:tcPr>
            <w:tcW w:w="2275" w:type="pct"/>
            <w:vAlign w:val="center"/>
          </w:tcPr>
          <w:p w14:paraId="4DA86C49" w14:textId="52950635" w:rsidR="009B778D" w:rsidRDefault="009B778D" w:rsidP="009B778D">
            <w:pPr>
              <w:pStyle w:val="TableParagraph"/>
            </w:pPr>
            <w:hyperlink r:id="rId12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structuras Algebraicas II</w:t>
              </w:r>
            </w:hyperlink>
          </w:p>
        </w:tc>
        <w:tc>
          <w:tcPr>
            <w:tcW w:w="468" w:type="pct"/>
          </w:tcPr>
          <w:p w14:paraId="514EFBF1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E243B12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EFAF84F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D14AF36" w14:textId="77777777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54A3EB8C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0B32142F" w14:textId="40CDCBAB" w:rsidR="009B778D" w:rsidRDefault="009B778D" w:rsidP="009B778D">
            <w:pPr>
              <w:pStyle w:val="TableParagraph"/>
            </w:pPr>
            <w:hyperlink r:id="rId12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3</w:t>
              </w:r>
            </w:hyperlink>
          </w:p>
        </w:tc>
        <w:tc>
          <w:tcPr>
            <w:tcW w:w="2275" w:type="pct"/>
            <w:vAlign w:val="center"/>
          </w:tcPr>
          <w:p w14:paraId="1B3D11C3" w14:textId="7563D237" w:rsidR="009B778D" w:rsidRDefault="009B778D" w:rsidP="009B778D">
            <w:pPr>
              <w:pStyle w:val="TableParagraph"/>
            </w:pPr>
            <w:hyperlink r:id="rId12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Geometría Diferencial</w:t>
              </w:r>
            </w:hyperlink>
          </w:p>
        </w:tc>
        <w:tc>
          <w:tcPr>
            <w:tcW w:w="468" w:type="pct"/>
          </w:tcPr>
          <w:p w14:paraId="10DF32A5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DA69E62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C170984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AD4E6B7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04F60C74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2F903772" w14:textId="31109D8B" w:rsidR="009B778D" w:rsidRDefault="009B778D" w:rsidP="009B778D">
            <w:pPr>
              <w:pStyle w:val="TableParagraph"/>
            </w:pPr>
            <w:hyperlink r:id="rId12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7</w:t>
              </w:r>
            </w:hyperlink>
          </w:p>
        </w:tc>
        <w:tc>
          <w:tcPr>
            <w:tcW w:w="2275" w:type="pct"/>
            <w:vAlign w:val="center"/>
          </w:tcPr>
          <w:p w14:paraId="4AABE53C" w14:textId="5FB73719" w:rsidR="009B778D" w:rsidRPr="001B5765" w:rsidRDefault="009B778D" w:rsidP="009B778D">
            <w:pPr>
              <w:pStyle w:val="TableParagraph"/>
            </w:pPr>
            <w:hyperlink r:id="rId12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tegración curvilínea y de superficie</w:t>
              </w:r>
            </w:hyperlink>
          </w:p>
        </w:tc>
        <w:tc>
          <w:tcPr>
            <w:tcW w:w="468" w:type="pct"/>
          </w:tcPr>
          <w:p w14:paraId="3F85F9F3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1D2C03D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D259948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676570C" w14:textId="77777777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2393E14C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6E486E3E" w14:textId="677DCCEC" w:rsidR="009B778D" w:rsidRDefault="009B778D" w:rsidP="009B778D">
            <w:pPr>
              <w:pStyle w:val="TableParagraph"/>
            </w:pPr>
            <w:hyperlink r:id="rId12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8</w:t>
              </w:r>
            </w:hyperlink>
          </w:p>
        </w:tc>
        <w:tc>
          <w:tcPr>
            <w:tcW w:w="2275" w:type="pct"/>
            <w:vAlign w:val="center"/>
          </w:tcPr>
          <w:p w14:paraId="6BBA31E3" w14:textId="7D315208" w:rsidR="009B778D" w:rsidRPr="001B5765" w:rsidRDefault="009B778D" w:rsidP="009B778D">
            <w:pPr>
              <w:pStyle w:val="TableParagraph"/>
            </w:pPr>
            <w:hyperlink r:id="rId12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Resolución numérica de ecuaciones en derivadas parciales</w:t>
              </w:r>
            </w:hyperlink>
          </w:p>
        </w:tc>
        <w:tc>
          <w:tcPr>
            <w:tcW w:w="468" w:type="pct"/>
          </w:tcPr>
          <w:p w14:paraId="6118CAEC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0F2DAA83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5F310D8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8DA2395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51E9A0AA" w14:textId="38A654E9" w:rsidR="009B778D" w:rsidRDefault="009B778D" w:rsidP="00C73A8F">
      <w:r>
        <w:t>5</w:t>
      </w:r>
      <w:proofErr w:type="gramStart"/>
      <w:r>
        <w:t>th  Year</w:t>
      </w:r>
      <w:proofErr w:type="gramEnd"/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9B778D" w14:paraId="136C066C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51045986" w14:textId="77777777" w:rsidR="009B778D" w:rsidRDefault="009B778D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2EEB38E1" w14:textId="77777777" w:rsidR="009B778D" w:rsidRDefault="009B778D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10F1E95B" w14:textId="77777777" w:rsidR="009B778D" w:rsidRDefault="009B778D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2B9204D4" w14:textId="77777777" w:rsidR="009B778D" w:rsidRDefault="009B778D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1BCFF868" w14:textId="77777777" w:rsidR="009B778D" w:rsidRDefault="009B778D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14797AE3" w14:textId="77777777" w:rsidR="009B778D" w:rsidRDefault="009B778D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9B778D" w14:paraId="15EFBA14" w14:textId="77777777" w:rsidTr="00AF69B2">
        <w:trPr>
          <w:trHeight w:val="452"/>
        </w:trPr>
        <w:tc>
          <w:tcPr>
            <w:tcW w:w="355" w:type="pct"/>
            <w:vAlign w:val="center"/>
          </w:tcPr>
          <w:p w14:paraId="323F1A4D" w14:textId="61C7B11D" w:rsidR="009B778D" w:rsidRDefault="009B778D" w:rsidP="009B778D">
            <w:pPr>
              <w:pStyle w:val="TableParagraph"/>
            </w:pPr>
            <w:hyperlink r:id="rId12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25</w:t>
              </w:r>
            </w:hyperlink>
          </w:p>
        </w:tc>
        <w:tc>
          <w:tcPr>
            <w:tcW w:w="2275" w:type="pct"/>
            <w:vAlign w:val="center"/>
          </w:tcPr>
          <w:p w14:paraId="39E0D73C" w14:textId="4408EBD6" w:rsidR="009B778D" w:rsidRPr="001B5765" w:rsidRDefault="009B778D" w:rsidP="009B778D">
            <w:pPr>
              <w:pStyle w:val="TableParagraph"/>
            </w:pPr>
            <w:hyperlink r:id="rId12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Análisis de Fourier</w:t>
              </w:r>
            </w:hyperlink>
          </w:p>
        </w:tc>
        <w:tc>
          <w:tcPr>
            <w:tcW w:w="468" w:type="pct"/>
          </w:tcPr>
          <w:p w14:paraId="01ADFBC8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AA0D91D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7B5DC84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6D9A083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589D04D9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28C247BE" w14:textId="03AA848E" w:rsidR="009B778D" w:rsidRDefault="009B778D" w:rsidP="009B778D">
            <w:pPr>
              <w:pStyle w:val="TableParagraph"/>
            </w:pPr>
            <w:hyperlink r:id="rId13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39</w:t>
              </w:r>
            </w:hyperlink>
          </w:p>
        </w:tc>
        <w:tc>
          <w:tcPr>
            <w:tcW w:w="2275" w:type="pct"/>
            <w:vAlign w:val="center"/>
          </w:tcPr>
          <w:p w14:paraId="4046F986" w14:textId="4374B9AC" w:rsidR="009B778D" w:rsidRDefault="009B778D" w:rsidP="009B778D">
            <w:pPr>
              <w:pStyle w:val="TableParagraph"/>
            </w:pPr>
            <w:hyperlink r:id="rId13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omputación de altas prestaciones</w:t>
              </w:r>
            </w:hyperlink>
          </w:p>
        </w:tc>
        <w:tc>
          <w:tcPr>
            <w:tcW w:w="468" w:type="pct"/>
          </w:tcPr>
          <w:p w14:paraId="7DDF57AD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7C338B6B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0788693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ACF953D" w14:textId="77777777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4705FA3E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1ACFE1CF" w14:textId="5BC11823" w:rsidR="009B778D" w:rsidRDefault="009B778D" w:rsidP="009B778D">
            <w:pPr>
              <w:pStyle w:val="TableParagraph"/>
            </w:pPr>
            <w:hyperlink r:id="rId13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40</w:t>
              </w:r>
            </w:hyperlink>
          </w:p>
        </w:tc>
        <w:tc>
          <w:tcPr>
            <w:tcW w:w="2275" w:type="pct"/>
            <w:vAlign w:val="center"/>
          </w:tcPr>
          <w:p w14:paraId="34168809" w14:textId="24D763E2" w:rsidR="009B778D" w:rsidRDefault="009B778D" w:rsidP="009B778D">
            <w:pPr>
              <w:pStyle w:val="TableParagraph"/>
            </w:pPr>
            <w:hyperlink r:id="rId13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odelización</w:t>
              </w:r>
            </w:hyperlink>
          </w:p>
        </w:tc>
        <w:tc>
          <w:tcPr>
            <w:tcW w:w="468" w:type="pct"/>
          </w:tcPr>
          <w:p w14:paraId="5F6D7FD5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6CE01EC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82C71A9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C111957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B778D" w14:paraId="0990F2EA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4B5DFBFB" w14:textId="41FA32BB" w:rsidR="009B778D" w:rsidRDefault="009B778D" w:rsidP="009B778D">
            <w:pPr>
              <w:pStyle w:val="TableParagraph"/>
            </w:pPr>
            <w:hyperlink r:id="rId13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342</w:t>
              </w:r>
            </w:hyperlink>
          </w:p>
        </w:tc>
        <w:tc>
          <w:tcPr>
            <w:tcW w:w="2275" w:type="pct"/>
            <w:vAlign w:val="center"/>
          </w:tcPr>
          <w:p w14:paraId="6F98B5C1" w14:textId="5DC91378" w:rsidR="009B778D" w:rsidRPr="001B5765" w:rsidRDefault="009B778D" w:rsidP="009B778D">
            <w:pPr>
              <w:pStyle w:val="TableParagraph"/>
            </w:pPr>
            <w:hyperlink r:id="rId13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odelos Predictivos y de Clasificación</w:t>
              </w:r>
            </w:hyperlink>
          </w:p>
        </w:tc>
        <w:tc>
          <w:tcPr>
            <w:tcW w:w="468" w:type="pct"/>
          </w:tcPr>
          <w:p w14:paraId="5081AAB1" w14:textId="77777777" w:rsidR="009B778D" w:rsidRDefault="009B778D" w:rsidP="009B778D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97E32A0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968F44D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A70EF15" w14:textId="77777777" w:rsidR="009B778D" w:rsidRDefault="009B778D" w:rsidP="009B778D">
            <w:pPr>
              <w:pStyle w:val="TableParagraph"/>
            </w:pPr>
            <w:r>
              <w:t>6</w:t>
            </w:r>
          </w:p>
        </w:tc>
      </w:tr>
      <w:tr w:rsidR="009B778D" w14:paraId="3D47F4F4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18C3BF45" w14:textId="7BE23B4B" w:rsidR="009B778D" w:rsidRDefault="009B778D" w:rsidP="009B778D">
            <w:pPr>
              <w:pStyle w:val="TableParagraph"/>
            </w:pPr>
            <w:hyperlink r:id="rId13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334</w:t>
              </w:r>
            </w:hyperlink>
          </w:p>
        </w:tc>
        <w:tc>
          <w:tcPr>
            <w:tcW w:w="2275" w:type="pct"/>
            <w:vAlign w:val="center"/>
          </w:tcPr>
          <w:p w14:paraId="288D7FC0" w14:textId="5BC4C28A" w:rsidR="009B778D" w:rsidRPr="001B5765" w:rsidRDefault="009B778D" w:rsidP="009B778D">
            <w:pPr>
              <w:pStyle w:val="TableParagraph"/>
            </w:pPr>
            <w:hyperlink r:id="rId13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opología Algebraica</w:t>
              </w:r>
            </w:hyperlink>
          </w:p>
        </w:tc>
        <w:tc>
          <w:tcPr>
            <w:tcW w:w="468" w:type="pct"/>
          </w:tcPr>
          <w:p w14:paraId="576ABFBE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354AB171" w14:textId="77777777" w:rsidR="009B778D" w:rsidRDefault="009B778D" w:rsidP="009B778D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D861897" w14:textId="77777777" w:rsidR="009B778D" w:rsidRDefault="009B778D" w:rsidP="009B778D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C6A18D8" w14:textId="77777777" w:rsidR="009B778D" w:rsidRDefault="009B778D" w:rsidP="009B778D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568E481F" w14:textId="77777777" w:rsidR="009B778D" w:rsidRPr="00C73A8F" w:rsidRDefault="009B778D" w:rsidP="009B778D">
      <w:pPr>
        <w:ind w:left="0"/>
      </w:pPr>
    </w:p>
    <w:p w14:paraId="3AFB0FBD" w14:textId="033FAD30" w:rsidR="00C973FB" w:rsidRDefault="00C973FB" w:rsidP="00C973FB">
      <w:pPr>
        <w:pStyle w:val="Ttulo1"/>
      </w:pPr>
      <w:r>
        <w:t>Courses available</w:t>
      </w:r>
      <w:r w:rsidRPr="009F4332">
        <w:rPr>
          <w:spacing w:val="-3"/>
        </w:rPr>
        <w:t xml:space="preserve"> </w:t>
      </w:r>
      <w:r>
        <w:t>for</w:t>
      </w:r>
      <w:r w:rsidRPr="009F4332">
        <w:rPr>
          <w:spacing w:val="-3"/>
        </w:rPr>
        <w:t xml:space="preserve"> </w:t>
      </w:r>
      <w:r>
        <w:t>exchange</w:t>
      </w:r>
      <w:r w:rsidRPr="009F4332">
        <w:rPr>
          <w:spacing w:val="-3"/>
        </w:rPr>
        <w:t xml:space="preserve"> </w:t>
      </w:r>
      <w:r>
        <w:t>students</w:t>
      </w:r>
      <w:r w:rsidRPr="009F4332">
        <w:rPr>
          <w:spacing w:val="-4"/>
        </w:rPr>
        <w:t xml:space="preserve"> </w:t>
      </w:r>
      <w:r>
        <w:t>at</w:t>
      </w:r>
      <w:r w:rsidRPr="009F4332">
        <w:rPr>
          <w:spacing w:val="-4"/>
        </w:rPr>
        <w:t xml:space="preserve"> </w:t>
      </w:r>
      <w:r>
        <w:t>the</w:t>
      </w:r>
      <w:r w:rsidRPr="009F4332">
        <w:rPr>
          <w:spacing w:val="-4"/>
        </w:rPr>
        <w:t xml:space="preserve"> </w:t>
      </w:r>
      <w:r>
        <w:t>Degree</w:t>
      </w:r>
      <w:r w:rsidRPr="009F4332">
        <w:rPr>
          <w:spacing w:val="-3"/>
        </w:rPr>
        <w:t xml:space="preserve"> </w:t>
      </w:r>
      <w:r>
        <w:t>205</w:t>
      </w:r>
      <w:r w:rsidRPr="009F4332">
        <w:rPr>
          <w:spacing w:val="-4"/>
        </w:rPr>
        <w:t xml:space="preserve"> </w:t>
      </w:r>
      <w:r>
        <w:t>“Bachelor's</w:t>
      </w:r>
      <w:r w:rsidRPr="009F4332">
        <w:rPr>
          <w:spacing w:val="-2"/>
        </w:rPr>
        <w:t xml:space="preserve"> </w:t>
      </w:r>
      <w:r>
        <w:t>Degree</w:t>
      </w:r>
      <w:r w:rsidRPr="009F4332">
        <w:rPr>
          <w:spacing w:val="-4"/>
        </w:rPr>
        <w:t xml:space="preserve"> </w:t>
      </w:r>
      <w:r>
        <w:t>in Physical Engineering”</w:t>
      </w:r>
      <w:r w:rsidRPr="009F4332">
        <w:rPr>
          <w:spacing w:val="-4"/>
        </w:rPr>
        <w:t xml:space="preserve"> </w:t>
      </w:r>
      <w:r>
        <w:t>(GFIS)</w:t>
      </w:r>
    </w:p>
    <w:p w14:paraId="3CE3ABDB" w14:textId="7AD50E3B" w:rsidR="00E5254C" w:rsidRPr="00E5254C" w:rsidRDefault="00E5254C" w:rsidP="00E5254C">
      <w:r>
        <w:t>1st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C973FB" w14:paraId="29CA7097" w14:textId="77777777" w:rsidTr="00C6638C">
        <w:trPr>
          <w:trHeight w:val="494"/>
        </w:trPr>
        <w:tc>
          <w:tcPr>
            <w:tcW w:w="355" w:type="pct"/>
            <w:shd w:val="clear" w:color="auto" w:fill="D9D9D9"/>
          </w:tcPr>
          <w:p w14:paraId="48574E81" w14:textId="77777777" w:rsidR="00C973FB" w:rsidRDefault="00C973FB" w:rsidP="00C6638C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586B932A" w14:textId="77777777" w:rsidR="00C973FB" w:rsidRDefault="00C973FB" w:rsidP="00C6638C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31F9861B" w14:textId="77777777" w:rsidR="00C973FB" w:rsidRDefault="00C973FB" w:rsidP="00C6638C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4C9A7719" w14:textId="77777777" w:rsidR="00C973FB" w:rsidRDefault="00C973FB" w:rsidP="00C6638C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5CD7EA40" w14:textId="77777777" w:rsidR="00C973FB" w:rsidRDefault="00C973FB" w:rsidP="00C6638C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62426FDE" w14:textId="77777777" w:rsidR="00C973FB" w:rsidRDefault="00C973FB" w:rsidP="00C6638C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E5254C" w14:paraId="4DA8CADD" w14:textId="77777777" w:rsidTr="007A559A">
        <w:trPr>
          <w:trHeight w:val="434"/>
        </w:trPr>
        <w:tc>
          <w:tcPr>
            <w:tcW w:w="355" w:type="pct"/>
            <w:vAlign w:val="center"/>
          </w:tcPr>
          <w:p w14:paraId="0C070855" w14:textId="3301B846" w:rsidR="00E5254C" w:rsidRDefault="00E5254C" w:rsidP="00E5254C">
            <w:pPr>
              <w:pStyle w:val="TableParagraph"/>
            </w:pPr>
            <w:hyperlink r:id="rId13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81</w:t>
              </w:r>
            </w:hyperlink>
          </w:p>
        </w:tc>
        <w:tc>
          <w:tcPr>
            <w:tcW w:w="2275" w:type="pct"/>
            <w:vAlign w:val="center"/>
          </w:tcPr>
          <w:p w14:paraId="04D76A83" w14:textId="02769E33" w:rsidR="00E5254C" w:rsidRPr="001B5765" w:rsidRDefault="00E5254C" w:rsidP="00E5254C">
            <w:pPr>
              <w:pStyle w:val="TableParagraph"/>
            </w:pPr>
            <w:hyperlink r:id="rId13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Álgebra</w:t>
              </w:r>
            </w:hyperlink>
          </w:p>
        </w:tc>
        <w:tc>
          <w:tcPr>
            <w:tcW w:w="468" w:type="pct"/>
          </w:tcPr>
          <w:p w14:paraId="571DC566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2C2ACF56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160F27C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F432329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5D17E0A7" w14:textId="77777777" w:rsidTr="00FA4552">
        <w:trPr>
          <w:trHeight w:val="434"/>
        </w:trPr>
        <w:tc>
          <w:tcPr>
            <w:tcW w:w="355" w:type="pct"/>
            <w:vAlign w:val="center"/>
          </w:tcPr>
          <w:p w14:paraId="2D71FDB8" w14:textId="1C344EE1" w:rsidR="00E5254C" w:rsidRDefault="00E5254C" w:rsidP="00E5254C">
            <w:pPr>
              <w:pStyle w:val="TableParagraph"/>
            </w:pPr>
            <w:hyperlink r:id="rId14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0</w:t>
              </w:r>
            </w:hyperlink>
          </w:p>
        </w:tc>
        <w:tc>
          <w:tcPr>
            <w:tcW w:w="2275" w:type="pct"/>
            <w:vAlign w:val="center"/>
          </w:tcPr>
          <w:p w14:paraId="091F4DF8" w14:textId="5355CE55" w:rsidR="00E5254C" w:rsidRDefault="00E5254C" w:rsidP="00E5254C">
            <w:pPr>
              <w:pStyle w:val="TableParagraph"/>
            </w:pPr>
            <w:hyperlink r:id="rId14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álculo I</w:t>
              </w:r>
            </w:hyperlink>
          </w:p>
        </w:tc>
        <w:tc>
          <w:tcPr>
            <w:tcW w:w="468" w:type="pct"/>
          </w:tcPr>
          <w:p w14:paraId="10FED992" w14:textId="46D3C2F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BED6B8A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E435B21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90C048F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502E9F36" w14:textId="77777777" w:rsidTr="005A4E78">
        <w:trPr>
          <w:trHeight w:val="434"/>
        </w:trPr>
        <w:tc>
          <w:tcPr>
            <w:tcW w:w="355" w:type="pct"/>
            <w:vAlign w:val="center"/>
          </w:tcPr>
          <w:p w14:paraId="7E45E3ED" w14:textId="109C4F65" w:rsidR="00E5254C" w:rsidRDefault="00E5254C" w:rsidP="00E5254C">
            <w:pPr>
              <w:pStyle w:val="TableParagraph"/>
            </w:pPr>
            <w:hyperlink r:id="rId14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3</w:t>
              </w:r>
            </w:hyperlink>
          </w:p>
        </w:tc>
        <w:tc>
          <w:tcPr>
            <w:tcW w:w="2275" w:type="pct"/>
            <w:vAlign w:val="center"/>
          </w:tcPr>
          <w:p w14:paraId="5A45EE56" w14:textId="7826669C" w:rsidR="00E5254C" w:rsidRDefault="00E5254C" w:rsidP="00E5254C">
            <w:pPr>
              <w:pStyle w:val="TableParagraph"/>
            </w:pPr>
            <w:hyperlink r:id="rId14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álculo II</w:t>
              </w:r>
            </w:hyperlink>
          </w:p>
        </w:tc>
        <w:tc>
          <w:tcPr>
            <w:tcW w:w="468" w:type="pct"/>
          </w:tcPr>
          <w:p w14:paraId="47D5412B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5B31E5FC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450ECCF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F998921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1B86CFC9" w14:textId="77777777" w:rsidTr="00F8788C">
        <w:trPr>
          <w:trHeight w:val="434"/>
        </w:trPr>
        <w:tc>
          <w:tcPr>
            <w:tcW w:w="355" w:type="pct"/>
            <w:vAlign w:val="center"/>
          </w:tcPr>
          <w:p w14:paraId="0F81A3ED" w14:textId="0E05787E" w:rsidR="00E5254C" w:rsidRDefault="00E5254C" w:rsidP="00E5254C">
            <w:pPr>
              <w:pStyle w:val="TableParagraph"/>
            </w:pPr>
            <w:hyperlink r:id="rId14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84</w:t>
              </w:r>
            </w:hyperlink>
          </w:p>
        </w:tc>
        <w:tc>
          <w:tcPr>
            <w:tcW w:w="2275" w:type="pct"/>
            <w:vAlign w:val="center"/>
          </w:tcPr>
          <w:p w14:paraId="7B7A7B28" w14:textId="38998D0B" w:rsidR="00E5254C" w:rsidRDefault="00E5254C" w:rsidP="00E5254C">
            <w:pPr>
              <w:pStyle w:val="TableParagraph"/>
            </w:pPr>
            <w:hyperlink r:id="rId14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ísica I</w:t>
              </w:r>
            </w:hyperlink>
          </w:p>
        </w:tc>
        <w:tc>
          <w:tcPr>
            <w:tcW w:w="468" w:type="pct"/>
          </w:tcPr>
          <w:p w14:paraId="24D3B959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580" w:type="pct"/>
          </w:tcPr>
          <w:p w14:paraId="697A6312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7379E48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BBFE37B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38CCBFF6" w14:textId="77777777" w:rsidTr="009E0A3B">
        <w:trPr>
          <w:trHeight w:val="436"/>
        </w:trPr>
        <w:tc>
          <w:tcPr>
            <w:tcW w:w="355" w:type="pct"/>
            <w:vAlign w:val="center"/>
          </w:tcPr>
          <w:p w14:paraId="6D7B2F9F" w14:textId="3B3179CF" w:rsidR="00E5254C" w:rsidRDefault="00E5254C" w:rsidP="00E5254C">
            <w:pPr>
              <w:pStyle w:val="TableParagraph"/>
            </w:pPr>
            <w:hyperlink r:id="rId14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5</w:t>
              </w:r>
            </w:hyperlink>
          </w:p>
        </w:tc>
        <w:tc>
          <w:tcPr>
            <w:tcW w:w="2275" w:type="pct"/>
            <w:vAlign w:val="center"/>
          </w:tcPr>
          <w:p w14:paraId="29DEE923" w14:textId="414E7772" w:rsidR="00E5254C" w:rsidRDefault="00E5254C" w:rsidP="00E5254C">
            <w:pPr>
              <w:pStyle w:val="TableParagraph"/>
            </w:pPr>
            <w:hyperlink r:id="rId14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ísica II</w:t>
              </w:r>
            </w:hyperlink>
          </w:p>
        </w:tc>
        <w:tc>
          <w:tcPr>
            <w:tcW w:w="468" w:type="pct"/>
          </w:tcPr>
          <w:p w14:paraId="67A2BFA6" w14:textId="60CD25D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99F3EA2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D32CC4F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0D4A50D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1DACD1A5" w14:textId="77777777" w:rsidTr="00536B35">
        <w:trPr>
          <w:trHeight w:val="435"/>
        </w:trPr>
        <w:tc>
          <w:tcPr>
            <w:tcW w:w="355" w:type="pct"/>
            <w:vAlign w:val="center"/>
          </w:tcPr>
          <w:p w14:paraId="7338E507" w14:textId="113E4B7D" w:rsidR="00E5254C" w:rsidRDefault="00E5254C" w:rsidP="00E5254C">
            <w:pPr>
              <w:pStyle w:val="TableParagraph"/>
            </w:pPr>
            <w:hyperlink r:id="rId14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89</w:t>
              </w:r>
            </w:hyperlink>
          </w:p>
        </w:tc>
        <w:tc>
          <w:tcPr>
            <w:tcW w:w="2275" w:type="pct"/>
            <w:vAlign w:val="center"/>
          </w:tcPr>
          <w:p w14:paraId="68B737F9" w14:textId="1BE252E4" w:rsidR="00E5254C" w:rsidRDefault="00E5254C" w:rsidP="00E5254C">
            <w:pPr>
              <w:pStyle w:val="TableParagraph"/>
            </w:pPr>
            <w:hyperlink r:id="rId14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undamentos de Organización y Gestión de Empresas</w:t>
              </w:r>
            </w:hyperlink>
          </w:p>
        </w:tc>
        <w:tc>
          <w:tcPr>
            <w:tcW w:w="468" w:type="pct"/>
          </w:tcPr>
          <w:p w14:paraId="57EB442A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580" w:type="pct"/>
          </w:tcPr>
          <w:p w14:paraId="77A2F0FF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1045C80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F5D69B3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243BCFCC" w14:textId="77777777" w:rsidTr="00F07457">
        <w:trPr>
          <w:trHeight w:val="433"/>
        </w:trPr>
        <w:tc>
          <w:tcPr>
            <w:tcW w:w="355" w:type="pct"/>
            <w:vAlign w:val="center"/>
          </w:tcPr>
          <w:p w14:paraId="1FA81738" w14:textId="5624BDEB" w:rsidR="00E5254C" w:rsidRDefault="00E5254C" w:rsidP="00E5254C">
            <w:pPr>
              <w:pStyle w:val="TableParagraph"/>
            </w:pPr>
            <w:hyperlink r:id="rId15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6</w:t>
              </w:r>
            </w:hyperlink>
          </w:p>
        </w:tc>
        <w:tc>
          <w:tcPr>
            <w:tcW w:w="2275" w:type="pct"/>
            <w:vAlign w:val="center"/>
          </w:tcPr>
          <w:p w14:paraId="0E8F8C26" w14:textId="63139F8E" w:rsidR="00E5254C" w:rsidRDefault="00E5254C" w:rsidP="00E5254C">
            <w:pPr>
              <w:pStyle w:val="TableParagraph"/>
            </w:pPr>
            <w:hyperlink r:id="rId15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undamentos Químicos para Ingeniería I</w:t>
              </w:r>
            </w:hyperlink>
          </w:p>
        </w:tc>
        <w:tc>
          <w:tcPr>
            <w:tcW w:w="468" w:type="pct"/>
          </w:tcPr>
          <w:p w14:paraId="34004840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9E08CCE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6866E3E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6E3FE4DC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7F54F494" w14:textId="77777777" w:rsidTr="004A40A7">
        <w:trPr>
          <w:trHeight w:val="433"/>
        </w:trPr>
        <w:tc>
          <w:tcPr>
            <w:tcW w:w="355" w:type="pct"/>
            <w:vAlign w:val="center"/>
          </w:tcPr>
          <w:p w14:paraId="564E1BA2" w14:textId="573DCA60" w:rsidR="00E5254C" w:rsidRDefault="00E5254C" w:rsidP="00E5254C">
            <w:pPr>
              <w:pStyle w:val="TableParagraph"/>
            </w:pPr>
            <w:hyperlink r:id="rId15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7</w:t>
              </w:r>
            </w:hyperlink>
          </w:p>
        </w:tc>
        <w:tc>
          <w:tcPr>
            <w:tcW w:w="2275" w:type="pct"/>
            <w:vAlign w:val="center"/>
          </w:tcPr>
          <w:p w14:paraId="0D86FA55" w14:textId="5515FE93" w:rsidR="00E5254C" w:rsidRPr="001B5765" w:rsidRDefault="00E5254C" w:rsidP="00E5254C">
            <w:pPr>
              <w:pStyle w:val="TableParagraph"/>
            </w:pPr>
            <w:hyperlink r:id="rId15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undamentos Químicos para Ingeniería II</w:t>
              </w:r>
            </w:hyperlink>
          </w:p>
        </w:tc>
        <w:tc>
          <w:tcPr>
            <w:tcW w:w="468" w:type="pct"/>
          </w:tcPr>
          <w:p w14:paraId="0E3E589D" w14:textId="776A72EB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08DA2853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449AEDA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9C5AB9A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3DE87D36" w14:textId="77777777" w:rsidTr="0042671A">
        <w:trPr>
          <w:trHeight w:val="435"/>
        </w:trPr>
        <w:tc>
          <w:tcPr>
            <w:tcW w:w="355" w:type="pct"/>
            <w:vAlign w:val="center"/>
          </w:tcPr>
          <w:p w14:paraId="7937D676" w14:textId="5D42A829" w:rsidR="00E5254C" w:rsidRDefault="00E5254C" w:rsidP="00E5254C">
            <w:pPr>
              <w:pStyle w:val="TableParagraph"/>
            </w:pPr>
            <w:hyperlink r:id="rId15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88</w:t>
              </w:r>
            </w:hyperlink>
          </w:p>
        </w:tc>
        <w:tc>
          <w:tcPr>
            <w:tcW w:w="2275" w:type="pct"/>
            <w:vAlign w:val="center"/>
          </w:tcPr>
          <w:p w14:paraId="6E2B6114" w14:textId="0CBC0DF8" w:rsidR="00E5254C" w:rsidRDefault="00E5254C" w:rsidP="00E5254C">
            <w:pPr>
              <w:pStyle w:val="TableParagraph"/>
            </w:pPr>
            <w:hyperlink r:id="rId15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formática y Programación</w:t>
              </w:r>
            </w:hyperlink>
          </w:p>
        </w:tc>
        <w:tc>
          <w:tcPr>
            <w:tcW w:w="468" w:type="pct"/>
          </w:tcPr>
          <w:p w14:paraId="113831FB" w14:textId="435B6AAB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3E22B72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6A99646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2F6B773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5C9F13DD" w14:textId="77777777" w:rsidTr="0088731F">
        <w:trPr>
          <w:trHeight w:val="366"/>
        </w:trPr>
        <w:tc>
          <w:tcPr>
            <w:tcW w:w="355" w:type="pct"/>
            <w:vAlign w:val="center"/>
          </w:tcPr>
          <w:p w14:paraId="6A6C4507" w14:textId="72CDCDA2" w:rsidR="00E5254C" w:rsidRDefault="00E5254C" w:rsidP="00E5254C">
            <w:pPr>
              <w:pStyle w:val="TableParagraph"/>
            </w:pPr>
            <w:hyperlink r:id="rId15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82</w:t>
              </w:r>
            </w:hyperlink>
          </w:p>
        </w:tc>
        <w:tc>
          <w:tcPr>
            <w:tcW w:w="2275" w:type="pct"/>
            <w:vAlign w:val="center"/>
          </w:tcPr>
          <w:p w14:paraId="56A11188" w14:textId="0491A79A" w:rsidR="00E5254C" w:rsidRPr="001B5765" w:rsidRDefault="00E5254C" w:rsidP="00E5254C">
            <w:pPr>
              <w:pStyle w:val="TableParagraph"/>
            </w:pPr>
            <w:hyperlink r:id="rId15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étodos Matemáticos I</w:t>
              </w:r>
            </w:hyperlink>
          </w:p>
        </w:tc>
        <w:tc>
          <w:tcPr>
            <w:tcW w:w="468" w:type="pct"/>
          </w:tcPr>
          <w:p w14:paraId="7C2A6F23" w14:textId="3FCEFFFF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02F67EAA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565F76E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3D20F3A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14C8D306" w14:textId="0EAC19FE" w:rsidR="00C973FB" w:rsidRDefault="00E5254C" w:rsidP="00C973FB">
      <w:r>
        <w:t>2n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E5254C" w14:paraId="127996AB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171B7DBE" w14:textId="77777777" w:rsidR="00E5254C" w:rsidRDefault="00E5254C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14B38EC2" w14:textId="77777777" w:rsidR="00E5254C" w:rsidRDefault="00E5254C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47786CD0" w14:textId="77777777" w:rsidR="00E5254C" w:rsidRDefault="00E5254C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71F33436" w14:textId="77777777" w:rsidR="00E5254C" w:rsidRDefault="00E5254C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1A26F4DB" w14:textId="77777777" w:rsidR="00E5254C" w:rsidRDefault="00E5254C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638C2523" w14:textId="77777777" w:rsidR="00E5254C" w:rsidRDefault="00E5254C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E5254C" w14:paraId="10A23141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D95E7A0" w14:textId="1C62AD19" w:rsidR="00E5254C" w:rsidRDefault="00E5254C" w:rsidP="00E5254C">
            <w:pPr>
              <w:pStyle w:val="TableParagraph"/>
            </w:pPr>
            <w:hyperlink r:id="rId15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10</w:t>
              </w:r>
            </w:hyperlink>
          </w:p>
        </w:tc>
        <w:tc>
          <w:tcPr>
            <w:tcW w:w="2275" w:type="pct"/>
            <w:vAlign w:val="center"/>
          </w:tcPr>
          <w:p w14:paraId="5AE3C63B" w14:textId="1AC6D5C2" w:rsidR="00E5254C" w:rsidRPr="001B5765" w:rsidRDefault="00E5254C" w:rsidP="00E5254C">
            <w:pPr>
              <w:pStyle w:val="TableParagraph"/>
            </w:pPr>
            <w:hyperlink r:id="rId15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ampos y Ondas</w:t>
              </w:r>
            </w:hyperlink>
          </w:p>
        </w:tc>
        <w:tc>
          <w:tcPr>
            <w:tcW w:w="468" w:type="pct"/>
          </w:tcPr>
          <w:p w14:paraId="6F38AEDB" w14:textId="431A7DE4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C98F733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350523E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B6FF1F5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2977BB85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394837CC" w14:textId="618EA03D" w:rsidR="00E5254C" w:rsidRDefault="00E5254C" w:rsidP="00E5254C">
            <w:pPr>
              <w:pStyle w:val="TableParagraph"/>
            </w:pPr>
            <w:hyperlink r:id="rId16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9</w:t>
              </w:r>
            </w:hyperlink>
          </w:p>
        </w:tc>
        <w:tc>
          <w:tcPr>
            <w:tcW w:w="2275" w:type="pct"/>
            <w:vAlign w:val="center"/>
          </w:tcPr>
          <w:p w14:paraId="229154E5" w14:textId="7EEA48DA" w:rsidR="00E5254C" w:rsidRDefault="00E5254C" w:rsidP="00E5254C">
            <w:pPr>
              <w:pStyle w:val="TableParagraph"/>
            </w:pPr>
            <w:hyperlink r:id="rId16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lectrónica</w:t>
              </w:r>
            </w:hyperlink>
          </w:p>
        </w:tc>
        <w:tc>
          <w:tcPr>
            <w:tcW w:w="468" w:type="pct"/>
          </w:tcPr>
          <w:p w14:paraId="3C72891E" w14:textId="77E830D8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11031905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EE3957B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BEA6028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705AD456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7161A0C0" w14:textId="7B8EB683" w:rsidR="00E5254C" w:rsidRDefault="00E5254C" w:rsidP="00E5254C">
            <w:pPr>
              <w:pStyle w:val="TableParagraph"/>
            </w:pPr>
            <w:hyperlink r:id="rId16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3</w:t>
              </w:r>
            </w:hyperlink>
          </w:p>
        </w:tc>
        <w:tc>
          <w:tcPr>
            <w:tcW w:w="2275" w:type="pct"/>
            <w:vAlign w:val="center"/>
          </w:tcPr>
          <w:p w14:paraId="4960D1DF" w14:textId="7434A47F" w:rsidR="00E5254C" w:rsidRDefault="00E5254C" w:rsidP="00E5254C">
            <w:pPr>
              <w:pStyle w:val="TableParagraph"/>
            </w:pPr>
            <w:hyperlink r:id="rId16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ísica de Fluidos</w:t>
              </w:r>
            </w:hyperlink>
          </w:p>
        </w:tc>
        <w:tc>
          <w:tcPr>
            <w:tcW w:w="468" w:type="pct"/>
          </w:tcPr>
          <w:p w14:paraId="2260360D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00642A0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B36CCEA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0601037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7ECFE56F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6790D695" w14:textId="332E5BB6" w:rsidR="00E5254C" w:rsidRDefault="00E5254C" w:rsidP="00E5254C">
            <w:pPr>
              <w:pStyle w:val="TableParagraph"/>
            </w:pPr>
            <w:hyperlink r:id="rId16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2</w:t>
              </w:r>
            </w:hyperlink>
          </w:p>
        </w:tc>
        <w:tc>
          <w:tcPr>
            <w:tcW w:w="2275" w:type="pct"/>
            <w:vAlign w:val="center"/>
          </w:tcPr>
          <w:p w14:paraId="3A850F56" w14:textId="3832FE5D" w:rsidR="00E5254C" w:rsidRDefault="00E5254C" w:rsidP="00E5254C">
            <w:pPr>
              <w:pStyle w:val="TableParagraph"/>
            </w:pPr>
            <w:hyperlink r:id="rId16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ísica Estadística</w:t>
              </w:r>
            </w:hyperlink>
          </w:p>
        </w:tc>
        <w:tc>
          <w:tcPr>
            <w:tcW w:w="468" w:type="pct"/>
          </w:tcPr>
          <w:p w14:paraId="1DAA1DBA" w14:textId="7A207772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224326FD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53B7727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556D255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7C98358F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08A1DC5F" w14:textId="0CD66689" w:rsidR="00E5254C" w:rsidRDefault="00E5254C" w:rsidP="00E5254C">
            <w:pPr>
              <w:pStyle w:val="TableParagraph"/>
            </w:pPr>
            <w:hyperlink r:id="rId16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90</w:t>
              </w:r>
            </w:hyperlink>
          </w:p>
        </w:tc>
        <w:tc>
          <w:tcPr>
            <w:tcW w:w="2275" w:type="pct"/>
            <w:vAlign w:val="center"/>
          </w:tcPr>
          <w:p w14:paraId="448FE488" w14:textId="5B2497DA" w:rsidR="00E5254C" w:rsidRDefault="00E5254C" w:rsidP="00E5254C">
            <w:pPr>
              <w:pStyle w:val="TableParagraph"/>
            </w:pPr>
            <w:hyperlink r:id="rId16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ecánica Analítica</w:t>
              </w:r>
            </w:hyperlink>
          </w:p>
        </w:tc>
        <w:tc>
          <w:tcPr>
            <w:tcW w:w="468" w:type="pct"/>
          </w:tcPr>
          <w:p w14:paraId="5F3EFBD6" w14:textId="52A0CE31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E50370F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65CE6A8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5099B51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0F70D990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764BA58F" w14:textId="75E124A2" w:rsidR="00E5254C" w:rsidRDefault="00E5254C" w:rsidP="00E5254C">
            <w:pPr>
              <w:pStyle w:val="TableParagraph"/>
            </w:pPr>
            <w:hyperlink r:id="rId16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6</w:t>
              </w:r>
            </w:hyperlink>
          </w:p>
        </w:tc>
        <w:tc>
          <w:tcPr>
            <w:tcW w:w="2275" w:type="pct"/>
            <w:vAlign w:val="center"/>
          </w:tcPr>
          <w:p w14:paraId="4F1B4D78" w14:textId="1E639D87" w:rsidR="00E5254C" w:rsidRDefault="00E5254C" w:rsidP="00E5254C">
            <w:pPr>
              <w:pStyle w:val="TableParagraph"/>
            </w:pPr>
            <w:hyperlink r:id="rId16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étodos Matemáticos II</w:t>
              </w:r>
            </w:hyperlink>
          </w:p>
        </w:tc>
        <w:tc>
          <w:tcPr>
            <w:tcW w:w="468" w:type="pct"/>
          </w:tcPr>
          <w:p w14:paraId="6577CB6F" w14:textId="17ED7289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FC44F2B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91E0966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05B73A8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58671912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77572181" w14:textId="05BDC5F2" w:rsidR="00E5254C" w:rsidRDefault="00E5254C" w:rsidP="00E5254C">
            <w:pPr>
              <w:pStyle w:val="TableParagraph"/>
            </w:pPr>
            <w:hyperlink r:id="rId17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7</w:t>
              </w:r>
            </w:hyperlink>
          </w:p>
        </w:tc>
        <w:tc>
          <w:tcPr>
            <w:tcW w:w="2275" w:type="pct"/>
            <w:vAlign w:val="center"/>
          </w:tcPr>
          <w:p w14:paraId="64AD5AE8" w14:textId="5A281D2B" w:rsidR="00E5254C" w:rsidRDefault="00E5254C" w:rsidP="00E5254C">
            <w:pPr>
              <w:pStyle w:val="TableParagraph"/>
            </w:pPr>
            <w:hyperlink r:id="rId17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Probabilidad y Señales Aleatorias</w:t>
              </w:r>
            </w:hyperlink>
          </w:p>
        </w:tc>
        <w:tc>
          <w:tcPr>
            <w:tcW w:w="468" w:type="pct"/>
          </w:tcPr>
          <w:p w14:paraId="698558A9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BA73831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9237FC1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1E8BB53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0FD7077C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0639B10B" w14:textId="77938590" w:rsidR="00E5254C" w:rsidRDefault="00E5254C" w:rsidP="00E5254C">
            <w:pPr>
              <w:pStyle w:val="TableParagraph"/>
            </w:pPr>
            <w:hyperlink r:id="rId17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498</w:t>
              </w:r>
            </w:hyperlink>
          </w:p>
        </w:tc>
        <w:tc>
          <w:tcPr>
            <w:tcW w:w="2275" w:type="pct"/>
            <w:vAlign w:val="center"/>
          </w:tcPr>
          <w:p w14:paraId="6E49B3E2" w14:textId="1FFA6749" w:rsidR="00E5254C" w:rsidRPr="001B5765" w:rsidRDefault="00E5254C" w:rsidP="00E5254C">
            <w:pPr>
              <w:pStyle w:val="TableParagraph"/>
            </w:pPr>
            <w:hyperlink r:id="rId17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Programación para Ciencia y Tecnología</w:t>
              </w:r>
            </w:hyperlink>
          </w:p>
        </w:tc>
        <w:tc>
          <w:tcPr>
            <w:tcW w:w="468" w:type="pct"/>
          </w:tcPr>
          <w:p w14:paraId="1C86CA7B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A12A161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7C5F821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0CCE76D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2DF76960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4746CD14" w14:textId="5216EFCE" w:rsidR="00E5254C" w:rsidRDefault="00E5254C" w:rsidP="00E5254C">
            <w:pPr>
              <w:pStyle w:val="TableParagraph"/>
            </w:pPr>
            <w:hyperlink r:id="rId17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1</w:t>
              </w:r>
            </w:hyperlink>
          </w:p>
        </w:tc>
        <w:tc>
          <w:tcPr>
            <w:tcW w:w="2275" w:type="pct"/>
            <w:vAlign w:val="center"/>
          </w:tcPr>
          <w:p w14:paraId="0236587A" w14:textId="2A09C651" w:rsidR="00E5254C" w:rsidRDefault="00E5254C" w:rsidP="00E5254C">
            <w:pPr>
              <w:pStyle w:val="TableParagraph"/>
            </w:pPr>
            <w:hyperlink r:id="rId17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Señales, Sistemas y Circuitos</w:t>
              </w:r>
            </w:hyperlink>
          </w:p>
        </w:tc>
        <w:tc>
          <w:tcPr>
            <w:tcW w:w="468" w:type="pct"/>
          </w:tcPr>
          <w:p w14:paraId="79ECFC7C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39F1BC9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9F9A670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59730E46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6A454F10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07924878" w14:textId="5687A5FF" w:rsidR="00E5254C" w:rsidRDefault="00E5254C" w:rsidP="00E5254C">
            <w:pPr>
              <w:pStyle w:val="TableParagraph"/>
            </w:pPr>
            <w:hyperlink r:id="rId17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1</w:t>
              </w:r>
            </w:hyperlink>
          </w:p>
        </w:tc>
        <w:tc>
          <w:tcPr>
            <w:tcW w:w="2275" w:type="pct"/>
            <w:vAlign w:val="center"/>
          </w:tcPr>
          <w:p w14:paraId="11F2C6BD" w14:textId="459C061B" w:rsidR="00E5254C" w:rsidRPr="001B5765" w:rsidRDefault="00E5254C" w:rsidP="00E5254C">
            <w:pPr>
              <w:pStyle w:val="TableParagraph"/>
            </w:pPr>
            <w:hyperlink r:id="rId17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ermodinámica</w:t>
              </w:r>
            </w:hyperlink>
          </w:p>
        </w:tc>
        <w:tc>
          <w:tcPr>
            <w:tcW w:w="468" w:type="pct"/>
          </w:tcPr>
          <w:p w14:paraId="29BEFB68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1EBF87D8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4CB32C0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266BBF3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7B6DE93B" w14:textId="5655177D" w:rsidR="00E5254C" w:rsidRDefault="00E5254C" w:rsidP="00C973FB">
      <w:r>
        <w:t>3rd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E5254C" w14:paraId="697EC027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7CD3C6B8" w14:textId="77777777" w:rsidR="00E5254C" w:rsidRDefault="00E5254C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637B7C66" w14:textId="77777777" w:rsidR="00E5254C" w:rsidRDefault="00E5254C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13604321" w14:textId="77777777" w:rsidR="00E5254C" w:rsidRDefault="00E5254C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6EFBF5F1" w14:textId="77777777" w:rsidR="00E5254C" w:rsidRDefault="00E5254C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53171E27" w14:textId="77777777" w:rsidR="00E5254C" w:rsidRDefault="00E5254C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38ECA4E5" w14:textId="77777777" w:rsidR="00E5254C" w:rsidRDefault="00E5254C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E5254C" w14:paraId="2CC146B1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3E9E85A3" w14:textId="31A66A35" w:rsidR="00E5254C" w:rsidRDefault="00E5254C" w:rsidP="00E5254C">
            <w:pPr>
              <w:pStyle w:val="TableParagraph"/>
            </w:pPr>
            <w:hyperlink r:id="rId17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05</w:t>
              </w:r>
            </w:hyperlink>
          </w:p>
        </w:tc>
        <w:tc>
          <w:tcPr>
            <w:tcW w:w="2275" w:type="pct"/>
            <w:vAlign w:val="center"/>
          </w:tcPr>
          <w:p w14:paraId="6279A683" w14:textId="75F62006" w:rsidR="00E5254C" w:rsidRPr="001B5765" w:rsidRDefault="00E5254C" w:rsidP="00E5254C">
            <w:pPr>
              <w:pStyle w:val="TableParagraph"/>
            </w:pPr>
            <w:hyperlink r:id="rId17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Biofísica</w:t>
              </w:r>
            </w:hyperlink>
          </w:p>
        </w:tc>
        <w:tc>
          <w:tcPr>
            <w:tcW w:w="468" w:type="pct"/>
          </w:tcPr>
          <w:p w14:paraId="6FF5E9CC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48171AC4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96A9B28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9CF3216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5DBC7626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0DC1BFD5" w14:textId="2A6B2465" w:rsidR="00E5254C" w:rsidRDefault="00E5254C" w:rsidP="00E5254C">
            <w:pPr>
              <w:pStyle w:val="TableParagraph"/>
            </w:pPr>
            <w:hyperlink r:id="rId18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6</w:t>
              </w:r>
            </w:hyperlink>
          </w:p>
        </w:tc>
        <w:tc>
          <w:tcPr>
            <w:tcW w:w="2275" w:type="pct"/>
            <w:vAlign w:val="center"/>
          </w:tcPr>
          <w:p w14:paraId="5CE90573" w14:textId="5DA9771F" w:rsidR="00E5254C" w:rsidRDefault="00E5254C" w:rsidP="00E5254C">
            <w:pPr>
              <w:pStyle w:val="TableParagraph"/>
            </w:pPr>
            <w:hyperlink r:id="rId18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omputación</w:t>
              </w:r>
            </w:hyperlink>
          </w:p>
        </w:tc>
        <w:tc>
          <w:tcPr>
            <w:tcW w:w="468" w:type="pct"/>
          </w:tcPr>
          <w:p w14:paraId="7282FA05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25BE8B94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9FD66B0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9593113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69423DDF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220D7E40" w14:textId="391DD2AE" w:rsidR="00E5254C" w:rsidRDefault="00E5254C" w:rsidP="00E5254C">
            <w:pPr>
              <w:pStyle w:val="TableParagraph"/>
            </w:pPr>
            <w:hyperlink r:id="rId18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1</w:t>
              </w:r>
            </w:hyperlink>
          </w:p>
        </w:tc>
        <w:tc>
          <w:tcPr>
            <w:tcW w:w="2275" w:type="pct"/>
            <w:vAlign w:val="center"/>
          </w:tcPr>
          <w:p w14:paraId="7AB12D0C" w14:textId="4A087D11" w:rsidR="00E5254C" w:rsidRDefault="00E5254C" w:rsidP="00E5254C">
            <w:pPr>
              <w:pStyle w:val="TableParagraph"/>
            </w:pPr>
            <w:hyperlink r:id="rId18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lectrónica analógica</w:t>
              </w:r>
            </w:hyperlink>
          </w:p>
        </w:tc>
        <w:tc>
          <w:tcPr>
            <w:tcW w:w="468" w:type="pct"/>
          </w:tcPr>
          <w:p w14:paraId="7A1A105B" w14:textId="7F7FBCC3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4F25B95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70B04BF3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65EADE7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02DE72B4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2D4C94BD" w14:textId="7BE40B69" w:rsidR="00E5254C" w:rsidRDefault="00E5254C" w:rsidP="00E5254C">
            <w:pPr>
              <w:pStyle w:val="TableParagraph"/>
            </w:pPr>
            <w:hyperlink r:id="rId18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0</w:t>
              </w:r>
            </w:hyperlink>
          </w:p>
        </w:tc>
        <w:tc>
          <w:tcPr>
            <w:tcW w:w="2275" w:type="pct"/>
            <w:vAlign w:val="center"/>
          </w:tcPr>
          <w:p w14:paraId="6DF2F2BF" w14:textId="0F957765" w:rsidR="00E5254C" w:rsidRDefault="00E5254C" w:rsidP="00E5254C">
            <w:pPr>
              <w:pStyle w:val="TableParagraph"/>
            </w:pPr>
            <w:hyperlink r:id="rId18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Electrónica digital</w:t>
              </w:r>
            </w:hyperlink>
          </w:p>
        </w:tc>
        <w:tc>
          <w:tcPr>
            <w:tcW w:w="468" w:type="pct"/>
          </w:tcPr>
          <w:p w14:paraId="1C576C4B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0E24A18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441542E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9476445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1035CE68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2AE30962" w14:textId="51CB59F1" w:rsidR="00E5254C" w:rsidRDefault="00E5254C" w:rsidP="00E5254C">
            <w:pPr>
              <w:pStyle w:val="TableParagraph"/>
            </w:pPr>
            <w:hyperlink r:id="rId18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4</w:t>
              </w:r>
            </w:hyperlink>
          </w:p>
        </w:tc>
        <w:tc>
          <w:tcPr>
            <w:tcW w:w="2275" w:type="pct"/>
            <w:vAlign w:val="center"/>
          </w:tcPr>
          <w:p w14:paraId="62EBAB99" w14:textId="0152057A" w:rsidR="00E5254C" w:rsidRDefault="00E5254C" w:rsidP="00E5254C">
            <w:pPr>
              <w:pStyle w:val="TableParagraph"/>
            </w:pPr>
            <w:hyperlink r:id="rId18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ísica Cuántica</w:t>
              </w:r>
            </w:hyperlink>
          </w:p>
        </w:tc>
        <w:tc>
          <w:tcPr>
            <w:tcW w:w="468" w:type="pct"/>
          </w:tcPr>
          <w:p w14:paraId="062309DE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093E31BD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206D9F5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BE44B9E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2CF772A3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7B3C35BB" w14:textId="3CEE0B55" w:rsidR="00E5254C" w:rsidRDefault="00E5254C" w:rsidP="00E5254C">
            <w:pPr>
              <w:pStyle w:val="TableParagraph"/>
            </w:pPr>
            <w:hyperlink r:id="rId18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04</w:t>
              </w:r>
            </w:hyperlink>
          </w:p>
        </w:tc>
        <w:tc>
          <w:tcPr>
            <w:tcW w:w="2275" w:type="pct"/>
            <w:vAlign w:val="center"/>
          </w:tcPr>
          <w:p w14:paraId="4FE651DA" w14:textId="09D4847C" w:rsidR="00E5254C" w:rsidRDefault="00E5254C" w:rsidP="00E5254C">
            <w:pPr>
              <w:pStyle w:val="TableParagraph"/>
            </w:pPr>
            <w:hyperlink r:id="rId18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otónica</w:t>
              </w:r>
            </w:hyperlink>
          </w:p>
        </w:tc>
        <w:tc>
          <w:tcPr>
            <w:tcW w:w="468" w:type="pct"/>
          </w:tcPr>
          <w:p w14:paraId="51DEE90B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6F9F2475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746980F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A446584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624CB160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2BF5B075" w14:textId="2F3885C5" w:rsidR="00E5254C" w:rsidRDefault="00E5254C" w:rsidP="00E5254C">
            <w:pPr>
              <w:pStyle w:val="TableParagraph"/>
            </w:pPr>
            <w:hyperlink r:id="rId19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2</w:t>
              </w:r>
            </w:hyperlink>
          </w:p>
        </w:tc>
        <w:tc>
          <w:tcPr>
            <w:tcW w:w="2275" w:type="pct"/>
            <w:vAlign w:val="center"/>
          </w:tcPr>
          <w:p w14:paraId="0B7F38CC" w14:textId="488BE13A" w:rsidR="00E5254C" w:rsidRDefault="00E5254C" w:rsidP="00E5254C">
            <w:pPr>
              <w:pStyle w:val="TableParagraph"/>
            </w:pPr>
            <w:hyperlink r:id="rId19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strumentación y experimentación</w:t>
              </w:r>
            </w:hyperlink>
          </w:p>
        </w:tc>
        <w:tc>
          <w:tcPr>
            <w:tcW w:w="468" w:type="pct"/>
          </w:tcPr>
          <w:p w14:paraId="2AB297BE" w14:textId="77777777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20741F41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1DFC22D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20290FB7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3C347F2D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333D9E2C" w14:textId="7BCF5EC3" w:rsidR="00E5254C" w:rsidRDefault="00E5254C" w:rsidP="00E5254C">
            <w:pPr>
              <w:pStyle w:val="TableParagraph"/>
            </w:pPr>
            <w:hyperlink r:id="rId19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495</w:t>
              </w:r>
            </w:hyperlink>
          </w:p>
        </w:tc>
        <w:tc>
          <w:tcPr>
            <w:tcW w:w="2275" w:type="pct"/>
            <w:vAlign w:val="center"/>
          </w:tcPr>
          <w:p w14:paraId="5DE9BFD8" w14:textId="2AD06040" w:rsidR="00E5254C" w:rsidRPr="001B5765" w:rsidRDefault="00E5254C" w:rsidP="00E5254C">
            <w:pPr>
              <w:pStyle w:val="TableParagraph"/>
            </w:pPr>
            <w:hyperlink r:id="rId19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Mecánica cuántica</w:t>
              </w:r>
            </w:hyperlink>
          </w:p>
        </w:tc>
        <w:tc>
          <w:tcPr>
            <w:tcW w:w="468" w:type="pct"/>
          </w:tcPr>
          <w:p w14:paraId="6B71B4B5" w14:textId="77777777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042E6B89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03E009EA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44E910C0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6FE96DCC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44FFAAA1" w14:textId="3E51F977" w:rsidR="00E5254C" w:rsidRDefault="00E5254C" w:rsidP="00E5254C">
            <w:pPr>
              <w:pStyle w:val="TableParagraph"/>
            </w:pPr>
            <w:hyperlink r:id="rId19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3</w:t>
              </w:r>
            </w:hyperlink>
          </w:p>
        </w:tc>
        <w:tc>
          <w:tcPr>
            <w:tcW w:w="2275" w:type="pct"/>
            <w:vAlign w:val="center"/>
          </w:tcPr>
          <w:p w14:paraId="1F41AEB1" w14:textId="3EB6A8D2" w:rsidR="00E5254C" w:rsidRDefault="00E5254C" w:rsidP="00E5254C">
            <w:pPr>
              <w:pStyle w:val="TableParagraph"/>
            </w:pPr>
            <w:hyperlink r:id="rId19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Proyectos de ingeniería física</w:t>
              </w:r>
            </w:hyperlink>
          </w:p>
        </w:tc>
        <w:tc>
          <w:tcPr>
            <w:tcW w:w="468" w:type="pct"/>
          </w:tcPr>
          <w:p w14:paraId="35D78BBA" w14:textId="174FDAB8" w:rsidR="00E5254C" w:rsidRDefault="00E5254C" w:rsidP="00E5254C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291826BA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E928457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5EBBE1E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E5254C" w14:paraId="6E24AE81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69261056" w14:textId="45BCBDC2" w:rsidR="00E5254C" w:rsidRDefault="00E5254C" w:rsidP="00E5254C">
            <w:pPr>
              <w:pStyle w:val="TableParagraph"/>
            </w:pPr>
            <w:hyperlink r:id="rId19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2</w:t>
              </w:r>
            </w:hyperlink>
          </w:p>
        </w:tc>
        <w:tc>
          <w:tcPr>
            <w:tcW w:w="2275" w:type="pct"/>
            <w:vAlign w:val="center"/>
          </w:tcPr>
          <w:p w14:paraId="744D9C5D" w14:textId="50AA385A" w:rsidR="00E5254C" w:rsidRPr="001B5765" w:rsidRDefault="00E5254C" w:rsidP="00E5254C">
            <w:pPr>
              <w:pStyle w:val="TableParagraph"/>
            </w:pPr>
            <w:hyperlink r:id="rId19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ratamiento Digital de la Señal</w:t>
              </w:r>
            </w:hyperlink>
          </w:p>
        </w:tc>
        <w:tc>
          <w:tcPr>
            <w:tcW w:w="468" w:type="pct"/>
          </w:tcPr>
          <w:p w14:paraId="607495EB" w14:textId="6120E51C" w:rsidR="00E5254C" w:rsidRDefault="00E5254C" w:rsidP="00E5254C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73A83534" w14:textId="77777777" w:rsidR="00E5254C" w:rsidRDefault="00E5254C" w:rsidP="00E5254C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70E0E1E" w14:textId="77777777" w:rsidR="00E5254C" w:rsidRDefault="00E5254C" w:rsidP="00E5254C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1140630D" w14:textId="77777777" w:rsidR="00E5254C" w:rsidRDefault="00E5254C" w:rsidP="00E5254C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</w:tbl>
    <w:p w14:paraId="197302E9" w14:textId="5A10F53E" w:rsidR="00E5254C" w:rsidRDefault="00E5254C" w:rsidP="00C973FB">
      <w:r>
        <w:t>4th Year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800"/>
        <w:gridCol w:w="5128"/>
        <w:gridCol w:w="1055"/>
        <w:gridCol w:w="1307"/>
        <w:gridCol w:w="1537"/>
        <w:gridCol w:w="1443"/>
      </w:tblGrid>
      <w:tr w:rsidR="00E5254C" w14:paraId="4E57B97C" w14:textId="77777777" w:rsidTr="00AF69B2">
        <w:trPr>
          <w:trHeight w:val="494"/>
        </w:trPr>
        <w:tc>
          <w:tcPr>
            <w:tcW w:w="355" w:type="pct"/>
            <w:shd w:val="clear" w:color="auto" w:fill="D9D9D9"/>
          </w:tcPr>
          <w:p w14:paraId="65F4918E" w14:textId="77777777" w:rsidR="00E5254C" w:rsidRDefault="00E5254C" w:rsidP="00AF69B2">
            <w:pPr>
              <w:pStyle w:val="TableTitle"/>
            </w:pPr>
            <w:r>
              <w:t>CODE</w:t>
            </w:r>
          </w:p>
        </w:tc>
        <w:tc>
          <w:tcPr>
            <w:tcW w:w="2275" w:type="pct"/>
            <w:shd w:val="clear" w:color="auto" w:fill="D9D9D9"/>
          </w:tcPr>
          <w:p w14:paraId="7280EFC4" w14:textId="77777777" w:rsidR="00E5254C" w:rsidRDefault="00E5254C" w:rsidP="00AF69B2">
            <w:pPr>
              <w:pStyle w:val="TableTitle"/>
            </w:pPr>
            <w:r>
              <w:t>COURSE</w:t>
            </w:r>
          </w:p>
        </w:tc>
        <w:tc>
          <w:tcPr>
            <w:tcW w:w="468" w:type="pct"/>
            <w:shd w:val="clear" w:color="auto" w:fill="D9D9D9"/>
          </w:tcPr>
          <w:p w14:paraId="577B23B8" w14:textId="77777777" w:rsidR="00E5254C" w:rsidRDefault="00E5254C" w:rsidP="00AF69B2">
            <w:pPr>
              <w:pStyle w:val="TableTitle"/>
            </w:pPr>
            <w:r>
              <w:t>SEMESTER</w:t>
            </w:r>
          </w:p>
        </w:tc>
        <w:tc>
          <w:tcPr>
            <w:tcW w:w="580" w:type="pct"/>
            <w:shd w:val="clear" w:color="auto" w:fill="D9D9D9"/>
          </w:tcPr>
          <w:p w14:paraId="2A162AE1" w14:textId="77777777" w:rsidR="00E5254C" w:rsidRDefault="00E5254C" w:rsidP="00AF69B2">
            <w:pPr>
              <w:pStyle w:val="TableTitle"/>
            </w:pPr>
            <w:r>
              <w:t>LANGUAGE</w:t>
            </w:r>
          </w:p>
        </w:tc>
        <w:tc>
          <w:tcPr>
            <w:tcW w:w="682" w:type="pct"/>
            <w:shd w:val="clear" w:color="auto" w:fill="D9D9D9"/>
          </w:tcPr>
          <w:p w14:paraId="2F77B5D5" w14:textId="77777777" w:rsidR="00E5254C" w:rsidRDefault="00E5254C" w:rsidP="00AF69B2">
            <w:pPr>
              <w:pStyle w:val="TableTitle"/>
            </w:pPr>
            <w:r>
              <w:t>BRANCH</w:t>
            </w:r>
          </w:p>
        </w:tc>
        <w:tc>
          <w:tcPr>
            <w:tcW w:w="640" w:type="pct"/>
            <w:shd w:val="clear" w:color="auto" w:fill="D9D9D9"/>
          </w:tcPr>
          <w:p w14:paraId="1E8779C8" w14:textId="77777777" w:rsidR="00E5254C" w:rsidRDefault="00E5254C" w:rsidP="00AF69B2">
            <w:pPr>
              <w:pStyle w:val="TableTitle"/>
            </w:pPr>
            <w:r>
              <w:t>ECTS</w:t>
            </w:r>
            <w:r>
              <w:rPr>
                <w:spacing w:val="1"/>
              </w:rPr>
              <w:t xml:space="preserve"> </w:t>
            </w:r>
            <w:r>
              <w:t>CREDITS</w:t>
            </w:r>
          </w:p>
        </w:tc>
      </w:tr>
      <w:tr w:rsidR="00DE7284" w14:paraId="230CBB69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16739CFF" w14:textId="18DB63F7" w:rsidR="00DE7284" w:rsidRDefault="00DE7284" w:rsidP="00DE7284">
            <w:pPr>
              <w:pStyle w:val="TableParagraph"/>
            </w:pPr>
            <w:hyperlink r:id="rId19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07</w:t>
              </w:r>
            </w:hyperlink>
          </w:p>
        </w:tc>
        <w:tc>
          <w:tcPr>
            <w:tcW w:w="2275" w:type="pct"/>
            <w:vAlign w:val="center"/>
          </w:tcPr>
          <w:p w14:paraId="6C5A9908" w14:textId="38A5A1E8" w:rsidR="00DE7284" w:rsidRPr="001B5765" w:rsidRDefault="00DE7284" w:rsidP="00DE7284">
            <w:pPr>
              <w:pStyle w:val="TableParagraph"/>
            </w:pPr>
            <w:hyperlink r:id="rId19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Fotónica integrada</w:t>
              </w:r>
            </w:hyperlink>
          </w:p>
        </w:tc>
        <w:tc>
          <w:tcPr>
            <w:tcW w:w="468" w:type="pct"/>
          </w:tcPr>
          <w:p w14:paraId="6AADC329" w14:textId="0201742D" w:rsidR="00DE7284" w:rsidRDefault="00DE7284" w:rsidP="00DE7284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2724F475" w14:textId="77777777" w:rsidR="00DE7284" w:rsidRDefault="00DE7284" w:rsidP="00DE7284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FC2E9F2" w14:textId="77777777" w:rsidR="00DE7284" w:rsidRDefault="00DE7284" w:rsidP="00DE7284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0395C0A9" w14:textId="77777777" w:rsidR="00DE7284" w:rsidRDefault="00DE7284" w:rsidP="00DE7284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DE7284" w14:paraId="757CF576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3A7E5E79" w14:textId="6752FC57" w:rsidR="00DE7284" w:rsidRDefault="00DE7284" w:rsidP="00DE7284">
            <w:pPr>
              <w:pStyle w:val="TableParagraph"/>
            </w:pPr>
            <w:hyperlink r:id="rId200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09</w:t>
              </w:r>
            </w:hyperlink>
          </w:p>
        </w:tc>
        <w:tc>
          <w:tcPr>
            <w:tcW w:w="2275" w:type="pct"/>
            <w:vAlign w:val="center"/>
          </w:tcPr>
          <w:p w14:paraId="1CFB0BB2" w14:textId="36D512C6" w:rsidR="00DE7284" w:rsidRDefault="00DE7284" w:rsidP="00DE7284">
            <w:pPr>
              <w:pStyle w:val="TableParagraph"/>
            </w:pPr>
            <w:hyperlink r:id="rId20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Gestión de la innovación y emprendimiento tecnológico</w:t>
              </w:r>
            </w:hyperlink>
          </w:p>
        </w:tc>
        <w:tc>
          <w:tcPr>
            <w:tcW w:w="468" w:type="pct"/>
          </w:tcPr>
          <w:p w14:paraId="65FC66EE" w14:textId="350008BA" w:rsidR="00DE7284" w:rsidRDefault="00DE7284" w:rsidP="00DE7284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1F05AC4D" w14:textId="77777777" w:rsidR="00DE7284" w:rsidRDefault="00DE7284" w:rsidP="00DE7284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7AFD8C5" w14:textId="77777777" w:rsidR="00DE7284" w:rsidRDefault="00DE7284" w:rsidP="00DE7284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701BCC63" w14:textId="77777777" w:rsidR="00DE7284" w:rsidRDefault="00DE7284" w:rsidP="00DE7284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DE7284" w14:paraId="2E980B9D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55E1A7AD" w14:textId="18131C76" w:rsidR="00DE7284" w:rsidRDefault="00DE7284" w:rsidP="00DE7284">
            <w:pPr>
              <w:pStyle w:val="TableParagraph"/>
            </w:pPr>
            <w:hyperlink r:id="rId20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08</w:t>
              </w:r>
            </w:hyperlink>
          </w:p>
        </w:tc>
        <w:tc>
          <w:tcPr>
            <w:tcW w:w="2275" w:type="pct"/>
            <w:vAlign w:val="center"/>
          </w:tcPr>
          <w:p w14:paraId="4CEA82C5" w14:textId="626A48F4" w:rsidR="00DE7284" w:rsidRDefault="00DE7284" w:rsidP="00DE7284">
            <w:pPr>
              <w:pStyle w:val="TableParagraph"/>
            </w:pPr>
            <w:hyperlink r:id="rId20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Nanotecnología</w:t>
              </w:r>
            </w:hyperlink>
          </w:p>
        </w:tc>
        <w:tc>
          <w:tcPr>
            <w:tcW w:w="468" w:type="pct"/>
          </w:tcPr>
          <w:p w14:paraId="5BA7A11F" w14:textId="77777777" w:rsidR="00DE7284" w:rsidRDefault="00DE7284" w:rsidP="00DE7284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48DD0F22" w14:textId="77777777" w:rsidR="00DE7284" w:rsidRDefault="00DE7284" w:rsidP="00DE7284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39A6244" w14:textId="77777777" w:rsidR="00DE7284" w:rsidRDefault="00DE7284" w:rsidP="00DE7284">
            <w:pPr>
              <w:pStyle w:val="TableParagraph"/>
            </w:pPr>
            <w:r>
              <w:t>COMMON</w:t>
            </w:r>
          </w:p>
        </w:tc>
        <w:tc>
          <w:tcPr>
            <w:tcW w:w="640" w:type="pct"/>
          </w:tcPr>
          <w:p w14:paraId="34B8BF84" w14:textId="77777777" w:rsidR="00DE7284" w:rsidRDefault="00DE7284" w:rsidP="00DE7284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937030" w14:paraId="2CF5AF10" w14:textId="77777777" w:rsidTr="00AF69B2">
        <w:trPr>
          <w:trHeight w:val="434"/>
        </w:trPr>
        <w:tc>
          <w:tcPr>
            <w:tcW w:w="355" w:type="pct"/>
            <w:vAlign w:val="center"/>
          </w:tcPr>
          <w:p w14:paraId="1A0245A7" w14:textId="3B904586" w:rsidR="00937030" w:rsidRDefault="00937030" w:rsidP="00937030">
            <w:pPr>
              <w:pStyle w:val="TableParagraph"/>
            </w:pPr>
            <w:hyperlink r:id="rId20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14</w:t>
              </w:r>
            </w:hyperlink>
          </w:p>
        </w:tc>
        <w:tc>
          <w:tcPr>
            <w:tcW w:w="2275" w:type="pct"/>
            <w:vAlign w:val="center"/>
          </w:tcPr>
          <w:p w14:paraId="6436D34F" w14:textId="199CFA45" w:rsidR="00937030" w:rsidRDefault="00937030" w:rsidP="00937030">
            <w:pPr>
              <w:pStyle w:val="TableParagraph"/>
            </w:pPr>
            <w:hyperlink r:id="rId20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Ampliación de Mecánica Cuántica</w:t>
              </w:r>
            </w:hyperlink>
          </w:p>
        </w:tc>
        <w:tc>
          <w:tcPr>
            <w:tcW w:w="468" w:type="pct"/>
          </w:tcPr>
          <w:p w14:paraId="26556E05" w14:textId="2F10520D" w:rsidR="00937030" w:rsidRDefault="00937030" w:rsidP="00937030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66A7402" w14:textId="77777777" w:rsidR="00937030" w:rsidRDefault="00937030" w:rsidP="00937030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CF1416D" w14:textId="7B2BFE96" w:rsidR="00937030" w:rsidRDefault="00937030" w:rsidP="00937030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3E67BE20" w14:textId="29F2A067" w:rsidR="00937030" w:rsidRDefault="0093240E" w:rsidP="00937030">
            <w:pPr>
              <w:pStyle w:val="TableParagraph"/>
            </w:pPr>
            <w:r>
              <w:t>6</w:t>
            </w:r>
          </w:p>
        </w:tc>
      </w:tr>
      <w:tr w:rsidR="00937030" w14:paraId="3771637A" w14:textId="77777777" w:rsidTr="00AF69B2">
        <w:trPr>
          <w:trHeight w:val="436"/>
        </w:trPr>
        <w:tc>
          <w:tcPr>
            <w:tcW w:w="355" w:type="pct"/>
            <w:vAlign w:val="center"/>
          </w:tcPr>
          <w:p w14:paraId="6849BFB1" w14:textId="06B881FB" w:rsidR="00937030" w:rsidRDefault="00937030" w:rsidP="00937030">
            <w:pPr>
              <w:pStyle w:val="TableParagraph"/>
            </w:pPr>
            <w:hyperlink r:id="rId20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3</w:t>
              </w:r>
            </w:hyperlink>
          </w:p>
        </w:tc>
        <w:tc>
          <w:tcPr>
            <w:tcW w:w="2275" w:type="pct"/>
            <w:vAlign w:val="center"/>
          </w:tcPr>
          <w:p w14:paraId="704BE30E" w14:textId="3213F64F" w:rsidR="00937030" w:rsidRDefault="00937030" w:rsidP="00937030">
            <w:pPr>
              <w:pStyle w:val="TableParagraph"/>
            </w:pPr>
            <w:hyperlink r:id="rId20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Biotecnología</w:t>
              </w:r>
            </w:hyperlink>
          </w:p>
        </w:tc>
        <w:tc>
          <w:tcPr>
            <w:tcW w:w="468" w:type="pct"/>
          </w:tcPr>
          <w:p w14:paraId="2A5296A9" w14:textId="77777777" w:rsidR="00937030" w:rsidRDefault="00937030" w:rsidP="00937030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3D6A8D90" w14:textId="77777777" w:rsidR="00937030" w:rsidRDefault="00937030" w:rsidP="00937030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BC5A1AF" w14:textId="0FA413E5" w:rsidR="00937030" w:rsidRDefault="00937030" w:rsidP="00937030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27D87E48" w14:textId="5A8958B7" w:rsidR="00937030" w:rsidRDefault="0093240E" w:rsidP="00937030">
            <w:pPr>
              <w:pStyle w:val="TableParagraph"/>
            </w:pPr>
            <w:r>
              <w:t>6</w:t>
            </w:r>
          </w:p>
        </w:tc>
      </w:tr>
      <w:tr w:rsidR="00937030" w14:paraId="3A22ABE3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14021890" w14:textId="79BC3582" w:rsidR="00937030" w:rsidRDefault="00937030" w:rsidP="00937030">
            <w:pPr>
              <w:pStyle w:val="TableParagraph"/>
            </w:pPr>
            <w:hyperlink r:id="rId20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21</w:t>
              </w:r>
            </w:hyperlink>
          </w:p>
        </w:tc>
        <w:tc>
          <w:tcPr>
            <w:tcW w:w="2275" w:type="pct"/>
            <w:vAlign w:val="center"/>
          </w:tcPr>
          <w:p w14:paraId="2F750C9A" w14:textId="5C1B0DCF" w:rsidR="00937030" w:rsidRDefault="00937030" w:rsidP="00937030">
            <w:pPr>
              <w:pStyle w:val="TableParagraph"/>
            </w:pPr>
            <w:hyperlink r:id="rId20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Computación Cuántica</w:t>
              </w:r>
            </w:hyperlink>
          </w:p>
        </w:tc>
        <w:tc>
          <w:tcPr>
            <w:tcW w:w="468" w:type="pct"/>
          </w:tcPr>
          <w:p w14:paraId="387143F1" w14:textId="2BE349AB" w:rsidR="00937030" w:rsidRDefault="00937030" w:rsidP="00937030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C483FC7" w14:textId="77777777" w:rsidR="00937030" w:rsidRDefault="00937030" w:rsidP="00937030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AC39D38" w14:textId="44DEDA46" w:rsidR="00937030" w:rsidRDefault="0093240E" w:rsidP="00937030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2D7344C9" w14:textId="22C6734F" w:rsidR="00937030" w:rsidRDefault="00937030" w:rsidP="00937030">
            <w:pPr>
              <w:pStyle w:val="TableParagraph"/>
            </w:pPr>
            <w:r>
              <w:t>4.5</w:t>
            </w:r>
          </w:p>
        </w:tc>
      </w:tr>
      <w:tr w:rsidR="0093240E" w14:paraId="2C547774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5F28E746" w14:textId="157E6233" w:rsidR="0093240E" w:rsidRDefault="0093240E" w:rsidP="0093240E">
            <w:pPr>
              <w:pStyle w:val="TableParagraph"/>
            </w:pPr>
            <w:hyperlink r:id="rId21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4520</w:t>
              </w:r>
            </w:hyperlink>
          </w:p>
        </w:tc>
        <w:tc>
          <w:tcPr>
            <w:tcW w:w="2275" w:type="pct"/>
            <w:vAlign w:val="center"/>
          </w:tcPr>
          <w:p w14:paraId="3F3D5108" w14:textId="4499F094" w:rsidR="0093240E" w:rsidRDefault="0093240E" w:rsidP="0093240E">
            <w:pPr>
              <w:pStyle w:val="TableParagraph"/>
            </w:pPr>
            <w:hyperlink r:id="rId21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geniería de Control</w:t>
              </w:r>
            </w:hyperlink>
          </w:p>
        </w:tc>
        <w:tc>
          <w:tcPr>
            <w:tcW w:w="468" w:type="pct"/>
          </w:tcPr>
          <w:p w14:paraId="2E5A6943" w14:textId="616E97B6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5D850282" w14:textId="77777777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2BE26E4" w14:textId="260B96B1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63E6E7B8" w14:textId="7F786443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346686E6" w14:textId="77777777" w:rsidTr="00AF69B2">
        <w:trPr>
          <w:trHeight w:val="433"/>
        </w:trPr>
        <w:tc>
          <w:tcPr>
            <w:tcW w:w="355" w:type="pct"/>
            <w:vAlign w:val="center"/>
          </w:tcPr>
          <w:p w14:paraId="3F776F6A" w14:textId="177BF4DE" w:rsidR="0093240E" w:rsidRDefault="0093240E" w:rsidP="0093240E">
            <w:pPr>
              <w:pStyle w:val="TableParagraph"/>
            </w:pPr>
            <w:hyperlink r:id="rId212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5010</w:t>
              </w:r>
            </w:hyperlink>
          </w:p>
        </w:tc>
        <w:tc>
          <w:tcPr>
            <w:tcW w:w="2275" w:type="pct"/>
            <w:vAlign w:val="center"/>
          </w:tcPr>
          <w:p w14:paraId="63F9F9EA" w14:textId="51247A18" w:rsidR="0093240E" w:rsidRPr="001B5765" w:rsidRDefault="0093240E" w:rsidP="0093240E">
            <w:pPr>
              <w:pStyle w:val="TableParagraph"/>
            </w:pPr>
            <w:hyperlink r:id="rId21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geniería Física para sistemas espaciales</w:t>
              </w:r>
            </w:hyperlink>
          </w:p>
        </w:tc>
        <w:tc>
          <w:tcPr>
            <w:tcW w:w="468" w:type="pct"/>
          </w:tcPr>
          <w:p w14:paraId="07F57FFF" w14:textId="77777777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03C0205" w14:textId="77777777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9267659" w14:textId="7EC6C436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639709F9" w14:textId="354A5180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70FC6949" w14:textId="77777777" w:rsidTr="00AF69B2">
        <w:trPr>
          <w:trHeight w:val="435"/>
        </w:trPr>
        <w:tc>
          <w:tcPr>
            <w:tcW w:w="355" w:type="pct"/>
            <w:vAlign w:val="center"/>
          </w:tcPr>
          <w:p w14:paraId="5C51FF8B" w14:textId="64C66B19" w:rsidR="0093240E" w:rsidRDefault="0093240E" w:rsidP="0093240E">
            <w:pPr>
              <w:pStyle w:val="TableParagraph"/>
            </w:pPr>
            <w:hyperlink r:id="rId214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519</w:t>
              </w:r>
            </w:hyperlink>
          </w:p>
        </w:tc>
        <w:tc>
          <w:tcPr>
            <w:tcW w:w="2275" w:type="pct"/>
            <w:vAlign w:val="center"/>
          </w:tcPr>
          <w:p w14:paraId="50C5571B" w14:textId="590924F9" w:rsidR="0093240E" w:rsidRDefault="0093240E" w:rsidP="0093240E">
            <w:pPr>
              <w:pStyle w:val="TableParagraph"/>
            </w:pPr>
            <w:hyperlink r:id="rId21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teligencia Artificial</w:t>
              </w:r>
            </w:hyperlink>
          </w:p>
        </w:tc>
        <w:tc>
          <w:tcPr>
            <w:tcW w:w="468" w:type="pct"/>
          </w:tcPr>
          <w:p w14:paraId="3DAB77F5" w14:textId="77777777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625C0FA" w14:textId="77777777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16921E5" w14:textId="5FA101BA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59461765" w14:textId="64326EE0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4F8FAD3E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1E600F6E" w14:textId="6E6DCAA4" w:rsidR="0093240E" w:rsidRDefault="0093240E" w:rsidP="0093240E">
            <w:pPr>
              <w:pStyle w:val="TableParagraph"/>
            </w:pPr>
            <w:hyperlink r:id="rId216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4705</w:t>
              </w:r>
            </w:hyperlink>
          </w:p>
        </w:tc>
        <w:tc>
          <w:tcPr>
            <w:tcW w:w="2275" w:type="pct"/>
            <w:vAlign w:val="center"/>
          </w:tcPr>
          <w:p w14:paraId="663CB6D1" w14:textId="03EA6C21" w:rsidR="0093240E" w:rsidRPr="001B5765" w:rsidRDefault="0093240E" w:rsidP="0093240E">
            <w:pPr>
              <w:pStyle w:val="TableParagraph"/>
            </w:pPr>
            <w:hyperlink r:id="rId21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Introducción al aprendizaje automático en aplicaciones de telecomunicaciones</w:t>
              </w:r>
            </w:hyperlink>
          </w:p>
        </w:tc>
        <w:tc>
          <w:tcPr>
            <w:tcW w:w="468" w:type="pct"/>
          </w:tcPr>
          <w:p w14:paraId="423E512F" w14:textId="4C9A7793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6BBD4912" w14:textId="77777777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57A91EF0" w14:textId="269CD13A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0E14D081" w14:textId="201C0EB6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5434F9F9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3BC2A952" w14:textId="219EF754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18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5009</w:t>
              </w:r>
            </w:hyperlink>
          </w:p>
        </w:tc>
        <w:tc>
          <w:tcPr>
            <w:tcW w:w="2275" w:type="pct"/>
            <w:vAlign w:val="center"/>
          </w:tcPr>
          <w:p w14:paraId="35E680B0" w14:textId="6A831972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1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Nanomateriales</w:t>
              </w:r>
            </w:hyperlink>
          </w:p>
        </w:tc>
        <w:tc>
          <w:tcPr>
            <w:tcW w:w="468" w:type="pct"/>
          </w:tcPr>
          <w:p w14:paraId="66E3A7DE" w14:textId="78942B82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46ABD7E0" w14:textId="001136F4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9857940" w14:textId="08301E24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20897407" w14:textId="3018609B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0E66D4C0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313D68D7" w14:textId="5994A95C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2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5</w:t>
              </w:r>
            </w:hyperlink>
          </w:p>
        </w:tc>
        <w:tc>
          <w:tcPr>
            <w:tcW w:w="2275" w:type="pct"/>
            <w:vAlign w:val="center"/>
          </w:tcPr>
          <w:p w14:paraId="1BEBDFCB" w14:textId="37322256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2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Sensores</w:t>
              </w:r>
            </w:hyperlink>
          </w:p>
        </w:tc>
        <w:tc>
          <w:tcPr>
            <w:tcW w:w="468" w:type="pct"/>
          </w:tcPr>
          <w:p w14:paraId="42F52080" w14:textId="60410B39" w:rsidR="0093240E" w:rsidRDefault="0093240E" w:rsidP="0093240E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50EC995A" w14:textId="14A63DE9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1FC3FD25" w14:textId="3607E7E5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3CD33A0D" w14:textId="6FDA5DD8" w:rsidR="0093240E" w:rsidRDefault="0093240E" w:rsidP="0093240E">
            <w:pPr>
              <w:pStyle w:val="TableParagraph"/>
            </w:pPr>
            <w:r>
              <w:t>6</w:t>
            </w:r>
          </w:p>
        </w:tc>
      </w:tr>
      <w:tr w:rsidR="0093240E" w14:paraId="41B8C5E2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012E30A7" w14:textId="41CED41B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22" w:history="1">
              <w:r>
                <w:rPr>
                  <w:rStyle w:val="Hipervnculo"/>
                  <w:rFonts w:ascii="Arial" w:hAnsi="Arial" w:cs="Arial"/>
                  <w:color w:val="4B4B4B"/>
                  <w:sz w:val="19"/>
                  <w:szCs w:val="19"/>
                </w:rPr>
                <w:t>12431</w:t>
              </w:r>
            </w:hyperlink>
          </w:p>
        </w:tc>
        <w:tc>
          <w:tcPr>
            <w:tcW w:w="2275" w:type="pct"/>
            <w:vAlign w:val="center"/>
          </w:tcPr>
          <w:p w14:paraId="640D2259" w14:textId="36ABF0EB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23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Sistemas de Comunicaciones Ópticas</w:t>
              </w:r>
            </w:hyperlink>
          </w:p>
        </w:tc>
        <w:tc>
          <w:tcPr>
            <w:tcW w:w="468" w:type="pct"/>
          </w:tcPr>
          <w:p w14:paraId="66EBAC90" w14:textId="6F1C5990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7A47FBC2" w14:textId="34FD019F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36922D73" w14:textId="59A481F4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20E664E1" w14:textId="4B1C3A43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06D398D1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6CA4FC26" w14:textId="76B3AD5F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24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8</w:t>
              </w:r>
            </w:hyperlink>
          </w:p>
        </w:tc>
        <w:tc>
          <w:tcPr>
            <w:tcW w:w="2275" w:type="pct"/>
            <w:vAlign w:val="center"/>
          </w:tcPr>
          <w:p w14:paraId="106A206A" w14:textId="660F1F27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25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Sistemas Electrónicos Programables</w:t>
              </w:r>
            </w:hyperlink>
          </w:p>
        </w:tc>
        <w:tc>
          <w:tcPr>
            <w:tcW w:w="468" w:type="pct"/>
          </w:tcPr>
          <w:p w14:paraId="526A377B" w14:textId="35C1B164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4FDF53A2" w14:textId="6FE91614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4598418C" w14:textId="78FB5449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7D176D93" w14:textId="546B612F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7BE12573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0E72174D" w14:textId="6AF3D289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26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7</w:t>
              </w:r>
            </w:hyperlink>
          </w:p>
        </w:tc>
        <w:tc>
          <w:tcPr>
            <w:tcW w:w="2275" w:type="pct"/>
            <w:vAlign w:val="center"/>
          </w:tcPr>
          <w:p w14:paraId="49F49E11" w14:textId="26E0D3D9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27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ratamiento Digital de Imágenes</w:t>
              </w:r>
            </w:hyperlink>
          </w:p>
        </w:tc>
        <w:tc>
          <w:tcPr>
            <w:tcW w:w="468" w:type="pct"/>
          </w:tcPr>
          <w:p w14:paraId="4860DBC0" w14:textId="4A5E74F4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46DB2BF7" w14:textId="3F141092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61328D0D" w14:textId="4CD9B0F0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6B5A2242" w14:textId="30E542CE" w:rsidR="0093240E" w:rsidRDefault="0093240E" w:rsidP="0093240E">
            <w:pPr>
              <w:pStyle w:val="TableParagraph"/>
            </w:pPr>
            <w:r>
              <w:t>4.5</w:t>
            </w:r>
          </w:p>
        </w:tc>
      </w:tr>
      <w:tr w:rsidR="0093240E" w14:paraId="7E979EB0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688CF331" w14:textId="46591F7D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28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4516</w:t>
              </w:r>
            </w:hyperlink>
          </w:p>
        </w:tc>
        <w:tc>
          <w:tcPr>
            <w:tcW w:w="2275" w:type="pct"/>
            <w:vAlign w:val="center"/>
          </w:tcPr>
          <w:p w14:paraId="025A9857" w14:textId="6419CB36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29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Tratamiento estadístico de Señales y Datos</w:t>
              </w:r>
            </w:hyperlink>
          </w:p>
        </w:tc>
        <w:tc>
          <w:tcPr>
            <w:tcW w:w="468" w:type="pct"/>
          </w:tcPr>
          <w:p w14:paraId="6892E68B" w14:textId="19061FA4" w:rsidR="0093240E" w:rsidRDefault="0093240E" w:rsidP="0093240E">
            <w:pPr>
              <w:pStyle w:val="TableParagraph"/>
            </w:pPr>
            <w:r>
              <w:t>A</w:t>
            </w:r>
          </w:p>
        </w:tc>
        <w:tc>
          <w:tcPr>
            <w:tcW w:w="580" w:type="pct"/>
          </w:tcPr>
          <w:p w14:paraId="66A35164" w14:textId="58754C71" w:rsidR="0093240E" w:rsidRDefault="0093240E" w:rsidP="0093240E">
            <w:pPr>
              <w:pStyle w:val="TableParagraph"/>
            </w:pPr>
            <w:r>
              <w:t>ESP</w:t>
            </w:r>
          </w:p>
        </w:tc>
        <w:tc>
          <w:tcPr>
            <w:tcW w:w="682" w:type="pct"/>
          </w:tcPr>
          <w:p w14:paraId="22765394" w14:textId="6EEBDA91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30711DF9" w14:textId="692CDC2B" w:rsidR="0093240E" w:rsidRDefault="0093240E" w:rsidP="0093240E">
            <w:pPr>
              <w:pStyle w:val="TableParagraph"/>
            </w:pPr>
            <w:r>
              <w:t>6</w:t>
            </w:r>
          </w:p>
        </w:tc>
      </w:tr>
      <w:tr w:rsidR="0093240E" w14:paraId="6E16C717" w14:textId="77777777" w:rsidTr="00AF69B2">
        <w:trPr>
          <w:trHeight w:val="366"/>
        </w:trPr>
        <w:tc>
          <w:tcPr>
            <w:tcW w:w="355" w:type="pct"/>
            <w:vAlign w:val="center"/>
          </w:tcPr>
          <w:p w14:paraId="085EA13A" w14:textId="76CD10AB" w:rsidR="0093240E" w:rsidRDefault="0093240E" w:rsidP="0093240E">
            <w:pPr>
              <w:pStyle w:val="TableParagraph"/>
              <w:rPr>
                <w:rFonts w:ascii="Arial" w:hAnsi="Arial" w:cs="Arial"/>
                <w:color w:val="000000"/>
                <w:sz w:val="19"/>
                <w:szCs w:val="19"/>
              </w:rPr>
            </w:pPr>
            <w:hyperlink r:id="rId230" w:history="1">
              <w:r>
                <w:rPr>
                  <w:rStyle w:val="Hipervnculo"/>
                  <w:rFonts w:ascii="Arial" w:hAnsi="Arial" w:cs="Arial"/>
                  <w:color w:val="000000"/>
                  <w:sz w:val="19"/>
                  <w:szCs w:val="19"/>
                </w:rPr>
                <w:t>12424</w:t>
              </w:r>
            </w:hyperlink>
          </w:p>
        </w:tc>
        <w:tc>
          <w:tcPr>
            <w:tcW w:w="2275" w:type="pct"/>
            <w:vAlign w:val="center"/>
          </w:tcPr>
          <w:p w14:paraId="315BF2C8" w14:textId="340556EC" w:rsidR="0093240E" w:rsidRDefault="0093240E" w:rsidP="0093240E">
            <w:pPr>
              <w:pStyle w:val="TableParagraph"/>
              <w:rPr>
                <w:rFonts w:ascii="Arial" w:hAnsi="Arial" w:cs="Arial"/>
                <w:color w:val="4B4B4B"/>
                <w:sz w:val="17"/>
                <w:szCs w:val="17"/>
              </w:rPr>
            </w:pPr>
            <w:hyperlink r:id="rId231" w:history="1">
              <w:r>
                <w:rPr>
                  <w:rStyle w:val="Hipervnculo"/>
                  <w:rFonts w:ascii="Arial" w:hAnsi="Arial" w:cs="Arial"/>
                  <w:color w:val="4B4B4B"/>
                  <w:sz w:val="17"/>
                  <w:szCs w:val="17"/>
                </w:rPr>
                <w:t>Professional English (nivel B2)</w:t>
              </w:r>
            </w:hyperlink>
          </w:p>
        </w:tc>
        <w:tc>
          <w:tcPr>
            <w:tcW w:w="468" w:type="pct"/>
          </w:tcPr>
          <w:p w14:paraId="2F7DABCA" w14:textId="4DE2FCDB" w:rsidR="0093240E" w:rsidRDefault="0093240E" w:rsidP="0093240E">
            <w:pPr>
              <w:pStyle w:val="TableParagraph"/>
            </w:pPr>
            <w:r>
              <w:t>B</w:t>
            </w:r>
          </w:p>
        </w:tc>
        <w:tc>
          <w:tcPr>
            <w:tcW w:w="580" w:type="pct"/>
          </w:tcPr>
          <w:p w14:paraId="033422A7" w14:textId="10AFE7EE" w:rsidR="0093240E" w:rsidRDefault="0093240E" w:rsidP="0093240E">
            <w:pPr>
              <w:pStyle w:val="TableParagraph"/>
            </w:pPr>
            <w:r>
              <w:t>ENG</w:t>
            </w:r>
          </w:p>
        </w:tc>
        <w:tc>
          <w:tcPr>
            <w:tcW w:w="682" w:type="pct"/>
          </w:tcPr>
          <w:p w14:paraId="022211FA" w14:textId="5CEDCC98" w:rsidR="0093240E" w:rsidRDefault="0093240E" w:rsidP="0093240E">
            <w:pPr>
              <w:pStyle w:val="TableParagraph"/>
            </w:pPr>
            <w:r>
              <w:t>OPTATIVA</w:t>
            </w:r>
          </w:p>
        </w:tc>
        <w:tc>
          <w:tcPr>
            <w:tcW w:w="640" w:type="pct"/>
          </w:tcPr>
          <w:p w14:paraId="701844DD" w14:textId="0FEE3F29" w:rsidR="0093240E" w:rsidRDefault="0093240E" w:rsidP="0093240E">
            <w:pPr>
              <w:pStyle w:val="TableParagraph"/>
            </w:pPr>
            <w:r>
              <w:t>4.5</w:t>
            </w:r>
          </w:p>
        </w:tc>
      </w:tr>
    </w:tbl>
    <w:p w14:paraId="7D7958B1" w14:textId="334C7F7A" w:rsidR="00E5254C" w:rsidRDefault="00E5254C" w:rsidP="00C973FB"/>
    <w:p w14:paraId="18C34ADB" w14:textId="77777777" w:rsidR="00E5254C" w:rsidRPr="00C973FB" w:rsidRDefault="00E5254C" w:rsidP="00C973FB"/>
    <w:p w14:paraId="0E624548" w14:textId="7DE44CEC" w:rsidR="00424680" w:rsidRDefault="001B5765" w:rsidP="00C973FB">
      <w:pPr>
        <w:pStyle w:val="Ttulo1"/>
      </w:pPr>
      <w:r>
        <w:t>Courses</w:t>
      </w:r>
      <w:r w:rsidRPr="009F4332">
        <w:rPr>
          <w:spacing w:val="-5"/>
        </w:rPr>
        <w:t xml:space="preserve"> </w:t>
      </w:r>
      <w:r>
        <w:t>available</w:t>
      </w:r>
      <w:r w:rsidRPr="009F4332">
        <w:rPr>
          <w:spacing w:val="-3"/>
        </w:rPr>
        <w:t xml:space="preserve"> </w:t>
      </w:r>
      <w:r>
        <w:t>for</w:t>
      </w:r>
      <w:r w:rsidRPr="009F4332">
        <w:rPr>
          <w:spacing w:val="-4"/>
        </w:rPr>
        <w:t xml:space="preserve"> </w:t>
      </w:r>
      <w:r>
        <w:t>exchange</w:t>
      </w:r>
      <w:r w:rsidRPr="009F4332">
        <w:rPr>
          <w:spacing w:val="-3"/>
        </w:rPr>
        <w:t xml:space="preserve"> </w:t>
      </w:r>
      <w:r>
        <w:t>students</w:t>
      </w:r>
      <w:r w:rsidRPr="009F4332">
        <w:rPr>
          <w:spacing w:val="-5"/>
        </w:rPr>
        <w:t xml:space="preserve"> </w:t>
      </w:r>
      <w:r>
        <w:t>at</w:t>
      </w:r>
      <w:r w:rsidRPr="009F4332">
        <w:rPr>
          <w:spacing w:val="-3"/>
        </w:rPr>
        <w:t xml:space="preserve"> </w:t>
      </w:r>
      <w:r>
        <w:t>the</w:t>
      </w:r>
      <w:r w:rsidRPr="009F4332">
        <w:rPr>
          <w:spacing w:val="-5"/>
        </w:rPr>
        <w:t xml:space="preserve"> </w:t>
      </w:r>
      <w:r>
        <w:t>Degree</w:t>
      </w:r>
      <w:r w:rsidRPr="009F4332">
        <w:rPr>
          <w:spacing w:val="-3"/>
        </w:rPr>
        <w:t xml:space="preserve"> </w:t>
      </w:r>
      <w:r w:rsidRPr="00C973FB">
        <w:t>22</w:t>
      </w:r>
      <w:r w:rsidR="00C973FB" w:rsidRPr="00C973FB">
        <w:t>1</w:t>
      </w:r>
      <w:r w:rsidRPr="00C973FB">
        <w:t>4</w:t>
      </w:r>
      <w:r w:rsidRPr="009F4332">
        <w:rPr>
          <w:spacing w:val="-5"/>
        </w:rPr>
        <w:t xml:space="preserve"> </w:t>
      </w:r>
      <w:r>
        <w:t>“Master’s</w:t>
      </w:r>
      <w:r w:rsidRPr="009F4332">
        <w:rPr>
          <w:spacing w:val="-4"/>
        </w:rPr>
        <w:t xml:space="preserve"> </w:t>
      </w:r>
      <w:r>
        <w:t>Degree</w:t>
      </w:r>
      <w:r w:rsidRPr="009F4332">
        <w:rPr>
          <w:spacing w:val="-4"/>
        </w:rPr>
        <w:t xml:space="preserve"> </w:t>
      </w:r>
      <w:r>
        <w:t>in</w:t>
      </w:r>
      <w:r w:rsidR="009F4332">
        <w:t xml:space="preserve"> </w:t>
      </w:r>
      <w:r>
        <w:t>Telecommunication</w:t>
      </w:r>
      <w:r w:rsidRPr="009F4332">
        <w:rPr>
          <w:spacing w:val="-8"/>
        </w:rPr>
        <w:t xml:space="preserve"> </w:t>
      </w:r>
      <w:r>
        <w:t>Engineering”</w:t>
      </w:r>
      <w:r w:rsidRPr="009F4332">
        <w:rPr>
          <w:spacing w:val="-8"/>
        </w:rPr>
        <w:t xml:space="preserve"> </w:t>
      </w:r>
      <w:r>
        <w:t>(MUIT)</w:t>
      </w:r>
    </w:p>
    <w:p w14:paraId="45D2A64E" w14:textId="40466835" w:rsidR="00424680" w:rsidRDefault="001B5765" w:rsidP="00A256C2">
      <w:pPr>
        <w:pStyle w:val="Textoindependiente"/>
      </w:pPr>
      <w:r>
        <w:t>NOTICE</w:t>
      </w:r>
      <w:r>
        <w:rPr>
          <w:spacing w:val="-4"/>
        </w:rPr>
        <w:t xml:space="preserve"> </w:t>
      </w:r>
      <w:r>
        <w:t>ACCOMMODATION</w:t>
      </w:r>
      <w:r>
        <w:rPr>
          <w:spacing w:val="-4"/>
        </w:rPr>
        <w:t xml:space="preserve"> </w:t>
      </w:r>
      <w:r>
        <w:t>ISSUES:</w:t>
      </w:r>
      <w:r>
        <w:rPr>
          <w:spacing w:val="-2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emester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st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MUIT,</w:t>
      </w:r>
      <w:r>
        <w:rPr>
          <w:spacing w:val="-2"/>
        </w:rPr>
        <w:t xml:space="preserve"> </w:t>
      </w:r>
      <w:r>
        <w:t>MUTSRC</w:t>
      </w:r>
      <w:r w:rsidR="00A256C2">
        <w:t xml:space="preserve"> </w:t>
      </w:r>
      <w:r>
        <w:rPr>
          <w:spacing w:val="-47"/>
        </w:rPr>
        <w:t xml:space="preserve"> </w:t>
      </w:r>
      <w:r w:rsidR="00A256C2">
        <w:rPr>
          <w:spacing w:val="-47"/>
        </w:rPr>
        <w:t xml:space="preserve">      </w:t>
      </w:r>
      <w:r>
        <w:t xml:space="preserve">or MUISE: Take into account that the examination period </w:t>
      </w:r>
      <w:r>
        <w:rPr>
          <w:b/>
        </w:rPr>
        <w:t>takes place in February</w:t>
      </w:r>
      <w:r w:rsidR="00CC0C64">
        <w:rPr>
          <w:b/>
        </w:rPr>
        <w:t>,</w:t>
      </w:r>
      <w:r>
        <w:rPr>
          <w:b/>
        </w:rPr>
        <w:t xml:space="preserve"> </w:t>
      </w:r>
      <w:r>
        <w:t>and probably you will have no</w:t>
      </w:r>
      <w:r>
        <w:rPr>
          <w:spacing w:val="1"/>
        </w:rPr>
        <w:t xml:space="preserve"> </w:t>
      </w:r>
      <w:r>
        <w:t>accommodati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hort period.</w:t>
      </w:r>
      <w:r>
        <w:rPr>
          <w:spacing w:val="-5"/>
        </w:rPr>
        <w:t xml:space="preserve"> </w:t>
      </w:r>
      <w:r>
        <w:t>We recommend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hole</w:t>
      </w:r>
      <w:r>
        <w:rPr>
          <w:spacing w:val="-2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year.</w:t>
      </w:r>
    </w:p>
    <w:p w14:paraId="57E954E9" w14:textId="1A118B6F" w:rsidR="00C973FB" w:rsidRPr="00C973FB" w:rsidRDefault="001B5765" w:rsidP="00CC0C64">
      <w:pPr>
        <w:pStyle w:val="Ttulo2"/>
      </w:pPr>
      <w:r>
        <w:t>1</w:t>
      </w:r>
      <w:r>
        <w:rPr>
          <w:vertAlign w:val="superscript"/>
        </w:rPr>
        <w:t>st</w:t>
      </w:r>
      <w:r>
        <w:rPr>
          <w:spacing w:val="-3"/>
        </w:rPr>
        <w:t xml:space="preserve"> </w:t>
      </w:r>
      <w:r>
        <w:t>year</w:t>
      </w:r>
    </w:p>
    <w:tbl>
      <w:tblPr>
        <w:tblStyle w:val="TableNormal"/>
        <w:tblW w:w="0" w:type="auto"/>
        <w:tblInd w:w="26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5"/>
        <w:gridCol w:w="4266"/>
        <w:gridCol w:w="1134"/>
        <w:gridCol w:w="1276"/>
        <w:gridCol w:w="2268"/>
        <w:gridCol w:w="1038"/>
      </w:tblGrid>
      <w:tr w:rsidR="00424680" w14:paraId="1877A375" w14:textId="77777777" w:rsidTr="00800481">
        <w:trPr>
          <w:trHeight w:val="704"/>
          <w:tblHeader/>
        </w:trPr>
        <w:tc>
          <w:tcPr>
            <w:tcW w:w="845" w:type="dxa"/>
            <w:shd w:val="clear" w:color="auto" w:fill="D9D9D9"/>
          </w:tcPr>
          <w:p w14:paraId="449FFC9B" w14:textId="77777777" w:rsidR="00424680" w:rsidRDefault="001B5765" w:rsidP="00EC7FD1">
            <w:pPr>
              <w:pStyle w:val="TableTitle"/>
            </w:pPr>
            <w:r>
              <w:t>CODE</w:t>
            </w:r>
          </w:p>
        </w:tc>
        <w:tc>
          <w:tcPr>
            <w:tcW w:w="4266" w:type="dxa"/>
            <w:shd w:val="clear" w:color="auto" w:fill="D9D9D9"/>
          </w:tcPr>
          <w:p w14:paraId="48AA9116" w14:textId="77777777" w:rsidR="00424680" w:rsidRDefault="001B5765" w:rsidP="00EC7FD1">
            <w:pPr>
              <w:pStyle w:val="TableTitle"/>
            </w:pPr>
            <w:r>
              <w:t>COURSE</w:t>
            </w:r>
          </w:p>
        </w:tc>
        <w:tc>
          <w:tcPr>
            <w:tcW w:w="1134" w:type="dxa"/>
            <w:shd w:val="clear" w:color="auto" w:fill="D9D9D9"/>
          </w:tcPr>
          <w:p w14:paraId="528CDD78" w14:textId="77777777" w:rsidR="00424680" w:rsidRDefault="001B5765" w:rsidP="00EC7FD1">
            <w:pPr>
              <w:pStyle w:val="TableTitle"/>
            </w:pPr>
            <w:r>
              <w:t>SEMESTER</w:t>
            </w:r>
          </w:p>
        </w:tc>
        <w:tc>
          <w:tcPr>
            <w:tcW w:w="1276" w:type="dxa"/>
            <w:shd w:val="clear" w:color="auto" w:fill="D9D9D9"/>
          </w:tcPr>
          <w:p w14:paraId="011934B1" w14:textId="77777777" w:rsidR="00424680" w:rsidRDefault="001B5765" w:rsidP="00EC7FD1">
            <w:pPr>
              <w:pStyle w:val="TableTitle"/>
            </w:pPr>
            <w:r>
              <w:t>LANGUAGE</w:t>
            </w:r>
          </w:p>
        </w:tc>
        <w:tc>
          <w:tcPr>
            <w:tcW w:w="2268" w:type="dxa"/>
            <w:shd w:val="clear" w:color="auto" w:fill="D9D9D9"/>
          </w:tcPr>
          <w:p w14:paraId="3F071396" w14:textId="77777777" w:rsidR="00424680" w:rsidRDefault="001B5765" w:rsidP="00EC7FD1">
            <w:pPr>
              <w:pStyle w:val="TableTitle"/>
            </w:pPr>
            <w:r>
              <w:t>BRANCH</w:t>
            </w:r>
          </w:p>
        </w:tc>
        <w:tc>
          <w:tcPr>
            <w:tcW w:w="1038" w:type="dxa"/>
            <w:shd w:val="clear" w:color="auto" w:fill="D9D9D9"/>
          </w:tcPr>
          <w:p w14:paraId="0D873E8F" w14:textId="4AF43F3B" w:rsidR="00424680" w:rsidRDefault="001B5765" w:rsidP="00EC7FD1">
            <w:pPr>
              <w:pStyle w:val="TableTitle"/>
            </w:pPr>
            <w:r>
              <w:t>ECTS</w:t>
            </w:r>
            <w:r w:rsidR="00800481">
              <w:t xml:space="preserve"> </w:t>
            </w:r>
            <w:r>
              <w:t>Credits</w:t>
            </w:r>
          </w:p>
        </w:tc>
      </w:tr>
      <w:tr w:rsidR="00424680" w14:paraId="69ACBF6C" w14:textId="77777777" w:rsidTr="00800481">
        <w:trPr>
          <w:trHeight w:val="971"/>
        </w:trPr>
        <w:tc>
          <w:tcPr>
            <w:tcW w:w="845" w:type="dxa"/>
          </w:tcPr>
          <w:p w14:paraId="40C67920" w14:textId="77777777" w:rsidR="00424680" w:rsidRDefault="001B5765" w:rsidP="00434E65">
            <w:pPr>
              <w:pStyle w:val="TableParagraph"/>
            </w:pPr>
            <w:r>
              <w:t>33459</w:t>
            </w:r>
          </w:p>
        </w:tc>
        <w:tc>
          <w:tcPr>
            <w:tcW w:w="4266" w:type="dxa"/>
          </w:tcPr>
          <w:p w14:paraId="19218E41" w14:textId="53F99BB1" w:rsidR="00424680" w:rsidRPr="001B5765" w:rsidRDefault="001B5765" w:rsidP="00434E65">
            <w:pPr>
              <w:pStyle w:val="TableParagraph"/>
            </w:pPr>
            <w:r w:rsidRPr="001B5765">
              <w:t>Procesamiento</w:t>
            </w:r>
            <w:r w:rsidRPr="001B5765">
              <w:rPr>
                <w:spacing w:val="41"/>
              </w:rPr>
              <w:t xml:space="preserve"> </w:t>
            </w:r>
            <w:r w:rsidRPr="001B5765">
              <w:t>de</w:t>
            </w:r>
            <w:r w:rsidRPr="001B5765">
              <w:rPr>
                <w:spacing w:val="40"/>
              </w:rPr>
              <w:t xml:space="preserve"> </w:t>
            </w:r>
            <w:r w:rsidR="00F308CC">
              <w:t>S</w:t>
            </w:r>
            <w:r w:rsidRPr="001B5765">
              <w:t>eñal</w:t>
            </w:r>
            <w:r w:rsidRPr="001B5765">
              <w:rPr>
                <w:spacing w:val="40"/>
              </w:rPr>
              <w:t xml:space="preserve"> </w:t>
            </w:r>
            <w:r w:rsidRPr="001B5765">
              <w:t>en</w:t>
            </w:r>
            <w:r w:rsidRPr="001B5765">
              <w:rPr>
                <w:spacing w:val="39"/>
              </w:rPr>
              <w:t xml:space="preserve"> </w:t>
            </w:r>
            <w:r w:rsidR="00F308CC">
              <w:t>S</w:t>
            </w:r>
            <w:r w:rsidRPr="001B5765">
              <w:t>istemas</w:t>
            </w:r>
            <w:r w:rsidRPr="001B5765">
              <w:rPr>
                <w:spacing w:val="42"/>
              </w:rPr>
              <w:t xml:space="preserve"> </w:t>
            </w:r>
            <w:r w:rsidRPr="001B5765">
              <w:t>de</w:t>
            </w:r>
            <w:r w:rsidRPr="001B5765">
              <w:rPr>
                <w:spacing w:val="-47"/>
              </w:rPr>
              <w:t xml:space="preserve"> </w:t>
            </w:r>
            <w:r w:rsidR="00F308CC">
              <w:t>C</w:t>
            </w:r>
            <w:r w:rsidRPr="001B5765">
              <w:t>omunicaciones</w:t>
            </w:r>
            <w:r w:rsidRPr="001B5765">
              <w:rPr>
                <w:spacing w:val="-4"/>
              </w:rPr>
              <w:t xml:space="preserve"> </w:t>
            </w:r>
            <w:r w:rsidRPr="001B5765">
              <w:t>y</w:t>
            </w:r>
            <w:r w:rsidRPr="001B5765">
              <w:rPr>
                <w:spacing w:val="-1"/>
              </w:rPr>
              <w:t xml:space="preserve"> </w:t>
            </w:r>
            <w:r w:rsidR="00F308CC">
              <w:t>A</w:t>
            </w:r>
            <w:r w:rsidRPr="001B5765">
              <w:t>udiovisuales</w:t>
            </w:r>
          </w:p>
        </w:tc>
        <w:tc>
          <w:tcPr>
            <w:tcW w:w="1134" w:type="dxa"/>
          </w:tcPr>
          <w:p w14:paraId="375B0DFC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76" w:type="dxa"/>
          </w:tcPr>
          <w:p w14:paraId="3B344321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5F0026DF" w14:textId="77777777" w:rsidR="00424680" w:rsidRPr="001B5765" w:rsidRDefault="001B5765" w:rsidP="00434E65">
            <w:pPr>
              <w:pStyle w:val="TableParagraph"/>
            </w:pPr>
            <w:r w:rsidRPr="001B5765">
              <w:t>SISTEMAS DE</w:t>
            </w:r>
            <w:r w:rsidRPr="001B5765">
              <w:rPr>
                <w:spacing w:val="1"/>
              </w:rPr>
              <w:t xml:space="preserve"> </w:t>
            </w:r>
            <w:r w:rsidRPr="001B5765">
              <w:t>TELECOMUNICACIÓN</w:t>
            </w:r>
            <w:r w:rsidRPr="001B5765">
              <w:rPr>
                <w:spacing w:val="-12"/>
              </w:rPr>
              <w:t xml:space="preserve"> </w:t>
            </w:r>
            <w:r w:rsidRPr="001B5765">
              <w:t>Y</w:t>
            </w:r>
            <w:r w:rsidRPr="001B5765">
              <w:rPr>
                <w:spacing w:val="-47"/>
              </w:rPr>
              <w:t xml:space="preserve"> </w:t>
            </w:r>
            <w:r w:rsidRPr="001B5765">
              <w:t>AUDIOVISUALES</w:t>
            </w:r>
          </w:p>
        </w:tc>
        <w:tc>
          <w:tcPr>
            <w:tcW w:w="1038" w:type="dxa"/>
          </w:tcPr>
          <w:p w14:paraId="23E029B5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085657DE" w14:textId="77777777" w:rsidTr="00800481">
        <w:trPr>
          <w:trHeight w:val="974"/>
        </w:trPr>
        <w:tc>
          <w:tcPr>
            <w:tcW w:w="845" w:type="dxa"/>
          </w:tcPr>
          <w:p w14:paraId="233874B1" w14:textId="77777777" w:rsidR="00424680" w:rsidRDefault="001B5765" w:rsidP="00434E65">
            <w:pPr>
              <w:pStyle w:val="TableParagraph"/>
            </w:pPr>
            <w:r>
              <w:t>33460</w:t>
            </w:r>
          </w:p>
        </w:tc>
        <w:tc>
          <w:tcPr>
            <w:tcW w:w="4266" w:type="dxa"/>
          </w:tcPr>
          <w:p w14:paraId="47E177B4" w14:textId="5B766D71" w:rsidR="00424680" w:rsidRPr="001B5765" w:rsidRDefault="001B5765" w:rsidP="00434E65">
            <w:pPr>
              <w:pStyle w:val="TableParagraph"/>
            </w:pPr>
            <w:r w:rsidRPr="001B5765">
              <w:t>Equipos</w:t>
            </w:r>
            <w:r w:rsidRPr="001B5765">
              <w:rPr>
                <w:spacing w:val="-7"/>
              </w:rPr>
              <w:t xml:space="preserve"> </w:t>
            </w:r>
            <w:r w:rsidRPr="001B5765">
              <w:t>y</w:t>
            </w:r>
            <w:r w:rsidRPr="001B5765">
              <w:rPr>
                <w:spacing w:val="-6"/>
              </w:rPr>
              <w:t xml:space="preserve"> </w:t>
            </w:r>
            <w:r w:rsidR="00F308CC">
              <w:t>S</w:t>
            </w:r>
            <w:r w:rsidRPr="001B5765">
              <w:t>ubsistemas</w:t>
            </w:r>
            <w:r w:rsidRPr="001B5765">
              <w:rPr>
                <w:spacing w:val="-6"/>
              </w:rPr>
              <w:t xml:space="preserve"> </w:t>
            </w:r>
            <w:r w:rsidRPr="001B5765">
              <w:t>de</w:t>
            </w:r>
            <w:r w:rsidRPr="001B5765">
              <w:rPr>
                <w:spacing w:val="-6"/>
              </w:rPr>
              <w:t xml:space="preserve"> </w:t>
            </w:r>
            <w:r w:rsidR="00F308CC">
              <w:t>C</w:t>
            </w:r>
            <w:r w:rsidRPr="001B5765">
              <w:t>omunicaciones</w:t>
            </w:r>
          </w:p>
        </w:tc>
        <w:tc>
          <w:tcPr>
            <w:tcW w:w="1134" w:type="dxa"/>
          </w:tcPr>
          <w:p w14:paraId="2FBA003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76" w:type="dxa"/>
          </w:tcPr>
          <w:p w14:paraId="0DA7374B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6300EEA4" w14:textId="77777777" w:rsidR="00424680" w:rsidRPr="001B5765" w:rsidRDefault="001B5765" w:rsidP="00434E65">
            <w:pPr>
              <w:pStyle w:val="TableParagraph"/>
            </w:pPr>
            <w:r w:rsidRPr="001B5765">
              <w:t>SISTEMAS DE</w:t>
            </w:r>
            <w:r w:rsidRPr="001B5765">
              <w:rPr>
                <w:spacing w:val="1"/>
              </w:rPr>
              <w:t xml:space="preserve"> </w:t>
            </w:r>
            <w:r w:rsidRPr="001B5765">
              <w:t>TELECOMUNICACIÓN</w:t>
            </w:r>
            <w:r w:rsidRPr="001B5765">
              <w:rPr>
                <w:spacing w:val="-12"/>
              </w:rPr>
              <w:t xml:space="preserve"> </w:t>
            </w:r>
            <w:r w:rsidRPr="001B5765">
              <w:t>Y</w:t>
            </w:r>
            <w:r w:rsidRPr="001B5765">
              <w:rPr>
                <w:spacing w:val="-47"/>
              </w:rPr>
              <w:t xml:space="preserve"> </w:t>
            </w:r>
            <w:r w:rsidRPr="001B5765">
              <w:t>AUDIOVISUALES</w:t>
            </w:r>
          </w:p>
        </w:tc>
        <w:tc>
          <w:tcPr>
            <w:tcW w:w="1038" w:type="dxa"/>
          </w:tcPr>
          <w:p w14:paraId="35D004D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1A0D6490" w14:textId="77777777" w:rsidTr="00800481">
        <w:trPr>
          <w:trHeight w:val="550"/>
        </w:trPr>
        <w:tc>
          <w:tcPr>
            <w:tcW w:w="845" w:type="dxa"/>
          </w:tcPr>
          <w:p w14:paraId="7375961E" w14:textId="77777777" w:rsidR="00424680" w:rsidRDefault="001B5765" w:rsidP="00434E65">
            <w:pPr>
              <w:pStyle w:val="TableParagraph"/>
            </w:pPr>
            <w:r>
              <w:t>33453</w:t>
            </w:r>
          </w:p>
        </w:tc>
        <w:tc>
          <w:tcPr>
            <w:tcW w:w="4266" w:type="dxa"/>
          </w:tcPr>
          <w:p w14:paraId="010CFF21" w14:textId="27F201D4" w:rsidR="00424680" w:rsidRDefault="001B5765" w:rsidP="00434E65">
            <w:pPr>
              <w:pStyle w:val="TableParagraph"/>
            </w:pPr>
            <w:proofErr w:type="spellStart"/>
            <w:r>
              <w:t>Codiseño</w:t>
            </w:r>
            <w:proofErr w:type="spellEnd"/>
            <w:r>
              <w:rPr>
                <w:spacing w:val="-12"/>
              </w:rPr>
              <w:t xml:space="preserve"> </w:t>
            </w:r>
            <w:r w:rsidR="00F308CC">
              <w:t>H</w:t>
            </w:r>
            <w:r>
              <w:t>ardware-</w:t>
            </w:r>
            <w:r w:rsidR="00F308CC">
              <w:t>S</w:t>
            </w:r>
            <w:r>
              <w:t>oftware</w:t>
            </w:r>
          </w:p>
        </w:tc>
        <w:tc>
          <w:tcPr>
            <w:tcW w:w="1134" w:type="dxa"/>
          </w:tcPr>
          <w:p w14:paraId="6AA43CC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76" w:type="dxa"/>
          </w:tcPr>
          <w:p w14:paraId="39BC6314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0B31D1D5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1"/>
              </w:rPr>
              <w:t xml:space="preserve"> </w:t>
            </w:r>
            <w:r>
              <w:t>ELECTRÓNICOS</w:t>
            </w:r>
          </w:p>
        </w:tc>
        <w:tc>
          <w:tcPr>
            <w:tcW w:w="1038" w:type="dxa"/>
          </w:tcPr>
          <w:p w14:paraId="114B8A82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603B80C3" w14:textId="77777777" w:rsidTr="00800481">
        <w:trPr>
          <w:trHeight w:val="544"/>
        </w:trPr>
        <w:tc>
          <w:tcPr>
            <w:tcW w:w="845" w:type="dxa"/>
          </w:tcPr>
          <w:p w14:paraId="0ED798CB" w14:textId="77777777" w:rsidR="00424680" w:rsidRDefault="001B5765" w:rsidP="00434E65">
            <w:pPr>
              <w:pStyle w:val="TableParagraph"/>
            </w:pPr>
            <w:r>
              <w:t>33454</w:t>
            </w:r>
          </w:p>
        </w:tc>
        <w:tc>
          <w:tcPr>
            <w:tcW w:w="4266" w:type="dxa"/>
          </w:tcPr>
          <w:p w14:paraId="000D6B3B" w14:textId="09AE1F45" w:rsidR="00424680" w:rsidRDefault="001B5765" w:rsidP="00434E65">
            <w:pPr>
              <w:pStyle w:val="TableParagraph"/>
            </w:pPr>
            <w:r>
              <w:t>Transductores</w:t>
            </w:r>
            <w:r>
              <w:rPr>
                <w:spacing w:val="-7"/>
              </w:rPr>
              <w:t xml:space="preserve"> </w:t>
            </w:r>
            <w:r>
              <w:t>e</w:t>
            </w:r>
            <w:r>
              <w:rPr>
                <w:spacing w:val="-5"/>
              </w:rPr>
              <w:t xml:space="preserve"> </w:t>
            </w:r>
            <w:r w:rsidR="00F308CC">
              <w:t>I</w:t>
            </w:r>
            <w:r>
              <w:t>nstrumentación</w:t>
            </w:r>
            <w:r>
              <w:rPr>
                <w:spacing w:val="-9"/>
              </w:rPr>
              <w:t xml:space="preserve"> </w:t>
            </w:r>
            <w:r w:rsidR="00F308CC">
              <w:t>E</w:t>
            </w:r>
            <w:r>
              <w:t>lectrónica</w:t>
            </w:r>
          </w:p>
        </w:tc>
        <w:tc>
          <w:tcPr>
            <w:tcW w:w="1134" w:type="dxa"/>
          </w:tcPr>
          <w:p w14:paraId="1DD774D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76" w:type="dxa"/>
          </w:tcPr>
          <w:p w14:paraId="6DAA8E6F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43272B7D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1"/>
              </w:rPr>
              <w:t xml:space="preserve"> </w:t>
            </w:r>
            <w:r>
              <w:t>ELECTRÓNICOS</w:t>
            </w:r>
          </w:p>
        </w:tc>
        <w:tc>
          <w:tcPr>
            <w:tcW w:w="1038" w:type="dxa"/>
          </w:tcPr>
          <w:p w14:paraId="50BC3B4B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5CDA01AB" w14:textId="77777777" w:rsidTr="00800481">
        <w:trPr>
          <w:trHeight w:val="436"/>
        </w:trPr>
        <w:tc>
          <w:tcPr>
            <w:tcW w:w="845" w:type="dxa"/>
          </w:tcPr>
          <w:p w14:paraId="65C7B4D8" w14:textId="77777777" w:rsidR="00424680" w:rsidRDefault="001B5765" w:rsidP="00434E65">
            <w:pPr>
              <w:pStyle w:val="TableParagraph"/>
            </w:pPr>
            <w:r>
              <w:t>33457</w:t>
            </w:r>
          </w:p>
        </w:tc>
        <w:tc>
          <w:tcPr>
            <w:tcW w:w="4266" w:type="dxa"/>
          </w:tcPr>
          <w:p w14:paraId="3971B3E9" w14:textId="6F754829" w:rsidR="00424680" w:rsidRDefault="001B5765" w:rsidP="00434E65">
            <w:pPr>
              <w:pStyle w:val="TableParagraph"/>
            </w:pPr>
            <w:r>
              <w:t>Integración</w:t>
            </w:r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-4"/>
              </w:rPr>
              <w:t xml:space="preserve"> </w:t>
            </w:r>
            <w:r w:rsidR="00F308CC">
              <w:t>S</w:t>
            </w:r>
            <w:r>
              <w:t>ervicios</w:t>
            </w:r>
            <w:r>
              <w:rPr>
                <w:spacing w:val="-5"/>
              </w:rPr>
              <w:t xml:space="preserve"> </w:t>
            </w:r>
            <w:r w:rsidR="00F308CC">
              <w:t>T</w:t>
            </w:r>
            <w:r>
              <w:t>elemáticos</w:t>
            </w:r>
          </w:p>
        </w:tc>
        <w:tc>
          <w:tcPr>
            <w:tcW w:w="1134" w:type="dxa"/>
          </w:tcPr>
          <w:p w14:paraId="5A0FCBA2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76" w:type="dxa"/>
          </w:tcPr>
          <w:p w14:paraId="2B03E576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4F86B104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1038" w:type="dxa"/>
          </w:tcPr>
          <w:p w14:paraId="7D41B56D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4C2D9310" w14:textId="77777777" w:rsidTr="00800481">
        <w:trPr>
          <w:trHeight w:val="1240"/>
        </w:trPr>
        <w:tc>
          <w:tcPr>
            <w:tcW w:w="845" w:type="dxa"/>
          </w:tcPr>
          <w:p w14:paraId="327EECB1" w14:textId="77777777" w:rsidR="00424680" w:rsidRDefault="001B5765" w:rsidP="00434E65">
            <w:pPr>
              <w:pStyle w:val="TableParagraph"/>
            </w:pPr>
            <w:r>
              <w:t>33438</w:t>
            </w:r>
          </w:p>
        </w:tc>
        <w:tc>
          <w:tcPr>
            <w:tcW w:w="4266" w:type="dxa"/>
          </w:tcPr>
          <w:p w14:paraId="4A4B0789" w14:textId="52AAA7C5" w:rsidR="00424680" w:rsidRPr="001B5765" w:rsidRDefault="001B5765" w:rsidP="00434E65">
            <w:pPr>
              <w:pStyle w:val="TableParagraph"/>
            </w:pPr>
            <w:r w:rsidRPr="001B5765">
              <w:t>Gestión</w:t>
            </w:r>
            <w:r w:rsidRPr="001B5765">
              <w:rPr>
                <w:spacing w:val="-3"/>
              </w:rPr>
              <w:t xml:space="preserve"> </w:t>
            </w:r>
            <w:r w:rsidR="00F308CC">
              <w:t>T</w:t>
            </w:r>
            <w:r w:rsidRPr="001B5765">
              <w:t>écnica</w:t>
            </w:r>
            <w:r w:rsidRPr="001B5765">
              <w:rPr>
                <w:spacing w:val="-3"/>
              </w:rPr>
              <w:t xml:space="preserve"> </w:t>
            </w:r>
            <w:r w:rsidRPr="001B5765">
              <w:t>y</w:t>
            </w:r>
            <w:r w:rsidRPr="001B5765">
              <w:rPr>
                <w:spacing w:val="-3"/>
              </w:rPr>
              <w:t xml:space="preserve"> </w:t>
            </w:r>
            <w:r w:rsidR="00F308CC">
              <w:t>E</w:t>
            </w:r>
            <w:r w:rsidRPr="001B5765">
              <w:t>conómica</w:t>
            </w:r>
            <w:r w:rsidRPr="001B5765">
              <w:rPr>
                <w:spacing w:val="-4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="00F308CC">
              <w:t>P</w:t>
            </w:r>
            <w:r w:rsidRPr="001B5765">
              <w:t>royectos</w:t>
            </w:r>
            <w:r w:rsidRPr="001B5765">
              <w:rPr>
                <w:spacing w:val="-3"/>
              </w:rPr>
              <w:t xml:space="preserve"> </w:t>
            </w:r>
            <w:r w:rsidRPr="001B5765">
              <w:t>de</w:t>
            </w:r>
            <w:r w:rsidRPr="001B5765">
              <w:rPr>
                <w:spacing w:val="-47"/>
              </w:rPr>
              <w:t xml:space="preserve"> </w:t>
            </w:r>
            <w:r w:rsidR="00F308CC">
              <w:t>T</w:t>
            </w:r>
            <w:r w:rsidRPr="001B5765">
              <w:t>elecomunicación</w:t>
            </w:r>
          </w:p>
        </w:tc>
        <w:tc>
          <w:tcPr>
            <w:tcW w:w="1134" w:type="dxa"/>
          </w:tcPr>
          <w:p w14:paraId="3B6CE651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76" w:type="dxa"/>
          </w:tcPr>
          <w:p w14:paraId="5BCC7935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4E52C08B" w14:textId="21717090" w:rsidR="00424680" w:rsidRPr="001B5765" w:rsidRDefault="001B5765" w:rsidP="00434E65">
            <w:pPr>
              <w:pStyle w:val="TableParagraph"/>
            </w:pPr>
            <w:r w:rsidRPr="001B5765">
              <w:t>GESTIÓN</w:t>
            </w:r>
            <w:r w:rsidRPr="001B5765">
              <w:rPr>
                <w:spacing w:val="1"/>
              </w:rPr>
              <w:t xml:space="preserve"> </w:t>
            </w:r>
            <w:r w:rsidRPr="001B5765">
              <w:t>TECNOLÓGICA</w:t>
            </w:r>
            <w:r w:rsidR="00800481">
              <w:t xml:space="preserve"> </w:t>
            </w:r>
            <w:r w:rsidRPr="001B5765">
              <w:t>DE</w:t>
            </w:r>
            <w:r w:rsidRPr="001B5765">
              <w:rPr>
                <w:spacing w:val="1"/>
              </w:rPr>
              <w:t xml:space="preserve"> </w:t>
            </w:r>
            <w:r w:rsidRPr="001B5765">
              <w:t>PROYECTOS DE</w:t>
            </w:r>
            <w:r w:rsidRPr="001B5765">
              <w:rPr>
                <w:spacing w:val="1"/>
              </w:rPr>
              <w:t xml:space="preserve"> </w:t>
            </w:r>
            <w:r w:rsidRPr="001B5765">
              <w:rPr>
                <w:spacing w:val="-1"/>
              </w:rPr>
              <w:t>TELECOMUNICACIÓN</w:t>
            </w:r>
          </w:p>
        </w:tc>
        <w:tc>
          <w:tcPr>
            <w:tcW w:w="1038" w:type="dxa"/>
          </w:tcPr>
          <w:p w14:paraId="57B1699D" w14:textId="3C0E7774" w:rsidR="00424680" w:rsidRDefault="001B5765" w:rsidP="00434E65">
            <w:pPr>
              <w:pStyle w:val="TableParagraph"/>
            </w:pPr>
            <w:r>
              <w:t>4,5</w:t>
            </w:r>
            <w:r w:rsidR="00800481">
              <w:t xml:space="preserve">  </w:t>
            </w:r>
          </w:p>
        </w:tc>
      </w:tr>
      <w:tr w:rsidR="00424680" w14:paraId="7F099549" w14:textId="77777777" w:rsidTr="00800481">
        <w:trPr>
          <w:trHeight w:val="973"/>
        </w:trPr>
        <w:tc>
          <w:tcPr>
            <w:tcW w:w="845" w:type="dxa"/>
          </w:tcPr>
          <w:p w14:paraId="0B6F9D4A" w14:textId="77777777" w:rsidR="00424680" w:rsidRDefault="001B5765" w:rsidP="00434E65">
            <w:pPr>
              <w:pStyle w:val="TableParagraph"/>
            </w:pPr>
            <w:r>
              <w:t>33461</w:t>
            </w:r>
          </w:p>
        </w:tc>
        <w:tc>
          <w:tcPr>
            <w:tcW w:w="4266" w:type="dxa"/>
          </w:tcPr>
          <w:p w14:paraId="53F1D681" w14:textId="001E0A0D" w:rsidR="00424680" w:rsidRPr="001B5765" w:rsidRDefault="001B5765" w:rsidP="00434E65">
            <w:pPr>
              <w:pStyle w:val="TableParagraph"/>
            </w:pPr>
            <w:r w:rsidRPr="001B5765">
              <w:t>Sistemas</w:t>
            </w:r>
            <w:r w:rsidRPr="001B5765">
              <w:rPr>
                <w:spacing w:val="-5"/>
              </w:rPr>
              <w:t xml:space="preserve"> </w:t>
            </w:r>
            <w:r w:rsidRPr="001B5765">
              <w:t>y</w:t>
            </w:r>
            <w:r w:rsidRPr="001B5765">
              <w:rPr>
                <w:spacing w:val="-6"/>
              </w:rPr>
              <w:t xml:space="preserve"> </w:t>
            </w:r>
            <w:r w:rsidR="00F308CC">
              <w:t>S</w:t>
            </w:r>
            <w:r w:rsidRPr="001B5765">
              <w:t>ervicios</w:t>
            </w:r>
            <w:r w:rsidRPr="001B5765">
              <w:rPr>
                <w:spacing w:val="-4"/>
              </w:rPr>
              <w:t xml:space="preserve"> </w:t>
            </w:r>
            <w:r w:rsidRPr="001B5765">
              <w:t>de</w:t>
            </w:r>
            <w:r w:rsidRPr="001B5765">
              <w:rPr>
                <w:spacing w:val="-8"/>
              </w:rPr>
              <w:t xml:space="preserve"> </w:t>
            </w:r>
            <w:r w:rsidR="00F308CC">
              <w:t>T</w:t>
            </w:r>
            <w:r w:rsidRPr="001B5765">
              <w:t>ransmisión</w:t>
            </w:r>
            <w:r w:rsidRPr="001B5765">
              <w:rPr>
                <w:spacing w:val="-5"/>
              </w:rPr>
              <w:t xml:space="preserve"> </w:t>
            </w:r>
            <w:r w:rsidRPr="001B5765">
              <w:t>por</w:t>
            </w:r>
            <w:r w:rsidRPr="001B5765">
              <w:rPr>
                <w:spacing w:val="-5"/>
              </w:rPr>
              <w:t xml:space="preserve"> </w:t>
            </w:r>
            <w:r w:rsidR="00F308CC">
              <w:t>R</w:t>
            </w:r>
            <w:r w:rsidRPr="001B5765">
              <w:t>adio</w:t>
            </w:r>
          </w:p>
        </w:tc>
        <w:tc>
          <w:tcPr>
            <w:tcW w:w="1134" w:type="dxa"/>
          </w:tcPr>
          <w:p w14:paraId="7FBEFCA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76" w:type="dxa"/>
          </w:tcPr>
          <w:p w14:paraId="5CEFCB84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765F64FC" w14:textId="77777777" w:rsidR="00424680" w:rsidRPr="001B5765" w:rsidRDefault="001B5765" w:rsidP="00434E65">
            <w:pPr>
              <w:pStyle w:val="TableParagraph"/>
            </w:pPr>
            <w:r w:rsidRPr="001B5765">
              <w:t>SISTEMAS DE</w:t>
            </w:r>
            <w:r w:rsidRPr="001B5765">
              <w:rPr>
                <w:spacing w:val="1"/>
              </w:rPr>
              <w:t xml:space="preserve"> </w:t>
            </w:r>
            <w:r w:rsidRPr="001B5765">
              <w:t>TELECOMUNICACIÓN</w:t>
            </w:r>
            <w:r w:rsidRPr="001B5765">
              <w:rPr>
                <w:spacing w:val="-12"/>
              </w:rPr>
              <w:t xml:space="preserve"> </w:t>
            </w:r>
            <w:r w:rsidRPr="001B5765">
              <w:t>Y</w:t>
            </w:r>
            <w:r w:rsidRPr="001B5765">
              <w:rPr>
                <w:spacing w:val="-47"/>
              </w:rPr>
              <w:t xml:space="preserve"> </w:t>
            </w:r>
            <w:r w:rsidRPr="001B5765">
              <w:t>AUDIOVISUALES</w:t>
            </w:r>
          </w:p>
        </w:tc>
        <w:tc>
          <w:tcPr>
            <w:tcW w:w="1038" w:type="dxa"/>
          </w:tcPr>
          <w:p w14:paraId="44B2162D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15BB5A7D" w14:textId="77777777" w:rsidTr="00800481">
        <w:trPr>
          <w:trHeight w:val="971"/>
        </w:trPr>
        <w:tc>
          <w:tcPr>
            <w:tcW w:w="845" w:type="dxa"/>
          </w:tcPr>
          <w:p w14:paraId="2DB102AA" w14:textId="77777777" w:rsidR="00424680" w:rsidRDefault="001B5765" w:rsidP="00434E65">
            <w:pPr>
              <w:pStyle w:val="TableParagraph"/>
            </w:pPr>
            <w:r>
              <w:t>33462</w:t>
            </w:r>
          </w:p>
        </w:tc>
        <w:tc>
          <w:tcPr>
            <w:tcW w:w="4266" w:type="dxa"/>
          </w:tcPr>
          <w:p w14:paraId="7ABFF205" w14:textId="373EFEFC" w:rsidR="00424680" w:rsidRPr="001B5765" w:rsidRDefault="001B5765" w:rsidP="00434E65">
            <w:pPr>
              <w:pStyle w:val="TableParagraph"/>
            </w:pPr>
            <w:r w:rsidRPr="001B5765">
              <w:t>Redes</w:t>
            </w:r>
            <w:r w:rsidRPr="001B5765">
              <w:rPr>
                <w:spacing w:val="-3"/>
              </w:rPr>
              <w:t xml:space="preserve"> </w:t>
            </w:r>
            <w:r w:rsidRPr="001B5765">
              <w:t>de</w:t>
            </w:r>
            <w:r w:rsidRPr="001B5765">
              <w:rPr>
                <w:spacing w:val="-5"/>
              </w:rPr>
              <w:t xml:space="preserve"> </w:t>
            </w:r>
            <w:r w:rsidR="00F308CC">
              <w:t>T</w:t>
            </w:r>
            <w:r w:rsidRPr="001B5765">
              <w:t>ransporte</w:t>
            </w:r>
            <w:r w:rsidRPr="001B5765">
              <w:rPr>
                <w:spacing w:val="-6"/>
              </w:rPr>
              <w:t xml:space="preserve"> </w:t>
            </w:r>
            <w:r w:rsidRPr="001B5765">
              <w:t>y</w:t>
            </w:r>
            <w:r w:rsidRPr="001B5765">
              <w:rPr>
                <w:spacing w:val="-1"/>
              </w:rPr>
              <w:t xml:space="preserve"> </w:t>
            </w:r>
            <w:r w:rsidR="00F308CC">
              <w:t>D</w:t>
            </w:r>
            <w:r w:rsidRPr="001B5765">
              <w:t>istribución</w:t>
            </w:r>
            <w:r w:rsidRPr="001B5765">
              <w:rPr>
                <w:spacing w:val="-3"/>
              </w:rPr>
              <w:t xml:space="preserve"> </w:t>
            </w:r>
            <w:r w:rsidRPr="001B5765">
              <w:t>por</w:t>
            </w:r>
            <w:r w:rsidRPr="001B5765">
              <w:rPr>
                <w:spacing w:val="-3"/>
              </w:rPr>
              <w:t xml:space="preserve"> </w:t>
            </w:r>
            <w:r w:rsidR="00F308CC">
              <w:t>C</w:t>
            </w:r>
            <w:r w:rsidRPr="001B5765">
              <w:t>able</w:t>
            </w:r>
          </w:p>
        </w:tc>
        <w:tc>
          <w:tcPr>
            <w:tcW w:w="1134" w:type="dxa"/>
          </w:tcPr>
          <w:p w14:paraId="30B4A7D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76" w:type="dxa"/>
          </w:tcPr>
          <w:p w14:paraId="1D97F764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69FA7CB6" w14:textId="77777777" w:rsidR="00424680" w:rsidRPr="001B5765" w:rsidRDefault="001B5765" w:rsidP="00434E65">
            <w:pPr>
              <w:pStyle w:val="TableParagraph"/>
            </w:pPr>
            <w:r w:rsidRPr="001B5765">
              <w:t>SISTEMAS DE</w:t>
            </w:r>
            <w:r w:rsidRPr="001B5765">
              <w:rPr>
                <w:spacing w:val="1"/>
              </w:rPr>
              <w:t xml:space="preserve"> </w:t>
            </w:r>
            <w:r w:rsidRPr="001B5765">
              <w:t>TELECOMUNICACIÓN</w:t>
            </w:r>
            <w:r w:rsidRPr="001B5765">
              <w:rPr>
                <w:spacing w:val="-12"/>
              </w:rPr>
              <w:t xml:space="preserve"> </w:t>
            </w:r>
            <w:r w:rsidRPr="001B5765">
              <w:t>Y</w:t>
            </w:r>
            <w:r w:rsidRPr="001B5765">
              <w:rPr>
                <w:spacing w:val="-47"/>
              </w:rPr>
              <w:t xml:space="preserve"> </w:t>
            </w:r>
            <w:r w:rsidRPr="001B5765">
              <w:t>AUDIOVISUALES</w:t>
            </w:r>
          </w:p>
        </w:tc>
        <w:tc>
          <w:tcPr>
            <w:tcW w:w="1038" w:type="dxa"/>
          </w:tcPr>
          <w:p w14:paraId="498F339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265CB0E3" w14:textId="77777777" w:rsidTr="00800481">
        <w:trPr>
          <w:trHeight w:val="553"/>
        </w:trPr>
        <w:tc>
          <w:tcPr>
            <w:tcW w:w="845" w:type="dxa"/>
          </w:tcPr>
          <w:p w14:paraId="4F8B2216" w14:textId="77777777" w:rsidR="00424680" w:rsidRDefault="001B5765" w:rsidP="00434E65">
            <w:pPr>
              <w:pStyle w:val="TableParagraph"/>
            </w:pPr>
            <w:r>
              <w:t>33455</w:t>
            </w:r>
          </w:p>
        </w:tc>
        <w:tc>
          <w:tcPr>
            <w:tcW w:w="4266" w:type="dxa"/>
          </w:tcPr>
          <w:p w14:paraId="27A77412" w14:textId="1DB35539" w:rsidR="00424680" w:rsidRPr="001B5765" w:rsidRDefault="001B5765" w:rsidP="00434E65">
            <w:pPr>
              <w:pStyle w:val="TableParagraph"/>
            </w:pPr>
            <w:r w:rsidRPr="001B5765">
              <w:t>Circuitos</w:t>
            </w:r>
            <w:r w:rsidRPr="001B5765">
              <w:rPr>
                <w:spacing w:val="-8"/>
              </w:rPr>
              <w:t xml:space="preserve"> </w:t>
            </w:r>
            <w:r w:rsidR="00F308CC">
              <w:t>E</w:t>
            </w:r>
            <w:r w:rsidRPr="001B5765">
              <w:t>lectrónicos</w:t>
            </w:r>
            <w:r w:rsidRPr="001B5765">
              <w:rPr>
                <w:spacing w:val="-7"/>
              </w:rPr>
              <w:t xml:space="preserve"> </w:t>
            </w:r>
            <w:r w:rsidRPr="001B5765">
              <w:t>de</w:t>
            </w:r>
            <w:r w:rsidRPr="001B5765">
              <w:rPr>
                <w:spacing w:val="-4"/>
              </w:rPr>
              <w:t xml:space="preserve"> </w:t>
            </w:r>
            <w:r w:rsidR="00F308CC">
              <w:t>A</w:t>
            </w:r>
            <w:r w:rsidRPr="001B5765">
              <w:t>lta</w:t>
            </w:r>
            <w:r w:rsidRPr="001B5765">
              <w:rPr>
                <w:spacing w:val="-6"/>
              </w:rPr>
              <w:t xml:space="preserve"> </w:t>
            </w:r>
            <w:r w:rsidR="00F308CC">
              <w:t>F</w:t>
            </w:r>
            <w:r w:rsidRPr="001B5765">
              <w:t>recuencia</w:t>
            </w:r>
          </w:p>
        </w:tc>
        <w:tc>
          <w:tcPr>
            <w:tcW w:w="1134" w:type="dxa"/>
          </w:tcPr>
          <w:p w14:paraId="5E1C945A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76" w:type="dxa"/>
          </w:tcPr>
          <w:p w14:paraId="09743B48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4B12F2ED" w14:textId="77777777" w:rsidR="00424680" w:rsidRDefault="001B5765" w:rsidP="00434E65">
            <w:pPr>
              <w:pStyle w:val="TableParagraph"/>
            </w:pPr>
            <w:r>
              <w:t>SISTEMAS</w:t>
            </w:r>
            <w:r>
              <w:rPr>
                <w:spacing w:val="1"/>
              </w:rPr>
              <w:t xml:space="preserve"> </w:t>
            </w:r>
            <w:r>
              <w:t>ELECTRÓNICOS</w:t>
            </w:r>
          </w:p>
        </w:tc>
        <w:tc>
          <w:tcPr>
            <w:tcW w:w="1038" w:type="dxa"/>
          </w:tcPr>
          <w:p w14:paraId="30FE49A9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6</w:t>
            </w:r>
          </w:p>
        </w:tc>
      </w:tr>
      <w:tr w:rsidR="00424680" w14:paraId="7BB79199" w14:textId="77777777" w:rsidTr="00800481">
        <w:trPr>
          <w:trHeight w:val="437"/>
        </w:trPr>
        <w:tc>
          <w:tcPr>
            <w:tcW w:w="845" w:type="dxa"/>
          </w:tcPr>
          <w:p w14:paraId="4CFABBCC" w14:textId="77777777" w:rsidR="00424680" w:rsidRDefault="001B5765" w:rsidP="00434E65">
            <w:pPr>
              <w:pStyle w:val="TableParagraph"/>
            </w:pPr>
            <w:r>
              <w:t>33456</w:t>
            </w:r>
          </w:p>
        </w:tc>
        <w:tc>
          <w:tcPr>
            <w:tcW w:w="4266" w:type="dxa"/>
          </w:tcPr>
          <w:p w14:paraId="4A0357F3" w14:textId="2EB5A62E" w:rsidR="00424680" w:rsidRPr="001B5765" w:rsidRDefault="001B5765" w:rsidP="00434E65">
            <w:pPr>
              <w:pStyle w:val="TableParagraph"/>
            </w:pPr>
            <w:r w:rsidRPr="001B5765">
              <w:t>Interconexión</w:t>
            </w:r>
            <w:r w:rsidRPr="001B5765">
              <w:rPr>
                <w:spacing w:val="-7"/>
              </w:rPr>
              <w:t xml:space="preserve"> </w:t>
            </w:r>
            <w:r w:rsidRPr="001B5765">
              <w:t>de</w:t>
            </w:r>
            <w:r w:rsidRPr="001B5765">
              <w:rPr>
                <w:spacing w:val="-2"/>
              </w:rPr>
              <w:t xml:space="preserve"> </w:t>
            </w:r>
            <w:r w:rsidR="00F308CC">
              <w:t>R</w:t>
            </w:r>
            <w:r w:rsidRPr="001B5765">
              <w:t>edes</w:t>
            </w:r>
            <w:r w:rsidRPr="001B5765">
              <w:rPr>
                <w:spacing w:val="-2"/>
              </w:rPr>
              <w:t xml:space="preserve"> </w:t>
            </w:r>
            <w:r w:rsidRPr="001B5765">
              <w:t>de</w:t>
            </w:r>
            <w:r w:rsidRPr="001B5765">
              <w:rPr>
                <w:spacing w:val="-6"/>
              </w:rPr>
              <w:t xml:space="preserve"> </w:t>
            </w:r>
            <w:r w:rsidR="00F308CC">
              <w:t>T</w:t>
            </w:r>
            <w:r w:rsidRPr="001B5765">
              <w:t>elecomunicación</w:t>
            </w:r>
          </w:p>
        </w:tc>
        <w:tc>
          <w:tcPr>
            <w:tcW w:w="1134" w:type="dxa"/>
          </w:tcPr>
          <w:p w14:paraId="7D51F31E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76" w:type="dxa"/>
          </w:tcPr>
          <w:p w14:paraId="4BE8D10A" w14:textId="77777777" w:rsidR="00424680" w:rsidRDefault="001B5765" w:rsidP="00434E65">
            <w:pPr>
              <w:pStyle w:val="TableParagraph"/>
            </w:pPr>
            <w:r>
              <w:t>ESP</w:t>
            </w:r>
          </w:p>
        </w:tc>
        <w:tc>
          <w:tcPr>
            <w:tcW w:w="2268" w:type="dxa"/>
          </w:tcPr>
          <w:p w14:paraId="3DA85250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1038" w:type="dxa"/>
          </w:tcPr>
          <w:p w14:paraId="7D6A8D31" w14:textId="77777777" w:rsidR="00424680" w:rsidRDefault="001B5765" w:rsidP="00434E65">
            <w:pPr>
              <w:pStyle w:val="TableParagraph"/>
            </w:pPr>
            <w:r>
              <w:t>7,5</w:t>
            </w:r>
          </w:p>
        </w:tc>
      </w:tr>
    </w:tbl>
    <w:p w14:paraId="4C59A413" w14:textId="77777777" w:rsidR="00424680" w:rsidRDefault="00424680" w:rsidP="00434E65">
      <w:pPr>
        <w:pStyle w:val="Textoindependiente"/>
      </w:pPr>
    </w:p>
    <w:p w14:paraId="428AA401" w14:textId="2E1EEA4E" w:rsidR="00424680" w:rsidRDefault="001B5765" w:rsidP="00CC0C64">
      <w:pPr>
        <w:pStyle w:val="Ttulo2"/>
      </w:pPr>
      <w:r>
        <w:lastRenderedPageBreak/>
        <w:t>2</w:t>
      </w:r>
      <w:r>
        <w:rPr>
          <w:vertAlign w:val="superscript"/>
        </w:rPr>
        <w:t>nd</w:t>
      </w:r>
      <w:r>
        <w:rPr>
          <w:spacing w:val="-6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rPr>
          <w:u w:color="5B9BD3"/>
        </w:rPr>
        <w:t>THIS</w:t>
      </w:r>
      <w:r>
        <w:rPr>
          <w:spacing w:val="-2"/>
          <w:u w:color="5B9BD3"/>
        </w:rPr>
        <w:t xml:space="preserve"> </w:t>
      </w:r>
      <w:r>
        <w:rPr>
          <w:u w:color="5B9BD3"/>
        </w:rPr>
        <w:t>YEAR</w:t>
      </w:r>
      <w:r>
        <w:rPr>
          <w:spacing w:val="-3"/>
          <w:u w:color="5B9BD3"/>
        </w:rPr>
        <w:t xml:space="preserve"> </w:t>
      </w:r>
      <w:r>
        <w:rPr>
          <w:u w:color="5B9BD3"/>
        </w:rPr>
        <w:t>IS</w:t>
      </w:r>
      <w:r>
        <w:rPr>
          <w:spacing w:val="-4"/>
          <w:u w:color="5B9BD3"/>
        </w:rPr>
        <w:t xml:space="preserve"> </w:t>
      </w:r>
      <w:r w:rsidRPr="00F20C53">
        <w:rPr>
          <w:u w:color="5B9BD3"/>
        </w:rPr>
        <w:t>READ</w:t>
      </w:r>
      <w:r w:rsidRPr="00F20C53">
        <w:rPr>
          <w:spacing w:val="-5"/>
          <w:u w:color="5B9BD3"/>
        </w:rPr>
        <w:t xml:space="preserve"> </w:t>
      </w:r>
      <w:r w:rsidRPr="00F20C53">
        <w:rPr>
          <w:u w:color="5B9BD3"/>
        </w:rPr>
        <w:t>IN</w:t>
      </w:r>
      <w:r w:rsidRPr="00F20C53">
        <w:rPr>
          <w:spacing w:val="-4"/>
          <w:u w:color="5B9BD3"/>
        </w:rPr>
        <w:t xml:space="preserve"> </w:t>
      </w:r>
      <w:r w:rsidRPr="00F20C53">
        <w:rPr>
          <w:u w:color="5B9BD3"/>
        </w:rPr>
        <w:t>ENGLISH</w:t>
      </w:r>
    </w:p>
    <w:tbl>
      <w:tblPr>
        <w:tblStyle w:val="TableNormal"/>
        <w:tblW w:w="0" w:type="auto"/>
        <w:tblInd w:w="2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5"/>
        <w:gridCol w:w="4312"/>
        <w:gridCol w:w="1173"/>
        <w:gridCol w:w="1445"/>
        <w:gridCol w:w="1935"/>
        <w:gridCol w:w="1063"/>
      </w:tblGrid>
      <w:tr w:rsidR="00424680" w14:paraId="1F001171" w14:textId="77777777" w:rsidTr="00800481">
        <w:trPr>
          <w:trHeight w:val="707"/>
        </w:trPr>
        <w:tc>
          <w:tcPr>
            <w:tcW w:w="835" w:type="dxa"/>
            <w:shd w:val="clear" w:color="auto" w:fill="D9D9D9"/>
          </w:tcPr>
          <w:p w14:paraId="5BC28C8F" w14:textId="77777777" w:rsidR="00424680" w:rsidRDefault="001B5765" w:rsidP="00EC7FD1">
            <w:pPr>
              <w:pStyle w:val="TableTitle"/>
            </w:pPr>
            <w:r>
              <w:t>CODE</w:t>
            </w:r>
          </w:p>
        </w:tc>
        <w:tc>
          <w:tcPr>
            <w:tcW w:w="4312" w:type="dxa"/>
            <w:shd w:val="clear" w:color="auto" w:fill="D9D9D9"/>
          </w:tcPr>
          <w:p w14:paraId="51972DC1" w14:textId="77777777" w:rsidR="00424680" w:rsidRDefault="001B5765" w:rsidP="00EC7FD1">
            <w:pPr>
              <w:pStyle w:val="TableTitle"/>
            </w:pPr>
            <w:r>
              <w:t>COURSE</w:t>
            </w:r>
          </w:p>
        </w:tc>
        <w:tc>
          <w:tcPr>
            <w:tcW w:w="1173" w:type="dxa"/>
            <w:shd w:val="clear" w:color="auto" w:fill="D9D9D9"/>
          </w:tcPr>
          <w:p w14:paraId="2FC31CDB" w14:textId="77777777" w:rsidR="00424680" w:rsidRDefault="001B5765" w:rsidP="00EC7FD1">
            <w:pPr>
              <w:pStyle w:val="TableTitle"/>
            </w:pPr>
            <w:r>
              <w:t>SEMESTER</w:t>
            </w:r>
          </w:p>
        </w:tc>
        <w:tc>
          <w:tcPr>
            <w:tcW w:w="1445" w:type="dxa"/>
            <w:shd w:val="clear" w:color="auto" w:fill="D9D9D9"/>
          </w:tcPr>
          <w:p w14:paraId="6B36CBEE" w14:textId="77777777" w:rsidR="00424680" w:rsidRDefault="001B5765" w:rsidP="00EC7FD1">
            <w:pPr>
              <w:pStyle w:val="TableTitle"/>
            </w:pPr>
            <w:r>
              <w:t>LANGUAGE</w:t>
            </w:r>
          </w:p>
        </w:tc>
        <w:tc>
          <w:tcPr>
            <w:tcW w:w="1935" w:type="dxa"/>
            <w:shd w:val="clear" w:color="auto" w:fill="D9D9D9"/>
          </w:tcPr>
          <w:p w14:paraId="303A6984" w14:textId="77777777" w:rsidR="00424680" w:rsidRDefault="001B5765" w:rsidP="00EC7FD1">
            <w:pPr>
              <w:pStyle w:val="TableTitle"/>
            </w:pPr>
            <w:r>
              <w:t>BRANCH</w:t>
            </w:r>
          </w:p>
        </w:tc>
        <w:tc>
          <w:tcPr>
            <w:tcW w:w="1063" w:type="dxa"/>
            <w:shd w:val="clear" w:color="auto" w:fill="D9D9D9"/>
          </w:tcPr>
          <w:p w14:paraId="4BEEB0C3" w14:textId="2F8E79FA" w:rsidR="00424680" w:rsidRDefault="001B5765" w:rsidP="00EC7FD1">
            <w:pPr>
              <w:pStyle w:val="TableTitle"/>
            </w:pPr>
            <w:r>
              <w:t>ECTS</w:t>
            </w:r>
            <w:r w:rsidR="00800481">
              <w:t xml:space="preserve"> </w:t>
            </w:r>
            <w:r>
              <w:t>Credits</w:t>
            </w:r>
          </w:p>
        </w:tc>
      </w:tr>
      <w:tr w:rsidR="00424680" w14:paraId="612079BB" w14:textId="77777777" w:rsidTr="00800481">
        <w:trPr>
          <w:trHeight w:val="703"/>
        </w:trPr>
        <w:tc>
          <w:tcPr>
            <w:tcW w:w="835" w:type="dxa"/>
          </w:tcPr>
          <w:p w14:paraId="60A9E567" w14:textId="77777777" w:rsidR="00424680" w:rsidRDefault="001B5765" w:rsidP="00434E65">
            <w:pPr>
              <w:pStyle w:val="TableParagraph"/>
            </w:pPr>
            <w:r>
              <w:t>33452</w:t>
            </w:r>
          </w:p>
        </w:tc>
        <w:tc>
          <w:tcPr>
            <w:tcW w:w="4312" w:type="dxa"/>
          </w:tcPr>
          <w:p w14:paraId="70D299F3" w14:textId="77777777" w:rsidR="00424680" w:rsidRPr="003D37F2" w:rsidRDefault="001B5765" w:rsidP="00434E65">
            <w:pPr>
              <w:pStyle w:val="TableParagraph"/>
              <w:rPr>
                <w:lang w:val="en-GB"/>
              </w:rPr>
            </w:pPr>
            <w:r w:rsidRPr="003D37F2">
              <w:rPr>
                <w:lang w:val="en-GB"/>
              </w:rPr>
              <w:t>ICT</w:t>
            </w:r>
            <w:r w:rsidRPr="003D37F2">
              <w:rPr>
                <w:spacing w:val="-4"/>
                <w:lang w:val="en-GB"/>
              </w:rPr>
              <w:t xml:space="preserve"> </w:t>
            </w:r>
            <w:r w:rsidRPr="003D37F2">
              <w:rPr>
                <w:lang w:val="en-GB"/>
              </w:rPr>
              <w:t>Applications</w:t>
            </w:r>
            <w:r w:rsidRPr="003D37F2">
              <w:rPr>
                <w:spacing w:val="-4"/>
                <w:lang w:val="en-GB"/>
              </w:rPr>
              <w:t xml:space="preserve"> </w:t>
            </w:r>
            <w:r w:rsidRPr="003D37F2">
              <w:rPr>
                <w:lang w:val="en-GB"/>
              </w:rPr>
              <w:t>in</w:t>
            </w:r>
            <w:r w:rsidRPr="003D37F2">
              <w:rPr>
                <w:spacing w:val="-2"/>
                <w:lang w:val="en-GB"/>
              </w:rPr>
              <w:t xml:space="preserve"> </w:t>
            </w:r>
            <w:r w:rsidRPr="003D37F2">
              <w:rPr>
                <w:lang w:val="en-GB"/>
              </w:rPr>
              <w:t>the</w:t>
            </w:r>
            <w:r w:rsidRPr="003D37F2">
              <w:rPr>
                <w:spacing w:val="-6"/>
                <w:lang w:val="en-GB"/>
              </w:rPr>
              <w:t xml:space="preserve"> </w:t>
            </w:r>
            <w:r w:rsidRPr="003D37F2">
              <w:rPr>
                <w:lang w:val="en-GB"/>
              </w:rPr>
              <w:t>Public</w:t>
            </w:r>
            <w:r w:rsidRPr="003D37F2">
              <w:rPr>
                <w:spacing w:val="-3"/>
                <w:lang w:val="en-GB"/>
              </w:rPr>
              <w:t xml:space="preserve"> </w:t>
            </w:r>
            <w:r w:rsidRPr="003D37F2">
              <w:rPr>
                <w:lang w:val="en-GB"/>
              </w:rPr>
              <w:t>Health</w:t>
            </w:r>
          </w:p>
        </w:tc>
        <w:tc>
          <w:tcPr>
            <w:tcW w:w="1173" w:type="dxa"/>
          </w:tcPr>
          <w:p w14:paraId="5A68F0F1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06F03C86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494E9488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66A4F38E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387A4A75" w14:textId="77777777" w:rsidTr="00800481">
        <w:trPr>
          <w:trHeight w:val="707"/>
        </w:trPr>
        <w:tc>
          <w:tcPr>
            <w:tcW w:w="835" w:type="dxa"/>
          </w:tcPr>
          <w:p w14:paraId="35EAF165" w14:textId="77777777" w:rsidR="00424680" w:rsidRDefault="001B5765" w:rsidP="00434E65">
            <w:pPr>
              <w:pStyle w:val="TableParagraph"/>
            </w:pPr>
            <w:r>
              <w:t>33451</w:t>
            </w:r>
          </w:p>
        </w:tc>
        <w:tc>
          <w:tcPr>
            <w:tcW w:w="4312" w:type="dxa"/>
          </w:tcPr>
          <w:p w14:paraId="113B9034" w14:textId="77777777" w:rsidR="00424680" w:rsidRDefault="001B5765" w:rsidP="00434E65">
            <w:pPr>
              <w:pStyle w:val="TableParagraph"/>
            </w:pPr>
            <w:r>
              <w:t>Business</w:t>
            </w:r>
            <w:r>
              <w:rPr>
                <w:spacing w:val="-4"/>
              </w:rPr>
              <w:t xml:space="preserve"> </w:t>
            </w:r>
            <w:r>
              <w:t>Management</w:t>
            </w:r>
            <w:r>
              <w:rPr>
                <w:spacing w:val="-5"/>
              </w:rPr>
              <w:t xml:space="preserve"> </w:t>
            </w:r>
            <w:proofErr w:type="spellStart"/>
            <w:r>
              <w:t>Skills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through</w:t>
            </w:r>
            <w:proofErr w:type="spellEnd"/>
            <w:r>
              <w:rPr>
                <w:spacing w:val="-47"/>
              </w:rPr>
              <w:t xml:space="preserve"> </w:t>
            </w:r>
            <w:proofErr w:type="spellStart"/>
            <w:r>
              <w:t>Cinecoaching</w:t>
            </w:r>
            <w:proofErr w:type="spellEnd"/>
          </w:p>
        </w:tc>
        <w:tc>
          <w:tcPr>
            <w:tcW w:w="1173" w:type="dxa"/>
          </w:tcPr>
          <w:p w14:paraId="3517CC92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6D0FC0EC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10690D4E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29302EA5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484A0745" w14:textId="77777777" w:rsidTr="00800481">
        <w:trPr>
          <w:trHeight w:val="704"/>
        </w:trPr>
        <w:tc>
          <w:tcPr>
            <w:tcW w:w="835" w:type="dxa"/>
          </w:tcPr>
          <w:p w14:paraId="46872E2A" w14:textId="77777777" w:rsidR="00424680" w:rsidRDefault="001B5765" w:rsidP="00434E65">
            <w:pPr>
              <w:pStyle w:val="TableParagraph"/>
            </w:pPr>
            <w:r>
              <w:t>33449</w:t>
            </w:r>
          </w:p>
        </w:tc>
        <w:tc>
          <w:tcPr>
            <w:tcW w:w="4312" w:type="dxa"/>
          </w:tcPr>
          <w:p w14:paraId="4B02DBEC" w14:textId="77777777" w:rsidR="00424680" w:rsidRDefault="0093240E" w:rsidP="00434E65">
            <w:pPr>
              <w:pStyle w:val="TableParagraph"/>
            </w:pPr>
            <w:hyperlink r:id="rId232">
              <w:proofErr w:type="spellStart"/>
              <w:r w:rsidR="001B5765">
                <w:t>Photonic</w:t>
              </w:r>
              <w:proofErr w:type="spellEnd"/>
              <w:r w:rsidR="001B5765">
                <w:rPr>
                  <w:spacing w:val="-6"/>
                </w:rPr>
                <w:t xml:space="preserve"> </w:t>
              </w:r>
              <w:proofErr w:type="spellStart"/>
              <w:r w:rsidR="001B5765">
                <w:t>Integrated</w:t>
              </w:r>
              <w:proofErr w:type="spellEnd"/>
              <w:r w:rsidR="001B5765">
                <w:rPr>
                  <w:spacing w:val="-6"/>
                </w:rPr>
                <w:t xml:space="preserve"> </w:t>
              </w:r>
              <w:proofErr w:type="spellStart"/>
              <w:r w:rsidR="001B5765">
                <w:t>Circuits</w:t>
              </w:r>
              <w:proofErr w:type="spellEnd"/>
              <w:r w:rsidR="001B5765">
                <w:t>:</w:t>
              </w:r>
              <w:r w:rsidR="001B5765">
                <w:rPr>
                  <w:spacing w:val="-5"/>
                </w:rPr>
                <w:t xml:space="preserve"> </w:t>
              </w:r>
              <w:proofErr w:type="spellStart"/>
              <w:r w:rsidR="001B5765">
                <w:t>From</w:t>
              </w:r>
              <w:proofErr w:type="spellEnd"/>
              <w:r w:rsidR="001B5765">
                <w:rPr>
                  <w:spacing w:val="-5"/>
                </w:rPr>
                <w:t xml:space="preserve"> </w:t>
              </w:r>
              <w:proofErr w:type="spellStart"/>
              <w:r w:rsidR="001B5765">
                <w:t>Technology</w:t>
              </w:r>
              <w:proofErr w:type="spellEnd"/>
            </w:hyperlink>
            <w:r w:rsidR="001B5765">
              <w:rPr>
                <w:spacing w:val="-47"/>
              </w:rPr>
              <w:t xml:space="preserve"> </w:t>
            </w:r>
            <w:hyperlink r:id="rId233">
              <w:proofErr w:type="spellStart"/>
              <w:r w:rsidR="001B5765">
                <w:t>to</w:t>
              </w:r>
              <w:proofErr w:type="spellEnd"/>
              <w:r w:rsidR="001B5765">
                <w:rPr>
                  <w:spacing w:val="-1"/>
                </w:rPr>
                <w:t xml:space="preserve"> </w:t>
              </w:r>
            </w:hyperlink>
            <w:hyperlink r:id="rId234">
              <w:r w:rsidR="001B5765">
                <w:t>Business</w:t>
              </w:r>
            </w:hyperlink>
          </w:p>
        </w:tc>
        <w:tc>
          <w:tcPr>
            <w:tcW w:w="1173" w:type="dxa"/>
          </w:tcPr>
          <w:p w14:paraId="47BBBE55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0881954E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6E497D51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14597E2C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6413288B" w14:textId="77777777" w:rsidTr="00800481">
        <w:trPr>
          <w:trHeight w:val="706"/>
        </w:trPr>
        <w:tc>
          <w:tcPr>
            <w:tcW w:w="835" w:type="dxa"/>
          </w:tcPr>
          <w:p w14:paraId="5B05BF20" w14:textId="77777777" w:rsidR="00424680" w:rsidRDefault="001B5765" w:rsidP="00434E65">
            <w:pPr>
              <w:pStyle w:val="TableParagraph"/>
            </w:pPr>
            <w:r>
              <w:t>33447</w:t>
            </w:r>
          </w:p>
        </w:tc>
        <w:tc>
          <w:tcPr>
            <w:tcW w:w="4312" w:type="dxa"/>
          </w:tcPr>
          <w:p w14:paraId="06821F65" w14:textId="77777777" w:rsidR="00424680" w:rsidRDefault="001B5765" w:rsidP="00434E65">
            <w:pPr>
              <w:pStyle w:val="TableParagraph"/>
            </w:pPr>
            <w:r>
              <w:t>Professional</w:t>
            </w:r>
            <w:r>
              <w:rPr>
                <w:spacing w:val="-8"/>
              </w:rPr>
              <w:t xml:space="preserve"> </w:t>
            </w:r>
            <w:r>
              <w:t>Seminaries</w:t>
            </w:r>
            <w:r>
              <w:rPr>
                <w:spacing w:val="-6"/>
              </w:rPr>
              <w:t xml:space="preserve"> </w:t>
            </w:r>
            <w:r>
              <w:t>I</w:t>
            </w:r>
          </w:p>
        </w:tc>
        <w:tc>
          <w:tcPr>
            <w:tcW w:w="1173" w:type="dxa"/>
          </w:tcPr>
          <w:p w14:paraId="48FB2754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66209FD9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0CA13BF9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208687C4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2E8B4088" w14:textId="77777777" w:rsidTr="00800481">
        <w:trPr>
          <w:trHeight w:val="704"/>
        </w:trPr>
        <w:tc>
          <w:tcPr>
            <w:tcW w:w="835" w:type="dxa"/>
          </w:tcPr>
          <w:p w14:paraId="4E073B21" w14:textId="77777777" w:rsidR="00424680" w:rsidRDefault="001B5765" w:rsidP="00434E65">
            <w:pPr>
              <w:pStyle w:val="TableParagraph"/>
            </w:pPr>
            <w:r>
              <w:t>33448</w:t>
            </w:r>
          </w:p>
        </w:tc>
        <w:tc>
          <w:tcPr>
            <w:tcW w:w="4312" w:type="dxa"/>
          </w:tcPr>
          <w:p w14:paraId="06744AA4" w14:textId="77777777" w:rsidR="00424680" w:rsidRDefault="001B5765" w:rsidP="00434E65">
            <w:pPr>
              <w:pStyle w:val="TableParagraph"/>
            </w:pPr>
            <w:r>
              <w:t>Professional</w:t>
            </w:r>
            <w:r>
              <w:rPr>
                <w:spacing w:val="-8"/>
              </w:rPr>
              <w:t xml:space="preserve"> </w:t>
            </w:r>
            <w:r>
              <w:t>Seminaries</w:t>
            </w:r>
            <w:r>
              <w:rPr>
                <w:spacing w:val="-7"/>
              </w:rPr>
              <w:t xml:space="preserve"> </w:t>
            </w:r>
            <w:r>
              <w:t>II</w:t>
            </w:r>
          </w:p>
        </w:tc>
        <w:tc>
          <w:tcPr>
            <w:tcW w:w="1173" w:type="dxa"/>
          </w:tcPr>
          <w:p w14:paraId="36602D67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22BA8842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690A1C86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43F524A2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2C63792F" w14:textId="77777777" w:rsidTr="00800481">
        <w:trPr>
          <w:trHeight w:val="560"/>
        </w:trPr>
        <w:tc>
          <w:tcPr>
            <w:tcW w:w="835" w:type="dxa"/>
          </w:tcPr>
          <w:p w14:paraId="2F37678A" w14:textId="77777777" w:rsidR="00424680" w:rsidRDefault="001B5765" w:rsidP="00434E65">
            <w:pPr>
              <w:pStyle w:val="TableParagraph"/>
            </w:pPr>
            <w:r>
              <w:t>33450</w:t>
            </w:r>
          </w:p>
        </w:tc>
        <w:tc>
          <w:tcPr>
            <w:tcW w:w="4312" w:type="dxa"/>
          </w:tcPr>
          <w:p w14:paraId="7B8BF391" w14:textId="77777777" w:rsidR="00424680" w:rsidRDefault="001B5765" w:rsidP="00434E65">
            <w:pPr>
              <w:pStyle w:val="TableParagraph"/>
            </w:pPr>
            <w:proofErr w:type="spellStart"/>
            <w:r>
              <w:t>Services</w:t>
            </w:r>
            <w:proofErr w:type="spellEnd"/>
            <w:r>
              <w:rPr>
                <w:spacing w:val="-7"/>
              </w:rPr>
              <w:t xml:space="preserve"> </w:t>
            </w:r>
            <w:r>
              <w:t>Marketing</w:t>
            </w:r>
          </w:p>
        </w:tc>
        <w:tc>
          <w:tcPr>
            <w:tcW w:w="1173" w:type="dxa"/>
          </w:tcPr>
          <w:p w14:paraId="430C0B1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401276A7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1F5EC3D4" w14:textId="77777777" w:rsidR="00424680" w:rsidRDefault="001B5765" w:rsidP="00434E65">
            <w:pPr>
              <w:pStyle w:val="TableParagraph"/>
            </w:pPr>
            <w:r>
              <w:t>FORMACIÓN</w:t>
            </w:r>
            <w:r>
              <w:rPr>
                <w:spacing w:val="-47"/>
              </w:rPr>
              <w:t xml:space="preserve"> </w:t>
            </w:r>
            <w:r>
              <w:t>OPTATIVA</w:t>
            </w:r>
          </w:p>
        </w:tc>
        <w:tc>
          <w:tcPr>
            <w:tcW w:w="1063" w:type="dxa"/>
          </w:tcPr>
          <w:p w14:paraId="118B69B8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461DFE97" w14:textId="77777777" w:rsidTr="00800481">
        <w:trPr>
          <w:trHeight w:val="1241"/>
        </w:trPr>
        <w:tc>
          <w:tcPr>
            <w:tcW w:w="835" w:type="dxa"/>
          </w:tcPr>
          <w:p w14:paraId="7F2CC288" w14:textId="77777777" w:rsidR="00424680" w:rsidRDefault="001B5765" w:rsidP="00434E65">
            <w:pPr>
              <w:pStyle w:val="TableParagraph"/>
            </w:pPr>
            <w:r>
              <w:t>33439</w:t>
            </w:r>
          </w:p>
        </w:tc>
        <w:tc>
          <w:tcPr>
            <w:tcW w:w="4312" w:type="dxa"/>
          </w:tcPr>
          <w:p w14:paraId="732FE007" w14:textId="77777777" w:rsidR="00424680" w:rsidRPr="001B5765" w:rsidRDefault="001B5765" w:rsidP="00434E65">
            <w:pPr>
              <w:pStyle w:val="TableParagraph"/>
            </w:pPr>
            <w:r w:rsidRPr="001B5765">
              <w:t>Integración</w:t>
            </w:r>
            <w:r w:rsidRPr="001B5765">
              <w:rPr>
                <w:spacing w:val="-3"/>
              </w:rPr>
              <w:t xml:space="preserve"> </w:t>
            </w:r>
            <w:r w:rsidRPr="001B5765">
              <w:t>de</w:t>
            </w:r>
            <w:r w:rsidRPr="001B5765">
              <w:rPr>
                <w:spacing w:val="-2"/>
              </w:rPr>
              <w:t xml:space="preserve"> </w:t>
            </w:r>
            <w:r w:rsidRPr="001B5765">
              <w:t>tecnologías</w:t>
            </w:r>
            <w:r w:rsidRPr="001B5765">
              <w:rPr>
                <w:spacing w:val="-3"/>
              </w:rPr>
              <w:t xml:space="preserve"> </w:t>
            </w:r>
            <w:r w:rsidRPr="001B5765">
              <w:t>y</w:t>
            </w:r>
            <w:r w:rsidRPr="001B5765">
              <w:rPr>
                <w:spacing w:val="-2"/>
              </w:rPr>
              <w:t xml:space="preserve"> </w:t>
            </w:r>
            <w:r w:rsidRPr="001B5765">
              <w:t>sistemas</w:t>
            </w:r>
            <w:r w:rsidRPr="001B5765">
              <w:rPr>
                <w:spacing w:val="-1"/>
              </w:rPr>
              <w:t xml:space="preserve"> </w:t>
            </w:r>
            <w:r w:rsidRPr="001B5765">
              <w:t>en</w:t>
            </w:r>
            <w:r w:rsidRPr="001B5765">
              <w:rPr>
                <w:spacing w:val="-47"/>
              </w:rPr>
              <w:t xml:space="preserve"> </w:t>
            </w:r>
            <w:r w:rsidRPr="001B5765">
              <w:t>ingeniería</w:t>
            </w:r>
            <w:r w:rsidRPr="001B5765">
              <w:rPr>
                <w:spacing w:val="-3"/>
              </w:rPr>
              <w:t xml:space="preserve"> </w:t>
            </w:r>
            <w:r w:rsidRPr="001B5765">
              <w:t>de</w:t>
            </w:r>
            <w:r w:rsidRPr="001B5765">
              <w:rPr>
                <w:spacing w:val="1"/>
              </w:rPr>
              <w:t xml:space="preserve"> </w:t>
            </w:r>
            <w:r w:rsidRPr="001B5765">
              <w:t>telecomunicación</w:t>
            </w:r>
          </w:p>
        </w:tc>
        <w:tc>
          <w:tcPr>
            <w:tcW w:w="1173" w:type="dxa"/>
          </w:tcPr>
          <w:p w14:paraId="0EB259DE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6B2E4DB9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6A689543" w14:textId="77777777" w:rsidR="00424680" w:rsidRPr="001B5765" w:rsidRDefault="001B5765" w:rsidP="00434E65">
            <w:pPr>
              <w:pStyle w:val="TableParagraph"/>
            </w:pPr>
            <w:r w:rsidRPr="001B5765">
              <w:t>GESTIÓN</w:t>
            </w:r>
            <w:r w:rsidRPr="001B5765">
              <w:rPr>
                <w:spacing w:val="1"/>
              </w:rPr>
              <w:t xml:space="preserve"> </w:t>
            </w:r>
            <w:r w:rsidRPr="001B5765">
              <w:t>TECNOLÓGICADE</w:t>
            </w:r>
            <w:r w:rsidRPr="001B5765">
              <w:rPr>
                <w:spacing w:val="1"/>
              </w:rPr>
              <w:t xml:space="preserve"> </w:t>
            </w:r>
            <w:r w:rsidRPr="001B5765">
              <w:t>PROYECTOS DE</w:t>
            </w:r>
            <w:r w:rsidRPr="001B5765">
              <w:rPr>
                <w:spacing w:val="1"/>
              </w:rPr>
              <w:t xml:space="preserve"> </w:t>
            </w:r>
            <w:r w:rsidRPr="001B5765">
              <w:rPr>
                <w:spacing w:val="-2"/>
              </w:rPr>
              <w:t>TELECOMUNICACIÓN</w:t>
            </w:r>
          </w:p>
        </w:tc>
        <w:tc>
          <w:tcPr>
            <w:tcW w:w="1063" w:type="dxa"/>
          </w:tcPr>
          <w:p w14:paraId="49330A46" w14:textId="77777777" w:rsidR="00424680" w:rsidRDefault="001B5765" w:rsidP="00434E65">
            <w:pPr>
              <w:pStyle w:val="TableParagraph"/>
            </w:pPr>
            <w:r>
              <w:t>7,5</w:t>
            </w:r>
          </w:p>
        </w:tc>
      </w:tr>
      <w:tr w:rsidR="00424680" w14:paraId="5E7730CF" w14:textId="77777777" w:rsidTr="00800481">
        <w:trPr>
          <w:trHeight w:val="707"/>
        </w:trPr>
        <w:tc>
          <w:tcPr>
            <w:tcW w:w="835" w:type="dxa"/>
          </w:tcPr>
          <w:p w14:paraId="07BCB48F" w14:textId="77777777" w:rsidR="00424680" w:rsidRDefault="001B5765" w:rsidP="00434E65">
            <w:pPr>
              <w:pStyle w:val="TableParagraph"/>
            </w:pPr>
            <w:r>
              <w:t>33458</w:t>
            </w:r>
          </w:p>
        </w:tc>
        <w:tc>
          <w:tcPr>
            <w:tcW w:w="4312" w:type="dxa"/>
          </w:tcPr>
          <w:p w14:paraId="6D679349" w14:textId="77777777" w:rsidR="00424680" w:rsidRPr="001B5765" w:rsidRDefault="001B5765" w:rsidP="00434E65">
            <w:pPr>
              <w:pStyle w:val="TableParagraph"/>
            </w:pPr>
            <w:r w:rsidRPr="001B5765">
              <w:t>Implantación</w:t>
            </w:r>
            <w:r w:rsidRPr="001B5765">
              <w:rPr>
                <w:spacing w:val="-2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Pr="001B5765">
              <w:t>redes</w:t>
            </w:r>
            <w:r w:rsidRPr="001B5765">
              <w:rPr>
                <w:spacing w:val="-1"/>
              </w:rPr>
              <w:t xml:space="preserve"> </w:t>
            </w:r>
            <w:r w:rsidRPr="001B5765">
              <w:t>y</w:t>
            </w:r>
            <w:r w:rsidRPr="001B5765">
              <w:rPr>
                <w:spacing w:val="-2"/>
              </w:rPr>
              <w:t xml:space="preserve"> </w:t>
            </w:r>
            <w:r w:rsidRPr="001B5765">
              <w:t>servicios</w:t>
            </w:r>
            <w:r w:rsidRPr="001B5765">
              <w:rPr>
                <w:spacing w:val="-2"/>
              </w:rPr>
              <w:t xml:space="preserve"> </w:t>
            </w:r>
            <w:r w:rsidRPr="001B5765">
              <w:t>de</w:t>
            </w:r>
            <w:r w:rsidRPr="001B5765">
              <w:rPr>
                <w:spacing w:val="-46"/>
              </w:rPr>
              <w:t xml:space="preserve"> </w:t>
            </w:r>
            <w:r w:rsidRPr="001B5765">
              <w:t>telecomunicación</w:t>
            </w:r>
          </w:p>
        </w:tc>
        <w:tc>
          <w:tcPr>
            <w:tcW w:w="1173" w:type="dxa"/>
          </w:tcPr>
          <w:p w14:paraId="398A4058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445" w:type="dxa"/>
          </w:tcPr>
          <w:p w14:paraId="07D34E4F" w14:textId="77777777" w:rsidR="00424680" w:rsidRDefault="001B5765" w:rsidP="00434E65">
            <w:pPr>
              <w:pStyle w:val="TableParagraph"/>
            </w:pPr>
            <w:r>
              <w:t>ENG</w:t>
            </w:r>
          </w:p>
        </w:tc>
        <w:tc>
          <w:tcPr>
            <w:tcW w:w="1935" w:type="dxa"/>
          </w:tcPr>
          <w:p w14:paraId="506FD41C" w14:textId="77777777" w:rsidR="00424680" w:rsidRDefault="001B5765" w:rsidP="00434E65">
            <w:pPr>
              <w:pStyle w:val="TableParagraph"/>
            </w:pPr>
            <w:r>
              <w:t>TELEMÁTICA</w:t>
            </w:r>
          </w:p>
        </w:tc>
        <w:tc>
          <w:tcPr>
            <w:tcW w:w="1063" w:type="dxa"/>
          </w:tcPr>
          <w:p w14:paraId="6D2924D7" w14:textId="77777777" w:rsidR="00424680" w:rsidRDefault="001B5765" w:rsidP="00434E65">
            <w:pPr>
              <w:pStyle w:val="TableParagraph"/>
            </w:pPr>
            <w:r>
              <w:t>4,5</w:t>
            </w:r>
          </w:p>
        </w:tc>
      </w:tr>
      <w:tr w:rsidR="00424680" w14:paraId="20993A50" w14:textId="77777777" w:rsidTr="00800481">
        <w:trPr>
          <w:trHeight w:val="434"/>
        </w:trPr>
        <w:tc>
          <w:tcPr>
            <w:tcW w:w="835" w:type="dxa"/>
            <w:shd w:val="clear" w:color="auto" w:fill="ACAAAA"/>
          </w:tcPr>
          <w:p w14:paraId="1D9853D6" w14:textId="77777777" w:rsidR="00424680" w:rsidRDefault="00424680" w:rsidP="00434E65">
            <w:pPr>
              <w:pStyle w:val="TableParagraph"/>
            </w:pPr>
          </w:p>
        </w:tc>
        <w:tc>
          <w:tcPr>
            <w:tcW w:w="4312" w:type="dxa"/>
            <w:shd w:val="clear" w:color="auto" w:fill="ACAAAA"/>
          </w:tcPr>
          <w:p w14:paraId="77D4FC06" w14:textId="77777777" w:rsidR="00424680" w:rsidRDefault="00424680" w:rsidP="00434E65">
            <w:pPr>
              <w:pStyle w:val="TableParagraph"/>
            </w:pPr>
          </w:p>
        </w:tc>
        <w:tc>
          <w:tcPr>
            <w:tcW w:w="1173" w:type="dxa"/>
            <w:shd w:val="clear" w:color="auto" w:fill="ACAAAA"/>
          </w:tcPr>
          <w:p w14:paraId="40D576BA" w14:textId="77777777" w:rsidR="00424680" w:rsidRDefault="00424680" w:rsidP="00434E65">
            <w:pPr>
              <w:pStyle w:val="TableParagraph"/>
            </w:pPr>
          </w:p>
        </w:tc>
        <w:tc>
          <w:tcPr>
            <w:tcW w:w="1445" w:type="dxa"/>
            <w:shd w:val="clear" w:color="auto" w:fill="ACAAAA"/>
          </w:tcPr>
          <w:p w14:paraId="5838A3D9" w14:textId="77777777" w:rsidR="00424680" w:rsidRDefault="00424680" w:rsidP="00434E65">
            <w:pPr>
              <w:pStyle w:val="TableParagraph"/>
            </w:pPr>
          </w:p>
        </w:tc>
        <w:tc>
          <w:tcPr>
            <w:tcW w:w="1935" w:type="dxa"/>
            <w:shd w:val="clear" w:color="auto" w:fill="ACAAAA"/>
          </w:tcPr>
          <w:p w14:paraId="0FF2935A" w14:textId="77777777" w:rsidR="00424680" w:rsidRDefault="00424680" w:rsidP="00434E65">
            <w:pPr>
              <w:pStyle w:val="TableParagraph"/>
            </w:pPr>
          </w:p>
        </w:tc>
        <w:tc>
          <w:tcPr>
            <w:tcW w:w="1063" w:type="dxa"/>
            <w:shd w:val="clear" w:color="auto" w:fill="ACAAAA"/>
          </w:tcPr>
          <w:p w14:paraId="680B9D2A" w14:textId="77777777" w:rsidR="00424680" w:rsidRDefault="00424680" w:rsidP="00434E65">
            <w:pPr>
              <w:pStyle w:val="TableParagraph"/>
            </w:pPr>
          </w:p>
        </w:tc>
      </w:tr>
      <w:tr w:rsidR="00424680" w14:paraId="2435C6ED" w14:textId="77777777" w:rsidTr="00800481">
        <w:trPr>
          <w:trHeight w:val="439"/>
        </w:trPr>
        <w:tc>
          <w:tcPr>
            <w:tcW w:w="835" w:type="dxa"/>
          </w:tcPr>
          <w:p w14:paraId="315ED1AD" w14:textId="77777777" w:rsidR="00424680" w:rsidRDefault="001B5765" w:rsidP="00434E65">
            <w:pPr>
              <w:pStyle w:val="TableParagraph"/>
            </w:pPr>
            <w:r>
              <w:t>33463</w:t>
            </w:r>
          </w:p>
        </w:tc>
        <w:tc>
          <w:tcPr>
            <w:tcW w:w="4312" w:type="dxa"/>
          </w:tcPr>
          <w:p w14:paraId="1D9E9FAF" w14:textId="77777777" w:rsidR="00424680" w:rsidRPr="001B5765" w:rsidRDefault="001B5765" w:rsidP="00434E65">
            <w:pPr>
              <w:pStyle w:val="TableParagraph"/>
            </w:pPr>
            <w:r w:rsidRPr="001B5765">
              <w:t>Trabajo</w:t>
            </w:r>
            <w:r w:rsidRPr="001B5765">
              <w:rPr>
                <w:spacing w:val="-4"/>
              </w:rPr>
              <w:t xml:space="preserve"> </w:t>
            </w:r>
            <w:r w:rsidRPr="001B5765">
              <w:t>Fin</w:t>
            </w:r>
            <w:r w:rsidRPr="001B5765">
              <w:rPr>
                <w:spacing w:val="-5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Pr="001B5765">
              <w:t>Máster</w:t>
            </w:r>
            <w:r w:rsidRPr="001B5765">
              <w:rPr>
                <w:spacing w:val="-5"/>
              </w:rPr>
              <w:t xml:space="preserve"> </w:t>
            </w:r>
            <w:r w:rsidRPr="001B5765">
              <w:t>–</w:t>
            </w:r>
            <w:r w:rsidRPr="001B5765">
              <w:rPr>
                <w:spacing w:val="-7"/>
              </w:rPr>
              <w:t xml:space="preserve"> </w:t>
            </w:r>
            <w:r w:rsidRPr="001B5765">
              <w:t>Master</w:t>
            </w:r>
            <w:r w:rsidRPr="001B5765">
              <w:rPr>
                <w:spacing w:val="-7"/>
              </w:rPr>
              <w:t xml:space="preserve"> </w:t>
            </w:r>
            <w:proofErr w:type="spellStart"/>
            <w:r w:rsidRPr="001B5765">
              <w:t>Degree</w:t>
            </w:r>
            <w:proofErr w:type="spellEnd"/>
            <w:r w:rsidRPr="001B5765">
              <w:rPr>
                <w:spacing w:val="-3"/>
              </w:rPr>
              <w:t xml:space="preserve"> </w:t>
            </w:r>
            <w:proofErr w:type="spellStart"/>
            <w:r w:rsidRPr="001B5765">
              <w:t>Thesis</w:t>
            </w:r>
            <w:proofErr w:type="spellEnd"/>
          </w:p>
        </w:tc>
        <w:tc>
          <w:tcPr>
            <w:tcW w:w="1173" w:type="dxa"/>
          </w:tcPr>
          <w:p w14:paraId="6960BB23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445" w:type="dxa"/>
          </w:tcPr>
          <w:p w14:paraId="3EF82141" w14:textId="77777777" w:rsidR="00424680" w:rsidRDefault="001B5765" w:rsidP="00434E65">
            <w:pPr>
              <w:pStyle w:val="TableParagraph"/>
            </w:pPr>
            <w:r>
              <w:t>ESP/ENG</w:t>
            </w:r>
          </w:p>
        </w:tc>
        <w:tc>
          <w:tcPr>
            <w:tcW w:w="1935" w:type="dxa"/>
          </w:tcPr>
          <w:p w14:paraId="502097E6" w14:textId="77777777" w:rsidR="00424680" w:rsidRDefault="001B5765" w:rsidP="00434E65">
            <w:pPr>
              <w:pStyle w:val="TableParagraph"/>
            </w:pPr>
            <w:r>
              <w:rPr>
                <w:w w:val="99"/>
              </w:rPr>
              <w:t>-</w:t>
            </w:r>
          </w:p>
        </w:tc>
        <w:tc>
          <w:tcPr>
            <w:tcW w:w="1063" w:type="dxa"/>
          </w:tcPr>
          <w:p w14:paraId="0D7031DE" w14:textId="77777777" w:rsidR="00424680" w:rsidRDefault="001B5765" w:rsidP="00434E65">
            <w:pPr>
              <w:pStyle w:val="TableParagraph"/>
            </w:pPr>
            <w:r>
              <w:t>30</w:t>
            </w:r>
          </w:p>
        </w:tc>
      </w:tr>
    </w:tbl>
    <w:p w14:paraId="3E1D2B32" w14:textId="134DC6D1" w:rsidR="00C6638C" w:rsidRDefault="00C6638C" w:rsidP="00434E65"/>
    <w:p w14:paraId="29D0F773" w14:textId="084E1219" w:rsidR="00C6638C" w:rsidRDefault="00C6638C" w:rsidP="00C6638C">
      <w:pPr>
        <w:tabs>
          <w:tab w:val="left" w:pos="4110"/>
        </w:tabs>
      </w:pPr>
      <w:r>
        <w:tab/>
      </w:r>
    </w:p>
    <w:p w14:paraId="4AFF67B4" w14:textId="1815C572" w:rsidR="00424680" w:rsidRPr="00C6638C" w:rsidRDefault="00424680" w:rsidP="00C6638C">
      <w:pPr>
        <w:tabs>
          <w:tab w:val="left" w:pos="4110"/>
        </w:tabs>
        <w:sectPr w:rsidR="00424680" w:rsidRPr="00C6638C">
          <w:pgSz w:w="11910" w:h="16840"/>
          <w:pgMar w:top="400" w:right="240" w:bottom="960" w:left="380" w:header="0" w:footer="689" w:gutter="0"/>
          <w:cols w:space="720"/>
        </w:sectPr>
      </w:pPr>
    </w:p>
    <w:p w14:paraId="000EE061" w14:textId="77777777" w:rsidR="00424680" w:rsidRDefault="001B5765" w:rsidP="009F4332">
      <w:pPr>
        <w:pStyle w:val="Ttulo1"/>
      </w:pPr>
      <w:r>
        <w:lastRenderedPageBreak/>
        <w:t>Courses</w:t>
      </w:r>
      <w:r>
        <w:rPr>
          <w:spacing w:val="-4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xchange</w:t>
      </w:r>
      <w:r>
        <w:rPr>
          <w:spacing w:val="-3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gree</w:t>
      </w:r>
      <w:r>
        <w:rPr>
          <w:spacing w:val="-3"/>
        </w:rPr>
        <w:t xml:space="preserve"> </w:t>
      </w:r>
      <w:r>
        <w:t>2179</w:t>
      </w:r>
      <w:r>
        <w:rPr>
          <w:spacing w:val="-4"/>
        </w:rPr>
        <w:t xml:space="preserve"> </w:t>
      </w:r>
      <w:r>
        <w:t>“Master's</w:t>
      </w:r>
      <w:r>
        <w:rPr>
          <w:spacing w:val="-4"/>
        </w:rPr>
        <w:t xml:space="preserve"> </w:t>
      </w:r>
      <w:r>
        <w:t>Degree</w:t>
      </w:r>
      <w:r>
        <w:rPr>
          <w:spacing w:val="-3"/>
        </w:rPr>
        <w:t xml:space="preserve"> </w:t>
      </w:r>
      <w:r>
        <w:t>in</w:t>
      </w:r>
      <w:r>
        <w:rPr>
          <w:spacing w:val="-60"/>
        </w:rPr>
        <w:t xml:space="preserve"> </w:t>
      </w:r>
      <w:r>
        <w:t>Communication</w:t>
      </w:r>
      <w:r>
        <w:rPr>
          <w:spacing w:val="-4"/>
        </w:rPr>
        <w:t xml:space="preserve"> </w:t>
      </w:r>
      <w:r>
        <w:t>Technologies,</w:t>
      </w:r>
      <w:r>
        <w:rPr>
          <w:spacing w:val="-1"/>
        </w:rPr>
        <w:t xml:space="preserve"> </w:t>
      </w:r>
      <w:r>
        <w:t>Systems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etworks”</w:t>
      </w:r>
      <w:r>
        <w:rPr>
          <w:spacing w:val="-1"/>
        </w:rPr>
        <w:t xml:space="preserve"> </w:t>
      </w:r>
      <w:r>
        <w:t>(MUTSRC)</w:t>
      </w:r>
    </w:p>
    <w:p w14:paraId="31539388" w14:textId="77777777" w:rsidR="004F350F" w:rsidRPr="00A040BF" w:rsidRDefault="004F350F" w:rsidP="004F350F">
      <w:pPr>
        <w:pStyle w:val="Subttulo"/>
        <w:rPr>
          <w:szCs w:val="20"/>
        </w:rPr>
      </w:pPr>
      <w:r w:rsidRPr="00A040BF">
        <w:t>M</w:t>
      </w:r>
      <w:r>
        <w:t>ODULE</w:t>
      </w:r>
      <w:r w:rsidRPr="00A040BF">
        <w:t xml:space="preserve"> “</w:t>
      </w:r>
      <w:r>
        <w:t>SUBJECTS</w:t>
      </w:r>
      <w:r w:rsidRPr="00A040BF">
        <w:t>”</w:t>
      </w:r>
      <w:r>
        <w:t xml:space="preserve"> (WINTER TERM)</w:t>
      </w:r>
    </w:p>
    <w:p w14:paraId="6E4F9A27" w14:textId="77777777" w:rsidR="004F350F" w:rsidRPr="00CF3D0F" w:rsidRDefault="004F350F" w:rsidP="004F350F">
      <w:pPr>
        <w:jc w:val="both"/>
        <w:rPr>
          <w:rFonts w:asciiTheme="minorHAnsi" w:hAnsiTheme="minorHAnsi" w:cstheme="minorHAnsi"/>
          <w:sz w:val="20"/>
          <w:szCs w:val="20"/>
        </w:rPr>
      </w:pPr>
      <w:r w:rsidRPr="00CF3D0F">
        <w:rPr>
          <w:rFonts w:asciiTheme="minorHAnsi" w:hAnsiTheme="minorHAnsi" w:cstheme="minorHAnsi"/>
          <w:sz w:val="20"/>
          <w:szCs w:val="20"/>
        </w:rPr>
        <w:t xml:space="preserve">The winter term in Spain is </w:t>
      </w:r>
      <w:r w:rsidRPr="008708A5">
        <w:rPr>
          <w:rFonts w:asciiTheme="minorHAnsi" w:hAnsiTheme="minorHAnsi" w:cstheme="minorHAnsi"/>
          <w:b/>
          <w:bCs/>
          <w:sz w:val="20"/>
          <w:szCs w:val="20"/>
        </w:rPr>
        <w:t>from mid-September to mid-February.</w:t>
      </w:r>
      <w:r w:rsidRPr="00CF3D0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ED9AA86" w14:textId="77777777" w:rsidR="004F350F" w:rsidRDefault="004F350F" w:rsidP="004F350F">
      <w:pPr>
        <w:jc w:val="both"/>
        <w:rPr>
          <w:rFonts w:asciiTheme="minorHAnsi" w:hAnsiTheme="minorHAnsi" w:cstheme="minorHAnsi"/>
          <w:sz w:val="20"/>
          <w:szCs w:val="20"/>
        </w:rPr>
      </w:pPr>
      <w:r w:rsidRPr="00CF3D0F">
        <w:rPr>
          <w:rFonts w:asciiTheme="minorHAnsi" w:hAnsiTheme="minorHAnsi" w:cstheme="minorHAnsi"/>
          <w:sz w:val="20"/>
          <w:szCs w:val="20"/>
        </w:rPr>
        <w:t xml:space="preserve">Each subject has 3 ECTS. </w:t>
      </w:r>
    </w:p>
    <w:p w14:paraId="7F6FC74B" w14:textId="77777777" w:rsidR="004F350F" w:rsidRPr="00453458" w:rsidRDefault="004F350F" w:rsidP="004F350F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453458">
        <w:rPr>
          <w:rFonts w:asciiTheme="minorHAnsi" w:hAnsiTheme="minorHAnsi" w:cstheme="minorHAnsi"/>
          <w:b/>
          <w:bCs/>
          <w:sz w:val="20"/>
          <w:szCs w:val="20"/>
        </w:rPr>
        <w:t xml:space="preserve">ALL THE SUBJECTS ARE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OFFICIALLY </w:t>
      </w:r>
      <w:r w:rsidRPr="00453458">
        <w:rPr>
          <w:rFonts w:asciiTheme="minorHAnsi" w:hAnsiTheme="minorHAnsi" w:cstheme="minorHAnsi"/>
          <w:b/>
          <w:bCs/>
          <w:sz w:val="20"/>
          <w:szCs w:val="20"/>
        </w:rPr>
        <w:t>LECTURE</w:t>
      </w:r>
      <w:r>
        <w:rPr>
          <w:rFonts w:asciiTheme="minorHAnsi" w:hAnsiTheme="minorHAnsi" w:cstheme="minorHAnsi"/>
          <w:b/>
          <w:bCs/>
          <w:sz w:val="20"/>
          <w:szCs w:val="20"/>
        </w:rPr>
        <w:t>D</w:t>
      </w:r>
      <w:r w:rsidRPr="00453458">
        <w:rPr>
          <w:rFonts w:asciiTheme="minorHAnsi" w:hAnsiTheme="minorHAnsi" w:cstheme="minorHAnsi"/>
          <w:b/>
          <w:bCs/>
          <w:sz w:val="20"/>
          <w:szCs w:val="20"/>
        </w:rPr>
        <w:t xml:space="preserve"> IN SPANISH</w:t>
      </w:r>
    </w:p>
    <w:p w14:paraId="7E3D88BF" w14:textId="77777777" w:rsidR="004F350F" w:rsidRPr="00CF3D0F" w:rsidRDefault="004F350F" w:rsidP="004F350F">
      <w:pPr>
        <w:jc w:val="both"/>
        <w:rPr>
          <w:rFonts w:asciiTheme="minorHAnsi" w:hAnsiTheme="minorHAnsi" w:cstheme="minorHAnsi"/>
          <w:sz w:val="20"/>
          <w:szCs w:val="20"/>
        </w:rPr>
      </w:pPr>
      <w:r w:rsidRPr="00CF3D0F">
        <w:rPr>
          <w:rFonts w:asciiTheme="minorHAnsi" w:hAnsiTheme="minorHAnsi" w:cstheme="minorHAnsi"/>
          <w:sz w:val="20"/>
          <w:szCs w:val="20"/>
        </w:rPr>
        <w:t xml:space="preserve">The student should choose 10 subjects </w:t>
      </w:r>
      <w:r>
        <w:rPr>
          <w:rFonts w:asciiTheme="minorHAnsi" w:hAnsiTheme="minorHAnsi" w:cstheme="minorHAnsi"/>
          <w:sz w:val="20"/>
          <w:szCs w:val="20"/>
        </w:rPr>
        <w:t>out</w:t>
      </w:r>
      <w:r w:rsidRPr="00CF3D0F">
        <w:rPr>
          <w:rFonts w:asciiTheme="minorHAnsi" w:hAnsiTheme="minorHAnsi" w:cstheme="minorHAnsi"/>
          <w:sz w:val="20"/>
          <w:szCs w:val="20"/>
        </w:rPr>
        <w:t xml:space="preserve"> of 1</w:t>
      </w:r>
      <w:r>
        <w:rPr>
          <w:rFonts w:asciiTheme="minorHAnsi" w:hAnsiTheme="minorHAnsi" w:cstheme="minorHAnsi"/>
          <w:sz w:val="20"/>
          <w:szCs w:val="20"/>
        </w:rPr>
        <w:t>5</w:t>
      </w:r>
      <w:r w:rsidRPr="00CF3D0F">
        <w:rPr>
          <w:rFonts w:asciiTheme="minorHAnsi" w:hAnsiTheme="minorHAnsi" w:cstheme="minorHAnsi"/>
          <w:sz w:val="20"/>
          <w:szCs w:val="20"/>
        </w:rPr>
        <w:t xml:space="preserve"> total subjects with no restriction</w:t>
      </w:r>
    </w:p>
    <w:p w14:paraId="19B3F502" w14:textId="77777777" w:rsidR="004F350F" w:rsidRPr="003351BD" w:rsidRDefault="004F350F" w:rsidP="004F350F">
      <w:pPr>
        <w:pStyle w:val="Textoindependiente"/>
        <w:spacing w:after="0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cronym meanings:</w:t>
      </w:r>
    </w:p>
    <w:p w14:paraId="27CB1DAD" w14:textId="77777777" w:rsidR="004F350F" w:rsidRPr="003351BD" w:rsidRDefault="004F350F" w:rsidP="004F350F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S: Spanish</w:t>
      </w:r>
    </w:p>
    <w:p w14:paraId="0E6D1128" w14:textId="5BDDCE49" w:rsidR="004F350F" w:rsidRPr="004F350F" w:rsidRDefault="004F350F" w:rsidP="004F350F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E: English</w:t>
      </w:r>
    </w:p>
    <w:p w14:paraId="0937EEAC" w14:textId="77777777" w:rsidR="004F350F" w:rsidRDefault="004F350F" w:rsidP="004F350F">
      <w:pPr>
        <w:pStyle w:val="Textoindependiente"/>
        <w:spacing w:after="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Observation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</w:t>
      </w:r>
    </w:p>
    <w:p w14:paraId="41CBE65F" w14:textId="77777777" w:rsidR="004F350F" w:rsidRPr="003351BD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Code: no. of code and official language of the course</w:t>
      </w:r>
    </w:p>
    <w:p w14:paraId="46519298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Slides: the language of slides</w:t>
      </w:r>
    </w:p>
    <w:p w14:paraId="4271A104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Exam writing: You can write your exam in E/S</w:t>
      </w:r>
    </w:p>
    <w:p w14:paraId="1C3B0174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Exam wording: The wording of the exam is in E/S</w:t>
      </w:r>
    </w:p>
    <w:p w14:paraId="1EB3814E" w14:textId="77777777" w:rsidR="004F35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Classe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. The teacher can change the official language to 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: 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Span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ish even if all the students understand English</w:t>
      </w:r>
    </w:p>
    <w:p w14:paraId="67744FB8" w14:textId="77777777" w:rsidR="004F350F" w:rsidRPr="00C905FF" w:rsidRDefault="004F350F" w:rsidP="004F350F">
      <w:pPr>
        <w:pStyle w:val="Textoindependiente"/>
        <w:spacing w:after="0"/>
        <w:ind w:left="720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      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  <w:t xml:space="preserve">                        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E*: English if 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</w:rPr>
        <w:t>all the students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agree on it</w:t>
      </w:r>
    </w:p>
    <w:p w14:paraId="7423437F" w14:textId="77777777" w:rsidR="004F350F" w:rsidRPr="00A040BF" w:rsidRDefault="004F350F" w:rsidP="004F350F">
      <w:pPr>
        <w:pStyle w:val="Textoindependiente"/>
        <w:spacing w:after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tbl>
      <w:tblPr>
        <w:tblW w:w="5000" w:type="pct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60"/>
        <w:gridCol w:w="5781"/>
        <w:gridCol w:w="872"/>
        <w:gridCol w:w="775"/>
        <w:gridCol w:w="983"/>
        <w:gridCol w:w="1092"/>
        <w:gridCol w:w="917"/>
      </w:tblGrid>
      <w:tr w:rsidR="004F350F" w:rsidRPr="00A040BF" w14:paraId="70E6978C" w14:textId="77777777" w:rsidTr="000070BE">
        <w:trPr>
          <w:trHeight w:val="192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E1506F" w14:textId="77777777" w:rsidR="004F350F" w:rsidRPr="000070BE" w:rsidRDefault="004F350F" w:rsidP="000070BE">
            <w:pPr>
              <w:pStyle w:val="TableTitle"/>
            </w:pPr>
            <w:r w:rsidRPr="000070BE">
              <w:t>Code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D75803" w14:textId="77777777" w:rsidR="004F350F" w:rsidRPr="000070BE" w:rsidRDefault="004F350F" w:rsidP="000070BE">
            <w:pPr>
              <w:pStyle w:val="TableTitle"/>
            </w:pPr>
            <w:r w:rsidRPr="000070BE">
              <w:t>Course title in English and Spanish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852F2" w14:textId="77777777" w:rsidR="004F350F" w:rsidRPr="000070BE" w:rsidRDefault="004F350F" w:rsidP="000070BE">
            <w:pPr>
              <w:pStyle w:val="TableTitle"/>
            </w:pPr>
            <w:r w:rsidRPr="000070BE">
              <w:t>Cred.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72B7F3" w14:textId="77777777" w:rsidR="004F350F" w:rsidRPr="000070BE" w:rsidRDefault="004F350F" w:rsidP="000070BE">
            <w:pPr>
              <w:pStyle w:val="TableTitle"/>
            </w:pPr>
            <w:r w:rsidRPr="000070BE">
              <w:t>Slide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07BB4B" w14:textId="77777777" w:rsidR="004F350F" w:rsidRPr="000070BE" w:rsidRDefault="004F350F" w:rsidP="000070BE">
            <w:pPr>
              <w:pStyle w:val="TableTitle"/>
            </w:pPr>
            <w:r w:rsidRPr="000070BE">
              <w:t>Exams</w:t>
            </w:r>
          </w:p>
          <w:p w14:paraId="47A91A2A" w14:textId="77777777" w:rsidR="004F350F" w:rsidRPr="000070BE" w:rsidRDefault="004F350F" w:rsidP="000070BE">
            <w:pPr>
              <w:pStyle w:val="TableTitle"/>
            </w:pPr>
            <w:r w:rsidRPr="000070BE">
              <w:t>writing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DA901" w14:textId="77777777" w:rsidR="004F350F" w:rsidRPr="000070BE" w:rsidRDefault="004F350F" w:rsidP="000070BE">
            <w:pPr>
              <w:pStyle w:val="TableTitle"/>
            </w:pPr>
            <w:r w:rsidRPr="000070BE">
              <w:t>Exams</w:t>
            </w:r>
          </w:p>
          <w:p w14:paraId="4D296CD8" w14:textId="77777777" w:rsidR="004F350F" w:rsidRPr="000070BE" w:rsidRDefault="004F350F" w:rsidP="000070BE">
            <w:pPr>
              <w:pStyle w:val="TableTitle"/>
            </w:pPr>
            <w:r w:rsidRPr="000070BE">
              <w:t>wording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41805F" w14:textId="77777777" w:rsidR="004F350F" w:rsidRPr="000070BE" w:rsidRDefault="004F350F" w:rsidP="000070BE">
            <w:pPr>
              <w:pStyle w:val="TableTitle"/>
            </w:pPr>
            <w:r w:rsidRPr="000070BE">
              <w:t>Classes</w:t>
            </w:r>
          </w:p>
        </w:tc>
      </w:tr>
      <w:tr w:rsidR="004F350F" w:rsidRPr="00A040BF" w14:paraId="4B4DBF72" w14:textId="77777777" w:rsidTr="004F350F">
        <w:trPr>
          <w:trHeight w:val="847"/>
        </w:trPr>
        <w:tc>
          <w:tcPr>
            <w:tcW w:w="438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5950CA4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40</w:t>
            </w:r>
          </w:p>
          <w:p w14:paraId="0B6DA9F1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91D3E59" w14:textId="77777777" w:rsidR="004F350F" w:rsidRPr="0099223B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/>
              </w:rPr>
            </w:pPr>
            <w:r w:rsidRPr="00CD57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hotonic technologies in wireless networks </w:t>
            </w:r>
          </w:p>
          <w:p w14:paraId="41ED8DDC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ecnologías</w:t>
            </w:r>
            <w:proofErr w:type="spellEnd"/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otónicas</w:t>
            </w:r>
            <w:proofErr w:type="spellEnd"/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redes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alámbricas</w:t>
            </w:r>
            <w:proofErr w:type="spellEnd"/>
          </w:p>
        </w:tc>
        <w:tc>
          <w:tcPr>
            <w:tcW w:w="443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51680D3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0883F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79D60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201A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55013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*</w:t>
            </w:r>
          </w:p>
        </w:tc>
      </w:tr>
      <w:tr w:rsidR="004F350F" w:rsidRPr="00A040BF" w14:paraId="2C67A411" w14:textId="77777777" w:rsidTr="004F350F">
        <w:trPr>
          <w:trHeight w:val="779"/>
        </w:trPr>
        <w:tc>
          <w:tcPr>
            <w:tcW w:w="438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0B64A64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52</w:t>
            </w:r>
          </w:p>
          <w:p w14:paraId="6C5086D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6852B063" w14:textId="77777777" w:rsidR="004F350F" w:rsidRPr="00872C66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ternet of Things (IoT) platforms</w:t>
            </w:r>
          </w:p>
          <w:p w14:paraId="4745C51E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lataforma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oT</w:t>
            </w:r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5AA7F31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6192A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04F99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A9DC9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  <w:r>
              <w:rPr>
                <w:rStyle w:val="Refdenotaalpie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footnoteReference w:id="1"/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415DD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*</w:t>
            </w:r>
          </w:p>
        </w:tc>
      </w:tr>
      <w:tr w:rsidR="004F350F" w:rsidRPr="00A040BF" w14:paraId="05EF9C0B" w14:textId="77777777" w:rsidTr="004F350F">
        <w:trPr>
          <w:trHeight w:val="212"/>
        </w:trPr>
        <w:tc>
          <w:tcPr>
            <w:tcW w:w="438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F0DDF6B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51</w:t>
            </w:r>
          </w:p>
          <w:p w14:paraId="7240CB08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AB9F6D4" w14:textId="77777777" w:rsidR="004F350F" w:rsidRPr="00CD5805" w:rsidRDefault="004F350F" w:rsidP="004F350F">
            <w:pPr>
              <w:widowControl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</w:pPr>
            <w:proofErr w:type="spellStart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Implementation</w:t>
            </w:r>
            <w:proofErr w:type="spellEnd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of</w:t>
            </w:r>
            <w:proofErr w:type="spellEnd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content</w:t>
            </w:r>
            <w:proofErr w:type="spellEnd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distribution</w:t>
            </w:r>
            <w:proofErr w:type="spellEnd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CD5805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networks</w:t>
            </w:r>
            <w:proofErr w:type="spellEnd"/>
          </w:p>
          <w:p w14:paraId="0B3F05D9" w14:textId="77777777" w:rsidR="004F350F" w:rsidRPr="00CD5805" w:rsidRDefault="004F350F" w:rsidP="004F350F">
            <w:pPr>
              <w:widowControl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Implantación de redes de distribución de contenidos</w:t>
            </w:r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0BD01FB7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D66B4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9DC35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CEC5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63C99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0F14FB9F" w14:textId="77777777" w:rsidTr="004F350F">
        <w:trPr>
          <w:trHeight w:val="212"/>
        </w:trPr>
        <w:tc>
          <w:tcPr>
            <w:tcW w:w="438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5441F92F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30739</w:t>
            </w:r>
          </w:p>
          <w:p w14:paraId="020159D8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8E057D0" w14:textId="77777777" w:rsidR="004F350F" w:rsidRPr="00A167A4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167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erospace communications systems </w:t>
            </w:r>
          </w:p>
          <w:p w14:paraId="21957DB7" w14:textId="77777777" w:rsidR="004F350F" w:rsidRPr="00596E3E" w:rsidRDefault="004F350F" w:rsidP="004F350F">
            <w:pPr>
              <w:widowControl/>
              <w:spacing w:line="240" w:lineRule="exact"/>
              <w:jc w:val="both"/>
              <w:rPr>
                <w:rFonts w:eastAsia="Times New Roman"/>
                <w:color w:val="000000"/>
                <w:lang w:val="es-ES"/>
              </w:rPr>
            </w:pPr>
            <w:proofErr w:type="spellStart"/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stemas</w:t>
            </w:r>
            <w:proofErr w:type="spellEnd"/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</w:t>
            </w:r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municaciones</w:t>
            </w:r>
            <w:proofErr w:type="spellEnd"/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oespaciales</w:t>
            </w:r>
            <w:proofErr w:type="spellEnd"/>
            <w:r w:rsidRPr="00596E3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7F0493F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D21B0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/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252F4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/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51169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/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9E0E2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2473F3AC" w14:textId="77777777" w:rsidTr="000070BE">
        <w:trPr>
          <w:trHeight w:val="212"/>
        </w:trPr>
        <w:tc>
          <w:tcPr>
            <w:tcW w:w="438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3305BB1C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47</w:t>
            </w:r>
          </w:p>
          <w:p w14:paraId="7DE7EB6C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453F8EA9" w14:textId="77777777" w:rsidR="004F350F" w:rsidRPr="00FA5A68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A5A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sign of quality service networks</w:t>
            </w:r>
          </w:p>
          <w:p w14:paraId="3250D01F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iseño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redes con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alida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rvicio</w:t>
            </w:r>
            <w:proofErr w:type="spellEnd"/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3" w:type="pct"/>
            <w:tcBorders>
              <w:left w:val="single" w:sz="1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614D1039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4482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1CEA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18A26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DB77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09AF7AAC" w14:textId="77777777" w:rsidTr="000070BE">
        <w:trPr>
          <w:trHeight w:val="212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7E41B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lastRenderedPageBreak/>
              <w:t>30738</w:t>
            </w:r>
          </w:p>
          <w:p w14:paraId="39D69263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AAABD" w14:textId="77777777" w:rsidR="004F350F" w:rsidRPr="00A905C6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905C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ext generation mobile communications networks </w:t>
            </w:r>
          </w:p>
          <w:p w14:paraId="4F351F80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 w:rsidRPr="001C4A4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 xml:space="preserve">Redes de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c</w:t>
            </w:r>
            <w:r w:rsidRPr="001C4A4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 xml:space="preserve">omunicaciones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m</w:t>
            </w:r>
            <w:r w:rsidRPr="001C4A4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 xml:space="preserve">óviles de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n</w:t>
            </w:r>
            <w:r w:rsidRPr="001C4A4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 xml:space="preserve">ueva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g</w:t>
            </w:r>
            <w:r w:rsidRPr="001C4A4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eneración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661AB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B3B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5329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308B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285B0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*</w:t>
            </w:r>
          </w:p>
        </w:tc>
      </w:tr>
      <w:tr w:rsidR="004F350F" w:rsidRPr="00A040BF" w14:paraId="38073282" w14:textId="77777777" w:rsidTr="000070BE">
        <w:trPr>
          <w:trHeight w:val="212"/>
        </w:trPr>
        <w:tc>
          <w:tcPr>
            <w:tcW w:w="438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2C01C1C5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48</w:t>
            </w:r>
          </w:p>
          <w:p w14:paraId="5A737FA0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BF40DE5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r w:rsidRPr="00A167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chitecture and protocols in mobile communications</w:t>
            </w:r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7CC5CBD3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F2482E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Arquitectura y protocolos en comunicaciones móviles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4B29625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EE48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/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29E23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95EEE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BD5D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76FE24CF" w14:textId="77777777" w:rsidTr="004F350F">
        <w:trPr>
          <w:trHeight w:val="212"/>
        </w:trPr>
        <w:tc>
          <w:tcPr>
            <w:tcW w:w="438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7296ECF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512F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34</w:t>
            </w:r>
          </w:p>
          <w:p w14:paraId="5B8CBCE9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41381BF3" w14:textId="77777777" w:rsidR="004F350F" w:rsidRPr="00E9662A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  <w:t>Signal</w:t>
            </w:r>
            <w:proofErr w:type="spellEnd"/>
            <w:r w:rsidRPr="00A167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ocessing in wireless communications</w:t>
            </w:r>
          </w:p>
          <w:p w14:paraId="209502EF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s-ES"/>
              </w:rPr>
            </w:pPr>
            <w:proofErr w:type="spellStart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cesado</w:t>
            </w:r>
            <w:proofErr w:type="spellEnd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ñal</w:t>
            </w:r>
            <w:proofErr w:type="spellEnd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</w:t>
            </w:r>
            <w:proofErr w:type="spellEnd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</w:t>
            </w:r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municaciones</w:t>
            </w:r>
            <w:proofErr w:type="spellEnd"/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</w:t>
            </w:r>
            <w:r w:rsidRPr="00E966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lámbricas</w:t>
            </w:r>
            <w:proofErr w:type="spellEnd"/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0F9E5382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65D0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C5F63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4447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43BFE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5F2EDF7D" w14:textId="77777777" w:rsidTr="004F350F">
        <w:trPr>
          <w:trHeight w:val="212"/>
        </w:trPr>
        <w:tc>
          <w:tcPr>
            <w:tcW w:w="438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ED7197B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737</w:t>
            </w:r>
          </w:p>
          <w:p w14:paraId="6CF935F5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2F97F3A3" w14:textId="77777777" w:rsidR="004F350F" w:rsidRPr="009E2E74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2E74">
              <w:rPr>
                <w:rFonts w:asciiTheme="minorHAnsi" w:hAnsiTheme="minorHAnsi" w:cstheme="minorHAnsi"/>
                <w:sz w:val="20"/>
                <w:szCs w:val="20"/>
              </w:rPr>
              <w:t>Electromagnetism in advanced materials design</w:t>
            </w:r>
          </w:p>
          <w:p w14:paraId="736A82F6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lectromagnetismo</w:t>
            </w:r>
            <w:proofErr w:type="spellEnd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</w:t>
            </w:r>
            <w:proofErr w:type="spellEnd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l</w:t>
            </w:r>
            <w:proofErr w:type="spellEnd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iseño</w:t>
            </w:r>
            <w:proofErr w:type="spellEnd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</w:t>
            </w: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teriales</w:t>
            </w:r>
            <w:proofErr w:type="spellEnd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E2E7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vanzados</w:t>
            </w:r>
            <w:proofErr w:type="spellEnd"/>
          </w:p>
        </w:tc>
        <w:tc>
          <w:tcPr>
            <w:tcW w:w="443" w:type="pct"/>
            <w:tcBorders>
              <w:left w:val="single" w:sz="1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82F13E6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B3433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E26C6">
              <w:rPr>
                <w:rFonts w:asciiTheme="minorHAnsi" w:hAnsiTheme="minorHAnsi" w:cstheme="minorHAnsi"/>
                <w:sz w:val="20"/>
                <w:szCs w:val="20"/>
              </w:rPr>
              <w:t>E/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E539B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E26C6"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A3B4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E26C6"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1B238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E26C6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*</w:t>
            </w:r>
          </w:p>
        </w:tc>
      </w:tr>
      <w:tr w:rsidR="004F350F" w:rsidRPr="00A040BF" w14:paraId="674F114E" w14:textId="77777777" w:rsidTr="004F350F">
        <w:trPr>
          <w:trHeight w:val="212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0B3C0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63</w:t>
            </w:r>
          </w:p>
          <w:p w14:paraId="613C9175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524FF" w14:textId="77777777" w:rsidR="004F350F" w:rsidRPr="00413F55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13F5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EB application development tools </w:t>
            </w:r>
          </w:p>
          <w:p w14:paraId="39892F44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Herramientas</w:t>
            </w:r>
            <w:proofErr w:type="spellEnd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para </w:t>
            </w:r>
            <w:proofErr w:type="spellStart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l</w:t>
            </w:r>
            <w:proofErr w:type="spellEnd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arrollo</w:t>
            </w:r>
            <w:proofErr w:type="spellEnd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</w:t>
            </w:r>
            <w:proofErr w:type="spellStart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plicaciones</w:t>
            </w:r>
            <w:proofErr w:type="spellEnd"/>
            <w:r w:rsidRPr="00413F5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WEB </w:t>
            </w:r>
            <w:r w:rsidRPr="00872C6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71B71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4B2C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BC913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DA1A3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ECBD8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23485C5F" w14:textId="77777777" w:rsidTr="004F350F">
        <w:trPr>
          <w:trHeight w:val="212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7D67E" w14:textId="77777777" w:rsidR="004F350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66</w:t>
            </w:r>
          </w:p>
          <w:p w14:paraId="47CC94F6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B7E82" w14:textId="77777777" w:rsidR="004F350F" w:rsidRPr="00185C57" w:rsidRDefault="004F350F" w:rsidP="004F350F">
            <w:pPr>
              <w:pStyle w:val="Contenidodelatabla"/>
              <w:snapToGrid w:val="0"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  <w:r w:rsidRPr="00A167A4"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  <w:t>Systems virtualization</w:t>
            </w:r>
            <w:r w:rsidRPr="00185C57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val="es-ES"/>
              </w:rPr>
              <w:t xml:space="preserve"> </w:t>
            </w:r>
          </w:p>
          <w:p w14:paraId="32B0EC3D" w14:textId="77777777" w:rsidR="004F350F" w:rsidRPr="00872C66" w:rsidRDefault="004F350F" w:rsidP="004F350F">
            <w:pPr>
              <w:pStyle w:val="Contenidodelatabla"/>
              <w:snapToGrid w:val="0"/>
              <w:spacing w:line="240" w:lineRule="exac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s-ES"/>
              </w:rPr>
              <w:t>Virtualización de sistemas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39DAD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4D48F" w14:textId="77777777" w:rsidR="004F350F" w:rsidRPr="00A073B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073B4">
              <w:rPr>
                <w:rFonts w:asciiTheme="minorHAnsi" w:hAnsiTheme="minorHAnsi" w:cstheme="minorHAnsi"/>
                <w:sz w:val="20"/>
                <w:szCs w:val="20"/>
              </w:rPr>
              <w:t>S 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B3C34" w14:textId="77777777" w:rsidR="004F350F" w:rsidRPr="00A073B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073B4">
              <w:rPr>
                <w:rFonts w:asciiTheme="minorHAnsi" w:hAnsiTheme="minorHAnsi" w:cstheme="minorHAnsi"/>
                <w:sz w:val="20"/>
                <w:szCs w:val="20"/>
              </w:rPr>
              <w:t> S/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170F5" w14:textId="77777777" w:rsidR="004F350F" w:rsidRPr="00A073B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073B4">
              <w:rPr>
                <w:rFonts w:asciiTheme="minorHAnsi" w:hAnsiTheme="minorHAnsi" w:cstheme="minorHAnsi"/>
                <w:sz w:val="20"/>
                <w:szCs w:val="20"/>
              </w:rPr>
              <w:t> S/E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72738" w14:textId="77777777" w:rsidR="004F350F" w:rsidRPr="00A073B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073B4">
              <w:rPr>
                <w:rFonts w:asciiTheme="minorHAnsi" w:hAnsiTheme="minorHAnsi" w:cstheme="minorHAnsi"/>
                <w:sz w:val="20"/>
                <w:szCs w:val="20"/>
              </w:rPr>
              <w:t> S</w:t>
            </w:r>
          </w:p>
        </w:tc>
      </w:tr>
    </w:tbl>
    <w:p w14:paraId="55EA236C" w14:textId="58912314" w:rsidR="004F350F" w:rsidRPr="00A040BF" w:rsidRDefault="004F350F" w:rsidP="000070BE">
      <w:pPr>
        <w:widowControl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125DCD6A" w14:textId="77777777" w:rsidR="004F350F" w:rsidRPr="00453458" w:rsidRDefault="004F350F" w:rsidP="004F350F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453458">
        <w:rPr>
          <w:rFonts w:asciiTheme="minorHAnsi" w:hAnsiTheme="minorHAnsi" w:cstheme="minorHAnsi"/>
          <w:b/>
          <w:bCs/>
          <w:sz w:val="20"/>
          <w:szCs w:val="20"/>
        </w:rPr>
        <w:t xml:space="preserve">ALL THE SUBJECTS ARE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OFFICIALLY </w:t>
      </w:r>
      <w:r w:rsidRPr="00453458">
        <w:rPr>
          <w:rFonts w:asciiTheme="minorHAnsi" w:hAnsiTheme="minorHAnsi" w:cstheme="minorHAnsi"/>
          <w:b/>
          <w:bCs/>
          <w:sz w:val="20"/>
          <w:szCs w:val="20"/>
        </w:rPr>
        <w:t>LECTURE</w:t>
      </w:r>
      <w:r>
        <w:rPr>
          <w:rFonts w:asciiTheme="minorHAnsi" w:hAnsiTheme="minorHAnsi" w:cstheme="minorHAnsi"/>
          <w:b/>
          <w:bCs/>
          <w:sz w:val="20"/>
          <w:szCs w:val="20"/>
        </w:rPr>
        <w:t>D</w:t>
      </w:r>
      <w:r w:rsidRPr="00453458">
        <w:rPr>
          <w:rFonts w:asciiTheme="minorHAnsi" w:hAnsiTheme="minorHAnsi" w:cstheme="minorHAnsi"/>
          <w:b/>
          <w:bCs/>
          <w:sz w:val="20"/>
          <w:szCs w:val="20"/>
        </w:rPr>
        <w:t xml:space="preserve"> IN SPANISH</w:t>
      </w:r>
    </w:p>
    <w:p w14:paraId="339E138E" w14:textId="77777777" w:rsidR="004F350F" w:rsidRPr="003351BD" w:rsidRDefault="004F350F" w:rsidP="004F350F">
      <w:pPr>
        <w:pStyle w:val="Textoindependiente"/>
        <w:spacing w:after="0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cronym meanings:</w:t>
      </w:r>
    </w:p>
    <w:p w14:paraId="52610354" w14:textId="77777777" w:rsidR="004F350F" w:rsidRPr="003351BD" w:rsidRDefault="004F350F" w:rsidP="004F350F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S: Spanish</w:t>
      </w:r>
    </w:p>
    <w:p w14:paraId="46DB82E4" w14:textId="427CD57B" w:rsidR="004F350F" w:rsidRPr="000070BE" w:rsidRDefault="004F350F" w:rsidP="000070BE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E: English</w:t>
      </w:r>
    </w:p>
    <w:p w14:paraId="6E394003" w14:textId="77777777" w:rsidR="004F350F" w:rsidRDefault="004F350F" w:rsidP="004F350F">
      <w:pPr>
        <w:pStyle w:val="Textoindependiente"/>
        <w:spacing w:after="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Observation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</w:t>
      </w:r>
    </w:p>
    <w:p w14:paraId="2559B578" w14:textId="77777777" w:rsidR="004F350F" w:rsidRPr="003351BD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Code: no. of code and official language of the course</w:t>
      </w:r>
    </w:p>
    <w:p w14:paraId="7D93722A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Slides: the language of slides</w:t>
      </w:r>
    </w:p>
    <w:p w14:paraId="1C8FB098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Exam writing: You can write your exam in E/S</w:t>
      </w:r>
    </w:p>
    <w:p w14:paraId="4F766A18" w14:textId="77777777" w:rsidR="004F350F" w:rsidRPr="00CF3D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Exam wording: The wording of the exam is in E/S</w:t>
      </w:r>
    </w:p>
    <w:p w14:paraId="0CD10160" w14:textId="77777777" w:rsidR="004F350F" w:rsidRDefault="004F350F" w:rsidP="004F350F">
      <w:pPr>
        <w:pStyle w:val="Textoindependiente"/>
        <w:numPr>
          <w:ilvl w:val="0"/>
          <w:numId w:val="16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Classe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. The teacher can change the official language to 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: 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Span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ish even if all the students understand English</w:t>
      </w:r>
    </w:p>
    <w:p w14:paraId="492E6D82" w14:textId="77777777" w:rsidR="004F350F" w:rsidRPr="00C905FF" w:rsidRDefault="004F350F" w:rsidP="004F350F">
      <w:pPr>
        <w:pStyle w:val="Textoindependiente"/>
        <w:spacing w:after="0"/>
        <w:ind w:left="720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      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ab/>
        <w:t xml:space="preserve">                        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E*: English if 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u w:val="single"/>
        </w:rPr>
        <w:t>all the students</w:t>
      </w:r>
      <w:r w:rsidRPr="00C905F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agree on it</w:t>
      </w:r>
    </w:p>
    <w:p w14:paraId="152BDF75" w14:textId="77777777" w:rsidR="004F350F" w:rsidRDefault="004F350F" w:rsidP="004F350F">
      <w:pPr>
        <w:pStyle w:val="Textoindependiente"/>
        <w:spacing w:after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tbl>
      <w:tblPr>
        <w:tblW w:w="5000" w:type="pct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23"/>
        <w:gridCol w:w="6173"/>
        <w:gridCol w:w="999"/>
        <w:gridCol w:w="812"/>
        <w:gridCol w:w="821"/>
        <w:gridCol w:w="929"/>
        <w:gridCol w:w="823"/>
      </w:tblGrid>
      <w:tr w:rsidR="004F350F" w:rsidRPr="00A040BF" w14:paraId="6A3E1DFB" w14:textId="77777777" w:rsidTr="000070BE">
        <w:trPr>
          <w:trHeight w:val="192"/>
        </w:trPr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284D11" w14:textId="06343EA4" w:rsidR="004F350F" w:rsidRPr="00A040BF" w:rsidRDefault="00800481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ODE</w:t>
            </w:r>
          </w:p>
        </w:tc>
        <w:tc>
          <w:tcPr>
            <w:tcW w:w="2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215C8B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ourse</w:t>
            </w:r>
            <w:proofErr w:type="spellEnd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titl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in English and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panish</w:t>
            </w:r>
            <w:proofErr w:type="spellEnd"/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E8126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re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16749F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lides</w:t>
            </w:r>
            <w:proofErr w:type="spellEnd"/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84DFFD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Exams</w:t>
            </w:r>
            <w:proofErr w:type="spellEnd"/>
          </w:p>
          <w:p w14:paraId="6891B9DC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riting</w:t>
            </w:r>
            <w:proofErr w:type="spellEnd"/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941BAB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Exams</w:t>
            </w:r>
            <w:proofErr w:type="spellEnd"/>
          </w:p>
          <w:p w14:paraId="01F6346F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Style w:val="Hipervnculo"/>
                <w:rFonts w:asciiTheme="minorHAnsi" w:hAnsiTheme="minorHAnsi" w:cstheme="minorHAnsi"/>
                <w:b/>
                <w:bCs/>
                <w:color w:val="000000" w:themeColor="text1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</w:t>
            </w:r>
            <w:r w:rsidRPr="006363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rding</w:t>
            </w:r>
            <w:proofErr w:type="spellEnd"/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463A79" w14:textId="77777777" w:rsidR="004F350F" w:rsidRPr="00636338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63633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0063633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ses</w:t>
            </w:r>
            <w:proofErr w:type="spellEnd"/>
          </w:p>
        </w:tc>
      </w:tr>
      <w:tr w:rsidR="004F350F" w:rsidRPr="00A040BF" w14:paraId="584E300E" w14:textId="77777777" w:rsidTr="004F350F">
        <w:trPr>
          <w:trHeight w:val="212"/>
        </w:trPr>
        <w:tc>
          <w:tcPr>
            <w:tcW w:w="320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6C1117D9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512F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69</w:t>
            </w:r>
          </w:p>
          <w:p w14:paraId="66CCCEB9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736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5A2388D0" w14:textId="77777777" w:rsidR="004F350F" w:rsidRPr="005D65F5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D65F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igitalization in industry </w:t>
            </w:r>
            <w:r w:rsidRPr="002512F4"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 </w:t>
            </w:r>
          </w:p>
          <w:p w14:paraId="20448C33" w14:textId="77777777" w:rsidR="004F350F" w:rsidRPr="002512F4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igitalizació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l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dustria</w:t>
            </w:r>
            <w:proofErr w:type="spellEnd"/>
          </w:p>
        </w:tc>
        <w:tc>
          <w:tcPr>
            <w:tcW w:w="443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00C344F1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87ECE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599F3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FE0E9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4181F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</w:t>
            </w:r>
          </w:p>
        </w:tc>
      </w:tr>
      <w:tr w:rsidR="004F350F" w:rsidRPr="00A040BF" w14:paraId="1827B7B5" w14:textId="77777777" w:rsidTr="004F350F">
        <w:trPr>
          <w:trHeight w:val="212"/>
        </w:trPr>
        <w:tc>
          <w:tcPr>
            <w:tcW w:w="320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4A967E46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70</w:t>
            </w:r>
          </w:p>
          <w:p w14:paraId="0A772092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736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7292C0D" w14:textId="77777777" w:rsidR="004F350F" w:rsidRPr="00BE15A1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E15A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plications in mobile communications systems</w:t>
            </w:r>
          </w:p>
          <w:p w14:paraId="218BAC3E" w14:textId="77777777" w:rsidR="004F350F" w:rsidRPr="00872C66" w:rsidRDefault="004F350F" w:rsidP="004F350F">
            <w:pPr>
              <w:widowControl/>
              <w:spacing w:line="240" w:lineRule="exac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plicacion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stema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unicacion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óviles</w:t>
            </w:r>
            <w:proofErr w:type="spellEnd"/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065B7EE0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EFB43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A39C4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6FAEE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5576D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*</w:t>
            </w:r>
          </w:p>
        </w:tc>
      </w:tr>
      <w:tr w:rsidR="004F350F" w:rsidRPr="00A040BF" w14:paraId="047B971D" w14:textId="77777777" w:rsidTr="004F350F">
        <w:trPr>
          <w:trHeight w:val="212"/>
        </w:trPr>
        <w:tc>
          <w:tcPr>
            <w:tcW w:w="320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46BF5CB1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671</w:t>
            </w:r>
          </w:p>
          <w:p w14:paraId="3653C625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736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46E55D19" w14:textId="77777777" w:rsidR="004F350F" w:rsidRPr="003E10C6" w:rsidRDefault="004F350F" w:rsidP="004F350F">
            <w:pPr>
              <w:widowControl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 xml:space="preserve">RADAR </w:t>
            </w:r>
            <w:proofErr w:type="spellStart"/>
            <w:r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applications</w:t>
            </w:r>
            <w:proofErr w:type="spellEnd"/>
          </w:p>
          <w:p w14:paraId="683151E2" w14:textId="77777777" w:rsidR="004F350F" w:rsidRPr="00872C66" w:rsidRDefault="004F350F" w:rsidP="004F350F">
            <w:pPr>
              <w:widowControl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  <w:t>Aplicaciones RADAR</w:t>
            </w:r>
          </w:p>
        </w:tc>
        <w:tc>
          <w:tcPr>
            <w:tcW w:w="443" w:type="pct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vAlign w:val="center"/>
          </w:tcPr>
          <w:p w14:paraId="471F481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 ECTS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D2692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D79D0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72B67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8FE97" w14:textId="77777777" w:rsidR="004F350F" w:rsidRPr="00D50031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*</w:t>
            </w:r>
          </w:p>
        </w:tc>
      </w:tr>
    </w:tbl>
    <w:p w14:paraId="5471543A" w14:textId="79CC68CF" w:rsidR="004F350F" w:rsidRDefault="004F350F" w:rsidP="000070BE">
      <w:pPr>
        <w:pStyle w:val="Textoindependiente"/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0BE46FFB" w14:textId="698BF639" w:rsidR="004F350F" w:rsidRPr="000070BE" w:rsidRDefault="004F350F" w:rsidP="000070BE">
      <w:pPr>
        <w:pStyle w:val="Subttulo"/>
        <w:rPr>
          <w:rFonts w:asciiTheme="majorHAnsi" w:hAnsiTheme="majorHAnsi" w:cstheme="majorBidi"/>
          <w:sz w:val="32"/>
          <w:szCs w:val="32"/>
        </w:rPr>
      </w:pPr>
      <w:r w:rsidRPr="000070BE">
        <w:rPr>
          <w:rStyle w:val="nfasissutil"/>
        </w:rPr>
        <w:lastRenderedPageBreak/>
        <w:t>MODULE “SEMINARS” (SUMMER TERM)</w:t>
      </w:r>
    </w:p>
    <w:p w14:paraId="55A8A874" w14:textId="77777777" w:rsidR="004F350F" w:rsidRPr="00CF3D0F" w:rsidRDefault="004F350F" w:rsidP="004F350F">
      <w:pPr>
        <w:jc w:val="both"/>
        <w:rPr>
          <w:rFonts w:asciiTheme="minorHAnsi" w:hAnsiTheme="minorHAnsi" w:cstheme="minorHAnsi"/>
          <w:sz w:val="20"/>
          <w:szCs w:val="20"/>
        </w:rPr>
      </w:pPr>
      <w:r w:rsidRPr="00CF3D0F">
        <w:rPr>
          <w:rFonts w:asciiTheme="minorHAnsi" w:hAnsiTheme="minorHAnsi" w:cstheme="minorHAnsi"/>
          <w:sz w:val="20"/>
          <w:szCs w:val="20"/>
        </w:rPr>
        <w:t xml:space="preserve">The </w:t>
      </w:r>
      <w:r>
        <w:rPr>
          <w:rFonts w:asciiTheme="minorHAnsi" w:hAnsiTheme="minorHAnsi" w:cstheme="minorHAnsi"/>
          <w:sz w:val="20"/>
          <w:szCs w:val="20"/>
        </w:rPr>
        <w:t>Seminar classes</w:t>
      </w:r>
      <w:r w:rsidRPr="00CF3D0F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are lectured </w:t>
      </w:r>
      <w:r w:rsidRPr="008708A5">
        <w:rPr>
          <w:rFonts w:asciiTheme="minorHAnsi" w:hAnsiTheme="minorHAnsi" w:cstheme="minorHAnsi"/>
          <w:b/>
          <w:bCs/>
          <w:sz w:val="20"/>
          <w:szCs w:val="20"/>
        </w:rPr>
        <w:t>from mid-February to late-April.</w:t>
      </w:r>
      <w:r w:rsidRPr="00CF3D0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25353CA" w14:textId="77777777" w:rsidR="004F350F" w:rsidRPr="008849D1" w:rsidRDefault="004F350F" w:rsidP="004F350F">
      <w:pPr>
        <w:jc w:val="both"/>
        <w:rPr>
          <w:rFonts w:asciiTheme="minorHAnsi" w:hAnsiTheme="minorHAnsi" w:cstheme="minorHAnsi"/>
          <w:sz w:val="20"/>
          <w:szCs w:val="20"/>
        </w:rPr>
      </w:pPr>
      <w:r w:rsidRPr="008849D1">
        <w:rPr>
          <w:rFonts w:asciiTheme="minorHAnsi" w:hAnsiTheme="minorHAnsi" w:cstheme="minorHAnsi"/>
          <w:sz w:val="20"/>
          <w:szCs w:val="20"/>
        </w:rPr>
        <w:t xml:space="preserve">Each seminar has 1 ECTS. </w:t>
      </w:r>
    </w:p>
    <w:p w14:paraId="65B382E0" w14:textId="1B6F174F" w:rsidR="004F350F" w:rsidRPr="000070BE" w:rsidRDefault="004F350F" w:rsidP="000070BE">
      <w:pPr>
        <w:jc w:val="both"/>
        <w:rPr>
          <w:rFonts w:asciiTheme="minorHAnsi" w:hAnsiTheme="minorHAnsi" w:cstheme="minorHAnsi"/>
          <w:sz w:val="20"/>
          <w:szCs w:val="20"/>
        </w:rPr>
      </w:pPr>
      <w:r w:rsidRPr="008849D1">
        <w:rPr>
          <w:rFonts w:asciiTheme="minorHAnsi" w:hAnsiTheme="minorHAnsi" w:cstheme="minorHAnsi"/>
          <w:sz w:val="20"/>
          <w:szCs w:val="20"/>
        </w:rPr>
        <w:t>The student should select 6 out of 10 total seminars.</w:t>
      </w:r>
    </w:p>
    <w:p w14:paraId="32B0C24A" w14:textId="77777777" w:rsidR="004F350F" w:rsidRPr="00CF3D0F" w:rsidRDefault="004F350F" w:rsidP="004F350F">
      <w:pPr>
        <w:pStyle w:val="Textoindependiente"/>
        <w:spacing w:after="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cronym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meanings</w:t>
      </w:r>
      <w:r w:rsidRPr="00CF3D0F">
        <w:rPr>
          <w:rFonts w:asciiTheme="minorHAnsi" w:hAnsiTheme="minorHAnsi" w:cstheme="minorHAnsi"/>
          <w:color w:val="000000" w:themeColor="text1"/>
          <w:sz w:val="20"/>
          <w:szCs w:val="20"/>
        </w:rPr>
        <w:t>:</w:t>
      </w:r>
    </w:p>
    <w:p w14:paraId="421A4E79" w14:textId="77777777" w:rsidR="004F350F" w:rsidRPr="003351BD" w:rsidRDefault="004F350F" w:rsidP="004F350F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S: Spanish</w:t>
      </w:r>
    </w:p>
    <w:p w14:paraId="14B1FC5A" w14:textId="3789AD4B" w:rsidR="004F350F" w:rsidRDefault="004F350F" w:rsidP="000070BE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351BD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E: English</w:t>
      </w:r>
    </w:p>
    <w:p w14:paraId="37C9EA64" w14:textId="77777777" w:rsidR="000070BE" w:rsidRPr="000070BE" w:rsidRDefault="000070BE" w:rsidP="000070BE">
      <w:pPr>
        <w:pStyle w:val="Textoindependiente"/>
        <w:numPr>
          <w:ilvl w:val="0"/>
          <w:numId w:val="17"/>
        </w:numPr>
        <w:suppressAutoHyphens/>
        <w:autoSpaceDE/>
        <w:autoSpaceDN/>
        <w:spacing w:before="0" w:after="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tbl>
      <w:tblPr>
        <w:tblW w:w="3826" w:type="pct"/>
        <w:tblInd w:w="11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9"/>
        <w:gridCol w:w="12"/>
        <w:gridCol w:w="6278"/>
        <w:gridCol w:w="14"/>
        <w:gridCol w:w="1348"/>
      </w:tblGrid>
      <w:tr w:rsidR="004F350F" w:rsidRPr="00A040BF" w14:paraId="60746909" w14:textId="77777777" w:rsidTr="000070BE">
        <w:tc>
          <w:tcPr>
            <w:tcW w:w="5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8B4A0" w14:textId="0F19FDAA" w:rsidR="004F350F" w:rsidRPr="00A040BF" w:rsidRDefault="00800481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ODE</w:t>
            </w:r>
          </w:p>
        </w:tc>
        <w:tc>
          <w:tcPr>
            <w:tcW w:w="36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56168B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eminars</w:t>
            </w:r>
            <w:proofErr w:type="spellEnd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English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ABCA15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re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4F350F" w:rsidRPr="00A040BF" w14:paraId="45238A6E" w14:textId="77777777" w:rsidTr="004F350F">
        <w:tc>
          <w:tcPr>
            <w:tcW w:w="5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E5D34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4477</w:t>
            </w:r>
          </w:p>
          <w:p w14:paraId="0F7A730E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C8792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Object localization with focus on RFID-based systems (ORFID)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9E1AC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20267BE5" w14:textId="77777777" w:rsidTr="004F350F">
        <w:tc>
          <w:tcPr>
            <w:tcW w:w="5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27D0B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4478</w:t>
            </w:r>
          </w:p>
          <w:p w14:paraId="4C03FC17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36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AEA2D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A040B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Modern antennas for vehicles and mobile devices (MAVB)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6A8C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2BAE7716" w14:textId="77777777" w:rsidTr="000070BE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14ED14" w14:textId="38B0D968" w:rsidR="004F350F" w:rsidRPr="00A040BF" w:rsidRDefault="00800481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ODE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D80549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eminars</w:t>
            </w:r>
            <w:proofErr w:type="spellEnd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in</w:t>
            </w:r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panish</w:t>
            </w:r>
            <w:proofErr w:type="spellEnd"/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4FA660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Cre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.</w:t>
            </w:r>
            <w:r w:rsidRPr="00A040B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F350F" w:rsidRPr="00A040BF" w14:paraId="228A4AF0" w14:textId="77777777" w:rsidTr="004F350F">
        <w:tc>
          <w:tcPr>
            <w:tcW w:w="567" w:type="pct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5F1B4209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B56D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673</w:t>
            </w:r>
          </w:p>
          <w:p w14:paraId="33C13234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5AFD40D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60AD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Herramientas de monitorización de rede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1566C46D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0400CD4A" w14:textId="77777777" w:rsidTr="004F350F">
        <w:tc>
          <w:tcPr>
            <w:tcW w:w="567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2E699BA6" w14:textId="77777777" w:rsidR="004F350F" w:rsidRDefault="004F350F" w:rsidP="004F350F">
            <w:pPr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B56D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674</w:t>
            </w:r>
          </w:p>
          <w:p w14:paraId="24850D91" w14:textId="77777777" w:rsidR="004F350F" w:rsidRPr="003351BD" w:rsidRDefault="004F350F" w:rsidP="004F350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F663A7C" w14:textId="77777777" w:rsidR="004F350F" w:rsidRPr="00A040BF" w:rsidRDefault="004F350F" w:rsidP="004F350F">
            <w:pPr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760AD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stemas</w:t>
            </w:r>
            <w:proofErr w:type="spellEnd"/>
            <w:r w:rsidRPr="00760AD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e control de </w:t>
            </w:r>
            <w:proofErr w:type="spellStart"/>
            <w:r w:rsidRPr="00760AD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ersiones</w:t>
            </w:r>
            <w:proofErr w:type="spellEnd"/>
            <w:r w:rsidRPr="00760AD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GIT y GITHUB</w:t>
            </w:r>
          </w:p>
        </w:tc>
        <w:tc>
          <w:tcPr>
            <w:tcW w:w="789" w:type="pct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2FDE737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6BB2B2D7" w14:textId="77777777" w:rsidTr="004F350F">
        <w:tc>
          <w:tcPr>
            <w:tcW w:w="567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2DD04BAD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B56D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970</w:t>
            </w:r>
          </w:p>
          <w:p w14:paraId="2AF403BD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6E4045F8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E1678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des de telecomunicación de nueva generación y eficiencia energética</w:t>
            </w:r>
          </w:p>
        </w:tc>
        <w:tc>
          <w:tcPr>
            <w:tcW w:w="789" w:type="pct"/>
            <w:gridSpan w:val="2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vAlign w:val="center"/>
          </w:tcPr>
          <w:p w14:paraId="32C932E8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7614246B" w14:textId="77777777" w:rsidTr="004F350F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3C3AA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E410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967</w:t>
            </w:r>
          </w:p>
          <w:p w14:paraId="76F6176A" w14:textId="77777777" w:rsidR="004F350F" w:rsidRPr="001E21A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D225C" w14:textId="77777777" w:rsidR="004F350F" w:rsidRPr="00747CF9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8556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stemas sensores y redes inalámbricas de sensore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1024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6115C38B" w14:textId="77777777" w:rsidTr="004F350F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61A13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968</w:t>
            </w:r>
          </w:p>
          <w:p w14:paraId="33E338D3" w14:textId="77777777" w:rsidR="004F350F" w:rsidRPr="001E21A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7BC1D" w14:textId="77777777" w:rsidR="004F350F" w:rsidRPr="00747CF9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B64C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écnicas avanzadas de medida y automatización en RF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669F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4B436EBB" w14:textId="77777777" w:rsidTr="004F350F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B86E9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7445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675</w:t>
            </w:r>
          </w:p>
          <w:p w14:paraId="3E736333" w14:textId="77777777" w:rsidR="004F350F" w:rsidRPr="001E21A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16B19" w14:textId="77777777" w:rsidR="004F350F" w:rsidRPr="00747CF9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7445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stemas complejos y teoría del cao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69A8B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3B02D252" w14:textId="77777777" w:rsidTr="004F350F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BEA86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672</w:t>
            </w:r>
          </w:p>
          <w:p w14:paraId="7F611AC6" w14:textId="77777777" w:rsidR="004F350F" w:rsidRPr="001E21A4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D271F" w14:textId="77777777" w:rsidR="004F350F" w:rsidRPr="00747CF9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E21A4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ecnologías y sistemas para la gestión de aeronaves no tripuladas</w:t>
            </w:r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C094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  <w:tr w:rsidR="004F350F" w:rsidRPr="00A040BF" w14:paraId="00FDF320" w14:textId="77777777" w:rsidTr="004F350F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B647C" w14:textId="77777777" w:rsidR="004F350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350F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674</w:t>
            </w:r>
          </w:p>
          <w:p w14:paraId="455ADAF0" w14:textId="77777777" w:rsidR="004F350F" w:rsidRPr="003351BD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51BD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3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E069F" w14:textId="77777777" w:rsidR="004F350F" w:rsidRPr="006350F2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747CF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Caracterización y modelado del canal radio con aplicación a sistemas 5G-B5G, comunicaciones vehiculares e </w:t>
            </w:r>
            <w:proofErr w:type="spellStart"/>
            <w:r w:rsidRPr="00747CF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oT</w:t>
            </w:r>
            <w:proofErr w:type="spellEnd"/>
          </w:p>
        </w:tc>
        <w:tc>
          <w:tcPr>
            <w:tcW w:w="7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0EF01" w14:textId="77777777" w:rsidR="004F350F" w:rsidRPr="006350F2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 ECTS</w:t>
            </w:r>
          </w:p>
        </w:tc>
      </w:tr>
    </w:tbl>
    <w:p w14:paraId="2964CC79" w14:textId="77777777" w:rsidR="004F350F" w:rsidRPr="00A040BF" w:rsidRDefault="004F350F" w:rsidP="004F350F">
      <w:pPr>
        <w:rPr>
          <w:rFonts w:asciiTheme="minorHAnsi" w:hAnsiTheme="minorHAnsi" w:cstheme="minorHAnsi"/>
          <w:bCs/>
          <w:iCs/>
          <w:color w:val="000000" w:themeColor="text1"/>
          <w:sz w:val="20"/>
          <w:szCs w:val="20"/>
          <w:lang w:val="es-ES"/>
        </w:rPr>
      </w:pPr>
    </w:p>
    <w:p w14:paraId="0A2E8082" w14:textId="506E6782" w:rsidR="004F350F" w:rsidRPr="000070BE" w:rsidRDefault="004F350F" w:rsidP="000070BE">
      <w:pPr>
        <w:widowControl/>
        <w:rPr>
          <w:rFonts w:asciiTheme="minorHAnsi" w:hAnsiTheme="minorHAnsi" w:cstheme="minorHAnsi"/>
          <w:b/>
          <w:bCs/>
          <w:iCs/>
          <w:color w:val="000000" w:themeColor="text1"/>
          <w:sz w:val="20"/>
          <w:szCs w:val="20"/>
        </w:rPr>
      </w:pPr>
      <w:r w:rsidRPr="00A040BF">
        <w:rPr>
          <w:rFonts w:asciiTheme="minorHAnsi" w:hAnsiTheme="minorHAnsi" w:cstheme="minorHAnsi"/>
          <w:b/>
          <w:bCs/>
          <w:iCs/>
          <w:color w:val="000000" w:themeColor="text1"/>
          <w:sz w:val="20"/>
          <w:szCs w:val="20"/>
        </w:rPr>
        <w:br w:type="page"/>
      </w:r>
    </w:p>
    <w:p w14:paraId="1277E0FE" w14:textId="4DC2C466" w:rsidR="004F350F" w:rsidRPr="000070BE" w:rsidRDefault="004F350F" w:rsidP="000070BE">
      <w:pPr>
        <w:pStyle w:val="Subttulo"/>
      </w:pPr>
      <w:r w:rsidRPr="00A040BF">
        <w:lastRenderedPageBreak/>
        <w:t>3. M</w:t>
      </w:r>
      <w:r>
        <w:t>O</w:t>
      </w:r>
      <w:r w:rsidRPr="00A040BF">
        <w:t>DUL</w:t>
      </w:r>
      <w:r>
        <w:t>E</w:t>
      </w:r>
      <w:r w:rsidRPr="00A040BF">
        <w:t xml:space="preserve"> “</w:t>
      </w:r>
      <w:r>
        <w:t>FINAL DEGREE THESIS</w:t>
      </w:r>
      <w:r w:rsidRPr="00A040BF">
        <w:t>”</w:t>
      </w:r>
      <w:r>
        <w:t xml:space="preserve"> </w:t>
      </w:r>
      <w:r w:rsidRPr="00617A10">
        <w:t>(SUMMER TERM)</w:t>
      </w:r>
    </w:p>
    <w:p w14:paraId="280AF767" w14:textId="1649E4BF" w:rsidR="004F350F" w:rsidRPr="00CF3878" w:rsidRDefault="004F350F" w:rsidP="000070BE">
      <w:p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F3878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Pr="00CF3878">
        <w:rPr>
          <w:rFonts w:asciiTheme="minorHAnsi" w:hAnsiTheme="minorHAnsi" w:cstheme="minorHAnsi"/>
          <w:bCs/>
          <w:i/>
          <w:iCs/>
          <w:sz w:val="20"/>
          <w:szCs w:val="20"/>
        </w:rPr>
        <w:t>Master's Thesis</w:t>
      </w:r>
      <w:r w:rsidRPr="00CF3878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B87229">
        <w:rPr>
          <w:rFonts w:asciiTheme="minorHAnsi" w:hAnsiTheme="minorHAnsi" w:cstheme="minorHAnsi"/>
          <w:bCs/>
          <w:sz w:val="20"/>
          <w:szCs w:val="20"/>
        </w:rPr>
        <w:t xml:space="preserve">comprises </w:t>
      </w:r>
      <w:r w:rsidRPr="00CF3878">
        <w:rPr>
          <w:rFonts w:asciiTheme="minorHAnsi" w:hAnsiTheme="minorHAnsi" w:cstheme="minorHAnsi"/>
          <w:bCs/>
          <w:sz w:val="20"/>
          <w:szCs w:val="20"/>
        </w:rPr>
        <w:t xml:space="preserve">24 ECTS and consists of a presentation and defense of an original exercise carried out individually before a university tribunal, </w:t>
      </w:r>
      <w:r w:rsidRPr="00B87229">
        <w:rPr>
          <w:rFonts w:asciiTheme="minorHAnsi" w:hAnsiTheme="minorHAnsi" w:cstheme="minorHAnsi"/>
          <w:bCs/>
          <w:sz w:val="20"/>
          <w:szCs w:val="20"/>
        </w:rPr>
        <w:t>involving</w:t>
      </w:r>
      <w:r w:rsidRPr="00CF3878">
        <w:rPr>
          <w:rFonts w:asciiTheme="minorHAnsi" w:hAnsiTheme="minorHAnsi" w:cstheme="minorHAnsi"/>
          <w:bCs/>
          <w:sz w:val="20"/>
          <w:szCs w:val="20"/>
        </w:rPr>
        <w:t xml:space="preserve"> a novel research project in one of the areas contemplated. </w:t>
      </w:r>
      <w:r w:rsidR="001B3D2A">
        <w:rPr>
          <w:rFonts w:asciiTheme="minorHAnsi" w:hAnsiTheme="minorHAnsi" w:cstheme="minorHAnsi"/>
          <w:bCs/>
          <w:sz w:val="20"/>
          <w:szCs w:val="20"/>
        </w:rPr>
        <w:t>To</w:t>
      </w:r>
      <w:r w:rsidRPr="00CF3878">
        <w:rPr>
          <w:rFonts w:asciiTheme="minorHAnsi" w:hAnsiTheme="minorHAnsi" w:cstheme="minorHAnsi"/>
          <w:bCs/>
          <w:sz w:val="20"/>
          <w:szCs w:val="20"/>
        </w:rPr>
        <w:t xml:space="preserve"> defend the Master's Thesis, the student must have passed all</w:t>
      </w:r>
      <w:r w:rsidR="000070BE">
        <w:rPr>
          <w:rFonts w:asciiTheme="minorHAnsi" w:hAnsiTheme="minorHAnsi" w:cstheme="minorHAnsi"/>
          <w:bCs/>
          <w:sz w:val="20"/>
          <w:szCs w:val="20"/>
        </w:rPr>
        <w:t xml:space="preserve"> the credits of the study plan.</w:t>
      </w:r>
    </w:p>
    <w:p w14:paraId="7866B270" w14:textId="5CDFC149" w:rsidR="004F350F" w:rsidRPr="000070BE" w:rsidRDefault="004F350F" w:rsidP="000070BE">
      <w:p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F3878">
        <w:rPr>
          <w:rFonts w:asciiTheme="minorHAnsi" w:hAnsiTheme="minorHAnsi" w:cstheme="minorHAnsi"/>
          <w:bCs/>
          <w:sz w:val="20"/>
          <w:szCs w:val="20"/>
        </w:rPr>
        <w:t xml:space="preserve">The Framework Document of the UPV establishes the relationship between the ECTS and the number of hours of face-to-face and non-face-to-face work that the student must endure. For all training activities, it is assumed that 1 ECTS is equivalent to 10 hours of face-to-face work and between 15 and 20 hours of non-face-to-face </w:t>
      </w:r>
      <w:r w:rsidR="000070BE">
        <w:rPr>
          <w:rFonts w:asciiTheme="minorHAnsi" w:hAnsiTheme="minorHAnsi" w:cstheme="minorHAnsi"/>
          <w:bCs/>
          <w:sz w:val="20"/>
          <w:szCs w:val="20"/>
        </w:rPr>
        <w:t>work (student's personal work).</w:t>
      </w:r>
    </w:p>
    <w:p w14:paraId="0A6B932E" w14:textId="10B5202F" w:rsidR="004F350F" w:rsidRPr="00A040BF" w:rsidRDefault="004F350F" w:rsidP="000070BE">
      <w:pPr>
        <w:jc w:val="both"/>
        <w:rPr>
          <w:rFonts w:asciiTheme="minorHAnsi" w:hAnsiTheme="minorHAnsi" w:cstheme="minorHAnsi"/>
          <w:sz w:val="20"/>
          <w:szCs w:val="20"/>
        </w:rPr>
      </w:pPr>
      <w:r w:rsidRPr="00B87229">
        <w:rPr>
          <w:rFonts w:asciiTheme="minorHAnsi" w:hAnsiTheme="minorHAnsi" w:cstheme="minorHAnsi"/>
          <w:sz w:val="20"/>
          <w:szCs w:val="20"/>
        </w:rPr>
        <w:t xml:space="preserve">The </w:t>
      </w:r>
      <w:r w:rsidRPr="00CF3878">
        <w:rPr>
          <w:rFonts w:asciiTheme="minorHAnsi" w:hAnsiTheme="minorHAnsi" w:cstheme="minorHAnsi"/>
          <w:bCs/>
          <w:i/>
          <w:iCs/>
          <w:sz w:val="20"/>
          <w:szCs w:val="20"/>
        </w:rPr>
        <w:t>Master's Thesis</w:t>
      </w:r>
      <w:r w:rsidRPr="00B87229">
        <w:rPr>
          <w:rFonts w:asciiTheme="minorHAnsi" w:hAnsiTheme="minorHAnsi" w:cstheme="minorHAnsi"/>
          <w:bCs/>
          <w:sz w:val="20"/>
          <w:szCs w:val="20"/>
        </w:rPr>
        <w:t xml:space="preserve"> can be defended in July or in September</w:t>
      </w:r>
      <w:r>
        <w:rPr>
          <w:rFonts w:asciiTheme="minorHAnsi" w:hAnsiTheme="minorHAnsi" w:cstheme="minorHAnsi"/>
          <w:bCs/>
          <w:sz w:val="20"/>
          <w:szCs w:val="20"/>
        </w:rPr>
        <w:t xml:space="preserve"> face-to-face </w:t>
      </w:r>
      <w:r w:rsidR="001B3D2A">
        <w:rPr>
          <w:rFonts w:asciiTheme="minorHAnsi" w:hAnsiTheme="minorHAnsi" w:cstheme="minorHAnsi"/>
          <w:bCs/>
          <w:sz w:val="20"/>
          <w:szCs w:val="20"/>
        </w:rPr>
        <w:t>or via</w:t>
      </w:r>
      <w:r>
        <w:rPr>
          <w:rFonts w:asciiTheme="minorHAnsi" w:hAnsiTheme="minorHAnsi" w:cstheme="minorHAnsi"/>
          <w:bCs/>
          <w:sz w:val="20"/>
          <w:szCs w:val="20"/>
        </w:rPr>
        <w:t xml:space="preserve"> videoconferencing.</w:t>
      </w:r>
    </w:p>
    <w:tbl>
      <w:tblPr>
        <w:tblW w:w="0" w:type="auto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90"/>
        <w:gridCol w:w="8870"/>
      </w:tblGrid>
      <w:tr w:rsidR="004F350F" w:rsidRPr="00A040BF" w14:paraId="714E5863" w14:textId="77777777" w:rsidTr="000070BE">
        <w:trPr>
          <w:trHeight w:val="210"/>
        </w:trPr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FA015C" w14:textId="357C6595" w:rsidR="004F350F" w:rsidRPr="00A040BF" w:rsidRDefault="00800481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13025C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F350F" w:rsidRPr="00A040BF" w14:paraId="7A24224D" w14:textId="77777777" w:rsidTr="004F350F">
        <w:trPr>
          <w:trHeight w:val="182"/>
        </w:trPr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A1CD6A" w14:textId="77777777" w:rsidR="004F350F" w:rsidRPr="00A040BF" w:rsidRDefault="004F350F" w:rsidP="004F350F">
            <w:pPr>
              <w:pStyle w:val="Contenidodelatabla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040BF">
              <w:rPr>
                <w:rFonts w:asciiTheme="minorHAnsi" w:hAnsiTheme="minorHAnsi" w:cstheme="minorHAnsi"/>
                <w:sz w:val="20"/>
                <w:szCs w:val="20"/>
              </w:rPr>
              <w:t>31078</w:t>
            </w:r>
          </w:p>
        </w:tc>
        <w:tc>
          <w:tcPr>
            <w:tcW w:w="88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525AAA" w14:textId="77777777" w:rsidR="004F350F" w:rsidRPr="00B87229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87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Final degree 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sis</w:t>
            </w:r>
            <w:r w:rsidRPr="00B87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f Master in Telecommunication Technologies, Systems and Networks </w:t>
            </w:r>
          </w:p>
          <w:p w14:paraId="716CE899" w14:textId="77777777" w:rsidR="004F350F" w:rsidRPr="00A040BF" w:rsidRDefault="004F350F" w:rsidP="004F350F">
            <w:pPr>
              <w:pStyle w:val="Contenidodelatabla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B87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4 ECTS, summer term)</w:t>
            </w:r>
          </w:p>
        </w:tc>
      </w:tr>
    </w:tbl>
    <w:p w14:paraId="5517F276" w14:textId="77777777" w:rsidR="00424680" w:rsidRDefault="00424680" w:rsidP="00434E65">
      <w:pPr>
        <w:pStyle w:val="Textoindependiente"/>
      </w:pPr>
    </w:p>
    <w:p w14:paraId="12BD788E" w14:textId="0CFB2007" w:rsidR="00424680" w:rsidRDefault="001B5765" w:rsidP="00434E65">
      <w:pPr>
        <w:pStyle w:val="Ttulo1"/>
      </w:pPr>
      <w:bookmarkStart w:id="0" w:name="_bookmark0"/>
      <w:bookmarkStart w:id="1" w:name="_Hlk133915913"/>
      <w:bookmarkEnd w:id="0"/>
      <w:r>
        <w:t>Courses</w:t>
      </w:r>
      <w:r w:rsidRPr="009F4332">
        <w:rPr>
          <w:spacing w:val="-5"/>
        </w:rPr>
        <w:t xml:space="preserve"> </w:t>
      </w:r>
      <w:r>
        <w:t>available</w:t>
      </w:r>
      <w:r w:rsidRPr="009F4332">
        <w:rPr>
          <w:spacing w:val="-4"/>
        </w:rPr>
        <w:t xml:space="preserve"> </w:t>
      </w:r>
      <w:r>
        <w:t>for</w:t>
      </w:r>
      <w:r w:rsidRPr="009F4332">
        <w:rPr>
          <w:spacing w:val="-4"/>
        </w:rPr>
        <w:t xml:space="preserve"> </w:t>
      </w:r>
      <w:r>
        <w:t>exchange</w:t>
      </w:r>
      <w:r w:rsidRPr="009F4332">
        <w:rPr>
          <w:spacing w:val="-3"/>
        </w:rPr>
        <w:t xml:space="preserve"> </w:t>
      </w:r>
      <w:r>
        <w:t>students</w:t>
      </w:r>
      <w:r w:rsidRPr="009F4332">
        <w:rPr>
          <w:spacing w:val="-5"/>
        </w:rPr>
        <w:t xml:space="preserve"> </w:t>
      </w:r>
      <w:r>
        <w:t>at</w:t>
      </w:r>
      <w:r w:rsidRPr="009F4332">
        <w:rPr>
          <w:spacing w:val="-4"/>
        </w:rPr>
        <w:t xml:space="preserve"> </w:t>
      </w:r>
      <w:r>
        <w:t>the</w:t>
      </w:r>
      <w:r w:rsidRPr="009F4332">
        <w:rPr>
          <w:spacing w:val="-5"/>
        </w:rPr>
        <w:t xml:space="preserve"> </w:t>
      </w:r>
      <w:r>
        <w:t>Degree</w:t>
      </w:r>
      <w:r w:rsidRPr="009F4332">
        <w:rPr>
          <w:spacing w:val="-3"/>
        </w:rPr>
        <w:t xml:space="preserve"> </w:t>
      </w:r>
      <w:r>
        <w:t>2</w:t>
      </w:r>
      <w:r w:rsidR="00A256C2">
        <w:t>319</w:t>
      </w:r>
      <w:r w:rsidRPr="009F4332">
        <w:rPr>
          <w:spacing w:val="-5"/>
        </w:rPr>
        <w:t xml:space="preserve"> </w:t>
      </w:r>
      <w:r>
        <w:t>“Master's</w:t>
      </w:r>
      <w:r w:rsidRPr="009F4332">
        <w:rPr>
          <w:spacing w:val="-4"/>
        </w:rPr>
        <w:t xml:space="preserve"> </w:t>
      </w:r>
      <w:r>
        <w:t>Degree</w:t>
      </w:r>
      <w:r w:rsidRPr="009F4332">
        <w:rPr>
          <w:spacing w:val="-5"/>
        </w:rPr>
        <w:t xml:space="preserve"> </w:t>
      </w:r>
      <w:r>
        <w:t>in</w:t>
      </w:r>
      <w:r w:rsidR="009F4332">
        <w:t xml:space="preserve"> </w:t>
      </w:r>
      <w:r>
        <w:t>Electronic</w:t>
      </w:r>
      <w:r w:rsidRPr="009F4332">
        <w:rPr>
          <w:spacing w:val="-10"/>
        </w:rPr>
        <w:t xml:space="preserve"> </w:t>
      </w:r>
      <w:r>
        <w:t>Systems</w:t>
      </w:r>
      <w:r w:rsidRPr="009F4332">
        <w:rPr>
          <w:spacing w:val="-9"/>
        </w:rPr>
        <w:t xml:space="preserve"> </w:t>
      </w:r>
      <w:r>
        <w:t>Engineering”</w:t>
      </w:r>
      <w:r w:rsidRPr="009F4332">
        <w:rPr>
          <w:spacing w:val="-5"/>
        </w:rPr>
        <w:t xml:space="preserve"> </w:t>
      </w:r>
      <w:r>
        <w:t>(MUISE)</w:t>
      </w:r>
    </w:p>
    <w:p w14:paraId="09C69CCE" w14:textId="40237EBD" w:rsidR="00424680" w:rsidRDefault="001B5765" w:rsidP="00434E65">
      <w:pPr>
        <w:pStyle w:val="Textoindependiente"/>
      </w:pPr>
      <w:r>
        <w:t>Usually,</w:t>
      </w:r>
      <w:r>
        <w:rPr>
          <w:spacing w:val="-7"/>
        </w:rPr>
        <w:t xml:space="preserve"> </w:t>
      </w:r>
      <w:r>
        <w:t>Laboratory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actices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place</w:t>
      </w:r>
      <w:r>
        <w:rPr>
          <w:spacing w:val="-6"/>
        </w:rPr>
        <w:t xml:space="preserve"> </w:t>
      </w:r>
      <w:r w:rsidR="00BF03DD">
        <w:t>in</w:t>
      </w:r>
      <w:r>
        <w:rPr>
          <w:spacing w:val="-3"/>
        </w:rPr>
        <w:t xml:space="preserve"> </w:t>
      </w:r>
      <w:r w:rsidR="00BF03DD">
        <w:rPr>
          <w:spacing w:val="-3"/>
        </w:rPr>
        <w:t xml:space="preserve">the </w:t>
      </w:r>
      <w:r>
        <w:t>mornings</w:t>
      </w:r>
      <w:r w:rsidR="00D05B20">
        <w:t>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ory</w:t>
      </w:r>
      <w:r>
        <w:rPr>
          <w:spacing w:val="-5"/>
        </w:rPr>
        <w:t xml:space="preserve"> </w:t>
      </w:r>
      <w:r>
        <w:t>lessons</w:t>
      </w:r>
      <w:r>
        <w:rPr>
          <w:spacing w:val="-6"/>
        </w:rPr>
        <w:t xml:space="preserve"> </w:t>
      </w:r>
      <w:r>
        <w:t>during</w:t>
      </w:r>
      <w:r>
        <w:rPr>
          <w:spacing w:val="-4"/>
        </w:rPr>
        <w:t xml:space="preserve"> </w:t>
      </w:r>
      <w:r w:rsidR="00BF03DD">
        <w:rPr>
          <w:spacing w:val="-4"/>
        </w:rPr>
        <w:t xml:space="preserve">the </w:t>
      </w:r>
      <w:r>
        <w:t>evenings.</w:t>
      </w:r>
    </w:p>
    <w:p w14:paraId="237A4DAD" w14:textId="35FC4041" w:rsidR="00424680" w:rsidRDefault="001B5765" w:rsidP="00434E65">
      <w:pPr>
        <w:pStyle w:val="Textoindependiente"/>
      </w:pPr>
      <w:r>
        <w:t>NOTICE</w:t>
      </w:r>
      <w:r>
        <w:rPr>
          <w:spacing w:val="-5"/>
        </w:rPr>
        <w:t xml:space="preserve"> </w:t>
      </w:r>
      <w:r>
        <w:t>1:</w:t>
      </w:r>
      <w:r>
        <w:rPr>
          <w:spacing w:val="-3"/>
        </w:rPr>
        <w:t xml:space="preserve"> </w:t>
      </w:r>
      <w:r>
        <w:t>DEADLINES: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pply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ster’s</w:t>
      </w:r>
      <w:r>
        <w:rPr>
          <w:spacing w:val="-4"/>
        </w:rPr>
        <w:t xml:space="preserve"> </w:t>
      </w:r>
      <w:r>
        <w:t>Degre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lectronic</w:t>
      </w:r>
      <w:r>
        <w:rPr>
          <w:spacing w:val="-3"/>
        </w:rPr>
        <w:t xml:space="preserve"> </w:t>
      </w:r>
      <w:r>
        <w:t>Systems</w:t>
      </w:r>
      <w:r>
        <w:rPr>
          <w:spacing w:val="-3"/>
        </w:rPr>
        <w:t xml:space="preserve"> </w:t>
      </w:r>
      <w:r>
        <w:t>Engineering</w:t>
      </w:r>
      <w:r>
        <w:rPr>
          <w:spacing w:val="-47"/>
        </w:rPr>
        <w:t xml:space="preserve"> </w:t>
      </w:r>
      <w:r>
        <w:t xml:space="preserve">courses must apply and upload all the required documents in the AIRE system </w:t>
      </w:r>
      <w:r>
        <w:rPr>
          <w:b/>
        </w:rPr>
        <w:t>before July 1</w:t>
      </w:r>
      <w:r>
        <w:rPr>
          <w:b/>
          <w:vertAlign w:val="superscript"/>
        </w:rPr>
        <w:t>st</w:t>
      </w:r>
      <w:r w:rsidR="00A256C2">
        <w:rPr>
          <w:b/>
        </w:rPr>
        <w:t>, 2024</w:t>
      </w:r>
      <w:r w:rsidR="00F308CC">
        <w:rPr>
          <w:b/>
        </w:rPr>
        <w:t>,</w:t>
      </w:r>
      <w:r>
        <w:rPr>
          <w:b/>
        </w:rPr>
        <w:t xml:space="preserve"> </w:t>
      </w:r>
      <w:r>
        <w:t>taking into</w:t>
      </w:r>
      <w:r>
        <w:rPr>
          <w:spacing w:val="1"/>
        </w:rPr>
        <w:t xml:space="preserve"> </w:t>
      </w:r>
      <w:r>
        <w:t>account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us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selectio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rses.</w:t>
      </w:r>
    </w:p>
    <w:p w14:paraId="26029A39" w14:textId="77777777" w:rsidR="00424680" w:rsidRDefault="001B5765" w:rsidP="00434E65">
      <w:pPr>
        <w:pStyle w:val="Prrafodelista"/>
        <w:numPr>
          <w:ilvl w:val="0"/>
          <w:numId w:val="1"/>
        </w:numPr>
      </w:pPr>
      <w:r>
        <w:t>CV</w:t>
      </w:r>
    </w:p>
    <w:p w14:paraId="4CE35546" w14:textId="77777777" w:rsidR="00424680" w:rsidRDefault="001B5765" w:rsidP="00434E65">
      <w:pPr>
        <w:pStyle w:val="Prrafodelista"/>
        <w:numPr>
          <w:ilvl w:val="0"/>
          <w:numId w:val="1"/>
        </w:numPr>
      </w:pPr>
      <w:r>
        <w:t>Transcript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(</w:t>
      </w:r>
      <w:proofErr w:type="spellStart"/>
      <w:r>
        <w:t>ToR</w:t>
      </w:r>
      <w:proofErr w:type="spellEnd"/>
      <w:r>
        <w:t>)</w:t>
      </w:r>
    </w:p>
    <w:p w14:paraId="484B2CBB" w14:textId="58DF3077" w:rsidR="00424680" w:rsidRDefault="001B5765" w:rsidP="00434E65">
      <w:pPr>
        <w:pStyle w:val="Prrafodelista"/>
        <w:numPr>
          <w:ilvl w:val="1"/>
          <w:numId w:val="1"/>
        </w:numPr>
      </w:pP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Sc</w:t>
      </w:r>
      <w:r>
        <w:rPr>
          <w:spacing w:val="-1"/>
        </w:rPr>
        <w:t xml:space="preserve"> </w:t>
      </w:r>
      <w:r>
        <w:t>student,</w:t>
      </w:r>
      <w:r>
        <w:rPr>
          <w:spacing w:val="-2"/>
        </w:rPr>
        <w:t xml:space="preserve"> </w:t>
      </w:r>
      <w:proofErr w:type="spellStart"/>
      <w:r>
        <w:t>ToR</w:t>
      </w:r>
      <w:proofErr w:type="spellEnd"/>
      <w:r>
        <w:t xml:space="preserve"> of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Sc</w:t>
      </w:r>
      <w:r w:rsidR="001B3D2A">
        <w:t>.</w:t>
      </w:r>
    </w:p>
    <w:p w14:paraId="06FFD4A9" w14:textId="4B5C1128" w:rsidR="00424680" w:rsidRDefault="001B5765" w:rsidP="00434E65">
      <w:pPr>
        <w:pStyle w:val="Prrafodelista"/>
        <w:numPr>
          <w:ilvl w:val="1"/>
          <w:numId w:val="1"/>
        </w:numPr>
      </w:pP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MSc</w:t>
      </w:r>
      <w:r>
        <w:rPr>
          <w:spacing w:val="-2"/>
        </w:rPr>
        <w:t xml:space="preserve"> </w:t>
      </w:r>
      <w:r>
        <w:t>student,</w:t>
      </w:r>
      <w:r>
        <w:rPr>
          <w:spacing w:val="-1"/>
        </w:rPr>
        <w:t xml:space="preserve"> </w:t>
      </w:r>
      <w:proofErr w:type="spellStart"/>
      <w:r>
        <w:t>ToR</w:t>
      </w:r>
      <w:proofErr w:type="spellEnd"/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vious</w:t>
      </w:r>
      <w:r>
        <w:rPr>
          <w:spacing w:val="-2"/>
        </w:rPr>
        <w:t xml:space="preserve"> </w:t>
      </w:r>
      <w:r>
        <w:t>BSc</w:t>
      </w:r>
      <w:r>
        <w:rPr>
          <w:spacing w:val="-2"/>
        </w:rPr>
        <w:t xml:space="preserve"> </w:t>
      </w:r>
      <w:r>
        <w:t>as well</w:t>
      </w:r>
      <w:r>
        <w:rPr>
          <w:spacing w:val="-4"/>
        </w:rPr>
        <w:t xml:space="preserve"> </w:t>
      </w:r>
      <w:r>
        <w:t xml:space="preserve">as </w:t>
      </w:r>
      <w:proofErr w:type="spellStart"/>
      <w:r>
        <w:t>ToR</w:t>
      </w:r>
      <w:proofErr w:type="spellEnd"/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MSc</w:t>
      </w:r>
      <w:r>
        <w:rPr>
          <w:spacing w:val="-2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enclos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 w:rsidR="001B3D2A">
        <w:t xml:space="preserve"> </w:t>
      </w:r>
      <w:r>
        <w:t>single</w:t>
      </w:r>
      <w:r>
        <w:rPr>
          <w:spacing w:val="-2"/>
        </w:rPr>
        <w:t xml:space="preserve"> </w:t>
      </w:r>
      <w:r>
        <w:t>pdf.</w:t>
      </w:r>
    </w:p>
    <w:p w14:paraId="1F8DF8E4" w14:textId="54341C66" w:rsidR="00424680" w:rsidRDefault="001B5765" w:rsidP="00434E65">
      <w:pPr>
        <w:pStyle w:val="Textoindependiente"/>
      </w:pPr>
      <w:r>
        <w:t>Students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know</w:t>
      </w:r>
      <w:r>
        <w:rPr>
          <w:spacing w:val="-1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round</w:t>
      </w:r>
      <w:r>
        <w:rPr>
          <w:spacing w:val="-6"/>
        </w:rPr>
        <w:t xml:space="preserve"> </w:t>
      </w:r>
      <w:r>
        <w:t>24</w:t>
      </w:r>
      <w:r>
        <w:rPr>
          <w:vertAlign w:val="superscript"/>
        </w:rPr>
        <w:t>th</w:t>
      </w:r>
      <w:r>
        <w:rPr>
          <w:spacing w:val="-4"/>
        </w:rPr>
        <w:t xml:space="preserve"> </w:t>
      </w:r>
      <w:r>
        <w:t>July</w:t>
      </w:r>
      <w:r>
        <w:rPr>
          <w:spacing w:val="-2"/>
        </w:rPr>
        <w:t xml:space="preserve"> </w:t>
      </w:r>
      <w:r w:rsidR="00A256C2">
        <w:t>2024</w:t>
      </w:r>
      <w:r>
        <w:t>.</w:t>
      </w:r>
    </w:p>
    <w:p w14:paraId="2491FDB9" w14:textId="77777777" w:rsidR="00424680" w:rsidRDefault="001B5765" w:rsidP="00434E65">
      <w:pPr>
        <w:pStyle w:val="Textoindependiente"/>
      </w:pPr>
      <w:r>
        <w:t>NOTICE</w:t>
      </w:r>
      <w:r>
        <w:rPr>
          <w:spacing w:val="-7"/>
        </w:rPr>
        <w:t xml:space="preserve"> </w:t>
      </w:r>
      <w:r>
        <w:t>2:</w:t>
      </w:r>
      <w:r>
        <w:rPr>
          <w:spacing w:val="-4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t>PLACES:</w:t>
      </w:r>
      <w:r>
        <w:rPr>
          <w:spacing w:val="-5"/>
        </w:rPr>
        <w:t xml:space="preserve"> </w:t>
      </w:r>
      <w:r>
        <w:t>Please check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ces</w:t>
      </w:r>
      <w:r>
        <w:rPr>
          <w:spacing w:val="-2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course.</w:t>
      </w:r>
    </w:p>
    <w:p w14:paraId="0FBF7335" w14:textId="795EB4FC" w:rsidR="00424680" w:rsidRDefault="001B5765" w:rsidP="00434E65">
      <w:pPr>
        <w:pStyle w:val="Textoindependiente"/>
      </w:pPr>
      <w:r>
        <w:t>NOTICE 3: ACCOMMODATION ISSUES: If you want to take courses only in semester A for the 1st-year MUIT,</w:t>
      </w:r>
      <w:r>
        <w:rPr>
          <w:spacing w:val="1"/>
        </w:rPr>
        <w:t xml:space="preserve"> </w:t>
      </w:r>
      <w:r>
        <w:t>MUTSRC,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UISE,</w:t>
      </w:r>
      <w:r>
        <w:rPr>
          <w:spacing w:val="-3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amination</w:t>
      </w:r>
      <w:r>
        <w:rPr>
          <w:spacing w:val="-3"/>
        </w:rPr>
        <w:t xml:space="preserve"> </w:t>
      </w:r>
      <w:r>
        <w:t>period</w:t>
      </w:r>
      <w:r>
        <w:rPr>
          <w:spacing w:val="-2"/>
        </w:rPr>
        <w:t xml:space="preserve"> </w:t>
      </w:r>
      <w:r>
        <w:t>takes</w:t>
      </w:r>
      <w:r>
        <w:rPr>
          <w:spacing w:val="-3"/>
        </w:rPr>
        <w:t xml:space="preserve"> </w:t>
      </w:r>
      <w:r>
        <w:t>pla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ebruary</w:t>
      </w:r>
      <w:r w:rsidR="00F308CC">
        <w:t>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 w:rsidR="00F308CC">
        <w:t>you will probably</w:t>
      </w:r>
      <w:r>
        <w:rPr>
          <w:spacing w:val="-3"/>
        </w:rPr>
        <w:t xml:space="preserve"> </w:t>
      </w:r>
      <w:r>
        <w:t>have</w:t>
      </w:r>
      <w:r>
        <w:rPr>
          <w:spacing w:val="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accommodation</w:t>
      </w:r>
      <w:r>
        <w:rPr>
          <w:spacing w:val="-1"/>
        </w:rPr>
        <w:t xml:space="preserve"> </w:t>
      </w:r>
      <w:r>
        <w:t>for such</w:t>
      </w:r>
      <w:r>
        <w:rPr>
          <w:spacing w:val="-4"/>
        </w:rPr>
        <w:t xml:space="preserve"> </w:t>
      </w:r>
      <w:r>
        <w:t>a short period.</w:t>
      </w:r>
    </w:p>
    <w:p w14:paraId="0FB5DB41" w14:textId="77777777" w:rsidR="00A256C2" w:rsidRDefault="00A256C2" w:rsidP="00434E65">
      <w:pPr>
        <w:pStyle w:val="Textoindependiente"/>
      </w:pPr>
    </w:p>
    <w:tbl>
      <w:tblPr>
        <w:tblStyle w:val="TableNormal"/>
        <w:tblW w:w="0" w:type="auto"/>
        <w:tblInd w:w="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81"/>
        <w:gridCol w:w="3473"/>
        <w:gridCol w:w="1276"/>
        <w:gridCol w:w="1205"/>
        <w:gridCol w:w="850"/>
        <w:gridCol w:w="1134"/>
      </w:tblGrid>
      <w:tr w:rsidR="00A256C2" w14:paraId="6E9D1529" w14:textId="77777777" w:rsidTr="00800481">
        <w:trPr>
          <w:trHeight w:val="1117"/>
          <w:tblHeader/>
        </w:trPr>
        <w:tc>
          <w:tcPr>
            <w:tcW w:w="1481" w:type="dxa"/>
            <w:shd w:val="clear" w:color="auto" w:fill="D9D9D9"/>
          </w:tcPr>
          <w:bookmarkEnd w:id="1"/>
          <w:p w14:paraId="7B11AFEB" w14:textId="77777777" w:rsidR="00A256C2" w:rsidRPr="00FA2874" w:rsidRDefault="00A256C2" w:rsidP="001D467B">
            <w:pPr>
              <w:pStyle w:val="TableTitle"/>
            </w:pPr>
            <w:r>
              <w:lastRenderedPageBreak/>
              <w:t>CODE</w:t>
            </w:r>
            <w:r>
              <w:rPr>
                <w:spacing w:val="-1"/>
              </w:rPr>
              <w:t xml:space="preserve">(* </w:t>
            </w:r>
            <w:r>
              <w:t>could</w:t>
            </w:r>
            <w:r>
              <w:rPr>
                <w:spacing w:val="-47"/>
              </w:rPr>
              <w:t xml:space="preserve"> </w:t>
            </w:r>
            <w:r>
              <w:t>change)</w:t>
            </w:r>
          </w:p>
        </w:tc>
        <w:tc>
          <w:tcPr>
            <w:tcW w:w="3473" w:type="dxa"/>
            <w:shd w:val="clear" w:color="auto" w:fill="D9D9D9"/>
          </w:tcPr>
          <w:p w14:paraId="7096C3D4" w14:textId="77777777" w:rsidR="00A256C2" w:rsidRDefault="00A256C2" w:rsidP="001D467B">
            <w:pPr>
              <w:pStyle w:val="TableTitle"/>
            </w:pPr>
            <w:r>
              <w:t>COURSE</w:t>
            </w:r>
          </w:p>
        </w:tc>
        <w:tc>
          <w:tcPr>
            <w:tcW w:w="1276" w:type="dxa"/>
            <w:shd w:val="clear" w:color="auto" w:fill="D9D9D9"/>
          </w:tcPr>
          <w:p w14:paraId="62E386C9" w14:textId="77777777" w:rsidR="00A256C2" w:rsidRDefault="00A256C2" w:rsidP="001D467B">
            <w:pPr>
              <w:pStyle w:val="TableTitle"/>
            </w:pPr>
            <w:r>
              <w:t>SEMESTER</w:t>
            </w:r>
          </w:p>
        </w:tc>
        <w:tc>
          <w:tcPr>
            <w:tcW w:w="1205" w:type="dxa"/>
            <w:shd w:val="clear" w:color="auto" w:fill="D9D9D9"/>
          </w:tcPr>
          <w:p w14:paraId="4DB6C714" w14:textId="77777777" w:rsidR="00A256C2" w:rsidRDefault="00A256C2" w:rsidP="001D467B">
            <w:pPr>
              <w:pStyle w:val="TableTitle"/>
            </w:pPr>
            <w:r>
              <w:t>LANGUAGE</w:t>
            </w:r>
          </w:p>
        </w:tc>
        <w:tc>
          <w:tcPr>
            <w:tcW w:w="850" w:type="dxa"/>
            <w:shd w:val="clear" w:color="auto" w:fill="D9D9D9"/>
          </w:tcPr>
          <w:p w14:paraId="78001FFB" w14:textId="77777777" w:rsidR="00A256C2" w:rsidRDefault="00A256C2" w:rsidP="001D467B">
            <w:pPr>
              <w:pStyle w:val="TableTitle"/>
            </w:pPr>
            <w:r>
              <w:t>ECTS</w:t>
            </w:r>
            <w:r>
              <w:rPr>
                <w:spacing w:val="-8"/>
              </w:rPr>
              <w:t xml:space="preserve"> </w:t>
            </w:r>
            <w:r>
              <w:t>Credits</w:t>
            </w:r>
          </w:p>
        </w:tc>
        <w:tc>
          <w:tcPr>
            <w:tcW w:w="1134" w:type="dxa"/>
            <w:shd w:val="clear" w:color="auto" w:fill="D9D9D9"/>
          </w:tcPr>
          <w:p w14:paraId="37D7D898" w14:textId="77777777" w:rsidR="00A256C2" w:rsidRDefault="00A256C2" w:rsidP="001D467B">
            <w:pPr>
              <w:pStyle w:val="TableTitle"/>
            </w:pPr>
            <w:r>
              <w:t>Places</w:t>
            </w:r>
            <w:r>
              <w:rPr>
                <w:spacing w:val="1"/>
              </w:rPr>
              <w:t xml:space="preserve"> </w:t>
            </w:r>
            <w:r>
              <w:t>available</w:t>
            </w:r>
          </w:p>
        </w:tc>
      </w:tr>
      <w:tr w:rsidR="00A256C2" w14:paraId="27AC4273" w14:textId="77777777" w:rsidTr="00800481">
        <w:trPr>
          <w:trHeight w:val="430"/>
        </w:trPr>
        <w:tc>
          <w:tcPr>
            <w:tcW w:w="1481" w:type="dxa"/>
          </w:tcPr>
          <w:p w14:paraId="1B41ACD9" w14:textId="77777777" w:rsidR="00A256C2" w:rsidRPr="00A256C2" w:rsidRDefault="00A256C2" w:rsidP="001D467B">
            <w:pPr>
              <w:pStyle w:val="TableParagraph"/>
            </w:pPr>
            <w:r w:rsidRPr="00A256C2">
              <w:t>34630</w:t>
            </w:r>
          </w:p>
        </w:tc>
        <w:tc>
          <w:tcPr>
            <w:tcW w:w="3473" w:type="dxa"/>
          </w:tcPr>
          <w:p w14:paraId="4190CA7D" w14:textId="77777777" w:rsidR="00A256C2" w:rsidRDefault="00A256C2" w:rsidP="001D467B">
            <w:pPr>
              <w:pStyle w:val="TableParagraph"/>
            </w:pPr>
            <w:r>
              <w:t>Sistemas</w:t>
            </w:r>
            <w:r>
              <w:rPr>
                <w:spacing w:val="-8"/>
              </w:rPr>
              <w:t xml:space="preserve"> </w:t>
            </w:r>
            <w:r>
              <w:t>Integrados</w:t>
            </w:r>
            <w:r>
              <w:rPr>
                <w:spacing w:val="-9"/>
              </w:rPr>
              <w:t xml:space="preserve"> </w:t>
            </w:r>
            <w:r>
              <w:t>Digitales</w:t>
            </w:r>
          </w:p>
        </w:tc>
        <w:tc>
          <w:tcPr>
            <w:tcW w:w="1276" w:type="dxa"/>
          </w:tcPr>
          <w:p w14:paraId="6AB4E617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05" w:type="dxa"/>
          </w:tcPr>
          <w:p w14:paraId="38EBE18A" w14:textId="77777777" w:rsidR="00A256C2" w:rsidRDefault="00A256C2" w:rsidP="001D467B">
            <w:pPr>
              <w:pStyle w:val="TableParagraph"/>
            </w:pPr>
            <w:r>
              <w:t>ESP</w:t>
            </w:r>
          </w:p>
        </w:tc>
        <w:tc>
          <w:tcPr>
            <w:tcW w:w="850" w:type="dxa"/>
          </w:tcPr>
          <w:p w14:paraId="4C383529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6</w:t>
            </w:r>
          </w:p>
        </w:tc>
        <w:tc>
          <w:tcPr>
            <w:tcW w:w="1134" w:type="dxa"/>
          </w:tcPr>
          <w:p w14:paraId="235C516B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5</w:t>
            </w:r>
          </w:p>
        </w:tc>
      </w:tr>
      <w:tr w:rsidR="00A256C2" w14:paraId="6621A239" w14:textId="77777777" w:rsidTr="00800481">
        <w:trPr>
          <w:trHeight w:val="433"/>
        </w:trPr>
        <w:tc>
          <w:tcPr>
            <w:tcW w:w="1481" w:type="dxa"/>
          </w:tcPr>
          <w:p w14:paraId="167E01AF" w14:textId="77777777" w:rsidR="00A256C2" w:rsidRPr="00A256C2" w:rsidRDefault="00A256C2" w:rsidP="001D467B">
            <w:pPr>
              <w:pStyle w:val="TableParagraph"/>
            </w:pPr>
            <w:r w:rsidRPr="00A256C2">
              <w:t>35548</w:t>
            </w:r>
          </w:p>
        </w:tc>
        <w:tc>
          <w:tcPr>
            <w:tcW w:w="3473" w:type="dxa"/>
          </w:tcPr>
          <w:p w14:paraId="7B134A1F" w14:textId="77777777" w:rsidR="00A256C2" w:rsidRDefault="00A256C2" w:rsidP="001D467B">
            <w:pPr>
              <w:pStyle w:val="TableParagraph"/>
            </w:pPr>
            <w:r>
              <w:t>Electrónica</w:t>
            </w:r>
            <w:r>
              <w:rPr>
                <w:spacing w:val="-6"/>
              </w:rPr>
              <w:t xml:space="preserve"> </w:t>
            </w:r>
            <w:r>
              <w:t>de</w:t>
            </w:r>
            <w:r>
              <w:rPr>
                <w:spacing w:val="-11"/>
              </w:rPr>
              <w:t xml:space="preserve"> </w:t>
            </w:r>
            <w:r>
              <w:t>Equipos</w:t>
            </w:r>
            <w:r>
              <w:rPr>
                <w:spacing w:val="-7"/>
              </w:rPr>
              <w:t xml:space="preserve"> </w:t>
            </w:r>
            <w:r>
              <w:t>Audiovisuales</w:t>
            </w:r>
          </w:p>
        </w:tc>
        <w:tc>
          <w:tcPr>
            <w:tcW w:w="1276" w:type="dxa"/>
          </w:tcPr>
          <w:p w14:paraId="2E0F8644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05" w:type="dxa"/>
          </w:tcPr>
          <w:p w14:paraId="249EB40C" w14:textId="77777777" w:rsidR="00A256C2" w:rsidRDefault="00A256C2" w:rsidP="001D467B">
            <w:pPr>
              <w:pStyle w:val="TableParagraph"/>
            </w:pPr>
            <w:r>
              <w:t>ESP</w:t>
            </w:r>
          </w:p>
        </w:tc>
        <w:tc>
          <w:tcPr>
            <w:tcW w:w="850" w:type="dxa"/>
          </w:tcPr>
          <w:p w14:paraId="776E05ED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6</w:t>
            </w:r>
          </w:p>
        </w:tc>
        <w:tc>
          <w:tcPr>
            <w:tcW w:w="1134" w:type="dxa"/>
          </w:tcPr>
          <w:p w14:paraId="52E63F92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5</w:t>
            </w:r>
          </w:p>
        </w:tc>
      </w:tr>
      <w:tr w:rsidR="00A256C2" w14:paraId="1577BD7B" w14:textId="77777777" w:rsidTr="00800481">
        <w:trPr>
          <w:trHeight w:val="431"/>
        </w:trPr>
        <w:tc>
          <w:tcPr>
            <w:tcW w:w="1481" w:type="dxa"/>
          </w:tcPr>
          <w:p w14:paraId="33594AE9" w14:textId="77777777" w:rsidR="00A256C2" w:rsidRPr="00A256C2" w:rsidRDefault="00A256C2" w:rsidP="001D467B">
            <w:pPr>
              <w:pStyle w:val="TableParagraph"/>
            </w:pPr>
            <w:r w:rsidRPr="00A256C2">
              <w:t>34634</w:t>
            </w:r>
          </w:p>
        </w:tc>
        <w:tc>
          <w:tcPr>
            <w:tcW w:w="3473" w:type="dxa"/>
          </w:tcPr>
          <w:p w14:paraId="039B9D32" w14:textId="77777777" w:rsidR="00A256C2" w:rsidRDefault="00A256C2" w:rsidP="001D467B">
            <w:pPr>
              <w:pStyle w:val="TableParagraph"/>
            </w:pPr>
            <w:r>
              <w:t>Diseño</w:t>
            </w:r>
            <w:r>
              <w:rPr>
                <w:spacing w:val="-3"/>
              </w:rPr>
              <w:t xml:space="preserve"> </w:t>
            </w:r>
            <w:r>
              <w:t>Microelectrónico - SED</w:t>
            </w:r>
          </w:p>
        </w:tc>
        <w:tc>
          <w:tcPr>
            <w:tcW w:w="1276" w:type="dxa"/>
          </w:tcPr>
          <w:p w14:paraId="03EA44C2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A</w:t>
            </w:r>
          </w:p>
        </w:tc>
        <w:tc>
          <w:tcPr>
            <w:tcW w:w="1205" w:type="dxa"/>
          </w:tcPr>
          <w:p w14:paraId="4D5C85CA" w14:textId="77777777" w:rsidR="00A256C2" w:rsidRDefault="00A256C2" w:rsidP="001D467B">
            <w:pPr>
              <w:pStyle w:val="TableParagraph"/>
            </w:pPr>
            <w:r>
              <w:t>ESP</w:t>
            </w:r>
          </w:p>
        </w:tc>
        <w:tc>
          <w:tcPr>
            <w:tcW w:w="850" w:type="dxa"/>
          </w:tcPr>
          <w:p w14:paraId="718582E0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6</w:t>
            </w:r>
          </w:p>
        </w:tc>
        <w:tc>
          <w:tcPr>
            <w:tcW w:w="1134" w:type="dxa"/>
          </w:tcPr>
          <w:p w14:paraId="29FACC2E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5</w:t>
            </w:r>
          </w:p>
        </w:tc>
      </w:tr>
      <w:tr w:rsidR="00A256C2" w14:paraId="30F487CF" w14:textId="77777777" w:rsidTr="00800481">
        <w:trPr>
          <w:trHeight w:val="703"/>
        </w:trPr>
        <w:tc>
          <w:tcPr>
            <w:tcW w:w="1481" w:type="dxa"/>
          </w:tcPr>
          <w:p w14:paraId="2DACD713" w14:textId="77777777" w:rsidR="00A256C2" w:rsidRPr="00A256C2" w:rsidRDefault="00A256C2" w:rsidP="001D467B">
            <w:pPr>
              <w:pStyle w:val="TableParagraph"/>
            </w:pPr>
            <w:r w:rsidRPr="00A256C2">
              <w:t>35555</w:t>
            </w:r>
          </w:p>
        </w:tc>
        <w:tc>
          <w:tcPr>
            <w:tcW w:w="3473" w:type="dxa"/>
          </w:tcPr>
          <w:p w14:paraId="5AC3C101" w14:textId="77777777" w:rsidR="00A256C2" w:rsidRDefault="00A256C2" w:rsidP="001D467B">
            <w:pPr>
              <w:pStyle w:val="TableParagraph"/>
            </w:pPr>
            <w:r>
              <w:t>Seminarios</w:t>
            </w:r>
            <w:r>
              <w:rPr>
                <w:spacing w:val="-9"/>
              </w:rPr>
              <w:t xml:space="preserve"> </w:t>
            </w:r>
            <w:r>
              <w:t>Profesionales</w:t>
            </w:r>
            <w:r>
              <w:rPr>
                <w:spacing w:val="-9"/>
              </w:rPr>
              <w:t xml:space="preserve"> </w:t>
            </w:r>
            <w:r>
              <w:t>y</w:t>
            </w:r>
            <w:r>
              <w:rPr>
                <w:spacing w:val="-47"/>
              </w:rPr>
              <w:t xml:space="preserve"> </w:t>
            </w:r>
            <w:r>
              <w:t>Conferencias</w:t>
            </w:r>
          </w:p>
        </w:tc>
        <w:tc>
          <w:tcPr>
            <w:tcW w:w="1276" w:type="dxa"/>
          </w:tcPr>
          <w:p w14:paraId="22D019AF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B</w:t>
            </w:r>
          </w:p>
        </w:tc>
        <w:tc>
          <w:tcPr>
            <w:tcW w:w="1205" w:type="dxa"/>
          </w:tcPr>
          <w:p w14:paraId="24760BA5" w14:textId="77777777" w:rsidR="00A256C2" w:rsidRDefault="00A256C2" w:rsidP="001D467B">
            <w:pPr>
              <w:pStyle w:val="TableParagraph"/>
            </w:pPr>
            <w:r>
              <w:t>ESP</w:t>
            </w:r>
          </w:p>
        </w:tc>
        <w:tc>
          <w:tcPr>
            <w:tcW w:w="850" w:type="dxa"/>
          </w:tcPr>
          <w:p w14:paraId="5FA96DD7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6</w:t>
            </w:r>
          </w:p>
        </w:tc>
        <w:tc>
          <w:tcPr>
            <w:tcW w:w="1134" w:type="dxa"/>
          </w:tcPr>
          <w:p w14:paraId="01E7B417" w14:textId="77777777" w:rsidR="00A256C2" w:rsidRDefault="00A256C2" w:rsidP="001D467B">
            <w:pPr>
              <w:pStyle w:val="TableParagraph"/>
            </w:pPr>
            <w:r>
              <w:rPr>
                <w:w w:val="99"/>
              </w:rPr>
              <w:t>5</w:t>
            </w:r>
          </w:p>
        </w:tc>
      </w:tr>
      <w:tr w:rsidR="00A256C2" w14:paraId="4403363B" w14:textId="77777777" w:rsidTr="00800481">
        <w:trPr>
          <w:trHeight w:val="431"/>
        </w:trPr>
        <w:tc>
          <w:tcPr>
            <w:tcW w:w="1481" w:type="dxa"/>
          </w:tcPr>
          <w:p w14:paraId="300AE58C" w14:textId="77777777" w:rsidR="00A256C2" w:rsidRPr="00A256C2" w:rsidRDefault="00A256C2" w:rsidP="001D467B">
            <w:pPr>
              <w:pStyle w:val="TableParagraph"/>
            </w:pPr>
            <w:r w:rsidRPr="00A256C2">
              <w:t>35557</w:t>
            </w:r>
          </w:p>
        </w:tc>
        <w:tc>
          <w:tcPr>
            <w:tcW w:w="3473" w:type="dxa"/>
          </w:tcPr>
          <w:p w14:paraId="2D14F212" w14:textId="77777777" w:rsidR="00A256C2" w:rsidRPr="001B5765" w:rsidRDefault="00A256C2" w:rsidP="001D467B">
            <w:pPr>
              <w:pStyle w:val="TableParagraph"/>
            </w:pPr>
            <w:r w:rsidRPr="001B5765">
              <w:t>Trabajo</w:t>
            </w:r>
            <w:r w:rsidRPr="001B5765">
              <w:rPr>
                <w:spacing w:val="-2"/>
              </w:rPr>
              <w:t xml:space="preserve"> </w:t>
            </w:r>
            <w:r w:rsidRPr="001B5765">
              <w:t>de</w:t>
            </w:r>
            <w:r w:rsidRPr="001B5765">
              <w:rPr>
                <w:spacing w:val="-3"/>
              </w:rPr>
              <w:t xml:space="preserve"> </w:t>
            </w:r>
            <w:r w:rsidRPr="001B5765">
              <w:t>Fin</w:t>
            </w:r>
            <w:r w:rsidRPr="001B5765">
              <w:rPr>
                <w:spacing w:val="-4"/>
              </w:rPr>
              <w:t xml:space="preserve"> </w:t>
            </w:r>
            <w:r w:rsidRPr="001B5765">
              <w:t>de</w:t>
            </w:r>
            <w:r w:rsidRPr="001B5765">
              <w:rPr>
                <w:spacing w:val="-4"/>
              </w:rPr>
              <w:t xml:space="preserve"> </w:t>
            </w:r>
            <w:r w:rsidRPr="001B5765">
              <w:t>Máster</w:t>
            </w:r>
          </w:p>
        </w:tc>
        <w:tc>
          <w:tcPr>
            <w:tcW w:w="1276" w:type="dxa"/>
          </w:tcPr>
          <w:p w14:paraId="17975796" w14:textId="77777777" w:rsidR="00A256C2" w:rsidRDefault="00A256C2" w:rsidP="001D467B">
            <w:pPr>
              <w:pStyle w:val="TableParagraph"/>
            </w:pPr>
            <w:r>
              <w:t>A/B</w:t>
            </w:r>
          </w:p>
        </w:tc>
        <w:tc>
          <w:tcPr>
            <w:tcW w:w="1205" w:type="dxa"/>
          </w:tcPr>
          <w:p w14:paraId="2407CE11" w14:textId="77777777" w:rsidR="00A256C2" w:rsidRDefault="00A256C2" w:rsidP="001D467B">
            <w:pPr>
              <w:pStyle w:val="TableParagraph"/>
            </w:pPr>
            <w:r>
              <w:t>ESP/ENG</w:t>
            </w:r>
          </w:p>
        </w:tc>
        <w:tc>
          <w:tcPr>
            <w:tcW w:w="850" w:type="dxa"/>
          </w:tcPr>
          <w:p w14:paraId="5A791AF8" w14:textId="77777777" w:rsidR="00A256C2" w:rsidRDefault="00A256C2" w:rsidP="001D467B">
            <w:pPr>
              <w:pStyle w:val="TableParagraph"/>
            </w:pPr>
            <w:r>
              <w:t>12</w:t>
            </w:r>
          </w:p>
        </w:tc>
        <w:tc>
          <w:tcPr>
            <w:tcW w:w="1134" w:type="dxa"/>
          </w:tcPr>
          <w:p w14:paraId="730C9028" w14:textId="77777777" w:rsidR="00A256C2" w:rsidRDefault="00A256C2" w:rsidP="001D467B">
            <w:pPr>
              <w:pStyle w:val="TableParagraph"/>
            </w:pPr>
            <w:r>
              <w:t>No</w:t>
            </w:r>
            <w:r>
              <w:rPr>
                <w:spacing w:val="-1"/>
              </w:rPr>
              <w:t xml:space="preserve"> </w:t>
            </w:r>
            <w:proofErr w:type="spellStart"/>
            <w:r>
              <w:t>limit</w:t>
            </w:r>
            <w:proofErr w:type="spellEnd"/>
          </w:p>
        </w:tc>
      </w:tr>
    </w:tbl>
    <w:p w14:paraId="033F3A9F" w14:textId="77777777" w:rsidR="00424680" w:rsidRDefault="00424680" w:rsidP="00434E65">
      <w:pPr>
        <w:pStyle w:val="Textoindependiente"/>
      </w:pPr>
    </w:p>
    <w:p w14:paraId="2BB8986A" w14:textId="0B76CFA0" w:rsidR="00F33E6E" w:rsidRDefault="00F33E6E" w:rsidP="00434E65">
      <w:pPr>
        <w:rPr>
          <w:lang w:val="es-ES"/>
        </w:rPr>
      </w:pPr>
    </w:p>
    <w:p w14:paraId="6807EFCF" w14:textId="1387CB5E" w:rsidR="002713E4" w:rsidRPr="002713E4" w:rsidRDefault="002713E4" w:rsidP="002713E4">
      <w:pPr>
        <w:rPr>
          <w:lang w:val="es-ES"/>
        </w:rPr>
      </w:pPr>
    </w:p>
    <w:p w14:paraId="5B918F97" w14:textId="7A3E87C4" w:rsidR="002713E4" w:rsidRPr="002713E4" w:rsidRDefault="002713E4" w:rsidP="002713E4">
      <w:pPr>
        <w:rPr>
          <w:lang w:val="es-ES"/>
        </w:rPr>
      </w:pPr>
    </w:p>
    <w:p w14:paraId="4BEB6A55" w14:textId="4DC6C734" w:rsidR="002713E4" w:rsidRPr="002713E4" w:rsidRDefault="002713E4" w:rsidP="002713E4">
      <w:pPr>
        <w:rPr>
          <w:lang w:val="es-ES"/>
        </w:rPr>
      </w:pPr>
    </w:p>
    <w:p w14:paraId="3C913662" w14:textId="29E01336" w:rsidR="002713E4" w:rsidRPr="002713E4" w:rsidRDefault="002713E4" w:rsidP="002713E4">
      <w:pPr>
        <w:rPr>
          <w:lang w:val="es-ES"/>
        </w:rPr>
      </w:pPr>
    </w:p>
    <w:p w14:paraId="144DCEA5" w14:textId="26A7655F" w:rsidR="002713E4" w:rsidRPr="002713E4" w:rsidRDefault="002713E4" w:rsidP="002713E4">
      <w:pPr>
        <w:rPr>
          <w:lang w:val="es-ES"/>
        </w:rPr>
      </w:pPr>
    </w:p>
    <w:p w14:paraId="1A04B210" w14:textId="26A5C86E" w:rsidR="002713E4" w:rsidRPr="002713E4" w:rsidRDefault="002713E4" w:rsidP="002713E4">
      <w:pPr>
        <w:rPr>
          <w:lang w:val="es-ES"/>
        </w:rPr>
      </w:pPr>
    </w:p>
    <w:p w14:paraId="62CAE3E1" w14:textId="4E0A18C0" w:rsidR="002713E4" w:rsidRDefault="002713E4" w:rsidP="002713E4">
      <w:pPr>
        <w:rPr>
          <w:lang w:val="es-ES"/>
        </w:rPr>
      </w:pPr>
    </w:p>
    <w:p w14:paraId="1C76E771" w14:textId="1284603E" w:rsidR="002713E4" w:rsidRPr="002713E4" w:rsidRDefault="002713E4" w:rsidP="002713E4">
      <w:pPr>
        <w:tabs>
          <w:tab w:val="left" w:pos="4905"/>
        </w:tabs>
        <w:rPr>
          <w:lang w:val="es-ES"/>
        </w:rPr>
      </w:pPr>
      <w:r>
        <w:rPr>
          <w:lang w:val="es-ES"/>
        </w:rPr>
        <w:tab/>
      </w:r>
    </w:p>
    <w:sectPr w:rsidR="002713E4" w:rsidRPr="002713E4">
      <w:pgSz w:w="11910" w:h="16840"/>
      <w:pgMar w:top="360" w:right="240" w:bottom="880" w:left="380" w:header="0" w:footer="6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FECD4" w14:textId="77777777" w:rsidR="004F350F" w:rsidRDefault="004F350F" w:rsidP="00434E65">
      <w:r>
        <w:separator/>
      </w:r>
    </w:p>
  </w:endnote>
  <w:endnote w:type="continuationSeparator" w:id="0">
    <w:p w14:paraId="521ACA6C" w14:textId="77777777" w:rsidR="004F350F" w:rsidRDefault="004F350F" w:rsidP="00434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sans">
    <w:altName w:val="MS Gothic"/>
    <w:charset w:val="8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7CCFE" w14:textId="1B4A0215" w:rsidR="004F350F" w:rsidRPr="00434E65" w:rsidRDefault="004F350F" w:rsidP="00434E65">
    <w:pPr>
      <w:pStyle w:val="Piedepgina"/>
    </w:pPr>
    <w:r w:rsidRPr="00434E65">
      <w:t xml:space="preserve">List of courses at ETSIT </w:t>
    </w:r>
    <w:r>
      <w:t>2024</w:t>
    </w:r>
    <w:r w:rsidRPr="00434E65">
      <w:t>-</w:t>
    </w:r>
    <w:r>
      <w:t>2025</w:t>
    </w:r>
    <w:r w:rsidRPr="00434E65">
      <w:t xml:space="preserve"> – Updated on </w:t>
    </w:r>
    <w:r>
      <w:t>21th/02</w:t>
    </w:r>
    <w:r w:rsidRPr="00434E65">
      <w:t>/</w:t>
    </w:r>
    <w:r>
      <w:t>2024</w:t>
    </w:r>
    <w:r w:rsidRPr="00434E65">
      <w:t xml:space="preserve"> </w:t>
    </w:r>
    <w:r w:rsidRPr="00434E65">
      <w:rPr>
        <w:rStyle w:val="nfasis"/>
      </w:rPr>
      <w:t>New changes might be introduced</w:t>
    </w:r>
    <w:r w:rsidRPr="00434E65">
      <w:tab/>
      <w:t xml:space="preserve">Page </w:t>
    </w:r>
    <w:r w:rsidRPr="00434E65">
      <w:fldChar w:fldCharType="begin"/>
    </w:r>
    <w:r w:rsidRPr="00434E65">
      <w:instrText xml:space="preserve"> PAGE </w:instrText>
    </w:r>
    <w:r w:rsidRPr="00434E65">
      <w:fldChar w:fldCharType="separate"/>
    </w:r>
    <w:r w:rsidR="001B3D2A">
      <w:rPr>
        <w:noProof/>
      </w:rPr>
      <w:t>11</w:t>
    </w:r>
    <w:r w:rsidRPr="00434E65">
      <w:fldChar w:fldCharType="end"/>
    </w:r>
    <w:r w:rsidRPr="00434E65">
      <w:t xml:space="preserve"> of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BEC41" w14:textId="77777777" w:rsidR="004F350F" w:rsidRDefault="004F350F" w:rsidP="00434E65">
      <w:r>
        <w:separator/>
      </w:r>
    </w:p>
  </w:footnote>
  <w:footnote w:type="continuationSeparator" w:id="0">
    <w:p w14:paraId="70F1E7DB" w14:textId="77777777" w:rsidR="004F350F" w:rsidRDefault="004F350F" w:rsidP="00434E65">
      <w:r>
        <w:continuationSeparator/>
      </w:r>
    </w:p>
  </w:footnote>
  <w:footnote w:id="1">
    <w:p w14:paraId="5744D364" w14:textId="77777777" w:rsidR="004F350F" w:rsidRPr="00310638" w:rsidRDefault="004F350F" w:rsidP="004F350F">
      <w:pPr>
        <w:pStyle w:val="Textosinformato"/>
      </w:pPr>
      <w:r w:rsidRPr="001549C4">
        <w:rPr>
          <w:rStyle w:val="Refdenotaalpie"/>
          <w:sz w:val="20"/>
          <w:szCs w:val="20"/>
        </w:rPr>
        <w:footnoteRef/>
      </w:r>
      <w:r w:rsidRPr="001549C4">
        <w:rPr>
          <w:sz w:val="20"/>
          <w:szCs w:val="20"/>
        </w:rPr>
        <w:t xml:space="preserve"> In case </w:t>
      </w:r>
      <w:proofErr w:type="spellStart"/>
      <w:r w:rsidRPr="001549C4">
        <w:rPr>
          <w:sz w:val="20"/>
          <w:szCs w:val="20"/>
        </w:rPr>
        <w:t>of</w:t>
      </w:r>
      <w:proofErr w:type="spellEnd"/>
      <w:r w:rsidRPr="001549C4">
        <w:rPr>
          <w:sz w:val="20"/>
          <w:szCs w:val="20"/>
        </w:rPr>
        <w:t xml:space="preserve"> </w:t>
      </w:r>
      <w:proofErr w:type="spellStart"/>
      <w:r w:rsidRPr="001549C4">
        <w:rPr>
          <w:sz w:val="20"/>
          <w:szCs w:val="20"/>
        </w:rPr>
        <w:t>any</w:t>
      </w:r>
      <w:proofErr w:type="spellEnd"/>
      <w:r w:rsidRPr="001549C4">
        <w:rPr>
          <w:sz w:val="20"/>
          <w:szCs w:val="20"/>
        </w:rPr>
        <w:t xml:space="preserve"> </w:t>
      </w:r>
      <w:proofErr w:type="spellStart"/>
      <w:r w:rsidRPr="001549C4">
        <w:rPr>
          <w:sz w:val="20"/>
          <w:szCs w:val="20"/>
        </w:rPr>
        <w:t>multiple-choice</w:t>
      </w:r>
      <w:proofErr w:type="spellEnd"/>
      <w:r w:rsidRPr="001549C4">
        <w:rPr>
          <w:sz w:val="20"/>
          <w:szCs w:val="20"/>
        </w:rPr>
        <w:t xml:space="preserve"> </w:t>
      </w:r>
      <w:proofErr w:type="spellStart"/>
      <w:r w:rsidRPr="001549C4">
        <w:rPr>
          <w:sz w:val="20"/>
          <w:szCs w:val="20"/>
        </w:rPr>
        <w:t>tests</w:t>
      </w:r>
      <w:proofErr w:type="spellEnd"/>
      <w:r w:rsidRPr="001549C4">
        <w:rPr>
          <w:sz w:val="20"/>
          <w:szCs w:val="20"/>
        </w:rPr>
        <w:t xml:space="preserve">, </w:t>
      </w:r>
      <w:proofErr w:type="spellStart"/>
      <w:r w:rsidRPr="001549C4">
        <w:rPr>
          <w:sz w:val="20"/>
          <w:szCs w:val="20"/>
        </w:rPr>
        <w:t>those</w:t>
      </w:r>
      <w:proofErr w:type="spellEnd"/>
      <w:r w:rsidRPr="001549C4">
        <w:rPr>
          <w:sz w:val="20"/>
          <w:szCs w:val="20"/>
        </w:rPr>
        <w:t xml:space="preserve"> </w:t>
      </w:r>
      <w:proofErr w:type="spellStart"/>
      <w:r w:rsidRPr="001549C4">
        <w:rPr>
          <w:sz w:val="20"/>
          <w:szCs w:val="20"/>
        </w:rPr>
        <w:t>exams</w:t>
      </w:r>
      <w:proofErr w:type="spellEnd"/>
      <w:r w:rsidRPr="001549C4">
        <w:rPr>
          <w:sz w:val="20"/>
          <w:szCs w:val="20"/>
        </w:rPr>
        <w:t xml:space="preserve"> </w:t>
      </w:r>
      <w:proofErr w:type="spellStart"/>
      <w:r w:rsidRPr="001549C4">
        <w:rPr>
          <w:sz w:val="20"/>
          <w:szCs w:val="20"/>
        </w:rPr>
        <w:t>will</w:t>
      </w:r>
      <w:proofErr w:type="spellEnd"/>
      <w:r w:rsidRPr="001549C4">
        <w:rPr>
          <w:sz w:val="20"/>
          <w:szCs w:val="20"/>
        </w:rPr>
        <w:t xml:space="preserve"> be </w:t>
      </w:r>
      <w:proofErr w:type="spellStart"/>
      <w:r w:rsidRPr="001549C4">
        <w:rPr>
          <w:sz w:val="20"/>
          <w:szCs w:val="20"/>
        </w:rPr>
        <w:t>only</w:t>
      </w:r>
      <w:proofErr w:type="spellEnd"/>
      <w:r w:rsidRPr="001549C4">
        <w:rPr>
          <w:sz w:val="20"/>
          <w:szCs w:val="20"/>
        </w:rPr>
        <w:t xml:space="preserve"> in </w:t>
      </w:r>
      <w:proofErr w:type="spellStart"/>
      <w:r w:rsidRPr="001549C4">
        <w:rPr>
          <w:sz w:val="20"/>
          <w:szCs w:val="20"/>
        </w:rPr>
        <w:t>Spanish</w:t>
      </w:r>
      <w:proofErr w:type="spellEnd"/>
      <w:r w:rsidRPr="001549C4">
        <w:rPr>
          <w:sz w:val="20"/>
          <w:szCs w:val="20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CAE6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6E39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06E4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BC67C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C632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7A72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206CD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4665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FEF978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58B7CC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90C0B"/>
    <w:multiLevelType w:val="hybridMultilevel"/>
    <w:tmpl w:val="E3E684CA"/>
    <w:lvl w:ilvl="0" w:tplc="84CE3878">
      <w:start w:val="3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01C48"/>
    <w:multiLevelType w:val="hybridMultilevel"/>
    <w:tmpl w:val="6B587754"/>
    <w:lvl w:ilvl="0" w:tplc="6C928428">
      <w:start w:val="1"/>
      <w:numFmt w:val="decimal"/>
      <w:lvlText w:val="%1."/>
      <w:lvlJc w:val="left"/>
      <w:pPr>
        <w:ind w:left="700" w:hanging="360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ar-SA"/>
      </w:rPr>
    </w:lvl>
    <w:lvl w:ilvl="1" w:tplc="716A4896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ar-SA"/>
      </w:rPr>
    </w:lvl>
    <w:lvl w:ilvl="2" w:tplc="21C03714">
      <w:numFmt w:val="bullet"/>
      <w:lvlText w:val="•"/>
      <w:lvlJc w:val="left"/>
      <w:pPr>
        <w:ind w:left="2818" w:hanging="360"/>
      </w:pPr>
      <w:rPr>
        <w:rFonts w:hint="default"/>
        <w:lang w:val="en-US" w:eastAsia="en-US" w:bidi="ar-SA"/>
      </w:rPr>
    </w:lvl>
    <w:lvl w:ilvl="3" w:tplc="4300B4AE">
      <w:numFmt w:val="bullet"/>
      <w:lvlText w:val="•"/>
      <w:lvlJc w:val="left"/>
      <w:pPr>
        <w:ind w:left="3877" w:hanging="360"/>
      </w:pPr>
      <w:rPr>
        <w:rFonts w:hint="default"/>
        <w:lang w:val="en-US" w:eastAsia="en-US" w:bidi="ar-SA"/>
      </w:rPr>
    </w:lvl>
    <w:lvl w:ilvl="4" w:tplc="0B307878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ar-SA"/>
      </w:rPr>
    </w:lvl>
    <w:lvl w:ilvl="5" w:tplc="3514960C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ar-SA"/>
      </w:rPr>
    </w:lvl>
    <w:lvl w:ilvl="6" w:tplc="AE125C12">
      <w:numFmt w:val="bullet"/>
      <w:lvlText w:val="•"/>
      <w:lvlJc w:val="left"/>
      <w:pPr>
        <w:ind w:left="7054" w:hanging="360"/>
      </w:pPr>
      <w:rPr>
        <w:rFonts w:hint="default"/>
        <w:lang w:val="en-US" w:eastAsia="en-US" w:bidi="ar-SA"/>
      </w:rPr>
    </w:lvl>
    <w:lvl w:ilvl="7" w:tplc="AA9476AE">
      <w:numFmt w:val="bullet"/>
      <w:lvlText w:val="•"/>
      <w:lvlJc w:val="left"/>
      <w:pPr>
        <w:ind w:left="8113" w:hanging="360"/>
      </w:pPr>
      <w:rPr>
        <w:rFonts w:hint="default"/>
        <w:lang w:val="en-US" w:eastAsia="en-US" w:bidi="ar-SA"/>
      </w:rPr>
    </w:lvl>
    <w:lvl w:ilvl="8" w:tplc="683E9B9A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9FC57F7"/>
    <w:multiLevelType w:val="hybridMultilevel"/>
    <w:tmpl w:val="528062E6"/>
    <w:lvl w:ilvl="0" w:tplc="181E9FE2">
      <w:start w:val="1"/>
      <w:numFmt w:val="decimal"/>
      <w:lvlText w:val="%1."/>
      <w:lvlJc w:val="left"/>
      <w:pPr>
        <w:ind w:left="720" w:hanging="360"/>
      </w:pPr>
      <w:rPr>
        <w:rFonts w:ascii="Calibri" w:hAnsi="Calibri" w:cs="Lucidasans" w:hint="default"/>
        <w:b/>
        <w:i w:val="0"/>
        <w:sz w:val="28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F65ACF"/>
    <w:multiLevelType w:val="hybridMultilevel"/>
    <w:tmpl w:val="FF54BD38"/>
    <w:lvl w:ilvl="0" w:tplc="A8C05250">
      <w:start w:val="2"/>
      <w:numFmt w:val="decimal"/>
      <w:lvlText w:val="%1."/>
      <w:lvlJc w:val="left"/>
      <w:pPr>
        <w:ind w:left="905" w:hanging="567"/>
      </w:pPr>
      <w:rPr>
        <w:rFonts w:ascii="Calibri" w:eastAsia="Calibri" w:hAnsi="Calibri" w:cs="Calibri" w:hint="default"/>
        <w:color w:val="2C74B5"/>
        <w:spacing w:val="-2"/>
        <w:w w:val="99"/>
        <w:sz w:val="28"/>
        <w:szCs w:val="28"/>
        <w:lang w:val="en-US" w:eastAsia="en-US" w:bidi="ar-SA"/>
      </w:rPr>
    </w:lvl>
    <w:lvl w:ilvl="1" w:tplc="19485CF0">
      <w:numFmt w:val="bullet"/>
      <w:lvlText w:val="-"/>
      <w:lvlJc w:val="left"/>
      <w:pPr>
        <w:ind w:left="1159" w:hanging="360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ar-SA"/>
      </w:rPr>
    </w:lvl>
    <w:lvl w:ilvl="2" w:tplc="B77450C8">
      <w:numFmt w:val="bullet"/>
      <w:lvlText w:val="•"/>
      <w:lvlJc w:val="left"/>
      <w:pPr>
        <w:ind w:left="2285" w:hanging="360"/>
      </w:pPr>
      <w:rPr>
        <w:rFonts w:hint="default"/>
        <w:lang w:val="en-US" w:eastAsia="en-US" w:bidi="ar-SA"/>
      </w:rPr>
    </w:lvl>
    <w:lvl w:ilvl="3" w:tplc="97C88234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4" w:tplc="82DA511C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5" w:tplc="31201CA8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ar-SA"/>
      </w:rPr>
    </w:lvl>
    <w:lvl w:ilvl="6" w:tplc="BBD6B7A2">
      <w:numFmt w:val="bullet"/>
      <w:lvlText w:val="•"/>
      <w:lvlJc w:val="left"/>
      <w:pPr>
        <w:ind w:left="6787" w:hanging="360"/>
      </w:pPr>
      <w:rPr>
        <w:rFonts w:hint="default"/>
        <w:lang w:val="en-US" w:eastAsia="en-US" w:bidi="ar-SA"/>
      </w:rPr>
    </w:lvl>
    <w:lvl w:ilvl="7" w:tplc="706E8806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ar-SA"/>
      </w:rPr>
    </w:lvl>
    <w:lvl w:ilvl="8" w:tplc="CC022614">
      <w:numFmt w:val="bullet"/>
      <w:lvlText w:val="•"/>
      <w:lvlJc w:val="left"/>
      <w:pPr>
        <w:ind w:left="903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70C5F93"/>
    <w:multiLevelType w:val="hybridMultilevel"/>
    <w:tmpl w:val="95008CA2"/>
    <w:lvl w:ilvl="0" w:tplc="8FDEC268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7B534D"/>
    <w:multiLevelType w:val="hybridMultilevel"/>
    <w:tmpl w:val="CFBAC7D6"/>
    <w:lvl w:ilvl="0" w:tplc="EF8EB0B0">
      <w:numFmt w:val="bullet"/>
      <w:lvlText w:val="-"/>
      <w:lvlJc w:val="left"/>
      <w:pPr>
        <w:ind w:left="1165" w:hanging="119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ar-SA"/>
      </w:rPr>
    </w:lvl>
    <w:lvl w:ilvl="1" w:tplc="F4A4E802">
      <w:numFmt w:val="bullet"/>
      <w:lvlText w:val=""/>
      <w:lvlJc w:val="left"/>
      <w:pPr>
        <w:ind w:left="2116" w:hanging="362"/>
      </w:pPr>
      <w:rPr>
        <w:rFonts w:ascii="Symbol" w:eastAsia="Symbol" w:hAnsi="Symbol" w:cs="Symbol" w:hint="default"/>
        <w:w w:val="99"/>
        <w:sz w:val="22"/>
        <w:szCs w:val="22"/>
        <w:lang w:val="en-US" w:eastAsia="en-US" w:bidi="ar-SA"/>
      </w:rPr>
    </w:lvl>
    <w:lvl w:ilvl="2" w:tplc="135897AC">
      <w:numFmt w:val="bullet"/>
      <w:lvlText w:val="•"/>
      <w:lvlJc w:val="left"/>
      <w:pPr>
        <w:ind w:left="3138" w:hanging="362"/>
      </w:pPr>
      <w:rPr>
        <w:rFonts w:hint="default"/>
        <w:lang w:val="en-US" w:eastAsia="en-US" w:bidi="ar-SA"/>
      </w:rPr>
    </w:lvl>
    <w:lvl w:ilvl="3" w:tplc="10D8A198">
      <w:numFmt w:val="bullet"/>
      <w:lvlText w:val="•"/>
      <w:lvlJc w:val="left"/>
      <w:pPr>
        <w:ind w:left="4157" w:hanging="362"/>
      </w:pPr>
      <w:rPr>
        <w:rFonts w:hint="default"/>
        <w:lang w:val="en-US" w:eastAsia="en-US" w:bidi="ar-SA"/>
      </w:rPr>
    </w:lvl>
    <w:lvl w:ilvl="4" w:tplc="CA849E24">
      <w:numFmt w:val="bullet"/>
      <w:lvlText w:val="•"/>
      <w:lvlJc w:val="left"/>
      <w:pPr>
        <w:ind w:left="5176" w:hanging="362"/>
      </w:pPr>
      <w:rPr>
        <w:rFonts w:hint="default"/>
        <w:lang w:val="en-US" w:eastAsia="en-US" w:bidi="ar-SA"/>
      </w:rPr>
    </w:lvl>
    <w:lvl w:ilvl="5" w:tplc="610430C6">
      <w:numFmt w:val="bullet"/>
      <w:lvlText w:val="•"/>
      <w:lvlJc w:val="left"/>
      <w:pPr>
        <w:ind w:left="6195" w:hanging="362"/>
      </w:pPr>
      <w:rPr>
        <w:rFonts w:hint="default"/>
        <w:lang w:val="en-US" w:eastAsia="en-US" w:bidi="ar-SA"/>
      </w:rPr>
    </w:lvl>
    <w:lvl w:ilvl="6" w:tplc="A95E0C12">
      <w:numFmt w:val="bullet"/>
      <w:lvlText w:val="•"/>
      <w:lvlJc w:val="left"/>
      <w:pPr>
        <w:ind w:left="7214" w:hanging="362"/>
      </w:pPr>
      <w:rPr>
        <w:rFonts w:hint="default"/>
        <w:lang w:val="en-US" w:eastAsia="en-US" w:bidi="ar-SA"/>
      </w:rPr>
    </w:lvl>
    <w:lvl w:ilvl="7" w:tplc="6E4E279E">
      <w:numFmt w:val="bullet"/>
      <w:lvlText w:val="•"/>
      <w:lvlJc w:val="left"/>
      <w:pPr>
        <w:ind w:left="8233" w:hanging="362"/>
      </w:pPr>
      <w:rPr>
        <w:rFonts w:hint="default"/>
        <w:lang w:val="en-US" w:eastAsia="en-US" w:bidi="ar-SA"/>
      </w:rPr>
    </w:lvl>
    <w:lvl w:ilvl="8" w:tplc="4CEA1942">
      <w:numFmt w:val="bullet"/>
      <w:lvlText w:val="•"/>
      <w:lvlJc w:val="left"/>
      <w:pPr>
        <w:ind w:left="9252" w:hanging="362"/>
      </w:pPr>
      <w:rPr>
        <w:rFonts w:hint="default"/>
        <w:lang w:val="en-US" w:eastAsia="en-US" w:bidi="ar-SA"/>
      </w:rPr>
    </w:lvl>
  </w:abstractNum>
  <w:abstractNum w:abstractNumId="16" w15:restartNumberingAfterBreak="0">
    <w:nsid w:val="7DF321A0"/>
    <w:multiLevelType w:val="hybridMultilevel"/>
    <w:tmpl w:val="38AA5EFA"/>
    <w:lvl w:ilvl="0" w:tplc="EC82E32E">
      <w:start w:val="1"/>
      <w:numFmt w:val="decimal"/>
      <w:pStyle w:val="Ttulo1"/>
      <w:lvlText w:val="%1."/>
      <w:lvlJc w:val="left"/>
      <w:pPr>
        <w:ind w:left="1060" w:hanging="360"/>
      </w:pPr>
    </w:lvl>
    <w:lvl w:ilvl="1" w:tplc="0C0A0019" w:tentative="1">
      <w:start w:val="1"/>
      <w:numFmt w:val="lowerLetter"/>
      <w:lvlText w:val="%2."/>
      <w:lvlJc w:val="left"/>
      <w:pPr>
        <w:ind w:left="1780" w:hanging="360"/>
      </w:pPr>
    </w:lvl>
    <w:lvl w:ilvl="2" w:tplc="0C0A001B" w:tentative="1">
      <w:start w:val="1"/>
      <w:numFmt w:val="lowerRoman"/>
      <w:lvlText w:val="%3."/>
      <w:lvlJc w:val="right"/>
      <w:pPr>
        <w:ind w:left="2500" w:hanging="180"/>
      </w:pPr>
    </w:lvl>
    <w:lvl w:ilvl="3" w:tplc="0C0A000F" w:tentative="1">
      <w:start w:val="1"/>
      <w:numFmt w:val="decimal"/>
      <w:lvlText w:val="%4."/>
      <w:lvlJc w:val="left"/>
      <w:pPr>
        <w:ind w:left="3220" w:hanging="360"/>
      </w:pPr>
    </w:lvl>
    <w:lvl w:ilvl="4" w:tplc="0C0A0019" w:tentative="1">
      <w:start w:val="1"/>
      <w:numFmt w:val="lowerLetter"/>
      <w:lvlText w:val="%5."/>
      <w:lvlJc w:val="left"/>
      <w:pPr>
        <w:ind w:left="3940" w:hanging="360"/>
      </w:pPr>
    </w:lvl>
    <w:lvl w:ilvl="5" w:tplc="0C0A001B" w:tentative="1">
      <w:start w:val="1"/>
      <w:numFmt w:val="lowerRoman"/>
      <w:lvlText w:val="%6."/>
      <w:lvlJc w:val="right"/>
      <w:pPr>
        <w:ind w:left="4660" w:hanging="180"/>
      </w:pPr>
    </w:lvl>
    <w:lvl w:ilvl="6" w:tplc="0C0A000F" w:tentative="1">
      <w:start w:val="1"/>
      <w:numFmt w:val="decimal"/>
      <w:lvlText w:val="%7."/>
      <w:lvlJc w:val="left"/>
      <w:pPr>
        <w:ind w:left="5380" w:hanging="360"/>
      </w:pPr>
    </w:lvl>
    <w:lvl w:ilvl="7" w:tplc="0C0A0019" w:tentative="1">
      <w:start w:val="1"/>
      <w:numFmt w:val="lowerLetter"/>
      <w:lvlText w:val="%8."/>
      <w:lvlJc w:val="left"/>
      <w:pPr>
        <w:ind w:left="6100" w:hanging="360"/>
      </w:pPr>
    </w:lvl>
    <w:lvl w:ilvl="8" w:tplc="0C0A001B" w:tentative="1">
      <w:start w:val="1"/>
      <w:numFmt w:val="lowerRoman"/>
      <w:lvlText w:val="%9."/>
      <w:lvlJc w:val="right"/>
      <w:pPr>
        <w:ind w:left="6820" w:hanging="180"/>
      </w:pPr>
    </w:lvl>
  </w:abstractNum>
  <w:num w:numId="1">
    <w:abstractNumId w:val="15"/>
  </w:num>
  <w:num w:numId="2">
    <w:abstractNumId w:val="13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6"/>
  </w:num>
  <w:num w:numId="15">
    <w:abstractNumId w:val="12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YwsDA3MDI3NDFU0lEKTi0uzszPAykwrgUARw/LfiwAAAA="/>
  </w:docVars>
  <w:rsids>
    <w:rsidRoot w:val="00424680"/>
    <w:rsid w:val="000070BE"/>
    <w:rsid w:val="001A6DED"/>
    <w:rsid w:val="001B3D2A"/>
    <w:rsid w:val="001B5765"/>
    <w:rsid w:val="001F2E6F"/>
    <w:rsid w:val="002713E4"/>
    <w:rsid w:val="00373A3F"/>
    <w:rsid w:val="003B0F54"/>
    <w:rsid w:val="003D37F2"/>
    <w:rsid w:val="00412057"/>
    <w:rsid w:val="004236B7"/>
    <w:rsid w:val="00424680"/>
    <w:rsid w:val="00425DF8"/>
    <w:rsid w:val="00434E65"/>
    <w:rsid w:val="004E559D"/>
    <w:rsid w:val="004F350F"/>
    <w:rsid w:val="005B58F5"/>
    <w:rsid w:val="005C4EC5"/>
    <w:rsid w:val="00601938"/>
    <w:rsid w:val="006517FC"/>
    <w:rsid w:val="006E771C"/>
    <w:rsid w:val="007607A2"/>
    <w:rsid w:val="00800481"/>
    <w:rsid w:val="00844858"/>
    <w:rsid w:val="0093240E"/>
    <w:rsid w:val="00937030"/>
    <w:rsid w:val="00937332"/>
    <w:rsid w:val="009620B3"/>
    <w:rsid w:val="00991970"/>
    <w:rsid w:val="009B778D"/>
    <w:rsid w:val="009F4332"/>
    <w:rsid w:val="00A256C2"/>
    <w:rsid w:val="00A9737F"/>
    <w:rsid w:val="00BE6D85"/>
    <w:rsid w:val="00BF03DD"/>
    <w:rsid w:val="00C14B00"/>
    <w:rsid w:val="00C55E7C"/>
    <w:rsid w:val="00C6638C"/>
    <w:rsid w:val="00C73A8F"/>
    <w:rsid w:val="00C973FB"/>
    <w:rsid w:val="00CC0C64"/>
    <w:rsid w:val="00D05B20"/>
    <w:rsid w:val="00DE7284"/>
    <w:rsid w:val="00E368E5"/>
    <w:rsid w:val="00E5254C"/>
    <w:rsid w:val="00EC7FD1"/>
    <w:rsid w:val="00F20C53"/>
    <w:rsid w:val="00F30569"/>
    <w:rsid w:val="00F308CC"/>
    <w:rsid w:val="00F33E6E"/>
    <w:rsid w:val="00F46A48"/>
    <w:rsid w:val="00FD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D9ABCB"/>
  <w15:docId w15:val="{3499E408-2A64-4326-935B-3800D71F0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59D"/>
    <w:pPr>
      <w:spacing w:before="120" w:after="120" w:line="360" w:lineRule="auto"/>
      <w:ind w:left="340"/>
    </w:pPr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434E65"/>
    <w:pPr>
      <w:keepNext/>
      <w:keepLines/>
      <w:numPr>
        <w:numId w:val="14"/>
      </w:numPr>
      <w:tabs>
        <w:tab w:val="left" w:pos="567"/>
      </w:tabs>
      <w:spacing w:before="240"/>
      <w:ind w:left="284" w:firstLine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34E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517F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</w:style>
  <w:style w:type="paragraph" w:styleId="Prrafodelista">
    <w:name w:val="List Paragraph"/>
    <w:basedOn w:val="Normal"/>
    <w:uiPriority w:val="34"/>
    <w:qFormat/>
    <w:pPr>
      <w:ind w:left="700" w:hanging="360"/>
    </w:pPr>
  </w:style>
  <w:style w:type="paragraph" w:customStyle="1" w:styleId="TableParagraph">
    <w:name w:val="Table Paragraph"/>
    <w:basedOn w:val="Normal"/>
    <w:uiPriority w:val="1"/>
    <w:qFormat/>
    <w:rsid w:val="003D37F2"/>
    <w:pPr>
      <w:spacing w:before="60" w:after="60" w:line="240" w:lineRule="auto"/>
      <w:ind w:left="57" w:right="57"/>
    </w:pPr>
    <w:rPr>
      <w:sz w:val="20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434E6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434E65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34E65"/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paragraph" w:styleId="Listaconvietas">
    <w:name w:val="List Bullet"/>
    <w:basedOn w:val="Normal"/>
    <w:uiPriority w:val="99"/>
    <w:unhideWhenUsed/>
    <w:rsid w:val="00434E65"/>
    <w:pPr>
      <w:numPr>
        <w:numId w:val="9"/>
      </w:numPr>
      <w:tabs>
        <w:tab w:val="clear" w:pos="360"/>
        <w:tab w:val="num" w:pos="851"/>
      </w:tabs>
      <w:ind w:left="851" w:hanging="284"/>
      <w:contextualSpacing/>
    </w:p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434E65"/>
    <w:rPr>
      <w:rFonts w:ascii="Calibri" w:eastAsia="Calibri" w:hAnsi="Calibri" w:cs="Calibri"/>
    </w:rPr>
  </w:style>
  <w:style w:type="paragraph" w:styleId="Listaconnmeros">
    <w:name w:val="List Number"/>
    <w:basedOn w:val="Normal"/>
    <w:uiPriority w:val="99"/>
    <w:unhideWhenUsed/>
    <w:rsid w:val="00434E65"/>
    <w:pPr>
      <w:numPr>
        <w:numId w:val="4"/>
      </w:numPr>
      <w:tabs>
        <w:tab w:val="clear" w:pos="360"/>
        <w:tab w:val="num" w:pos="851"/>
      </w:tabs>
      <w:ind w:left="851" w:hanging="284"/>
      <w:contextualSpacing/>
    </w:pPr>
    <w:rPr>
      <w:lang w:val="es-ES"/>
    </w:rPr>
  </w:style>
  <w:style w:type="character" w:customStyle="1" w:styleId="Textoenespaol">
    <w:name w:val="Texto en español"/>
    <w:basedOn w:val="Fuentedeprrafopredeter"/>
    <w:uiPriority w:val="1"/>
    <w:qFormat/>
    <w:rsid w:val="009F4332"/>
    <w:rPr>
      <w:i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434E65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4E65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434E65"/>
    <w:pPr>
      <w:pBdr>
        <w:top w:val="single" w:sz="4" w:space="1" w:color="auto"/>
      </w:pBdr>
      <w:tabs>
        <w:tab w:val="bar" w:pos="5670"/>
        <w:tab w:val="right" w:pos="11290"/>
      </w:tabs>
    </w:pPr>
    <w:rPr>
      <w:sz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34E65"/>
    <w:rPr>
      <w:rFonts w:ascii="Calibri" w:eastAsia="Calibri" w:hAnsi="Calibri" w:cs="Calibri"/>
      <w:sz w:val="18"/>
    </w:rPr>
  </w:style>
  <w:style w:type="character" w:styleId="nfasis">
    <w:name w:val="Emphasis"/>
    <w:basedOn w:val="Fuentedeprrafopredeter"/>
    <w:uiPriority w:val="20"/>
    <w:qFormat/>
    <w:rsid w:val="00434E65"/>
    <w:rPr>
      <w:i/>
      <w:iCs/>
      <w:color w:val="FF0000"/>
    </w:rPr>
  </w:style>
  <w:style w:type="character" w:customStyle="1" w:styleId="Ttulo2Car">
    <w:name w:val="Título 2 Car"/>
    <w:basedOn w:val="Fuentedeprrafopredeter"/>
    <w:link w:val="Ttulo2"/>
    <w:uiPriority w:val="9"/>
    <w:rsid w:val="00434E6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viso">
    <w:name w:val="Aviso"/>
    <w:basedOn w:val="Textoindependiente"/>
    <w:qFormat/>
    <w:rsid w:val="004E559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737" w:right="737"/>
      <w:jc w:val="center"/>
    </w:pPr>
    <w:rPr>
      <w:sz w:val="20"/>
      <w:u w:color="FF0000"/>
    </w:rPr>
  </w:style>
  <w:style w:type="paragraph" w:customStyle="1" w:styleId="TableTitle">
    <w:name w:val="Table Title"/>
    <w:basedOn w:val="TableParagraph"/>
    <w:qFormat/>
    <w:rsid w:val="003D37F2"/>
    <w:pPr>
      <w:jc w:val="center"/>
    </w:pPr>
    <w:rPr>
      <w:b/>
      <w:caps/>
    </w:rPr>
  </w:style>
  <w:style w:type="character" w:customStyle="1" w:styleId="Ttulo3Car">
    <w:name w:val="Título 3 Car"/>
    <w:basedOn w:val="Fuentedeprrafopredeter"/>
    <w:link w:val="Ttulo3"/>
    <w:uiPriority w:val="9"/>
    <w:rsid w:val="006517F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C14B00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C14B00"/>
    <w:pPr>
      <w:widowControl/>
      <w:autoSpaceDE/>
      <w:autoSpaceDN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delatabla">
    <w:name w:val="Contenido de la tabla"/>
    <w:basedOn w:val="Normal"/>
    <w:rsid w:val="004F350F"/>
    <w:pPr>
      <w:suppressLineNumbers/>
      <w:suppressAutoHyphens/>
      <w:autoSpaceDE/>
      <w:autoSpaceDN/>
      <w:spacing w:before="0" w:after="0" w:line="240" w:lineRule="auto"/>
      <w:ind w:left="0"/>
    </w:pPr>
    <w:rPr>
      <w:rFonts w:ascii="Times New Roman" w:eastAsia="Arial Unicode MS" w:hAnsi="Times New Roman" w:cs="Times New Roman"/>
      <w:kern w:val="1"/>
      <w:sz w:val="24"/>
      <w:szCs w:val="24"/>
      <w:lang w:val="es-ES_tradnl" w:eastAsia="es-ES"/>
    </w:rPr>
  </w:style>
  <w:style w:type="character" w:styleId="Refdenotaalpie">
    <w:name w:val="footnote reference"/>
    <w:basedOn w:val="Fuentedeprrafopredeter"/>
    <w:semiHidden/>
    <w:unhideWhenUsed/>
    <w:rsid w:val="004F350F"/>
    <w:rPr>
      <w:vertAlign w:val="superscript"/>
    </w:rPr>
  </w:style>
  <w:style w:type="paragraph" w:styleId="Textosinformato">
    <w:name w:val="Plain Text"/>
    <w:basedOn w:val="Normal"/>
    <w:link w:val="TextosinformatoCar"/>
    <w:uiPriority w:val="99"/>
    <w:unhideWhenUsed/>
    <w:rsid w:val="004F350F"/>
    <w:pPr>
      <w:widowControl/>
      <w:autoSpaceDE/>
      <w:autoSpaceDN/>
      <w:spacing w:before="0" w:after="0" w:line="240" w:lineRule="auto"/>
      <w:ind w:left="0"/>
    </w:pPr>
    <w:rPr>
      <w:rFonts w:eastAsiaTheme="minorHAnsi" w:cstheme="minorBidi"/>
      <w:szCs w:val="21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F350F"/>
    <w:rPr>
      <w:rFonts w:ascii="Calibri" w:hAnsi="Calibri"/>
      <w:szCs w:val="21"/>
      <w:lang w:val="es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4F350F"/>
    <w:pPr>
      <w:numPr>
        <w:ilvl w:val="1"/>
      </w:numPr>
      <w:spacing w:after="160"/>
      <w:ind w:left="34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4F350F"/>
    <w:rPr>
      <w:rFonts w:eastAsiaTheme="minorEastAsia"/>
      <w:color w:val="5A5A5A" w:themeColor="text1" w:themeTint="A5"/>
      <w:spacing w:val="15"/>
    </w:rPr>
  </w:style>
  <w:style w:type="character" w:styleId="nfasissutil">
    <w:name w:val="Subtle Emphasis"/>
    <w:basedOn w:val="Fuentedeprrafopredeter"/>
    <w:uiPriority w:val="19"/>
    <w:qFormat/>
    <w:rsid w:val="000070B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6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upv.es/pls/oalu/sic_asi.Busca_Asi?p_codi=14332&amp;p_caca=2023&amp;P_IDIOMA=c&amp;P_VISTA=MSE&amp;p_tit=200" TargetMode="External"/><Relationship Id="rId21" Type="http://schemas.openxmlformats.org/officeDocument/2006/relationships/hyperlink" Target="https://www.upv.es/pls/oalu/sic_asi.Busca_Asi?p_codi=14186&amp;p_caca=act&amp;P_IDIOMA=c&amp;p_vista=MSE&amp;p_tit=194" TargetMode="External"/><Relationship Id="rId42" Type="http://schemas.openxmlformats.org/officeDocument/2006/relationships/hyperlink" Target="https://www.upv.es/pls/oalu/sic_asi.Busca_Asi?p_codi=14211&amp;p_caca=act&amp;P_IDIOMA=c&amp;p_vista=MSE&amp;p_tit=194" TargetMode="External"/><Relationship Id="rId63" Type="http://schemas.openxmlformats.org/officeDocument/2006/relationships/hyperlink" Target="https://www.upv.es/pls/oalu/sic_asi.Busca_Asi?p_codi=14213&amp;p_caca=act&amp;P_IDIOMA=c&amp;p_vista=MSE&amp;p_tit=194" TargetMode="External"/><Relationship Id="rId84" Type="http://schemas.openxmlformats.org/officeDocument/2006/relationships/hyperlink" Target="https://www.upv.es/pls/oalu/sic_asi.Busca_Asi?p_codi=12424&amp;p_caca=2023&amp;P_IDIOMA=c&amp;P_VISTA=MSE&amp;p_tit=194" TargetMode="External"/><Relationship Id="rId138" Type="http://schemas.openxmlformats.org/officeDocument/2006/relationships/hyperlink" Target="https://www.upv.es/pls/oalu/sic_asi.Busca_Asi?p_codi=14481&amp;p_caca=2023&amp;P_IDIOMA=c&amp;P_VISTA=MSE&amp;p_tit=205" TargetMode="External"/><Relationship Id="rId159" Type="http://schemas.openxmlformats.org/officeDocument/2006/relationships/hyperlink" Target="https://www.upv.es/pls/oalu/sic_asi.Busca_Asi?p_codi=14510&amp;p_caca=2023&amp;P_IDIOMA=c&amp;P_VISTA=MSE&amp;p_tit=205" TargetMode="External"/><Relationship Id="rId170" Type="http://schemas.openxmlformats.org/officeDocument/2006/relationships/hyperlink" Target="https://www.upv.es/pls/oalu/sic_asi.Busca_Asi?p_codi=14497&amp;p_caca=2023&amp;P_IDIOMA=c&amp;P_VISTA=MSE&amp;p_tit=205" TargetMode="External"/><Relationship Id="rId191" Type="http://schemas.openxmlformats.org/officeDocument/2006/relationships/hyperlink" Target="https://www.upv.es/pls/oalu/sic_asi.Busca_Asi?p_codi=14502&amp;p_caca=2023&amp;P_IDIOMA=c&amp;P_VISTA=MSE&amp;p_tit=205" TargetMode="External"/><Relationship Id="rId205" Type="http://schemas.openxmlformats.org/officeDocument/2006/relationships/hyperlink" Target="https://www.upv.es/pls/oalu/sic_asi.Busca_Asi?p_codi=14514&amp;p_caca=2023&amp;P_IDIOMA=c&amp;P_VISTA=MSE&amp;p_tit=205" TargetMode="External"/><Relationship Id="rId226" Type="http://schemas.openxmlformats.org/officeDocument/2006/relationships/hyperlink" Target="https://www.upv.es/pls/oalu/sic_asi.Busca_Asi?p_codi=14517&amp;p_caca=2023&amp;P_IDIOMA=c&amp;P_VISTA=MSE&amp;p_tit=205" TargetMode="External"/><Relationship Id="rId107" Type="http://schemas.openxmlformats.org/officeDocument/2006/relationships/hyperlink" Target="https://www.upv.es/pls/oalu/sic_asi.Busca_Asi?p_codi=14324&amp;p_caca=2023&amp;P_IDIOMA=c&amp;P_VISTA=MSE&amp;p_tit=200" TargetMode="External"/><Relationship Id="rId11" Type="http://schemas.openxmlformats.org/officeDocument/2006/relationships/hyperlink" Target="https://www.upv.es/pls/oalu/sic_asi.Busca_Asi?p_codi=14179&amp;p_caca=act&amp;P_IDIOMA=c&amp;p_vista=MSE&amp;p_tit=194" TargetMode="External"/><Relationship Id="rId32" Type="http://schemas.openxmlformats.org/officeDocument/2006/relationships/hyperlink" Target="https://www.upv.es/pls/oalu/sic_asi.Busca_Asi?p_codi=14199&amp;p_caca=act&amp;P_IDIOMA=c&amp;p_vista=MSE&amp;p_tit=194" TargetMode="External"/><Relationship Id="rId53" Type="http://schemas.openxmlformats.org/officeDocument/2006/relationships/hyperlink" Target="https://www.upv.es/pls/oalu/sic_asi.Busca_Asi?p_codi=14200&amp;p_caca=act&amp;P_IDIOMA=c&amp;p_vista=MSE&amp;p_tit=194" TargetMode="External"/><Relationship Id="rId74" Type="http://schemas.openxmlformats.org/officeDocument/2006/relationships/hyperlink" Target="https://www.upv.es/pls/oalu/sic_asi.Busca_Asi?p_codi=14189&amp;p_caca=2023&amp;P_IDIOMA=c&amp;P_VISTA=MSE&amp;p_tit=194" TargetMode="External"/><Relationship Id="rId128" Type="http://schemas.openxmlformats.org/officeDocument/2006/relationships/hyperlink" Target="https://www.upv.es/pls/oalu/sic_asi.Busca_Asi?p_codi=14325&amp;p_caca=2023&amp;P_IDIOMA=c&amp;P_VISTA=MSE&amp;p_tit=200" TargetMode="External"/><Relationship Id="rId149" Type="http://schemas.openxmlformats.org/officeDocument/2006/relationships/hyperlink" Target="https://www.upv.es/pls/oalu/sic_asi.Busca_Asi?p_codi=14489&amp;p_caca=2023&amp;P_IDIOMA=c&amp;P_VISTA=MSE&amp;p_tit=205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www.upv.es/pls/oalu/sic_asi.Busca_Asi?p_codi=14315&amp;p_caca=2023&amp;P_IDIOMA=c&amp;P_VISTA=MSE&amp;p_tit=200" TargetMode="External"/><Relationship Id="rId160" Type="http://schemas.openxmlformats.org/officeDocument/2006/relationships/hyperlink" Target="https://www.upv.es/pls/oalu/sic_asi.Busca_Asi?p_codi=14499&amp;p_caca=2023&amp;P_IDIOMA=c&amp;P_VISTA=MSE&amp;p_tit=205" TargetMode="External"/><Relationship Id="rId181" Type="http://schemas.openxmlformats.org/officeDocument/2006/relationships/hyperlink" Target="https://www.upv.es/pls/oalu/sic_asi.Busca_Asi?p_codi=14506&amp;p_caca=2023&amp;P_IDIOMA=c&amp;P_VISTA=MSE&amp;p_tit=205" TargetMode="External"/><Relationship Id="rId216" Type="http://schemas.openxmlformats.org/officeDocument/2006/relationships/hyperlink" Target="https://www.upv.es/pls/oalu/sic_asi.Busca_Asi?p_codi=14705&amp;p_caca=2023&amp;P_IDIOMA=c&amp;P_VISTA=MSE&amp;p_tit=205" TargetMode="External"/><Relationship Id="rId22" Type="http://schemas.openxmlformats.org/officeDocument/2006/relationships/hyperlink" Target="https://www.upv.es/pls/oalu/sic_asi.Busca_Asi?p_codi=14203&amp;p_caca=act&amp;P_IDIOMA=c&amp;p_vista=MSE&amp;p_tit=194" TargetMode="External"/><Relationship Id="rId43" Type="http://schemas.openxmlformats.org/officeDocument/2006/relationships/hyperlink" Target="https://www.upv.es/pls/oalu/sic_asi.Busca_Asi?p_codi=14211&amp;p_caca=act&amp;P_IDIOMA=c&amp;p_vista=MSE&amp;p_tit=194" TargetMode="External"/><Relationship Id="rId64" Type="http://schemas.openxmlformats.org/officeDocument/2006/relationships/hyperlink" Target="https://www.upv.es/pls/oalu/sic_asi.Busca_Asi?p_codi=14188&amp;p_caca=act&amp;P_IDIOMA=c&amp;p_vista=MSE&amp;p_tit=194" TargetMode="External"/><Relationship Id="rId118" Type="http://schemas.openxmlformats.org/officeDocument/2006/relationships/hyperlink" Target="https://www.upv.es/pls/oalu/sic_asi.Busca_Asi?p_codi=14329&amp;p_caca=2023&amp;P_IDIOMA=c&amp;P_VISTA=MSE&amp;p_tit=200" TargetMode="External"/><Relationship Id="rId139" Type="http://schemas.openxmlformats.org/officeDocument/2006/relationships/hyperlink" Target="https://www.upv.es/pls/oalu/sic_asi.Busca_Asi?p_codi=14481&amp;p_caca=2023&amp;P_IDIOMA=c&amp;P_VISTA=MSE&amp;p_tit=205" TargetMode="External"/><Relationship Id="rId85" Type="http://schemas.openxmlformats.org/officeDocument/2006/relationships/hyperlink" Target="https://www.upv.es/pls/oalu/sic_asi.Busca_Asi?p_codi=12424&amp;p_caca=2023&amp;P_IDIOMA=c&amp;P_VISTA=MSE&amp;p_tit=194" TargetMode="External"/><Relationship Id="rId150" Type="http://schemas.openxmlformats.org/officeDocument/2006/relationships/hyperlink" Target="https://www.upv.es/pls/oalu/sic_asi.Busca_Asi?p_codi=14486&amp;p_caca=2023&amp;P_IDIOMA=c&amp;P_VISTA=MSE&amp;p_tit=205" TargetMode="External"/><Relationship Id="rId171" Type="http://schemas.openxmlformats.org/officeDocument/2006/relationships/hyperlink" Target="https://www.upv.es/pls/oalu/sic_asi.Busca_Asi?p_codi=14497&amp;p_caca=2023&amp;P_IDIOMA=c&amp;P_VISTA=MSE&amp;p_tit=205" TargetMode="External"/><Relationship Id="rId192" Type="http://schemas.openxmlformats.org/officeDocument/2006/relationships/hyperlink" Target="https://www.upv.es/pls/oalu/sic_asi.Busca_Asi?p_codi=14495&amp;p_caca=2023&amp;P_IDIOMA=c&amp;P_VISTA=MSE&amp;p_tit=205" TargetMode="External"/><Relationship Id="rId206" Type="http://schemas.openxmlformats.org/officeDocument/2006/relationships/hyperlink" Target="https://www.upv.es/pls/oalu/sic_asi.Busca_Asi?p_codi=14513&amp;p_caca=2023&amp;P_IDIOMA=c&amp;P_VISTA=MSE&amp;p_tit=205" TargetMode="External"/><Relationship Id="rId227" Type="http://schemas.openxmlformats.org/officeDocument/2006/relationships/hyperlink" Target="https://www.upv.es/pls/oalu/sic_asi.Busca_Asi?p_codi=14517&amp;p_caca=2023&amp;P_IDIOMA=c&amp;P_VISTA=MSE&amp;p_tit=205" TargetMode="External"/><Relationship Id="rId12" Type="http://schemas.openxmlformats.org/officeDocument/2006/relationships/hyperlink" Target="https://www.upv.es/pls/oalu/sic_asi.Busca_Asi?p_codi=14180&amp;p_caca=act&amp;P_IDIOMA=c&amp;p_vista=MSE&amp;p_tit=194" TargetMode="External"/><Relationship Id="rId33" Type="http://schemas.openxmlformats.org/officeDocument/2006/relationships/hyperlink" Target="https://www.upv.es/pls/oalu/sic_asi.Busca_Asi?p_codi=14199&amp;p_caca=act&amp;P_IDIOMA=c&amp;p_vista=MSE&amp;p_tit=194" TargetMode="External"/><Relationship Id="rId108" Type="http://schemas.openxmlformats.org/officeDocument/2006/relationships/hyperlink" Target="https://www.upv.es/pls/oalu/sic_asi.Busca_Asi?p_codi=14335&amp;p_caca=2023&amp;P_IDIOMA=c&amp;P_VISTA=MSE&amp;p_tit=200" TargetMode="External"/><Relationship Id="rId129" Type="http://schemas.openxmlformats.org/officeDocument/2006/relationships/hyperlink" Target="https://www.upv.es/pls/oalu/sic_asi.Busca_Asi?p_codi=14325&amp;p_caca=2023&amp;P_IDIOMA=c&amp;P_VISTA=MSE&amp;p_tit=200" TargetMode="External"/><Relationship Id="rId54" Type="http://schemas.openxmlformats.org/officeDocument/2006/relationships/hyperlink" Target="https://www.upv.es/pls/oalu/sic_asi.Busca_Asi?p_codi=14201&amp;p_caca=act&amp;P_IDIOMA=c&amp;p_vista=MSE&amp;p_tit=194" TargetMode="External"/><Relationship Id="rId75" Type="http://schemas.openxmlformats.org/officeDocument/2006/relationships/hyperlink" Target="https://www.upv.es/pls/oalu/sic_asi.Busca_Asi?p_codi=14189&amp;p_caca=2023&amp;P_IDIOMA=c&amp;P_VISTA=MSE&amp;p_tit=194" TargetMode="External"/><Relationship Id="rId96" Type="http://schemas.openxmlformats.org/officeDocument/2006/relationships/hyperlink" Target="https://www.upv.es/pls/oalu/sic_asi.Busca_Asi?p_codi=14318&amp;p_caca=2023&amp;P_IDIOMA=c&amp;P_VISTA=MSE&amp;p_tit=200" TargetMode="External"/><Relationship Id="rId140" Type="http://schemas.openxmlformats.org/officeDocument/2006/relationships/hyperlink" Target="https://www.upv.es/pls/oalu/sic_asi.Busca_Asi?p_codi=14480&amp;p_caca=2023&amp;P_IDIOMA=c&amp;P_VISTA=MSE&amp;p_tit=205" TargetMode="External"/><Relationship Id="rId161" Type="http://schemas.openxmlformats.org/officeDocument/2006/relationships/hyperlink" Target="https://www.upv.es/pls/oalu/sic_asi.Busca_Asi?p_codi=14499&amp;p_caca=2023&amp;P_IDIOMA=c&amp;P_VISTA=MSE&amp;p_tit=205" TargetMode="External"/><Relationship Id="rId182" Type="http://schemas.openxmlformats.org/officeDocument/2006/relationships/hyperlink" Target="https://www.upv.es/pls/oalu/sic_asi.Busca_Asi?p_codi=14501&amp;p_caca=2023&amp;P_IDIOMA=c&amp;P_VISTA=MSE&amp;p_tit=205" TargetMode="External"/><Relationship Id="rId217" Type="http://schemas.openxmlformats.org/officeDocument/2006/relationships/hyperlink" Target="https://www.upv.es/pls/oalu/sic_asi.Busca_Asi?p_codi=14705&amp;p_caca=2023&amp;P_IDIOMA=c&amp;P_VISTA=MSE&amp;p_tit=205" TargetMode="External"/><Relationship Id="rId6" Type="http://schemas.openxmlformats.org/officeDocument/2006/relationships/endnotes" Target="endnotes.xml"/><Relationship Id="rId23" Type="http://schemas.openxmlformats.org/officeDocument/2006/relationships/hyperlink" Target="https://www.upv.es/pls/oalu/sic_asi.Busca_Asi?p_codi=14203&amp;p_caca=act&amp;P_IDIOMA=c&amp;p_vista=MSE&amp;p_tit=194" TargetMode="External"/><Relationship Id="rId119" Type="http://schemas.openxmlformats.org/officeDocument/2006/relationships/hyperlink" Target="https://www.upv.es/pls/oalu/sic_asi.Busca_Asi?p_codi=14329&amp;p_caca=2023&amp;P_IDIOMA=c&amp;P_VISTA=MSE&amp;p_tit=200" TargetMode="External"/><Relationship Id="rId44" Type="http://schemas.openxmlformats.org/officeDocument/2006/relationships/hyperlink" Target="https://www.upv.es/pls/oalu/sic_asi.Busca_Asi?p_codi=14187&amp;p_caca=act&amp;P_IDIOMA=c&amp;p_vista=MSE&amp;p_tit=194" TargetMode="External"/><Relationship Id="rId65" Type="http://schemas.openxmlformats.org/officeDocument/2006/relationships/hyperlink" Target="https://www.upv.es/pls/oalu/sic_asi.Busca_Asi?p_codi=14188&amp;p_caca=act&amp;P_IDIOMA=c&amp;p_vista=MSE&amp;p_tit=194" TargetMode="External"/><Relationship Id="rId86" Type="http://schemas.openxmlformats.org/officeDocument/2006/relationships/hyperlink" Target="https://www.upv.es/pls/oalu/sic_asi.Busca_Asi?p_codi=14313&amp;p_caca=2023&amp;P_IDIOMA=c&amp;P_VISTA=MSE&amp;p_tit=200" TargetMode="External"/><Relationship Id="rId130" Type="http://schemas.openxmlformats.org/officeDocument/2006/relationships/hyperlink" Target="https://www.upv.es/pls/oalu/sic_asi.Busca_Asi?p_codi=14339&amp;p_caca=2023&amp;P_IDIOMA=c&amp;P_VISTA=MSE&amp;p_tit=200" TargetMode="External"/><Relationship Id="rId151" Type="http://schemas.openxmlformats.org/officeDocument/2006/relationships/hyperlink" Target="https://www.upv.es/pls/oalu/sic_asi.Busca_Asi?p_codi=14486&amp;p_caca=2023&amp;P_IDIOMA=c&amp;P_VISTA=MSE&amp;p_tit=205" TargetMode="External"/><Relationship Id="rId172" Type="http://schemas.openxmlformats.org/officeDocument/2006/relationships/hyperlink" Target="https://www.upv.es/pls/oalu/sic_asi.Busca_Asi?p_codi=14498&amp;p_caca=2023&amp;P_IDIOMA=c&amp;P_VISTA=MSE&amp;p_tit=205" TargetMode="External"/><Relationship Id="rId193" Type="http://schemas.openxmlformats.org/officeDocument/2006/relationships/hyperlink" Target="https://www.upv.es/pls/oalu/sic_asi.Busca_Asi?p_codi=14495&amp;p_caca=2023&amp;P_IDIOMA=c&amp;P_VISTA=MSE&amp;p_tit=205" TargetMode="External"/><Relationship Id="rId207" Type="http://schemas.openxmlformats.org/officeDocument/2006/relationships/hyperlink" Target="https://www.upv.es/pls/oalu/sic_asi.Busca_Asi?p_codi=14513&amp;p_caca=2023&amp;P_IDIOMA=c&amp;P_VISTA=MSE&amp;p_tit=205" TargetMode="External"/><Relationship Id="rId228" Type="http://schemas.openxmlformats.org/officeDocument/2006/relationships/hyperlink" Target="https://www.upv.es/pls/oalu/sic_asi.Busca_Asi?p_codi=14516&amp;p_caca=2023&amp;P_IDIOMA=c&amp;P_VISTA=MSE&amp;p_tit=205" TargetMode="External"/><Relationship Id="rId13" Type="http://schemas.openxmlformats.org/officeDocument/2006/relationships/hyperlink" Target="https://www.upv.es/pls/oalu/sic_asi.Busca_Asi?p_codi=14180&amp;p_caca=act&amp;P_IDIOMA=c&amp;p_vista=MSE&amp;p_tit=194" TargetMode="External"/><Relationship Id="rId109" Type="http://schemas.openxmlformats.org/officeDocument/2006/relationships/hyperlink" Target="https://www.upv.es/pls/oalu/sic_asi.Busca_Asi?p_codi=14335&amp;p_caca=2023&amp;P_IDIOMA=c&amp;P_VISTA=MSE&amp;p_tit=200" TargetMode="External"/><Relationship Id="rId34" Type="http://schemas.openxmlformats.org/officeDocument/2006/relationships/hyperlink" Target="https://www.upv.es/pls/oalu/sic_asi.Busca_Asi?p_codi=14204&amp;p_caca=act&amp;P_IDIOMA=c&amp;p_vista=MSE&amp;p_tit=194" TargetMode="External"/><Relationship Id="rId55" Type="http://schemas.openxmlformats.org/officeDocument/2006/relationships/hyperlink" Target="https://www.upv.es/pls/oalu/sic_asi.Busca_Asi?p_codi=14201&amp;p_caca=act&amp;P_IDIOMA=c&amp;p_vista=MSE&amp;p_tit=194" TargetMode="External"/><Relationship Id="rId76" Type="http://schemas.openxmlformats.org/officeDocument/2006/relationships/hyperlink" Target="https://www.upv.es/pls/oalu/sic_asi.Busca_Asi?p_codi=14190&amp;p_caca=2023&amp;P_IDIOMA=c&amp;P_VISTA=MSE&amp;p_tit=194" TargetMode="External"/><Relationship Id="rId97" Type="http://schemas.openxmlformats.org/officeDocument/2006/relationships/hyperlink" Target="https://www.upv.es/pls/oalu/sic_asi.Busca_Asi?p_codi=14318&amp;p_caca=2023&amp;P_IDIOMA=c&amp;P_VISTA=MSE&amp;p_tit=200" TargetMode="External"/><Relationship Id="rId120" Type="http://schemas.openxmlformats.org/officeDocument/2006/relationships/hyperlink" Target="https://www.upv.es/pls/oalu/sic_asi.Busca_Asi?p_codi=14331&amp;p_caca=2023&amp;P_IDIOMA=c&amp;P_VISTA=MSE&amp;p_tit=200" TargetMode="External"/><Relationship Id="rId141" Type="http://schemas.openxmlformats.org/officeDocument/2006/relationships/hyperlink" Target="https://www.upv.es/pls/oalu/sic_asi.Busca_Asi?p_codi=14480&amp;p_caca=2023&amp;P_IDIOMA=c&amp;P_VISTA=MSE&amp;p_tit=205" TargetMode="External"/><Relationship Id="rId7" Type="http://schemas.openxmlformats.org/officeDocument/2006/relationships/footer" Target="footer1.xml"/><Relationship Id="rId162" Type="http://schemas.openxmlformats.org/officeDocument/2006/relationships/hyperlink" Target="https://www.upv.es/pls/oalu/sic_asi.Busca_Asi?p_codi=14493&amp;p_caca=2023&amp;P_IDIOMA=c&amp;P_VISTA=MSE&amp;p_tit=205" TargetMode="External"/><Relationship Id="rId183" Type="http://schemas.openxmlformats.org/officeDocument/2006/relationships/hyperlink" Target="https://www.upv.es/pls/oalu/sic_asi.Busca_Asi?p_codi=14501&amp;p_caca=2023&amp;P_IDIOMA=c&amp;P_VISTA=MSE&amp;p_tit=205" TargetMode="External"/><Relationship Id="rId218" Type="http://schemas.openxmlformats.org/officeDocument/2006/relationships/hyperlink" Target="https://www.upv.es/pls/oalu/sic_asi.Busca_Asi?p_codi=15009&amp;p_caca=2023&amp;P_IDIOMA=c&amp;P_VISTA=MSE&amp;p_tit=205" TargetMode="External"/><Relationship Id="rId24" Type="http://schemas.openxmlformats.org/officeDocument/2006/relationships/hyperlink" Target="https://www.upv.es/pls/oalu/sic_asi.Busca_Asi?p_codi=14184&amp;p_caca=act&amp;P_IDIOMA=c&amp;p_vista=MSE&amp;p_tit=194" TargetMode="External"/><Relationship Id="rId45" Type="http://schemas.openxmlformats.org/officeDocument/2006/relationships/hyperlink" Target="https://www.upv.es/pls/oalu/sic_asi.Busca_Asi?p_codi=14187&amp;p_caca=act&amp;P_IDIOMA=c&amp;p_vista=MSE&amp;p_tit=194" TargetMode="External"/><Relationship Id="rId66" Type="http://schemas.openxmlformats.org/officeDocument/2006/relationships/hyperlink" Target="https://www.upv.es/pls/oalu/sic_asi.Busca_Asi?p_codi=14197&amp;p_caca=act&amp;P_IDIOMA=c&amp;p_vista=MSE&amp;p_tit=194" TargetMode="External"/><Relationship Id="rId87" Type="http://schemas.openxmlformats.org/officeDocument/2006/relationships/hyperlink" Target="https://www.upv.es/pls/oalu/sic_asi.Busca_Asi?p_codi=14313&amp;p_caca=2023&amp;P_IDIOMA=c&amp;P_VISTA=MSE&amp;p_tit=200" TargetMode="External"/><Relationship Id="rId110" Type="http://schemas.openxmlformats.org/officeDocument/2006/relationships/hyperlink" Target="https://www.upv.es/pls/oalu/sic_asi.Busca_Asi?p_codi=14341&amp;p_caca=2023&amp;P_IDIOMA=c&amp;P_VISTA=MSE&amp;p_tit=200" TargetMode="External"/><Relationship Id="rId131" Type="http://schemas.openxmlformats.org/officeDocument/2006/relationships/hyperlink" Target="https://www.upv.es/pls/oalu/sic_asi.Busca_Asi?p_codi=14339&amp;p_caca=2023&amp;P_IDIOMA=c&amp;P_VISTA=MSE&amp;p_tit=200" TargetMode="External"/><Relationship Id="rId152" Type="http://schemas.openxmlformats.org/officeDocument/2006/relationships/hyperlink" Target="https://www.upv.es/pls/oalu/sic_asi.Busca_Asi?p_codi=14487&amp;p_caca=2023&amp;P_IDIOMA=c&amp;P_VISTA=MSE&amp;p_tit=205" TargetMode="External"/><Relationship Id="rId173" Type="http://schemas.openxmlformats.org/officeDocument/2006/relationships/hyperlink" Target="https://www.upv.es/pls/oalu/sic_asi.Busca_Asi?p_codi=14498&amp;p_caca=2023&amp;P_IDIOMA=c&amp;P_VISTA=MSE&amp;p_tit=205" TargetMode="External"/><Relationship Id="rId194" Type="http://schemas.openxmlformats.org/officeDocument/2006/relationships/hyperlink" Target="https://www.upv.es/pls/oalu/sic_asi.Busca_Asi?p_codi=14503&amp;p_caca=2023&amp;P_IDIOMA=c&amp;P_VISTA=MSE&amp;p_tit=205" TargetMode="External"/><Relationship Id="rId208" Type="http://schemas.openxmlformats.org/officeDocument/2006/relationships/hyperlink" Target="https://www.upv.es/pls/oalu/sic_asi.Busca_Asi?p_codi=14521&amp;p_caca=2023&amp;P_IDIOMA=c&amp;P_VISTA=MSE&amp;p_tit=205" TargetMode="External"/><Relationship Id="rId229" Type="http://schemas.openxmlformats.org/officeDocument/2006/relationships/hyperlink" Target="https://www.upv.es/pls/oalu/sic_asi.Busca_Asi?p_codi=14516&amp;p_caca=2023&amp;P_IDIOMA=c&amp;P_VISTA=MSE&amp;p_tit=205" TargetMode="External"/><Relationship Id="rId14" Type="http://schemas.openxmlformats.org/officeDocument/2006/relationships/hyperlink" Target="https://www.upv.es/pls/oalu/sic_asi.Busca_Asi?p_codi=14181&amp;p_caca=act&amp;P_IDIOMA=c&amp;p_vista=MSE&amp;p_tit=194" TargetMode="External"/><Relationship Id="rId35" Type="http://schemas.openxmlformats.org/officeDocument/2006/relationships/hyperlink" Target="https://www.upv.es/pls/oalu/sic_asi.Busca_Asi?p_codi=14204&amp;p_caca=act&amp;P_IDIOMA=c&amp;p_vista=MSE&amp;p_tit=194" TargetMode="External"/><Relationship Id="rId56" Type="http://schemas.openxmlformats.org/officeDocument/2006/relationships/hyperlink" Target="https://www.upv.es/pls/oalu/sic_asi.Busca_Asi?p_codi=14202&amp;p_caca=act&amp;P_IDIOMA=c&amp;p_vista=MSE&amp;p_tit=194" TargetMode="External"/><Relationship Id="rId77" Type="http://schemas.openxmlformats.org/officeDocument/2006/relationships/hyperlink" Target="https://www.upv.es/pls/oalu/sic_asi.Busca_Asi?p_codi=14190&amp;p_caca=2023&amp;P_IDIOMA=c&amp;P_VISTA=MSE&amp;p_tit=194" TargetMode="External"/><Relationship Id="rId100" Type="http://schemas.openxmlformats.org/officeDocument/2006/relationships/hyperlink" Target="https://www.upv.es/pls/oalu/sic_asi.Busca_Asi?p_codi=14323&amp;p_caca=2023&amp;P_IDIOMA=c&amp;P_VISTA=MSE&amp;p_tit=200" TargetMode="External"/><Relationship Id="rId8" Type="http://schemas.openxmlformats.org/officeDocument/2006/relationships/hyperlink" Target="https://www.upv.es/pls/oalu/sic_asi.Busca_Asi?p_codi=14178&amp;p_caca=act&amp;P_IDIOMA=c&amp;p_vista=MSE&amp;p_tit=194" TargetMode="External"/><Relationship Id="rId98" Type="http://schemas.openxmlformats.org/officeDocument/2006/relationships/hyperlink" Target="https://www.upv.es/pls/oalu/sic_asi.Busca_Asi?p_codi=14328&amp;p_caca=2023&amp;P_IDIOMA=c&amp;P_VISTA=MSE&amp;p_tit=200" TargetMode="External"/><Relationship Id="rId121" Type="http://schemas.openxmlformats.org/officeDocument/2006/relationships/hyperlink" Target="https://www.upv.es/pls/oalu/sic_asi.Busca_Asi?p_codi=14331&amp;p_caca=2023&amp;P_IDIOMA=c&amp;P_VISTA=MSE&amp;p_tit=200" TargetMode="External"/><Relationship Id="rId142" Type="http://schemas.openxmlformats.org/officeDocument/2006/relationships/hyperlink" Target="https://www.upv.es/pls/oalu/sic_asi.Busca_Asi?p_codi=14483&amp;p_caca=2023&amp;P_IDIOMA=c&amp;P_VISTA=MSE&amp;p_tit=205" TargetMode="External"/><Relationship Id="rId163" Type="http://schemas.openxmlformats.org/officeDocument/2006/relationships/hyperlink" Target="https://www.upv.es/pls/oalu/sic_asi.Busca_Asi?p_codi=14493&amp;p_caca=2023&amp;P_IDIOMA=c&amp;P_VISTA=MSE&amp;p_tit=205" TargetMode="External"/><Relationship Id="rId184" Type="http://schemas.openxmlformats.org/officeDocument/2006/relationships/hyperlink" Target="https://www.upv.es/pls/oalu/sic_asi.Busca_Asi?p_codi=14500&amp;p_caca=2023&amp;P_IDIOMA=c&amp;P_VISTA=MSE&amp;p_tit=205" TargetMode="External"/><Relationship Id="rId219" Type="http://schemas.openxmlformats.org/officeDocument/2006/relationships/hyperlink" Target="https://www.upv.es/pls/oalu/sic_asi.Busca_Asi?p_codi=15009&amp;p_caca=2023&amp;P_IDIOMA=c&amp;P_VISTA=MSE&amp;p_tit=205" TargetMode="External"/><Relationship Id="rId230" Type="http://schemas.openxmlformats.org/officeDocument/2006/relationships/hyperlink" Target="https://www.upv.es/pls/oalu/sic_asi.Busca_Asi?p_codi=12424&amp;p_caca=2023&amp;P_IDIOMA=c&amp;P_VISTA=MSE&amp;p_tit=205" TargetMode="External"/><Relationship Id="rId25" Type="http://schemas.openxmlformats.org/officeDocument/2006/relationships/hyperlink" Target="https://www.upv.es/pls/oalu/sic_asi.Busca_Asi?p_codi=14184&amp;p_caca=act&amp;P_IDIOMA=c&amp;p_vista=MSE&amp;p_tit=194" TargetMode="External"/><Relationship Id="rId46" Type="http://schemas.openxmlformats.org/officeDocument/2006/relationships/hyperlink" Target="https://www.upv.es/pls/oalu/sic_asi.Busca_Asi?p_codi=14194&amp;p_caca=act&amp;P_IDIOMA=c&amp;p_vista=MSE&amp;p_tit=194" TargetMode="External"/><Relationship Id="rId67" Type="http://schemas.openxmlformats.org/officeDocument/2006/relationships/hyperlink" Target="https://www.upv.es/pls/oalu/sic_asi.Busca_Asi?p_codi=14197&amp;p_caca=act&amp;P_IDIOMA=c&amp;p_vista=MSE&amp;p_tit=194" TargetMode="External"/><Relationship Id="rId20" Type="http://schemas.openxmlformats.org/officeDocument/2006/relationships/hyperlink" Target="https://www.upv.es/pls/oalu/sic_asi.Busca_Asi?p_codi=14186&amp;p_caca=act&amp;P_IDIOMA=c&amp;p_vista=MSE&amp;p_tit=194" TargetMode="External"/><Relationship Id="rId41" Type="http://schemas.openxmlformats.org/officeDocument/2006/relationships/hyperlink" Target="https://www.upv.es/pls/oalu/sic_asi.Busca_Asi?p_codi=14210&amp;p_caca=act&amp;P_IDIOMA=c&amp;p_vista=MSE&amp;p_tit=194" TargetMode="External"/><Relationship Id="rId62" Type="http://schemas.openxmlformats.org/officeDocument/2006/relationships/hyperlink" Target="https://www.upv.es/pls/oalu/sic_asi.Busca_Asi?p_codi=14213&amp;p_caca=act&amp;P_IDIOMA=c&amp;p_vista=MSE&amp;p_tit=194" TargetMode="External"/><Relationship Id="rId83" Type="http://schemas.openxmlformats.org/officeDocument/2006/relationships/hyperlink" Target="https://www.upv.es/pls/oalu/sic_asi.Busca_Asi?p_codi=14191&amp;p_caca=2023&amp;P_IDIOMA=c&amp;P_VISTA=MSE&amp;p_tit=194" TargetMode="External"/><Relationship Id="rId88" Type="http://schemas.openxmlformats.org/officeDocument/2006/relationships/hyperlink" Target="https://www.upv.es/pls/oalu/sic_asi.Busca_Asi?p_codi=14316&amp;p_caca=2023&amp;P_IDIOMA=c&amp;P_VISTA=MSE&amp;p_tit=200" TargetMode="External"/><Relationship Id="rId111" Type="http://schemas.openxmlformats.org/officeDocument/2006/relationships/hyperlink" Target="https://www.upv.es/pls/oalu/sic_asi.Busca_Asi?p_codi=14341&amp;p_caca=2023&amp;P_IDIOMA=c&amp;P_VISTA=MSE&amp;p_tit=200" TargetMode="External"/><Relationship Id="rId132" Type="http://schemas.openxmlformats.org/officeDocument/2006/relationships/hyperlink" Target="https://www.upv.es/pls/oalu/sic_asi.Busca_Asi?p_codi=14340&amp;p_caca=2023&amp;P_IDIOMA=c&amp;P_VISTA=MSE&amp;p_tit=200" TargetMode="External"/><Relationship Id="rId153" Type="http://schemas.openxmlformats.org/officeDocument/2006/relationships/hyperlink" Target="https://www.upv.es/pls/oalu/sic_asi.Busca_Asi?p_codi=14487&amp;p_caca=2023&amp;P_IDIOMA=c&amp;P_VISTA=MSE&amp;p_tit=205" TargetMode="External"/><Relationship Id="rId174" Type="http://schemas.openxmlformats.org/officeDocument/2006/relationships/hyperlink" Target="https://www.upv.es/pls/oalu/sic_asi.Busca_Asi?p_codi=14511&amp;p_caca=2023&amp;P_IDIOMA=c&amp;P_VISTA=MSE&amp;p_tit=205" TargetMode="External"/><Relationship Id="rId179" Type="http://schemas.openxmlformats.org/officeDocument/2006/relationships/hyperlink" Target="https://www.upv.es/pls/oalu/sic_asi.Busca_Asi?p_codi=14505&amp;p_caca=2023&amp;P_IDIOMA=c&amp;P_VISTA=MSE&amp;p_tit=205" TargetMode="External"/><Relationship Id="rId195" Type="http://schemas.openxmlformats.org/officeDocument/2006/relationships/hyperlink" Target="https://www.upv.es/pls/oalu/sic_asi.Busca_Asi?p_codi=14503&amp;p_caca=2023&amp;P_IDIOMA=c&amp;P_VISTA=MSE&amp;p_tit=205" TargetMode="External"/><Relationship Id="rId209" Type="http://schemas.openxmlformats.org/officeDocument/2006/relationships/hyperlink" Target="https://www.upv.es/pls/oalu/sic_asi.Busca_Asi?p_codi=14521&amp;p_caca=2023&amp;P_IDIOMA=c&amp;P_VISTA=MSE&amp;p_tit=205" TargetMode="External"/><Relationship Id="rId190" Type="http://schemas.openxmlformats.org/officeDocument/2006/relationships/hyperlink" Target="https://www.upv.es/pls/oalu/sic_asi.Busca_Asi?p_codi=14502&amp;p_caca=2023&amp;P_IDIOMA=c&amp;P_VISTA=MSE&amp;p_tit=205" TargetMode="External"/><Relationship Id="rId204" Type="http://schemas.openxmlformats.org/officeDocument/2006/relationships/hyperlink" Target="https://www.upv.es/pls/oalu/sic_asi.Busca_Asi?p_codi=14514&amp;p_caca=2023&amp;P_IDIOMA=c&amp;P_VISTA=MSE&amp;p_tit=205" TargetMode="External"/><Relationship Id="rId220" Type="http://schemas.openxmlformats.org/officeDocument/2006/relationships/hyperlink" Target="https://www.upv.es/pls/oalu/sic_asi.Busca_Asi?p_codi=14515&amp;p_caca=2023&amp;P_IDIOMA=c&amp;P_VISTA=MSE&amp;p_tit=205" TargetMode="External"/><Relationship Id="rId225" Type="http://schemas.openxmlformats.org/officeDocument/2006/relationships/hyperlink" Target="https://www.upv.es/pls/oalu/sic_asi.Busca_Asi?p_codi=14518&amp;p_caca=2023&amp;P_IDIOMA=c&amp;P_VISTA=MSE&amp;p_tit=205" TargetMode="External"/><Relationship Id="rId15" Type="http://schemas.openxmlformats.org/officeDocument/2006/relationships/hyperlink" Target="https://www.upv.es/pls/oalu/sic_asi.Busca_Asi?p_codi=14181&amp;p_caca=act&amp;P_IDIOMA=c&amp;p_vista=MSE&amp;p_tit=194" TargetMode="External"/><Relationship Id="rId36" Type="http://schemas.openxmlformats.org/officeDocument/2006/relationships/hyperlink" Target="https://www.upv.es/pls/oalu/sic_asi.Busca_Asi?p_codi=14206&amp;p_caca=act&amp;P_IDIOMA=c&amp;p_vista=MSE&amp;p_tit=194" TargetMode="External"/><Relationship Id="rId57" Type="http://schemas.openxmlformats.org/officeDocument/2006/relationships/hyperlink" Target="https://www.upv.es/pls/oalu/sic_asi.Busca_Asi?p_codi=14202&amp;p_caca=act&amp;P_IDIOMA=c&amp;p_vista=MSE&amp;p_tit=194" TargetMode="External"/><Relationship Id="rId106" Type="http://schemas.openxmlformats.org/officeDocument/2006/relationships/hyperlink" Target="https://www.upv.es/pls/oalu/sic_asi.Busca_Asi?p_codi=14324&amp;p_caca=2023&amp;P_IDIOMA=c&amp;P_VISTA=MSE&amp;p_tit=200" TargetMode="External"/><Relationship Id="rId127" Type="http://schemas.openxmlformats.org/officeDocument/2006/relationships/hyperlink" Target="https://www.upv.es/pls/oalu/sic_asi.Busca_Asi?p_codi=14338&amp;p_caca=2023&amp;P_IDIOMA=c&amp;P_VISTA=MSE&amp;p_tit=200" TargetMode="External"/><Relationship Id="rId10" Type="http://schemas.openxmlformats.org/officeDocument/2006/relationships/hyperlink" Target="https://www.upv.es/pls/oalu/sic_asi.Busca_Asi?p_codi=14179&amp;p_caca=act&amp;P_IDIOMA=c&amp;p_vista=MSE&amp;p_tit=194" TargetMode="External"/><Relationship Id="rId31" Type="http://schemas.openxmlformats.org/officeDocument/2006/relationships/hyperlink" Target="https://www.upv.es/pls/oalu/sic_asi.Busca_Asi?p_codi=14198&amp;p_caca=act&amp;P_IDIOMA=c&amp;p_vista=MSE&amp;p_tit=194" TargetMode="External"/><Relationship Id="rId52" Type="http://schemas.openxmlformats.org/officeDocument/2006/relationships/hyperlink" Target="https://www.upv.es/pls/oalu/sic_asi.Busca_Asi?p_codi=14200&amp;p_caca=act&amp;P_IDIOMA=c&amp;p_vista=MSE&amp;p_tit=194" TargetMode="External"/><Relationship Id="rId73" Type="http://schemas.openxmlformats.org/officeDocument/2006/relationships/hyperlink" Target="https://www.upv.es/pls/oalu/sic_asi.Busca_Asi?p_codi=14214&amp;p_caca=act&amp;P_IDIOMA=c&amp;p_vista=MSE&amp;p_tit=194" TargetMode="External"/><Relationship Id="rId78" Type="http://schemas.openxmlformats.org/officeDocument/2006/relationships/hyperlink" Target="https://www.upv.es/pls/oalu/sic_asi.Busca_Asi?p_codi=14705&amp;p_caca=2023&amp;P_IDIOMA=c&amp;P_VISTA=MSE&amp;p_tit=194" TargetMode="External"/><Relationship Id="rId94" Type="http://schemas.openxmlformats.org/officeDocument/2006/relationships/hyperlink" Target="https://www.upv.es/pls/oalu/sic_asi.Busca_Asi?p_codi=14315&amp;p_caca=2023&amp;P_IDIOMA=c&amp;P_VISTA=MSE&amp;p_tit=200" TargetMode="External"/><Relationship Id="rId99" Type="http://schemas.openxmlformats.org/officeDocument/2006/relationships/hyperlink" Target="https://www.upv.es/pls/oalu/sic_asi.Busca_Asi?p_codi=14328&amp;p_caca=2023&amp;P_IDIOMA=c&amp;P_VISTA=MSE&amp;p_tit=200" TargetMode="External"/><Relationship Id="rId101" Type="http://schemas.openxmlformats.org/officeDocument/2006/relationships/hyperlink" Target="https://www.upv.es/pls/oalu/sic_asi.Busca_Asi?p_codi=14323&amp;p_caca=2023&amp;P_IDIOMA=c&amp;P_VISTA=MSE&amp;p_tit=200" TargetMode="External"/><Relationship Id="rId122" Type="http://schemas.openxmlformats.org/officeDocument/2006/relationships/hyperlink" Target="https://www.upv.es/pls/oalu/sic_asi.Busca_Asi?p_codi=14333&amp;p_caca=2023&amp;P_IDIOMA=c&amp;P_VISTA=MSE&amp;p_tit=200" TargetMode="External"/><Relationship Id="rId143" Type="http://schemas.openxmlformats.org/officeDocument/2006/relationships/hyperlink" Target="https://www.upv.es/pls/oalu/sic_asi.Busca_Asi?p_codi=14483&amp;p_caca=2023&amp;P_IDIOMA=c&amp;P_VISTA=MSE&amp;p_tit=205" TargetMode="External"/><Relationship Id="rId148" Type="http://schemas.openxmlformats.org/officeDocument/2006/relationships/hyperlink" Target="https://www.upv.es/pls/oalu/sic_asi.Busca_Asi?p_codi=14489&amp;p_caca=2023&amp;P_IDIOMA=c&amp;P_VISTA=MSE&amp;p_tit=205" TargetMode="External"/><Relationship Id="rId164" Type="http://schemas.openxmlformats.org/officeDocument/2006/relationships/hyperlink" Target="https://www.upv.es/pls/oalu/sic_asi.Busca_Asi?p_codi=14492&amp;p_caca=2023&amp;P_IDIOMA=c&amp;P_VISTA=MSE&amp;p_tit=205" TargetMode="External"/><Relationship Id="rId169" Type="http://schemas.openxmlformats.org/officeDocument/2006/relationships/hyperlink" Target="https://www.upv.es/pls/oalu/sic_asi.Busca_Asi?p_codi=14496&amp;p_caca=2023&amp;P_IDIOMA=c&amp;P_VISTA=MSE&amp;p_tit=205" TargetMode="External"/><Relationship Id="rId185" Type="http://schemas.openxmlformats.org/officeDocument/2006/relationships/hyperlink" Target="https://www.upv.es/pls/oalu/sic_asi.Busca_Asi?p_codi=14500&amp;p_caca=2023&amp;P_IDIOMA=c&amp;P_VISTA=MSE&amp;p_tit=20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pv.es/pls/oalu/sic_asi.Busca_Asi?p_codi=14178&amp;p_caca=act&amp;P_IDIOMA=c&amp;p_vista=MSE&amp;p_tit=194" TargetMode="External"/><Relationship Id="rId180" Type="http://schemas.openxmlformats.org/officeDocument/2006/relationships/hyperlink" Target="https://www.upv.es/pls/oalu/sic_asi.Busca_Asi?p_codi=14506&amp;p_caca=2023&amp;P_IDIOMA=c&amp;P_VISTA=MSE&amp;p_tit=205" TargetMode="External"/><Relationship Id="rId210" Type="http://schemas.openxmlformats.org/officeDocument/2006/relationships/hyperlink" Target="https://www.upv.es/pls/oalu/sic_asi.Busca_Asi?p_codi=14520&amp;p_caca=2023&amp;P_IDIOMA=c&amp;P_VISTA=MSE&amp;p_tit=205" TargetMode="External"/><Relationship Id="rId215" Type="http://schemas.openxmlformats.org/officeDocument/2006/relationships/hyperlink" Target="https://www.upv.es/pls/oalu/sic_asi.Busca_Asi?p_codi=14519&amp;p_caca=2023&amp;P_IDIOMA=c&amp;P_VISTA=MSE&amp;p_tit=205" TargetMode="External"/><Relationship Id="rId236" Type="http://schemas.openxmlformats.org/officeDocument/2006/relationships/theme" Target="theme/theme1.xml"/><Relationship Id="rId26" Type="http://schemas.openxmlformats.org/officeDocument/2006/relationships/hyperlink" Target="https://www.upv.es/pls/oalu/sic_asi.Busca_Asi?p_codi=14185&amp;p_caca=act&amp;P_IDIOMA=c&amp;p_vista=MSE&amp;p_tit=194" TargetMode="External"/><Relationship Id="rId231" Type="http://schemas.openxmlformats.org/officeDocument/2006/relationships/hyperlink" Target="https://www.upv.es/pls/oalu/sic_asi.Busca_Asi?p_codi=12424&amp;p_caca=2023&amp;P_IDIOMA=c&amp;P_VISTA=MSE&amp;p_tit=205" TargetMode="External"/><Relationship Id="rId47" Type="http://schemas.openxmlformats.org/officeDocument/2006/relationships/hyperlink" Target="https://www.upv.es/pls/oalu/sic_asi.Busca_Asi?p_codi=14194&amp;p_caca=act&amp;P_IDIOMA=c&amp;p_vista=MSE&amp;p_tit=194" TargetMode="External"/><Relationship Id="rId68" Type="http://schemas.openxmlformats.org/officeDocument/2006/relationships/hyperlink" Target="https://www.upv.es/pls/oalu/sic_asi.Busca_Asi?p_codi=14205&amp;p_caca=act&amp;P_IDIOMA=c&amp;p_vista=MSE&amp;p_tit=194" TargetMode="External"/><Relationship Id="rId89" Type="http://schemas.openxmlformats.org/officeDocument/2006/relationships/hyperlink" Target="https://www.upv.es/pls/oalu/sic_asi.Busca_Asi?p_codi=14316&amp;p_caca=2023&amp;P_IDIOMA=c&amp;P_VISTA=MSE&amp;p_tit=200" TargetMode="External"/><Relationship Id="rId112" Type="http://schemas.openxmlformats.org/officeDocument/2006/relationships/hyperlink" Target="https://www.upv.es/pls/oalu/sic_asi.Busca_Asi?p_codi=14326&amp;p_caca=2023&amp;P_IDIOMA=c&amp;P_VISTA=MSE&amp;p_tit=200" TargetMode="External"/><Relationship Id="rId133" Type="http://schemas.openxmlformats.org/officeDocument/2006/relationships/hyperlink" Target="https://www.upv.es/pls/oalu/sic_asi.Busca_Asi?p_codi=14340&amp;p_caca=2023&amp;P_IDIOMA=c&amp;P_VISTA=MSE&amp;p_tit=200" TargetMode="External"/><Relationship Id="rId154" Type="http://schemas.openxmlformats.org/officeDocument/2006/relationships/hyperlink" Target="https://www.upv.es/pls/oalu/sic_asi.Busca_Asi?p_codi=14488&amp;p_caca=2023&amp;P_IDIOMA=c&amp;P_VISTA=MSE&amp;p_tit=205" TargetMode="External"/><Relationship Id="rId175" Type="http://schemas.openxmlformats.org/officeDocument/2006/relationships/hyperlink" Target="https://www.upv.es/pls/oalu/sic_asi.Busca_Asi?p_codi=14511&amp;p_caca=2023&amp;P_IDIOMA=c&amp;P_VISTA=MSE&amp;p_tit=205" TargetMode="External"/><Relationship Id="rId196" Type="http://schemas.openxmlformats.org/officeDocument/2006/relationships/hyperlink" Target="https://www.upv.es/pls/oalu/sic_asi.Busca_Asi?p_codi=14512&amp;p_caca=2023&amp;P_IDIOMA=c&amp;P_VISTA=MSE&amp;p_tit=205" TargetMode="External"/><Relationship Id="rId200" Type="http://schemas.openxmlformats.org/officeDocument/2006/relationships/hyperlink" Target="https://www.upv.es/pls/oalu/sic_asi.Busca_Asi?p_codi=14509&amp;p_caca=2023&amp;P_IDIOMA=c&amp;P_VISTA=MSE&amp;p_tit=205" TargetMode="External"/><Relationship Id="rId16" Type="http://schemas.openxmlformats.org/officeDocument/2006/relationships/hyperlink" Target="https://www.upv.es/pls/oalu/sic_asi.Busca_Asi?p_codi=14182&amp;p_caca=act&amp;P_IDIOMA=c&amp;p_vista=MSE&amp;p_tit=194" TargetMode="External"/><Relationship Id="rId221" Type="http://schemas.openxmlformats.org/officeDocument/2006/relationships/hyperlink" Target="https://www.upv.es/pls/oalu/sic_asi.Busca_Asi?p_codi=14515&amp;p_caca=2023&amp;P_IDIOMA=c&amp;P_VISTA=MSE&amp;p_tit=205" TargetMode="External"/><Relationship Id="rId37" Type="http://schemas.openxmlformats.org/officeDocument/2006/relationships/hyperlink" Target="https://www.upv.es/pls/oalu/sic_asi.Busca_Asi?p_codi=14206&amp;p_caca=act&amp;P_IDIOMA=c&amp;p_vista=MSE&amp;p_tit=194" TargetMode="External"/><Relationship Id="rId58" Type="http://schemas.openxmlformats.org/officeDocument/2006/relationships/hyperlink" Target="https://www.upv.es/pls/oalu/sic_asi.Busca_Asi?p_codi=14209&amp;p_caca=act&amp;P_IDIOMA=c&amp;p_vista=MSE&amp;p_tit=194" TargetMode="External"/><Relationship Id="rId79" Type="http://schemas.openxmlformats.org/officeDocument/2006/relationships/hyperlink" Target="https://www.upv.es/pls/oalu/sic_asi.Busca_Asi?p_codi=14705&amp;p_caca=2023&amp;P_IDIOMA=c&amp;P_VISTA=MSE&amp;p_tit=194" TargetMode="External"/><Relationship Id="rId102" Type="http://schemas.openxmlformats.org/officeDocument/2006/relationships/hyperlink" Target="https://www.upv.es/pls/oalu/sic_asi.Busca_Asi?p_codi=14330&amp;p_caca=2023&amp;P_IDIOMA=c&amp;P_VISTA=MSE&amp;p_tit=200" TargetMode="External"/><Relationship Id="rId123" Type="http://schemas.openxmlformats.org/officeDocument/2006/relationships/hyperlink" Target="https://www.upv.es/pls/oalu/sic_asi.Busca_Asi?p_codi=14333&amp;p_caca=2023&amp;P_IDIOMA=c&amp;P_VISTA=MSE&amp;p_tit=200" TargetMode="External"/><Relationship Id="rId144" Type="http://schemas.openxmlformats.org/officeDocument/2006/relationships/hyperlink" Target="https://www.upv.es/pls/oalu/sic_asi.Busca_Asi?p_codi=14484&amp;p_caca=2023&amp;P_IDIOMA=c&amp;P_VISTA=MSE&amp;p_tit=205" TargetMode="External"/><Relationship Id="rId90" Type="http://schemas.openxmlformats.org/officeDocument/2006/relationships/hyperlink" Target="https://www.upv.es/pls/oalu/sic_asi.Busca_Asi?p_codi=14314&amp;p_caca=2023&amp;P_IDIOMA=c&amp;P_VISTA=MSE&amp;p_tit=200" TargetMode="External"/><Relationship Id="rId165" Type="http://schemas.openxmlformats.org/officeDocument/2006/relationships/hyperlink" Target="https://www.upv.es/pls/oalu/sic_asi.Busca_Asi?p_codi=14492&amp;p_caca=2023&amp;P_IDIOMA=c&amp;P_VISTA=MSE&amp;p_tit=205" TargetMode="External"/><Relationship Id="rId186" Type="http://schemas.openxmlformats.org/officeDocument/2006/relationships/hyperlink" Target="https://www.upv.es/pls/oalu/sic_asi.Busca_Asi?p_codi=14494&amp;p_caca=2023&amp;P_IDIOMA=c&amp;P_VISTA=MSE&amp;p_tit=205" TargetMode="External"/><Relationship Id="rId211" Type="http://schemas.openxmlformats.org/officeDocument/2006/relationships/hyperlink" Target="https://www.upv.es/pls/oalu/sic_asi.Busca_Asi?p_codi=14520&amp;p_caca=2023&amp;P_IDIOMA=c&amp;P_VISTA=MSE&amp;p_tit=205" TargetMode="External"/><Relationship Id="rId232" Type="http://schemas.openxmlformats.org/officeDocument/2006/relationships/hyperlink" Target="http://www.upv.es/pls/oalu/sic_asi.Busca_Asi?p_codi=33449&amp;p_caca=2014&amp;P_IDIOMA=c&amp;p_vista=MSE&amp;p_tit=2234" TargetMode="External"/><Relationship Id="rId27" Type="http://schemas.openxmlformats.org/officeDocument/2006/relationships/hyperlink" Target="https://www.upv.es/pls/oalu/sic_asi.Busca_Asi?p_codi=14185&amp;p_caca=act&amp;P_IDIOMA=c&amp;p_vista=MSE&amp;p_tit=194" TargetMode="External"/><Relationship Id="rId48" Type="http://schemas.openxmlformats.org/officeDocument/2006/relationships/hyperlink" Target="https://www.upv.es/pls/oalu/sic_asi.Busca_Asi?p_codi=14195&amp;p_caca=act&amp;P_IDIOMA=c&amp;p_vista=MSE&amp;p_tit=194" TargetMode="External"/><Relationship Id="rId69" Type="http://schemas.openxmlformats.org/officeDocument/2006/relationships/hyperlink" Target="https://www.upv.es/pls/oalu/sic_asi.Busca_Asi?p_codi=14205&amp;p_caca=act&amp;P_IDIOMA=c&amp;p_vista=MSE&amp;p_tit=194" TargetMode="External"/><Relationship Id="rId113" Type="http://schemas.openxmlformats.org/officeDocument/2006/relationships/hyperlink" Target="https://www.upv.es/pls/oalu/sic_asi.Busca_Asi?p_codi=14326&amp;p_caca=2023&amp;P_IDIOMA=c&amp;P_VISTA=MSE&amp;p_tit=200" TargetMode="External"/><Relationship Id="rId134" Type="http://schemas.openxmlformats.org/officeDocument/2006/relationships/hyperlink" Target="https://www.upv.es/pls/oalu/sic_asi.Busca_Asi?p_codi=14342&amp;p_caca=2023&amp;P_IDIOMA=c&amp;P_VISTA=MSE&amp;p_tit=200" TargetMode="External"/><Relationship Id="rId80" Type="http://schemas.openxmlformats.org/officeDocument/2006/relationships/hyperlink" Target="https://www.upv.es/pls/oalu/sic_asi.Busca_Asi?p_codi=14192&amp;p_caca=2023&amp;P_IDIOMA=c&amp;P_VISTA=MSE&amp;p_tit=194" TargetMode="External"/><Relationship Id="rId155" Type="http://schemas.openxmlformats.org/officeDocument/2006/relationships/hyperlink" Target="https://www.upv.es/pls/oalu/sic_asi.Busca_Asi?p_codi=14488&amp;p_caca=2023&amp;P_IDIOMA=c&amp;P_VISTA=MSE&amp;p_tit=205" TargetMode="External"/><Relationship Id="rId176" Type="http://schemas.openxmlformats.org/officeDocument/2006/relationships/hyperlink" Target="https://www.upv.es/pls/oalu/sic_asi.Busca_Asi?p_codi=14491&amp;p_caca=2023&amp;P_IDIOMA=c&amp;P_VISTA=MSE&amp;p_tit=205" TargetMode="External"/><Relationship Id="rId197" Type="http://schemas.openxmlformats.org/officeDocument/2006/relationships/hyperlink" Target="https://www.upv.es/pls/oalu/sic_asi.Busca_Asi?p_codi=14512&amp;p_caca=2023&amp;P_IDIOMA=c&amp;P_VISTA=MSE&amp;p_tit=205" TargetMode="External"/><Relationship Id="rId201" Type="http://schemas.openxmlformats.org/officeDocument/2006/relationships/hyperlink" Target="https://www.upv.es/pls/oalu/sic_asi.Busca_Asi?p_codi=14509&amp;p_caca=2023&amp;P_IDIOMA=c&amp;P_VISTA=MSE&amp;p_tit=205" TargetMode="External"/><Relationship Id="rId222" Type="http://schemas.openxmlformats.org/officeDocument/2006/relationships/hyperlink" Target="https://www.upv.es/pls/oalu/sic_asi.Busca_Asi?p_codi=12431&amp;p_caca=2023&amp;P_IDIOMA=c&amp;P_VISTA=MSE&amp;p_tit=205" TargetMode="External"/><Relationship Id="rId17" Type="http://schemas.openxmlformats.org/officeDocument/2006/relationships/hyperlink" Target="https://www.upv.es/pls/oalu/sic_asi.Busca_Asi?p_codi=14182&amp;p_caca=act&amp;P_IDIOMA=c&amp;p_vista=MSE&amp;p_tit=194" TargetMode="External"/><Relationship Id="rId38" Type="http://schemas.openxmlformats.org/officeDocument/2006/relationships/hyperlink" Target="https://www.upv.es/pls/oalu/sic_asi.Busca_Asi?p_codi=14208&amp;p_caca=act&amp;P_IDIOMA=c&amp;p_vista=MSE&amp;p_tit=194" TargetMode="External"/><Relationship Id="rId59" Type="http://schemas.openxmlformats.org/officeDocument/2006/relationships/hyperlink" Target="https://www.upv.es/pls/oalu/sic_asi.Busca_Asi?p_codi=14209&amp;p_caca=act&amp;P_IDIOMA=c&amp;p_vista=MSE&amp;p_tit=194" TargetMode="External"/><Relationship Id="rId103" Type="http://schemas.openxmlformats.org/officeDocument/2006/relationships/hyperlink" Target="https://www.upv.es/pls/oalu/sic_asi.Busca_Asi?p_codi=14330&amp;p_caca=2023&amp;P_IDIOMA=c&amp;P_VISTA=MSE&amp;p_tit=200" TargetMode="External"/><Relationship Id="rId124" Type="http://schemas.openxmlformats.org/officeDocument/2006/relationships/hyperlink" Target="https://www.upv.es/pls/oalu/sic_asi.Busca_Asi?p_codi=14327&amp;p_caca=2023&amp;P_IDIOMA=c&amp;P_VISTA=MSE&amp;p_tit=200" TargetMode="External"/><Relationship Id="rId70" Type="http://schemas.openxmlformats.org/officeDocument/2006/relationships/hyperlink" Target="https://www.upv.es/pls/oalu/sic_asi.Busca_Asi?p_codi=14207&amp;p_caca=act&amp;P_IDIOMA=c&amp;p_vista=MSE&amp;p_tit=194" TargetMode="External"/><Relationship Id="rId91" Type="http://schemas.openxmlformats.org/officeDocument/2006/relationships/hyperlink" Target="https://www.upv.es/pls/oalu/sic_asi.Busca_Asi?p_codi=14314&amp;p_caca=2023&amp;P_IDIOMA=c&amp;P_VISTA=MSE&amp;p_tit=200" TargetMode="External"/><Relationship Id="rId145" Type="http://schemas.openxmlformats.org/officeDocument/2006/relationships/hyperlink" Target="https://www.upv.es/pls/oalu/sic_asi.Busca_Asi?p_codi=14484&amp;p_caca=2023&amp;P_IDIOMA=c&amp;P_VISTA=MSE&amp;p_tit=205" TargetMode="External"/><Relationship Id="rId166" Type="http://schemas.openxmlformats.org/officeDocument/2006/relationships/hyperlink" Target="https://www.upv.es/pls/oalu/sic_asi.Busca_Asi?p_codi=14490&amp;p_caca=2023&amp;P_IDIOMA=c&amp;P_VISTA=MSE&amp;p_tit=205" TargetMode="External"/><Relationship Id="rId187" Type="http://schemas.openxmlformats.org/officeDocument/2006/relationships/hyperlink" Target="https://www.upv.es/pls/oalu/sic_asi.Busca_Asi?p_codi=14494&amp;p_caca=2023&amp;P_IDIOMA=c&amp;P_VISTA=MSE&amp;p_tit=205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www.upv.es/pls/oalu/sic_asi.Busca_Asi?p_codi=15010&amp;p_caca=2023&amp;P_IDIOMA=c&amp;P_VISTA=MSE&amp;p_tit=205" TargetMode="External"/><Relationship Id="rId233" Type="http://schemas.openxmlformats.org/officeDocument/2006/relationships/hyperlink" Target="http://www.upv.es/pls/oalu/sic_asi.Busca_Asi?p_codi=33449&amp;p_caca=2014&amp;P_IDIOMA=c&amp;p_vista=MSE&amp;p_tit=2234" TargetMode="External"/><Relationship Id="rId28" Type="http://schemas.openxmlformats.org/officeDocument/2006/relationships/hyperlink" Target="https://www.upv.es/pls/oalu/sic_asi.Busca_Asi?p_codi=14193&amp;p_caca=act&amp;P_IDIOMA=c&amp;p_vista=MSE&amp;p_tit=194" TargetMode="External"/><Relationship Id="rId49" Type="http://schemas.openxmlformats.org/officeDocument/2006/relationships/hyperlink" Target="https://www.upv.es/pls/oalu/sic_asi.Busca_Asi?p_codi=14195&amp;p_caca=act&amp;P_IDIOMA=c&amp;p_vista=MSE&amp;p_tit=194" TargetMode="External"/><Relationship Id="rId114" Type="http://schemas.openxmlformats.org/officeDocument/2006/relationships/hyperlink" Target="https://www.upv.es/pls/oalu/sic_asi.Busca_Asi?p_codi=14336&amp;p_caca=2023&amp;P_IDIOMA=c&amp;P_VISTA=MSE&amp;p_tit=200" TargetMode="External"/><Relationship Id="rId60" Type="http://schemas.openxmlformats.org/officeDocument/2006/relationships/hyperlink" Target="https://www.upv.es/pls/oalu/sic_asi.Busca_Asi?p_codi=14212&amp;p_caca=act&amp;P_IDIOMA=c&amp;p_vista=MSE&amp;p_tit=194" TargetMode="External"/><Relationship Id="rId81" Type="http://schemas.openxmlformats.org/officeDocument/2006/relationships/hyperlink" Target="https://www.upv.es/pls/oalu/sic_asi.Busca_Asi?p_codi=14192&amp;p_caca=2023&amp;P_IDIOMA=c&amp;P_VISTA=MSE&amp;p_tit=194" TargetMode="External"/><Relationship Id="rId135" Type="http://schemas.openxmlformats.org/officeDocument/2006/relationships/hyperlink" Target="https://www.upv.es/pls/oalu/sic_asi.Busca_Asi?p_codi=14342&amp;p_caca=2023&amp;P_IDIOMA=c&amp;P_VISTA=MSE&amp;p_tit=200" TargetMode="External"/><Relationship Id="rId156" Type="http://schemas.openxmlformats.org/officeDocument/2006/relationships/hyperlink" Target="https://www.upv.es/pls/oalu/sic_asi.Busca_Asi?p_codi=14482&amp;p_caca=2023&amp;P_IDIOMA=c&amp;P_VISTA=MSE&amp;p_tit=205" TargetMode="External"/><Relationship Id="rId177" Type="http://schemas.openxmlformats.org/officeDocument/2006/relationships/hyperlink" Target="https://www.upv.es/pls/oalu/sic_asi.Busca_Asi?p_codi=14491&amp;p_caca=2023&amp;P_IDIOMA=c&amp;P_VISTA=MSE&amp;p_tit=205" TargetMode="External"/><Relationship Id="rId198" Type="http://schemas.openxmlformats.org/officeDocument/2006/relationships/hyperlink" Target="https://www.upv.es/pls/oalu/sic_asi.Busca_Asi?p_codi=14507&amp;p_caca=2023&amp;P_IDIOMA=c&amp;P_VISTA=MSE&amp;p_tit=205" TargetMode="External"/><Relationship Id="rId202" Type="http://schemas.openxmlformats.org/officeDocument/2006/relationships/hyperlink" Target="https://www.upv.es/pls/oalu/sic_asi.Busca_Asi?p_codi=14508&amp;p_caca=2023&amp;P_IDIOMA=c&amp;P_VISTA=MSE&amp;p_tit=205" TargetMode="External"/><Relationship Id="rId223" Type="http://schemas.openxmlformats.org/officeDocument/2006/relationships/hyperlink" Target="https://www.upv.es/pls/oalu/sic_asi.Busca_Asi?p_codi=12431&amp;p_caca=2023&amp;P_IDIOMA=c&amp;P_VISTA=MSE&amp;p_tit=205" TargetMode="External"/><Relationship Id="rId18" Type="http://schemas.openxmlformats.org/officeDocument/2006/relationships/hyperlink" Target="https://www.upv.es/pls/oalu/sic_asi.Busca_Asi?p_codi=14183&amp;p_caca=act&amp;P_IDIOMA=c&amp;p_vista=MSE&amp;p_tit=194" TargetMode="External"/><Relationship Id="rId39" Type="http://schemas.openxmlformats.org/officeDocument/2006/relationships/hyperlink" Target="https://www.upv.es/pls/oalu/sic_asi.Busca_Asi?p_codi=14208&amp;p_caca=act&amp;P_IDIOMA=c&amp;p_vista=MSE&amp;p_tit=194" TargetMode="External"/><Relationship Id="rId50" Type="http://schemas.openxmlformats.org/officeDocument/2006/relationships/hyperlink" Target="https://www.upv.es/pls/oalu/sic_asi.Busca_Asi?p_codi=14196&amp;p_caca=act&amp;P_IDIOMA=c&amp;p_vista=MSE&amp;p_tit=194" TargetMode="External"/><Relationship Id="rId104" Type="http://schemas.openxmlformats.org/officeDocument/2006/relationships/hyperlink" Target="https://www.upv.es/pls/oalu/sic_asi.Busca_Asi?p_codi=14337&amp;p_caca=2023&amp;P_IDIOMA=c&amp;P_VISTA=MSE&amp;p_tit=200" TargetMode="External"/><Relationship Id="rId125" Type="http://schemas.openxmlformats.org/officeDocument/2006/relationships/hyperlink" Target="https://www.upv.es/pls/oalu/sic_asi.Busca_Asi?p_codi=14327&amp;p_caca=2023&amp;P_IDIOMA=c&amp;P_VISTA=MSE&amp;p_tit=200" TargetMode="External"/><Relationship Id="rId146" Type="http://schemas.openxmlformats.org/officeDocument/2006/relationships/hyperlink" Target="https://www.upv.es/pls/oalu/sic_asi.Busca_Asi?p_codi=14485&amp;p_caca=2023&amp;P_IDIOMA=c&amp;P_VISTA=MSE&amp;p_tit=205" TargetMode="External"/><Relationship Id="rId167" Type="http://schemas.openxmlformats.org/officeDocument/2006/relationships/hyperlink" Target="https://www.upv.es/pls/oalu/sic_asi.Busca_Asi?p_codi=14490&amp;p_caca=2023&amp;P_IDIOMA=c&amp;P_VISTA=MSE&amp;p_tit=205" TargetMode="External"/><Relationship Id="rId188" Type="http://schemas.openxmlformats.org/officeDocument/2006/relationships/hyperlink" Target="https://www.upv.es/pls/oalu/sic_asi.Busca_Asi?p_codi=14504&amp;p_caca=2023&amp;P_IDIOMA=c&amp;P_VISTA=MSE&amp;p_tit=205" TargetMode="External"/><Relationship Id="rId71" Type="http://schemas.openxmlformats.org/officeDocument/2006/relationships/hyperlink" Target="https://www.upv.es/pls/oalu/sic_asi.Busca_Asi?p_codi=14207&amp;p_caca=act&amp;P_IDIOMA=c&amp;p_vista=MSE&amp;p_tit=194" TargetMode="External"/><Relationship Id="rId92" Type="http://schemas.openxmlformats.org/officeDocument/2006/relationships/hyperlink" Target="https://www.upv.es/pls/oalu/sic_asi.Busca_Asi?p_codi=14317&amp;p_caca=2023&amp;P_IDIOMA=c&amp;P_VISTA=MSE&amp;p_tit=200" TargetMode="External"/><Relationship Id="rId213" Type="http://schemas.openxmlformats.org/officeDocument/2006/relationships/hyperlink" Target="https://www.upv.es/pls/oalu/sic_asi.Busca_Asi?p_codi=15010&amp;p_caca=2023&amp;P_IDIOMA=c&amp;P_VISTA=MSE&amp;p_tit=205" TargetMode="External"/><Relationship Id="rId234" Type="http://schemas.openxmlformats.org/officeDocument/2006/relationships/hyperlink" Target="http://www.upv.es/pls/oalu/sic_asi.Busca_Asi?p_codi=33449&amp;p_caca=2014&amp;P_IDIOMA=c&amp;p_vista=MSE&amp;p_tit=2234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upv.es/pls/oalu/sic_asi.Busca_Asi?p_codi=14193&amp;p_caca=act&amp;P_IDIOMA=c&amp;p_vista=MSE&amp;p_tit=194" TargetMode="External"/><Relationship Id="rId40" Type="http://schemas.openxmlformats.org/officeDocument/2006/relationships/hyperlink" Target="https://www.upv.es/pls/oalu/sic_asi.Busca_Asi?p_codi=14210&amp;p_caca=act&amp;P_IDIOMA=c&amp;p_vista=MSE&amp;p_tit=194" TargetMode="External"/><Relationship Id="rId115" Type="http://schemas.openxmlformats.org/officeDocument/2006/relationships/hyperlink" Target="https://www.upv.es/pls/oalu/sic_asi.Busca_Asi?p_codi=14336&amp;p_caca=2023&amp;P_IDIOMA=c&amp;P_VISTA=MSE&amp;p_tit=200" TargetMode="External"/><Relationship Id="rId136" Type="http://schemas.openxmlformats.org/officeDocument/2006/relationships/hyperlink" Target="https://www.upv.es/pls/oalu/sic_asi.Busca_Asi?p_codi=14334&amp;p_caca=2023&amp;P_IDIOMA=c&amp;P_VISTA=MSE&amp;p_tit=200" TargetMode="External"/><Relationship Id="rId157" Type="http://schemas.openxmlformats.org/officeDocument/2006/relationships/hyperlink" Target="https://www.upv.es/pls/oalu/sic_asi.Busca_Asi?p_codi=14482&amp;p_caca=2023&amp;P_IDIOMA=c&amp;P_VISTA=MSE&amp;p_tit=205" TargetMode="External"/><Relationship Id="rId178" Type="http://schemas.openxmlformats.org/officeDocument/2006/relationships/hyperlink" Target="https://www.upv.es/pls/oalu/sic_asi.Busca_Asi?p_codi=14505&amp;p_caca=2023&amp;P_IDIOMA=c&amp;P_VISTA=MSE&amp;p_tit=205" TargetMode="External"/><Relationship Id="rId61" Type="http://schemas.openxmlformats.org/officeDocument/2006/relationships/hyperlink" Target="https://www.upv.es/pls/oalu/sic_asi.Busca_Asi?p_codi=14212&amp;p_caca=act&amp;P_IDIOMA=c&amp;p_vista=MSE&amp;p_tit=194" TargetMode="External"/><Relationship Id="rId82" Type="http://schemas.openxmlformats.org/officeDocument/2006/relationships/hyperlink" Target="https://www.upv.es/pls/oalu/sic_asi.Busca_Asi?p_codi=14191&amp;p_caca=2023&amp;P_IDIOMA=c&amp;P_VISTA=MSE&amp;p_tit=194" TargetMode="External"/><Relationship Id="rId199" Type="http://schemas.openxmlformats.org/officeDocument/2006/relationships/hyperlink" Target="https://www.upv.es/pls/oalu/sic_asi.Busca_Asi?p_codi=14507&amp;p_caca=2023&amp;P_IDIOMA=c&amp;P_VISTA=MSE&amp;p_tit=205" TargetMode="External"/><Relationship Id="rId203" Type="http://schemas.openxmlformats.org/officeDocument/2006/relationships/hyperlink" Target="https://www.upv.es/pls/oalu/sic_asi.Busca_Asi?p_codi=14508&amp;p_caca=2023&amp;P_IDIOMA=c&amp;P_VISTA=MSE&amp;p_tit=205" TargetMode="External"/><Relationship Id="rId19" Type="http://schemas.openxmlformats.org/officeDocument/2006/relationships/hyperlink" Target="https://www.upv.es/pls/oalu/sic_asi.Busca_Asi?p_codi=14183&amp;p_caca=act&amp;P_IDIOMA=c&amp;p_vista=MSE&amp;p_tit=194" TargetMode="External"/><Relationship Id="rId224" Type="http://schemas.openxmlformats.org/officeDocument/2006/relationships/hyperlink" Target="https://www.upv.es/pls/oalu/sic_asi.Busca_Asi?p_codi=14518&amp;p_caca=2023&amp;P_IDIOMA=c&amp;P_VISTA=MSE&amp;p_tit=205" TargetMode="External"/><Relationship Id="rId30" Type="http://schemas.openxmlformats.org/officeDocument/2006/relationships/hyperlink" Target="https://www.upv.es/pls/oalu/sic_asi.Busca_Asi?p_codi=14198&amp;p_caca=act&amp;P_IDIOMA=c&amp;p_vista=MSE&amp;p_tit=194" TargetMode="External"/><Relationship Id="rId105" Type="http://schemas.openxmlformats.org/officeDocument/2006/relationships/hyperlink" Target="https://www.upv.es/pls/oalu/sic_asi.Busca_Asi?p_codi=14337&amp;p_caca=2023&amp;P_IDIOMA=c&amp;P_VISTA=MSE&amp;p_tit=200" TargetMode="External"/><Relationship Id="rId126" Type="http://schemas.openxmlformats.org/officeDocument/2006/relationships/hyperlink" Target="https://www.upv.es/pls/oalu/sic_asi.Busca_Asi?p_codi=14338&amp;p_caca=2023&amp;P_IDIOMA=c&amp;P_VISTA=MSE&amp;p_tit=200" TargetMode="External"/><Relationship Id="rId147" Type="http://schemas.openxmlformats.org/officeDocument/2006/relationships/hyperlink" Target="https://www.upv.es/pls/oalu/sic_asi.Busca_Asi?p_codi=14485&amp;p_caca=2023&amp;P_IDIOMA=c&amp;P_VISTA=MSE&amp;p_tit=205" TargetMode="External"/><Relationship Id="rId168" Type="http://schemas.openxmlformats.org/officeDocument/2006/relationships/hyperlink" Target="https://www.upv.es/pls/oalu/sic_asi.Busca_Asi?p_codi=14496&amp;p_caca=2023&amp;P_IDIOMA=c&amp;P_VISTA=MSE&amp;p_tit=205" TargetMode="External"/><Relationship Id="rId51" Type="http://schemas.openxmlformats.org/officeDocument/2006/relationships/hyperlink" Target="https://www.upv.es/pls/oalu/sic_asi.Busca_Asi?p_codi=14196&amp;p_caca=act&amp;P_IDIOMA=c&amp;p_vista=MSE&amp;p_tit=194" TargetMode="External"/><Relationship Id="rId72" Type="http://schemas.openxmlformats.org/officeDocument/2006/relationships/hyperlink" Target="https://www.upv.es/pls/oalu/sic_asi.Busca_Asi?p_codi=14214&amp;p_caca=act&amp;P_IDIOMA=c&amp;p_vista=MSE&amp;p_tit=194" TargetMode="External"/><Relationship Id="rId93" Type="http://schemas.openxmlformats.org/officeDocument/2006/relationships/hyperlink" Target="https://www.upv.es/pls/oalu/sic_asi.Busca_Asi?p_codi=14317&amp;p_caca=2023&amp;P_IDIOMA=c&amp;P_VISTA=MSE&amp;p_tit=200" TargetMode="External"/><Relationship Id="rId189" Type="http://schemas.openxmlformats.org/officeDocument/2006/relationships/hyperlink" Target="https://www.upv.es/pls/oalu/sic_asi.Busca_Asi?p_codi=14504&amp;p_caca=2023&amp;P_IDIOMA=c&amp;P_VISTA=MSE&amp;p_tit=205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www.upv.es/pls/oalu/sic_asi.Busca_Asi?p_codi=14519&amp;p_caca=2023&amp;P_IDIOMA=c&amp;P_VISTA=MSE&amp;p_tit=205" TargetMode="External"/><Relationship Id="rId235" Type="http://schemas.openxmlformats.org/officeDocument/2006/relationships/fontTable" Target="fontTable.xml"/><Relationship Id="rId116" Type="http://schemas.openxmlformats.org/officeDocument/2006/relationships/hyperlink" Target="https://www.upv.es/pls/oalu/sic_asi.Busca_Asi?p_codi=14332&amp;p_caca=2023&amp;P_IDIOMA=c&amp;P_VISTA=MSE&amp;p_tit=200" TargetMode="External"/><Relationship Id="rId137" Type="http://schemas.openxmlformats.org/officeDocument/2006/relationships/hyperlink" Target="https://www.upv.es/pls/oalu/sic_asi.Busca_Asi?p_codi=14334&amp;p_caca=2023&amp;P_IDIOMA=c&amp;P_VISTA=MSE&amp;p_tit=200" TargetMode="External"/><Relationship Id="rId158" Type="http://schemas.openxmlformats.org/officeDocument/2006/relationships/hyperlink" Target="https://www.upv.es/pls/oalu/sic_asi.Busca_Asi?p_codi=14510&amp;p_caca=2023&amp;P_IDIOMA=c&amp;P_VISTA=MSE&amp;p_ti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6</Pages>
  <Words>3470</Words>
  <Characters>45496</Characters>
  <Application>Microsoft Office Word</Application>
  <DocSecurity>0</DocSecurity>
  <Lines>4136</Lines>
  <Paragraphs>376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#SUBDIRECCION DE RELACIONES EXTERNAS ETSIT</dc:creator>
  <cp:lastModifiedBy>#SUBDIRECCION DE RELACIONES EXTERNAS ETSIT</cp:lastModifiedBy>
  <cp:revision>15</cp:revision>
  <dcterms:created xsi:type="dcterms:W3CDTF">2024-03-12T09:43:00Z</dcterms:created>
  <dcterms:modified xsi:type="dcterms:W3CDTF">2024-03-2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6-07T00:00:00Z</vt:filetime>
  </property>
  <property fmtid="{D5CDD505-2E9C-101B-9397-08002B2CF9AE}" pid="5" name="GrammarlyDocumentId">
    <vt:lpwstr>6a3edfd54c7fe237bf8709160041e7eea46f4d4d55a0ed1fb1fd8a79fe97b342</vt:lpwstr>
  </property>
  <property fmtid="{D5CDD505-2E9C-101B-9397-08002B2CF9AE}" pid="6" name="_DocHome">
    <vt:i4>1211936029</vt:i4>
  </property>
</Properties>
</file>